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F0DEE" w:rsidP="00C8705B" w:rsidRDefault="0098387B" w14:paraId="3DBC71BA" w14:textId="709764C5">
      <w:pPr>
        <w:pStyle w:val="Coursecodetitle"/>
        <w:ind w:left="993"/>
        <w:jc w:val="center"/>
      </w:pPr>
      <w:r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0D6D3" wp14:editId="7DDF2F34">
                <wp:simplePos x="0" y="0"/>
                <wp:positionH relativeFrom="column">
                  <wp:posOffset>30480</wp:posOffset>
                </wp:positionH>
                <wp:positionV relativeFrom="page">
                  <wp:posOffset>220980</wp:posOffset>
                </wp:positionV>
                <wp:extent cx="851535" cy="126047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1535" cy="1260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Pr="0098387B" w:rsidR="0098387B" w:rsidP="0098387B" w:rsidRDefault="00B117E8" w14:paraId="7AE86D26" w14:textId="0F709DF7">
                            <w:pPr>
                              <w:jc w:val="center"/>
                              <w:rPr>
                                <w:color w:val="008C9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8C9A"/>
                                <w:sz w:val="20"/>
                                <w:szCs w:val="20"/>
                              </w:rPr>
                              <w:t>B</w:t>
                            </w:r>
                            <w:r w:rsidR="00A27953">
                              <w:rPr>
                                <w:color w:val="008C9A"/>
                                <w:sz w:val="20"/>
                                <w:szCs w:val="20"/>
                              </w:rPr>
                              <w:t>I</w:t>
                            </w:r>
                            <w:r>
                              <w:rPr>
                                <w:color w:val="008C9A"/>
                                <w:sz w:val="20"/>
                                <w:szCs w:val="20"/>
                              </w:rPr>
                              <w:t>T502</w:t>
                            </w:r>
                          </w:p>
                          <w:p w:rsidRPr="009E2449" w:rsidR="0098387B" w:rsidP="0098387B" w:rsidRDefault="0098387B" w14:paraId="1735AAE4" w14:textId="6A2B6FA6">
                            <w:pPr>
                              <w:jc w:val="center"/>
                              <w:rPr>
                                <w:smallCaps/>
                                <w:color w:val="008C9A"/>
                                <w:sz w:val="20"/>
                                <w:szCs w:val="20"/>
                              </w:rPr>
                            </w:pPr>
                            <w:r w:rsidRPr="009E2449">
                              <w:rPr>
                                <w:smallCaps/>
                                <w:color w:val="008C9A"/>
                                <w:sz w:val="20"/>
                                <w:szCs w:val="20"/>
                              </w:rPr>
                              <w:t>Assessment</w:t>
                            </w:r>
                          </w:p>
                          <w:p w:rsidRPr="009E2449" w:rsidR="0098387B" w:rsidP="0098387B" w:rsidRDefault="00E62574" w14:paraId="1F672499" w14:textId="3F4E52A0">
                            <w:pPr>
                              <w:jc w:val="center"/>
                              <w:rPr>
                                <w:rFonts w:ascii="Arial" w:hAnsi="Arial" w:cs="Arial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8C9A"/>
                                <w:sz w:val="52"/>
                                <w:szCs w:val="5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 w14:anchorId="14EE6DCF">
              <v:shapetype id="_x0000_t202" coordsize="21600,21600" o:spt="202" path="m,l,21600r21600,l21600,xe" w14:anchorId="6960D6D3">
                <v:stroke joinstyle="miter"/>
                <v:path gradientshapeok="t" o:connecttype="rect"/>
              </v:shapetype>
              <v:shape id="Text Box 5" style="position:absolute;left:0;text-align:left;margin-left:2.4pt;margin-top:17.4pt;width:67.05pt;height:99.2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">
                <v:textbox>
                  <w:txbxContent>
                    <w:p w:rsidRPr="0098387B" w:rsidR="0098387B" w:rsidP="0098387B" w:rsidRDefault="00B117E8" w14:paraId="117EDD41" w14:textId="0F709DF7">
                      <w:pPr>
                        <w:jc w:val="center"/>
                        <w:rPr>
                          <w:color w:val="008C9A"/>
                          <w:sz w:val="20"/>
                          <w:szCs w:val="20"/>
                        </w:rPr>
                      </w:pPr>
                      <w:r>
                        <w:rPr>
                          <w:color w:val="008C9A"/>
                          <w:sz w:val="20"/>
                          <w:szCs w:val="20"/>
                        </w:rPr>
                        <w:t>B</w:t>
                      </w:r>
                      <w:r w:rsidR="00A27953">
                        <w:rPr>
                          <w:color w:val="008C9A"/>
                          <w:sz w:val="20"/>
                          <w:szCs w:val="20"/>
                        </w:rPr>
                        <w:t>I</w:t>
                      </w:r>
                      <w:r>
                        <w:rPr>
                          <w:color w:val="008C9A"/>
                          <w:sz w:val="20"/>
                          <w:szCs w:val="20"/>
                        </w:rPr>
                        <w:t>T502</w:t>
                      </w:r>
                    </w:p>
                    <w:p w:rsidRPr="009E2449" w:rsidR="0098387B" w:rsidP="0098387B" w:rsidRDefault="0098387B" w14:paraId="5AEEA579" w14:textId="6A2B6FA6">
                      <w:pPr>
                        <w:jc w:val="center"/>
                        <w:rPr>
                          <w:smallCaps/>
                          <w:color w:val="008C9A"/>
                          <w:sz w:val="20"/>
                          <w:szCs w:val="20"/>
                        </w:rPr>
                      </w:pPr>
                      <w:r w:rsidRPr="009E2449">
                        <w:rPr>
                          <w:smallCaps/>
                          <w:color w:val="008C9A"/>
                          <w:sz w:val="20"/>
                          <w:szCs w:val="20"/>
                        </w:rPr>
                        <w:t>Assessment</w:t>
                      </w:r>
                    </w:p>
                    <w:p w:rsidRPr="009E2449" w:rsidR="0098387B" w:rsidP="0098387B" w:rsidRDefault="00E62574" w14:paraId="18F999B5" w14:textId="3F4E52A0">
                      <w:pPr>
                        <w:jc w:val="center"/>
                        <w:rPr>
                          <w:rFonts w:ascii="Arial" w:hAnsi="Arial" w:cs="Arial"/>
                          <w:sz w:val="52"/>
                          <w:szCs w:val="52"/>
                        </w:rPr>
                      </w:pPr>
                      <w:r>
                        <w:rPr>
                          <w:rFonts w:ascii="Arial" w:hAnsi="Arial" w:cs="Arial"/>
                          <w:color w:val="008C9A"/>
                          <w:sz w:val="52"/>
                          <w:szCs w:val="52"/>
                        </w:rPr>
                        <w:t>2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743E17"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E00844F" wp14:editId="30C77848">
                <wp:simplePos x="0" y="0"/>
                <wp:positionH relativeFrom="margin">
                  <wp:posOffset>0</wp:posOffset>
                </wp:positionH>
                <wp:positionV relativeFrom="page">
                  <wp:posOffset>0</wp:posOffset>
                </wp:positionV>
                <wp:extent cx="900430" cy="1669415"/>
                <wp:effectExtent l="0" t="0" r="0" b="6985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430" cy="1669415"/>
                        </a:xfrm>
                        <a:prstGeom prst="rect">
                          <a:avLst/>
                        </a:prstGeom>
                        <a:solidFill>
                          <a:srgbClr val="E2F2F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08B9EE7A">
              <v:rect id="Rectangle 4" style="position:absolute;margin-left:0;margin-top:0;width:70.9pt;height:131.45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page;v-text-anchor:middle" o:spid="_x0000_s1026" fillcolor="#e2f2f0" stroked="f" strokeweight="1pt" w14:anchorId="096BC0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">
                <w10:wrap type="square" anchorx="margin" anchory="page"/>
              </v:rect>
            </w:pict>
          </mc:Fallback>
        </mc:AlternateContent>
      </w:r>
      <w:r w:rsidR="0099356B">
        <w:t xml:space="preserve">BIT502 </w:t>
      </w:r>
      <w:r w:rsidRPr="006C4807" w:rsidR="007677FE">
        <w:rPr>
          <w:i/>
          <w:iCs/>
        </w:rPr>
        <w:t xml:space="preserve">Fundamentals of </w:t>
      </w:r>
      <w:r w:rsidR="00EC68B8">
        <w:rPr>
          <w:i/>
          <w:iCs/>
        </w:rPr>
        <w:t>P</w:t>
      </w:r>
      <w:r w:rsidRPr="006C4807" w:rsidR="007677FE">
        <w:rPr>
          <w:i/>
          <w:iCs/>
        </w:rPr>
        <w:t>rogramming</w:t>
      </w:r>
    </w:p>
    <w:p w:rsidR="004F0DEE" w:rsidP="00C8705B" w:rsidRDefault="00DB11CB" w14:paraId="4E020BA6" w14:textId="653F5E2C">
      <w:pPr>
        <w:pStyle w:val="Coursecodetitle"/>
        <w:ind w:left="993"/>
        <w:jc w:val="center"/>
      </w:pPr>
      <w:r>
        <w:t xml:space="preserve">Assessment </w:t>
      </w:r>
      <w:r w:rsidR="00E62574">
        <w:t>2</w:t>
      </w:r>
    </w:p>
    <w:p w:rsidR="00071BC4" w:rsidP="004A3CB5" w:rsidRDefault="00071BC4" w14:paraId="3FADACED" w14:textId="77777777">
      <w:pPr>
        <w:pStyle w:val="Coverpageheading"/>
      </w:pPr>
    </w:p>
    <w:p w:rsidRPr="004A3CB5" w:rsidR="00DB11CB" w:rsidP="004A3CB5" w:rsidRDefault="00DB11CB" w14:paraId="678B9BC3" w14:textId="1B98B41A">
      <w:pPr>
        <w:pStyle w:val="Coverpageheading"/>
      </w:pPr>
      <w:r w:rsidRPr="004A3CB5">
        <w:t>Weighting</w:t>
      </w:r>
      <w:r w:rsidR="000978FA">
        <w:t xml:space="preserve"> </w:t>
      </w:r>
    </w:p>
    <w:p w:rsidRPr="00C527CE" w:rsidR="004A3CB5" w:rsidP="00942FBB" w:rsidRDefault="007677FE" w14:paraId="2C6876C8" w14:textId="288D6F2A">
      <w:pPr>
        <w:pStyle w:val="Coverpagebody"/>
      </w:pPr>
      <w:r>
        <w:t>30</w:t>
      </w:r>
      <w:r w:rsidR="00E7562A">
        <w:t>%</w:t>
      </w:r>
      <w:r w:rsidR="000978FA">
        <w:t xml:space="preserve"> </w:t>
      </w:r>
    </w:p>
    <w:p w:rsidR="00DB11CB" w:rsidP="00C527CE" w:rsidRDefault="00DB11CB" w14:paraId="1EAD3974" w14:textId="1F43AD02">
      <w:pPr>
        <w:pStyle w:val="Coverpageheading"/>
      </w:pPr>
      <w:r w:rsidRPr="00234358">
        <w:t>Learning outcomes</w:t>
      </w:r>
    </w:p>
    <w:p w:rsidRPr="00056416" w:rsidR="00917E3D" w:rsidP="00056416" w:rsidRDefault="5B0680C6" w14:paraId="1C8ADD80" w14:textId="54961021">
      <w:pPr>
        <w:pStyle w:val="Coverpagebullets"/>
        <w:numPr>
          <w:ilvl w:val="0"/>
          <w:numId w:val="0"/>
        </w:numPr>
        <w:ind w:left="720" w:hanging="363"/>
      </w:pPr>
      <w:r w:rsidRPr="00056416">
        <w:t>1</w:t>
      </w:r>
      <w:r w:rsidRPr="00056416">
        <w:tab/>
      </w:r>
      <w:r w:rsidRPr="00056416" w:rsidR="00917E3D">
        <w:t xml:space="preserve">Create simple applications using fundamental programming logic, constructs </w:t>
      </w:r>
      <w:proofErr w:type="gramStart"/>
      <w:r w:rsidRPr="00056416" w:rsidR="00917E3D">
        <w:t xml:space="preserve">and </w:t>
      </w:r>
      <w:r w:rsidRPr="00056416" w:rsidR="00056416">
        <w:t xml:space="preserve"> </w:t>
      </w:r>
      <w:r w:rsidRPr="00056416" w:rsidR="00917E3D">
        <w:t>mathematical</w:t>
      </w:r>
      <w:proofErr w:type="gramEnd"/>
      <w:r w:rsidRPr="00056416" w:rsidR="00917E3D">
        <w:t xml:space="preserve"> operations to solve business problems. </w:t>
      </w:r>
    </w:p>
    <w:p w:rsidR="00917E3D" w:rsidP="00056416" w:rsidRDefault="00917E3D" w14:paraId="16602E20" w14:textId="73B71419">
      <w:pPr>
        <w:pStyle w:val="Coverpagebullets"/>
        <w:numPr>
          <w:ilvl w:val="0"/>
          <w:numId w:val="0"/>
        </w:numPr>
        <w:ind w:left="717" w:hanging="360"/>
      </w:pPr>
      <w:r w:rsidRPr="00056416">
        <w:t xml:space="preserve">3 </w:t>
      </w:r>
      <w:r w:rsidRPr="00056416" w:rsidR="00056416">
        <w:tab/>
      </w:r>
      <w:r w:rsidRPr="00056416">
        <w:t>Utilise a range of software tools commonly used during the software development life</w:t>
      </w:r>
      <w:r w:rsidR="00EC68B8">
        <w:t xml:space="preserve"> </w:t>
      </w:r>
      <w:r w:rsidRPr="00056416">
        <w:t>cycle</w:t>
      </w:r>
      <w:r w:rsidRPr="00684485">
        <w:t xml:space="preserve"> to </w:t>
      </w:r>
      <w:proofErr w:type="gramStart"/>
      <w:r w:rsidRPr="00684485">
        <w:t>create,</w:t>
      </w:r>
      <w:proofErr w:type="gramEnd"/>
      <w:r w:rsidRPr="00684485">
        <w:t xml:space="preserve"> test and document simple working code.</w:t>
      </w:r>
    </w:p>
    <w:p w:rsidR="00A86207" w:rsidP="00942FBB" w:rsidRDefault="00A86207" w14:paraId="718C0B81" w14:textId="2206AE7D">
      <w:pPr>
        <w:pStyle w:val="Coverpageheading"/>
      </w:pPr>
    </w:p>
    <w:p w:rsidR="0021011F" w:rsidP="00942FBB" w:rsidRDefault="0021011F" w14:paraId="7560A2DC" w14:textId="0129CC15">
      <w:pPr>
        <w:pStyle w:val="Coverpageheading"/>
      </w:pPr>
      <w:r>
        <w:t>Instructions</w:t>
      </w:r>
    </w:p>
    <w:p w:rsidR="00961B9B" w:rsidP="005420B6" w:rsidRDefault="008F127A" w14:paraId="0DB3F75A" w14:textId="36118350">
      <w:pPr>
        <w:pStyle w:val="Coverpagebullets"/>
        <w:numPr>
          <w:ilvl w:val="0"/>
          <w:numId w:val="0"/>
        </w:numPr>
        <w:ind w:left="567"/>
      </w:pPr>
      <w:r w:rsidRPr="008F127A">
        <w:rPr>
          <w:lang w:bidi="ar-SA"/>
        </w:rPr>
        <w:t xml:space="preserve">Complete and submit your assessment according to the Open Polytechnic's </w:t>
      </w:r>
      <w:hyperlink w:tgtFrame="_blank" w:tooltip="https://www.openpolytechnic.ac.nz/current-students/assessments/" w:history="1" r:id="rId11">
        <w:r>
          <w:rPr>
            <w:rStyle w:val="Hyperlink"/>
            <w:rFonts w:ascii="Calibri" w:hAnsi="Calibri" w:cs="Calibri"/>
            <w:color w:val="6888C9"/>
          </w:rPr>
          <w:t>Assessments web</w:t>
        </w:r>
        <w:r w:rsidR="00EC68B8">
          <w:rPr>
            <w:rStyle w:val="Hyperlink"/>
            <w:rFonts w:ascii="Calibri" w:hAnsi="Calibri" w:cs="Calibri"/>
            <w:color w:val="6888C9"/>
          </w:rPr>
          <w:t xml:space="preserve"> </w:t>
        </w:r>
        <w:r>
          <w:rPr>
            <w:rStyle w:val="Hyperlink"/>
            <w:rFonts w:ascii="Calibri" w:hAnsi="Calibri" w:cs="Calibri"/>
            <w:color w:val="6888C9"/>
          </w:rPr>
          <w:t>page</w:t>
        </w:r>
      </w:hyperlink>
      <w:r w:rsidRPr="008F127A">
        <w:rPr>
          <w:lang w:bidi="ar-SA"/>
        </w:rPr>
        <w:t>.</w:t>
      </w:r>
      <w:r w:rsidR="00961B9B">
        <w:t xml:space="preserve"> This includes information on academic </w:t>
      </w:r>
      <w:r w:rsidR="00C578CD">
        <w:t>integrity</w:t>
      </w:r>
      <w:r w:rsidR="00961B9B">
        <w:t>, word limits and referencing.</w:t>
      </w:r>
    </w:p>
    <w:p w:rsidR="005420B6" w:rsidP="005420B6" w:rsidRDefault="005420B6" w14:paraId="669F4EAD" w14:textId="77777777">
      <w:pPr>
        <w:pStyle w:val="Coverpagebullets"/>
        <w:numPr>
          <w:ilvl w:val="0"/>
          <w:numId w:val="0"/>
        </w:numPr>
        <w:ind w:left="567"/>
        <w:rPr>
          <w:rFonts w:ascii="Segoe UI" w:hAnsi="Segoe UI" w:cs="Segoe UI"/>
          <w:sz w:val="21"/>
          <w:szCs w:val="21"/>
        </w:rPr>
      </w:pPr>
    </w:p>
    <w:p w:rsidR="003C3B70" w:rsidP="003C3B70" w:rsidRDefault="00021DE9" w14:paraId="589A74A2" w14:textId="089A24A2">
      <w:pPr>
        <w:pStyle w:val="Coverpagebullets"/>
      </w:pPr>
      <w:r>
        <w:t>Include</w:t>
      </w:r>
      <w:r w:rsidR="00787286">
        <w:t xml:space="preserve"> your name, student number and </w:t>
      </w:r>
      <w:r w:rsidR="0008665F">
        <w:t xml:space="preserve">the </w:t>
      </w:r>
      <w:r w:rsidR="00787286">
        <w:t>assessment number</w:t>
      </w:r>
      <w:r w:rsidR="00523A23">
        <w:t>.</w:t>
      </w:r>
    </w:p>
    <w:p w:rsidR="00787286" w:rsidP="003C3B70" w:rsidRDefault="00787286" w14:paraId="7C22FE3B" w14:textId="05F2207C">
      <w:pPr>
        <w:pStyle w:val="Coverpagebullets"/>
      </w:pPr>
      <w:r>
        <w:t>Number your pages.</w:t>
      </w:r>
    </w:p>
    <w:p w:rsidR="00F37A79" w:rsidP="00942FBB" w:rsidRDefault="00F37A79" w14:paraId="20AC7D94" w14:textId="77777777">
      <w:pPr>
        <w:pStyle w:val="Coverpageheading"/>
      </w:pPr>
    </w:p>
    <w:p w:rsidR="00DB11CB" w:rsidP="00942FBB" w:rsidRDefault="00DB11CB" w14:paraId="4366924F" w14:textId="5E45391A">
      <w:pPr>
        <w:pStyle w:val="Coverpageheading"/>
      </w:pPr>
      <w:r w:rsidRPr="00234358">
        <w:t>Submissio</w:t>
      </w:r>
      <w:r w:rsidR="00175901">
        <w:t>n</w:t>
      </w:r>
    </w:p>
    <w:p w:rsidRPr="003D09CB" w:rsidR="00BA20E1" w:rsidP="00EF1F0B" w:rsidRDefault="007435E7" w14:paraId="2C86BB55" w14:textId="77777777">
      <w:pPr>
        <w:pStyle w:val="Coverpagebullets"/>
      </w:pPr>
      <w:r w:rsidRPr="003D09CB">
        <w:t xml:space="preserve">Submit your assessment in </w:t>
      </w:r>
      <w:r w:rsidRPr="003D09CB" w:rsidR="00BA20E1">
        <w:t>two files. The code file should be submitted as a zip file.</w:t>
      </w:r>
    </w:p>
    <w:p w:rsidR="00DB11CB" w:rsidP="00EF1F0B" w:rsidRDefault="00DB11CB" w14:paraId="6BC7CAA2" w14:textId="4F6338CC">
      <w:pPr>
        <w:pStyle w:val="Coverpagebullets"/>
      </w:pPr>
      <w:r>
        <w:t xml:space="preserve">Submit your work through your iQualify course. </w:t>
      </w:r>
    </w:p>
    <w:p w:rsidR="00DB11CB" w:rsidP="0053287A" w:rsidRDefault="00DB11CB" w14:paraId="6AB5A049" w14:textId="77777777">
      <w:pPr>
        <w:pStyle w:val="Coverpagebullets"/>
      </w:pPr>
      <w:r>
        <w:t xml:space="preserve">Emailed assessments will not be accepted. </w:t>
      </w:r>
    </w:p>
    <w:p w:rsidR="00DB11CB" w:rsidP="0053287A" w:rsidRDefault="00DB11CB" w14:paraId="54D2FF0A" w14:textId="45BB8AD7">
      <w:pPr>
        <w:pStyle w:val="Coverpagebullets"/>
      </w:pPr>
      <w:r>
        <w:t xml:space="preserve">You will receive an automated notice following submission. </w:t>
      </w:r>
    </w:p>
    <w:p w:rsidR="001552F7" w:rsidP="001552F7" w:rsidRDefault="001552F7" w14:paraId="46CA336B" w14:textId="56237D7D">
      <w:pPr>
        <w:pStyle w:val="Coverpagebullets"/>
        <w:numPr>
          <w:ilvl w:val="0"/>
          <w:numId w:val="0"/>
        </w:numPr>
        <w:ind w:left="907" w:hanging="340"/>
      </w:pPr>
    </w:p>
    <w:p w:rsidR="001552F7" w:rsidP="001552F7" w:rsidRDefault="001552F7" w14:paraId="2A921AA6" w14:textId="42151DE8">
      <w:pPr>
        <w:pStyle w:val="Coverpagebullets"/>
        <w:numPr>
          <w:ilvl w:val="0"/>
          <w:numId w:val="0"/>
        </w:numPr>
        <w:ind w:left="907" w:hanging="340"/>
      </w:pPr>
    </w:p>
    <w:p w:rsidRPr="001552F7" w:rsidR="001552F7" w:rsidP="001552F7" w:rsidRDefault="001552F7" w14:paraId="2A63EFB3" w14:textId="77777777">
      <w:pPr>
        <w:pStyle w:val="Coverpagebullets"/>
        <w:numPr>
          <w:ilvl w:val="0"/>
          <w:numId w:val="0"/>
        </w:numPr>
        <w:ind w:left="907" w:hanging="340"/>
        <w:rPr>
          <w:b/>
          <w:bCs/>
        </w:rPr>
      </w:pPr>
      <w:r w:rsidRPr="001552F7">
        <w:rPr>
          <w:b/>
          <w:bCs/>
        </w:rPr>
        <w:t>By submitting your assessment, you confirm that it is your own, original work.</w:t>
      </w:r>
    </w:p>
    <w:p w:rsidR="001552F7" w:rsidP="001552F7" w:rsidRDefault="001552F7" w14:paraId="3F2931AF" w14:textId="77777777">
      <w:pPr>
        <w:pStyle w:val="Coverpagebullets"/>
        <w:numPr>
          <w:ilvl w:val="0"/>
          <w:numId w:val="0"/>
        </w:numPr>
        <w:ind w:left="907" w:hanging="340"/>
      </w:pPr>
    </w:p>
    <w:p w:rsidR="001B66DF" w:rsidP="001B66DF" w:rsidRDefault="001B66DF" w14:paraId="14E7A3AD" w14:textId="77777777">
      <w:pPr>
        <w:pStyle w:val="Coverpagebullets"/>
        <w:numPr>
          <w:ilvl w:val="0"/>
          <w:numId w:val="0"/>
        </w:numPr>
        <w:ind w:left="567"/>
      </w:pPr>
    </w:p>
    <w:p w:rsidR="001B66DF" w:rsidP="001B66DF" w:rsidRDefault="001B66DF" w14:paraId="40CC1DA8" w14:textId="77777777">
      <w:pPr>
        <w:pStyle w:val="Coverpagebullets"/>
        <w:numPr>
          <w:ilvl w:val="0"/>
          <w:numId w:val="0"/>
        </w:numPr>
        <w:ind w:left="567"/>
      </w:pPr>
    </w:p>
    <w:p w:rsidR="00C62987" w:rsidRDefault="00C62987" w14:paraId="095A9398" w14:textId="77777777">
      <w:r>
        <w:br w:type="page"/>
      </w:r>
    </w:p>
    <w:p w:rsidR="008A01E2" w:rsidP="00B04C3F" w:rsidRDefault="008A01E2" w14:paraId="6BBCC629" w14:textId="77777777">
      <w:pPr>
        <w:pStyle w:val="TaskH2"/>
        <w:rPr>
          <w:sz w:val="40"/>
        </w:rPr>
      </w:pPr>
      <w:r w:rsidRPr="008A01E2">
        <w:rPr>
          <w:sz w:val="40"/>
        </w:rPr>
        <w:lastRenderedPageBreak/>
        <w:t xml:space="preserve">Introduction </w:t>
      </w:r>
    </w:p>
    <w:p w:rsidR="00C724F7" w:rsidP="00C724F7" w:rsidRDefault="00C724F7" w14:paraId="49F86C66" w14:textId="77777777">
      <w:r>
        <w:t xml:space="preserve">Read the following case study and complete the tasks. </w:t>
      </w:r>
      <w:r w:rsidRPr="007D2940">
        <w:t>Refer to the marking schedule for additional information about the tasks.</w:t>
      </w:r>
    </w:p>
    <w:p w:rsidR="0092088C" w:rsidP="00C724F7" w:rsidRDefault="0092088C" w14:paraId="0306B51A" w14:textId="15390CCC">
      <w:r w:rsidRPr="0092088C">
        <w:t>You need to submit your assessment in two files: the report as a</w:t>
      </w:r>
      <w:r w:rsidR="00EC68B8">
        <w:t>n</w:t>
      </w:r>
      <w:r w:rsidRPr="0092088C">
        <w:t xml:space="preserve"> </w:t>
      </w:r>
      <w:r w:rsidR="32FB0274">
        <w:t>MS</w:t>
      </w:r>
      <w:r w:rsidR="00EC68B8">
        <w:t xml:space="preserve"> </w:t>
      </w:r>
      <w:r w:rsidR="32FB0274">
        <w:t>Word</w:t>
      </w:r>
      <w:r w:rsidRPr="0092088C">
        <w:t xml:space="preserve"> file and the Python code file as a zip file.</w:t>
      </w:r>
    </w:p>
    <w:p w:rsidR="000076A0" w:rsidP="000076A0" w:rsidRDefault="000076A0" w14:paraId="7F82D25B" w14:textId="06017492">
      <w:pPr>
        <w:pStyle w:val="TaskH3"/>
      </w:pPr>
      <w:r w:rsidRPr="000076A0">
        <w:t xml:space="preserve">Case study </w:t>
      </w:r>
    </w:p>
    <w:p w:rsidRPr="0085419A" w:rsidR="00F049FD" w:rsidP="00F049FD" w:rsidRDefault="00F049FD" w14:paraId="1677177E" w14:textId="77777777">
      <w:pPr>
        <w:spacing w:after="0" w:line="240" w:lineRule="auto"/>
        <w:rPr>
          <w:rFonts w:eastAsia="Times New Roman" w:cstheme="minorHAnsi"/>
          <w:szCs w:val="24"/>
          <w:lang w:val="en-NZ" w:eastAsia="en-GB" w:bidi="ar-SA"/>
        </w:rPr>
      </w:pPr>
      <w:r w:rsidRPr="0085419A">
        <w:rPr>
          <w:rFonts w:eastAsia="Times New Roman" w:cstheme="minorHAnsi"/>
          <w:szCs w:val="24"/>
          <w:lang w:val="en-NZ" w:eastAsia="en-GB" w:bidi="ar-SA"/>
        </w:rPr>
        <w:t>City Gym ha</w:t>
      </w:r>
      <w:r>
        <w:rPr>
          <w:rFonts w:eastAsia="Times New Roman" w:cstheme="minorHAnsi"/>
          <w:szCs w:val="24"/>
          <w:lang w:val="en-NZ" w:eastAsia="en-GB" w:bidi="ar-SA"/>
        </w:rPr>
        <w:t>s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 been in business for two years and </w:t>
      </w:r>
      <w:r>
        <w:rPr>
          <w:rFonts w:eastAsia="Times New Roman" w:cstheme="minorHAnsi"/>
          <w:szCs w:val="24"/>
          <w:lang w:val="en-NZ" w:eastAsia="en-GB" w:bidi="ar-SA"/>
        </w:rPr>
        <w:t>is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 seeing a steady increase in the number of members. The gym offers </w:t>
      </w:r>
      <w:r>
        <w:rPr>
          <w:rFonts w:eastAsia="Times New Roman" w:cstheme="minorHAnsi"/>
          <w:szCs w:val="24"/>
          <w:lang w:val="en-NZ" w:eastAsia="en-GB" w:bidi="ar-SA"/>
        </w:rPr>
        <w:t>its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 members access to a standard range of exercise equipment and personalised training. </w:t>
      </w:r>
    </w:p>
    <w:p w:rsidRPr="0085419A" w:rsidR="00F049FD" w:rsidP="00F049FD" w:rsidRDefault="00F049FD" w14:paraId="71CD0873" w14:textId="77777777">
      <w:pPr>
        <w:spacing w:after="0" w:line="240" w:lineRule="auto"/>
        <w:rPr>
          <w:rFonts w:eastAsia="Times New Roman" w:cstheme="minorHAnsi"/>
          <w:szCs w:val="24"/>
          <w:lang w:val="en-NZ" w:eastAsia="en-GB" w:bidi="ar-SA"/>
        </w:rPr>
      </w:pPr>
    </w:p>
    <w:p w:rsidRPr="0085419A" w:rsidR="00F049FD" w:rsidP="00F049FD" w:rsidRDefault="00F049FD" w14:paraId="61CA0F26" w14:textId="298EC177">
      <w:pPr>
        <w:spacing w:after="0" w:line="240" w:lineRule="auto"/>
        <w:rPr>
          <w:rFonts w:eastAsia="Times New Roman" w:cstheme="minorHAnsi"/>
          <w:szCs w:val="24"/>
          <w:lang w:val="en-NZ" w:eastAsia="en-GB" w:bidi="ar-SA"/>
        </w:rPr>
      </w:pPr>
      <w:r w:rsidRPr="0085419A">
        <w:rPr>
          <w:rFonts w:eastAsia="Times New Roman" w:cstheme="minorHAnsi"/>
          <w:szCs w:val="24"/>
          <w:lang w:val="en-NZ" w:eastAsia="en-GB" w:bidi="ar-SA"/>
        </w:rPr>
        <w:t>New members have an initial fitness assessment where their personal fitness goals are set (for example, weight loss, toning, bulk</w:t>
      </w:r>
      <w:r w:rsidR="004B2664">
        <w:rPr>
          <w:rFonts w:eastAsia="Times New Roman" w:cstheme="minorHAnsi"/>
          <w:szCs w:val="24"/>
          <w:lang w:val="en-NZ" w:eastAsia="en-GB" w:bidi="ar-SA"/>
        </w:rPr>
        <w:t>ing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 up, improv</w:t>
      </w:r>
      <w:r w:rsidR="004B2664">
        <w:rPr>
          <w:rFonts w:eastAsia="Times New Roman" w:cstheme="minorHAnsi"/>
          <w:szCs w:val="24"/>
          <w:lang w:val="en-NZ" w:eastAsia="en-GB" w:bidi="ar-SA"/>
        </w:rPr>
        <w:t>ing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 cardio)</w:t>
      </w:r>
      <w:r w:rsidR="00351F38">
        <w:rPr>
          <w:rFonts w:eastAsia="Times New Roman" w:cstheme="minorHAnsi"/>
          <w:szCs w:val="24"/>
          <w:lang w:val="en-NZ" w:eastAsia="en-GB" w:bidi="ar-SA"/>
        </w:rPr>
        <w:t>,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 and soon after</w:t>
      </w:r>
      <w:r w:rsidR="004B2664">
        <w:rPr>
          <w:rFonts w:eastAsia="Times New Roman" w:cstheme="minorHAnsi"/>
          <w:szCs w:val="24"/>
          <w:lang w:val="en-NZ" w:eastAsia="en-GB" w:bidi="ar-SA"/>
        </w:rPr>
        <w:t>,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 a personal trainer takes them through their personalised fitness programme. </w:t>
      </w:r>
    </w:p>
    <w:p w:rsidRPr="0085419A" w:rsidR="00F049FD" w:rsidP="00F049FD" w:rsidRDefault="00F049FD" w14:paraId="1FB409E3" w14:textId="77777777">
      <w:pPr>
        <w:spacing w:after="0" w:line="240" w:lineRule="auto"/>
        <w:rPr>
          <w:rFonts w:eastAsia="Times New Roman" w:cstheme="minorHAnsi"/>
          <w:szCs w:val="24"/>
          <w:lang w:val="en-NZ" w:eastAsia="en-GB" w:bidi="ar-SA"/>
        </w:rPr>
      </w:pPr>
    </w:p>
    <w:p w:rsidRPr="0085419A" w:rsidR="00F049FD" w:rsidP="00F049FD" w:rsidRDefault="00F049FD" w14:paraId="58EBFE37" w14:textId="7077D7C7">
      <w:pPr>
        <w:spacing w:after="0" w:line="240" w:lineRule="auto"/>
        <w:rPr>
          <w:rFonts w:eastAsia="Times New Roman" w:cstheme="minorHAnsi"/>
          <w:szCs w:val="24"/>
          <w:lang w:val="en-NZ" w:eastAsia="en-GB" w:bidi="ar-SA"/>
        </w:rPr>
      </w:pPr>
      <w:r w:rsidRPr="0085419A">
        <w:rPr>
          <w:rFonts w:eastAsia="Times New Roman" w:cstheme="minorHAnsi"/>
          <w:szCs w:val="24"/>
          <w:lang w:val="en-NZ" w:eastAsia="en-GB" w:bidi="ar-SA"/>
        </w:rPr>
        <w:t>City Gym also provide</w:t>
      </w:r>
      <w:r w:rsidR="00B31939">
        <w:rPr>
          <w:rFonts w:eastAsia="Times New Roman" w:cstheme="minorHAnsi"/>
          <w:szCs w:val="24"/>
          <w:lang w:val="en-NZ" w:eastAsia="en-GB" w:bidi="ar-SA"/>
        </w:rPr>
        <w:t>s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 online fitness videos that </w:t>
      </w:r>
      <w:r>
        <w:rPr>
          <w:rFonts w:eastAsia="Times New Roman" w:cstheme="minorHAnsi"/>
          <w:szCs w:val="24"/>
          <w:lang w:val="en-NZ" w:eastAsia="en-GB" w:bidi="ar-SA"/>
        </w:rPr>
        <w:t>its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 clients can access. As the number of members </w:t>
      </w:r>
      <w:r w:rsidRPr="0085419A" w:rsidR="00B31939">
        <w:rPr>
          <w:rFonts w:eastAsia="Times New Roman" w:cstheme="minorHAnsi"/>
          <w:szCs w:val="24"/>
          <w:lang w:val="en-NZ" w:eastAsia="en-GB" w:bidi="ar-SA"/>
        </w:rPr>
        <w:t>ha</w:t>
      </w:r>
      <w:r w:rsidR="00B31939">
        <w:rPr>
          <w:rFonts w:eastAsia="Times New Roman" w:cstheme="minorHAnsi"/>
          <w:szCs w:val="24"/>
          <w:lang w:val="en-NZ" w:eastAsia="en-GB" w:bidi="ar-SA"/>
        </w:rPr>
        <w:t>s</w:t>
      </w:r>
      <w:r w:rsidRPr="0085419A" w:rsidR="00B31939">
        <w:rPr>
          <w:rFonts w:eastAsia="Times New Roman" w:cstheme="minorHAnsi"/>
          <w:szCs w:val="24"/>
          <w:lang w:val="en-NZ" w:eastAsia="en-GB" w:bidi="ar-SA"/>
        </w:rPr>
        <w:t xml:space="preserve"> </w:t>
      </w:r>
      <w:r w:rsidRPr="0085419A">
        <w:rPr>
          <w:rFonts w:eastAsia="Times New Roman" w:cstheme="minorHAnsi"/>
          <w:szCs w:val="24"/>
          <w:lang w:val="en-NZ" w:eastAsia="en-GB" w:bidi="ar-SA"/>
        </w:rPr>
        <w:t>increased, it has become more difficult to keep track of client information. Currently, the owners have a rather old-fashioned approach to signing up new members. A paper membership form would be provided to the customer (see Appendix A), and the employee would calculate the fees manually using a calculator. The customer would then be given one copy</w:t>
      </w:r>
      <w:r w:rsidR="0032652D">
        <w:rPr>
          <w:rFonts w:eastAsia="Times New Roman" w:cstheme="minorHAnsi"/>
          <w:szCs w:val="24"/>
          <w:lang w:val="en-NZ" w:eastAsia="en-GB" w:bidi="ar-SA"/>
        </w:rPr>
        <w:t>,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 and another copy would be stored in a filing cabinet. </w:t>
      </w:r>
    </w:p>
    <w:p w:rsidRPr="0085419A" w:rsidR="00F049FD" w:rsidP="00F049FD" w:rsidRDefault="00F049FD" w14:paraId="70845905" w14:textId="77777777">
      <w:pPr>
        <w:spacing w:after="0" w:line="240" w:lineRule="auto"/>
        <w:rPr>
          <w:rFonts w:eastAsia="Times New Roman" w:cstheme="minorHAnsi"/>
          <w:szCs w:val="24"/>
          <w:lang w:val="en-NZ" w:eastAsia="en-GB" w:bidi="ar-SA"/>
        </w:rPr>
      </w:pPr>
    </w:p>
    <w:p w:rsidRPr="0085419A" w:rsidR="00F049FD" w:rsidP="00F049FD" w:rsidRDefault="00F049FD" w14:paraId="4B16D377" w14:textId="43620439">
      <w:pPr>
        <w:spacing w:after="0" w:line="240" w:lineRule="auto"/>
        <w:rPr>
          <w:rFonts w:eastAsia="Times New Roman"/>
          <w:lang w:val="en-NZ" w:eastAsia="en-GB" w:bidi="ar-SA"/>
        </w:rPr>
      </w:pPr>
      <w:r w:rsidRPr="0085419A">
        <w:rPr>
          <w:rFonts w:eastAsia="Times New Roman" w:cstheme="minorHAnsi"/>
          <w:szCs w:val="24"/>
          <w:lang w:val="en-NZ" w:eastAsia="en-GB" w:bidi="ar-SA"/>
        </w:rPr>
        <w:t xml:space="preserve">City Gym </w:t>
      </w:r>
      <w:r w:rsidR="00B633A8">
        <w:rPr>
          <w:rFonts w:eastAsia="Times New Roman" w:cstheme="minorHAnsi"/>
          <w:szCs w:val="24"/>
          <w:lang w:val="en-NZ" w:eastAsia="en-GB" w:bidi="ar-SA"/>
        </w:rPr>
        <w:t>is</w:t>
      </w:r>
      <w:r w:rsidRPr="0085419A" w:rsidR="00B633A8">
        <w:rPr>
          <w:rFonts w:eastAsia="Times New Roman" w:cstheme="minorHAnsi"/>
          <w:szCs w:val="24"/>
          <w:lang w:val="en-NZ" w:eastAsia="en-GB" w:bidi="ar-SA"/>
        </w:rPr>
        <w:t xml:space="preserve"> 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looking to purchase new computers for </w:t>
      </w:r>
      <w:r>
        <w:rPr>
          <w:rFonts w:eastAsia="Times New Roman" w:cstheme="minorHAnsi"/>
          <w:szCs w:val="24"/>
          <w:lang w:val="en-NZ" w:eastAsia="en-GB" w:bidi="ar-SA"/>
        </w:rPr>
        <w:t>its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 employees and </w:t>
      </w:r>
      <w:r>
        <w:rPr>
          <w:rFonts w:eastAsia="Times New Roman" w:cstheme="minorHAnsi"/>
          <w:szCs w:val="24"/>
          <w:lang w:val="en-NZ" w:eastAsia="en-GB" w:bidi="ar-SA"/>
        </w:rPr>
        <w:t>is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 interest</w:t>
      </w:r>
      <w:r>
        <w:rPr>
          <w:rFonts w:eastAsia="Times New Roman" w:cstheme="minorHAnsi"/>
          <w:szCs w:val="24"/>
          <w:lang w:val="en-NZ" w:eastAsia="en-GB" w:bidi="ar-SA"/>
        </w:rPr>
        <w:t>ed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 in pursuing a digital approach that will allow new members to sign</w:t>
      </w:r>
      <w:r w:rsidR="00B633A8">
        <w:rPr>
          <w:rFonts w:eastAsia="Times New Roman" w:cstheme="minorHAnsi"/>
          <w:szCs w:val="24"/>
          <w:lang w:val="en-NZ" w:eastAsia="en-GB" w:bidi="ar-SA"/>
        </w:rPr>
        <w:t xml:space="preserve"> 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up through the new computer application. </w:t>
      </w:r>
      <w:r w:rsidRPr="64C1E62D">
        <w:rPr>
          <w:rFonts w:eastAsia="Times New Roman"/>
          <w:lang w:val="en-NZ" w:eastAsia="en-GB" w:bidi="ar-SA"/>
        </w:rPr>
        <w:t xml:space="preserve">The new application would allow the user to enter all their personal details as required from their current membership form </w:t>
      </w:r>
      <w:r w:rsidRPr="64C1E62D" w:rsidR="1C2D0E7D">
        <w:rPr>
          <w:rFonts w:eastAsia="Times New Roman"/>
          <w:lang w:val="en-NZ" w:eastAsia="en-GB" w:bidi="ar-SA"/>
        </w:rPr>
        <w:t xml:space="preserve">(refer to City Gym membership form) </w:t>
      </w:r>
      <w:r w:rsidRPr="64C1E62D">
        <w:rPr>
          <w:rFonts w:eastAsia="Times New Roman"/>
          <w:lang w:val="en-NZ" w:eastAsia="en-GB" w:bidi="ar-SA"/>
        </w:rPr>
        <w:t xml:space="preserve">and calculate their membership costs. </w:t>
      </w:r>
    </w:p>
    <w:p w:rsidRPr="0085419A" w:rsidR="00F049FD" w:rsidP="00F049FD" w:rsidRDefault="0006352A" w14:paraId="45BB6175" w14:textId="2C2056E5">
      <w:pPr>
        <w:spacing w:after="0" w:line="240" w:lineRule="auto"/>
        <w:rPr>
          <w:rFonts w:eastAsia="Times New Roman"/>
          <w:lang w:val="en-NZ" w:eastAsia="en-GB" w:bidi="ar-SA"/>
        </w:rPr>
      </w:pPr>
      <w:r>
        <w:rPr>
          <w:rFonts w:eastAsia="Times New Roman"/>
          <w:lang w:val="en-NZ" w:eastAsia="en-GB" w:bidi="ar-SA"/>
        </w:rPr>
        <w:t xml:space="preserve">Your </w:t>
      </w:r>
      <w:r w:rsidR="000F2C47">
        <w:rPr>
          <w:rFonts w:eastAsia="Times New Roman"/>
          <w:lang w:val="en-NZ" w:eastAsia="en-GB" w:bidi="ar-SA"/>
        </w:rPr>
        <w:t>application should have the following</w:t>
      </w:r>
      <w:r w:rsidR="001C4178">
        <w:rPr>
          <w:rFonts w:eastAsia="Times New Roman"/>
          <w:lang w:val="en-NZ" w:eastAsia="en-GB" w:bidi="ar-SA"/>
        </w:rPr>
        <w:t>:</w:t>
      </w:r>
      <w:r w:rsidRPr="00B75114" w:rsidDel="00B75114" w:rsidR="00B75114">
        <w:rPr>
          <w:rFonts w:eastAsia="Times New Roman"/>
          <w:strike/>
          <w:lang w:val="en-NZ" w:eastAsia="en-GB" w:bidi="ar-SA"/>
        </w:rPr>
        <w:t xml:space="preserve"> </w:t>
      </w:r>
    </w:p>
    <w:p w:rsidRPr="0085419A" w:rsidR="00F049FD" w:rsidP="00F049FD" w:rsidRDefault="00F049FD" w14:paraId="4096AE8E" w14:textId="21F7019F">
      <w:pPr>
        <w:numPr>
          <w:ilvl w:val="0"/>
          <w:numId w:val="18"/>
        </w:numPr>
        <w:spacing w:after="0" w:line="240" w:lineRule="auto"/>
        <w:contextualSpacing/>
        <w:rPr>
          <w:rFonts w:eastAsia="Times New Roman" w:cstheme="minorHAnsi"/>
          <w:szCs w:val="24"/>
          <w:lang w:val="en-NZ" w:eastAsia="en-GB" w:bidi="ar-SA"/>
        </w:rPr>
      </w:pPr>
      <w:r w:rsidRPr="0085419A">
        <w:rPr>
          <w:rFonts w:eastAsia="Times New Roman" w:cstheme="minorHAnsi"/>
          <w:szCs w:val="24"/>
          <w:lang w:val="en-NZ" w:eastAsia="en-GB" w:bidi="ar-SA"/>
        </w:rPr>
        <w:t>This should only be a single</w:t>
      </w:r>
      <w:r w:rsidR="0032652D">
        <w:rPr>
          <w:rFonts w:eastAsia="Times New Roman" w:cstheme="minorHAnsi"/>
          <w:szCs w:val="24"/>
          <w:lang w:val="en-NZ" w:eastAsia="en-GB" w:bidi="ar-SA"/>
        </w:rPr>
        <w:t>-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page Python application. </w:t>
      </w:r>
    </w:p>
    <w:p w:rsidRPr="0085419A" w:rsidR="00F049FD" w:rsidP="00F049FD" w:rsidRDefault="00F049FD" w14:paraId="6FB34A63" w14:textId="77777777">
      <w:pPr>
        <w:numPr>
          <w:ilvl w:val="1"/>
          <w:numId w:val="18"/>
        </w:numPr>
        <w:spacing w:after="0" w:line="240" w:lineRule="auto"/>
        <w:contextualSpacing/>
        <w:rPr>
          <w:rFonts w:eastAsia="Times New Roman" w:cstheme="minorHAnsi"/>
          <w:szCs w:val="24"/>
          <w:lang w:val="en-NZ" w:eastAsia="en-GB" w:bidi="ar-SA"/>
        </w:rPr>
      </w:pPr>
      <w:r w:rsidRPr="0085419A">
        <w:rPr>
          <w:rFonts w:eastAsia="Times New Roman" w:cstheme="minorHAnsi"/>
          <w:szCs w:val="24"/>
          <w:lang w:val="en-NZ" w:eastAsia="en-GB" w:bidi="ar-SA"/>
        </w:rPr>
        <w:t>The user should be able to enter all details that are contained in the paper membership form (</w:t>
      </w:r>
      <w:r>
        <w:rPr>
          <w:rFonts w:eastAsia="Times New Roman" w:cstheme="minorHAnsi"/>
          <w:szCs w:val="24"/>
          <w:lang w:val="en-NZ" w:eastAsia="en-GB" w:bidi="ar-SA"/>
        </w:rPr>
        <w:t>Appendix A</w:t>
      </w:r>
      <w:r w:rsidRPr="0085419A">
        <w:rPr>
          <w:rFonts w:eastAsia="Times New Roman" w:cstheme="minorHAnsi"/>
          <w:szCs w:val="24"/>
          <w:lang w:val="en-NZ" w:eastAsia="en-GB" w:bidi="ar-SA"/>
        </w:rPr>
        <w:t xml:space="preserve">). No details should be omitted. </w:t>
      </w:r>
    </w:p>
    <w:p w:rsidRPr="0085419A" w:rsidR="00F049FD" w:rsidP="00F049FD" w:rsidRDefault="00F049FD" w14:paraId="4C3998C6" w14:textId="77777777">
      <w:pPr>
        <w:numPr>
          <w:ilvl w:val="0"/>
          <w:numId w:val="18"/>
        </w:numPr>
        <w:spacing w:after="0" w:line="240" w:lineRule="auto"/>
        <w:contextualSpacing/>
        <w:rPr>
          <w:rFonts w:eastAsia="Times New Roman" w:cstheme="minorHAnsi"/>
          <w:szCs w:val="24"/>
          <w:lang w:val="en-NZ" w:eastAsia="en-GB" w:bidi="ar-SA"/>
        </w:rPr>
      </w:pPr>
      <w:r w:rsidRPr="0085419A">
        <w:rPr>
          <w:rFonts w:eastAsia="Times New Roman" w:cstheme="minorHAnsi"/>
          <w:szCs w:val="24"/>
          <w:lang w:val="en-NZ" w:eastAsia="en-GB" w:bidi="ar-SA"/>
        </w:rPr>
        <w:t xml:space="preserve">There should be a calculate button that provides the user with: </w:t>
      </w:r>
    </w:p>
    <w:p w:rsidRPr="0085419A" w:rsidR="00F049FD" w:rsidP="00F049FD" w:rsidRDefault="00F049FD" w14:paraId="58A6B17B" w14:textId="0775AE7D">
      <w:pPr>
        <w:numPr>
          <w:ilvl w:val="0"/>
          <w:numId w:val="19"/>
        </w:numPr>
        <w:spacing w:after="0" w:line="240" w:lineRule="auto"/>
        <w:contextualSpacing/>
        <w:rPr>
          <w:rFonts w:eastAsia="Times New Roman"/>
          <w:lang w:val="en-NZ" w:eastAsia="en-GB" w:bidi="ar-SA"/>
        </w:rPr>
      </w:pPr>
      <w:r w:rsidRPr="345ED56C">
        <w:rPr>
          <w:rFonts w:eastAsia="Times New Roman"/>
          <w:lang w:val="en-NZ" w:eastAsia="en-GB" w:bidi="ar-SA"/>
        </w:rPr>
        <w:t xml:space="preserve">the base cost of their membership </w:t>
      </w:r>
    </w:p>
    <w:p w:rsidRPr="0085419A" w:rsidR="00F049FD" w:rsidP="00F049FD" w:rsidRDefault="00467862" w14:paraId="0DF39573" w14:textId="48B3997F">
      <w:pPr>
        <w:numPr>
          <w:ilvl w:val="0"/>
          <w:numId w:val="19"/>
        </w:numPr>
        <w:spacing w:after="0" w:line="240" w:lineRule="auto"/>
        <w:contextualSpacing/>
        <w:rPr>
          <w:rFonts w:eastAsia="Times New Roman"/>
          <w:lang w:val="en-NZ" w:eastAsia="en-GB" w:bidi="ar-SA"/>
        </w:rPr>
      </w:pPr>
      <w:r w:rsidRPr="1E551782">
        <w:rPr>
          <w:rFonts w:eastAsia="Times New Roman"/>
          <w:lang w:val="en-NZ" w:eastAsia="en-GB" w:bidi="ar-SA"/>
        </w:rPr>
        <w:t xml:space="preserve">the </w:t>
      </w:r>
      <w:r w:rsidRPr="1E551782" w:rsidR="00F049FD">
        <w:rPr>
          <w:rFonts w:eastAsia="Times New Roman"/>
          <w:lang w:val="en-NZ" w:eastAsia="en-GB" w:bidi="ar-SA"/>
        </w:rPr>
        <w:t xml:space="preserve">total amount of extra charges </w:t>
      </w:r>
    </w:p>
    <w:p w:rsidRPr="0085419A" w:rsidR="00F049FD" w:rsidP="00F049FD" w:rsidRDefault="00467862" w14:paraId="54B9277B" w14:textId="2D147DCC">
      <w:pPr>
        <w:numPr>
          <w:ilvl w:val="0"/>
          <w:numId w:val="19"/>
        </w:numPr>
        <w:spacing w:after="0" w:line="240" w:lineRule="auto"/>
        <w:contextualSpacing/>
        <w:rPr>
          <w:rFonts w:eastAsia="Times New Roman"/>
          <w:lang w:val="en-NZ" w:eastAsia="en-GB" w:bidi="ar-SA"/>
        </w:rPr>
      </w:pPr>
      <w:r w:rsidRPr="1E551782">
        <w:rPr>
          <w:rFonts w:eastAsia="Times New Roman"/>
          <w:lang w:val="en-NZ" w:eastAsia="en-GB" w:bidi="ar-SA"/>
        </w:rPr>
        <w:t xml:space="preserve">the </w:t>
      </w:r>
      <w:r w:rsidRPr="1E551782" w:rsidR="00F049FD">
        <w:rPr>
          <w:rFonts w:eastAsia="Times New Roman"/>
          <w:lang w:val="en-NZ" w:eastAsia="en-GB" w:bidi="ar-SA"/>
        </w:rPr>
        <w:t xml:space="preserve">total discount </w:t>
      </w:r>
    </w:p>
    <w:p w:rsidRPr="0085419A" w:rsidR="00F049FD" w:rsidP="00F049FD" w:rsidRDefault="00467862" w14:paraId="5E2C7731" w14:textId="304A2D37">
      <w:pPr>
        <w:numPr>
          <w:ilvl w:val="0"/>
          <w:numId w:val="19"/>
        </w:numPr>
        <w:spacing w:after="0" w:line="240" w:lineRule="auto"/>
        <w:contextualSpacing/>
        <w:rPr>
          <w:rFonts w:eastAsia="Times New Roman"/>
          <w:lang w:val="en-NZ" w:eastAsia="en-GB" w:bidi="ar-SA"/>
        </w:rPr>
      </w:pPr>
      <w:r w:rsidRPr="084B5998">
        <w:rPr>
          <w:rFonts w:eastAsia="Times New Roman"/>
          <w:lang w:val="en-NZ" w:eastAsia="en-GB" w:bidi="ar-SA"/>
        </w:rPr>
        <w:t xml:space="preserve">the </w:t>
      </w:r>
      <w:r w:rsidRPr="084B5998" w:rsidR="00F049FD">
        <w:rPr>
          <w:rFonts w:eastAsia="Times New Roman"/>
          <w:lang w:val="en-NZ" w:eastAsia="en-GB" w:bidi="ar-SA"/>
        </w:rPr>
        <w:t>net membership cost</w:t>
      </w:r>
    </w:p>
    <w:p w:rsidRPr="0085419A" w:rsidR="00F049FD" w:rsidP="00F049FD" w:rsidRDefault="00467862" w14:paraId="6AE58703" w14:textId="44BB818E">
      <w:pPr>
        <w:numPr>
          <w:ilvl w:val="0"/>
          <w:numId w:val="19"/>
        </w:numPr>
        <w:spacing w:after="0" w:line="240" w:lineRule="auto"/>
        <w:contextualSpacing/>
        <w:rPr>
          <w:rFonts w:eastAsia="Times New Roman" w:cstheme="minorHAnsi"/>
          <w:szCs w:val="24"/>
          <w:lang w:val="en-NZ" w:eastAsia="en-GB" w:bidi="ar-SA"/>
        </w:rPr>
      </w:pPr>
      <w:r>
        <w:rPr>
          <w:rFonts w:eastAsia="Times New Roman" w:cstheme="minorHAnsi"/>
          <w:szCs w:val="24"/>
          <w:lang w:val="en-NZ" w:eastAsia="en-GB" w:bidi="ar-SA"/>
        </w:rPr>
        <w:t xml:space="preserve">the </w:t>
      </w:r>
      <w:r w:rsidRPr="0085419A" w:rsidR="00F049FD">
        <w:rPr>
          <w:rFonts w:eastAsia="Times New Roman" w:cstheme="minorHAnsi"/>
          <w:szCs w:val="24"/>
          <w:lang w:val="en-NZ" w:eastAsia="en-GB" w:bidi="ar-SA"/>
        </w:rPr>
        <w:t>regular payment amount (based on payment frequency</w:t>
      </w:r>
      <w:r w:rsidRPr="0085419A" w:rsidR="5D1983C8">
        <w:rPr>
          <w:rFonts w:eastAsia="Times New Roman" w:cstheme="minorHAnsi"/>
          <w:szCs w:val="24"/>
          <w:lang w:val="en-NZ" w:eastAsia="en-GB" w:bidi="ar-SA"/>
        </w:rPr>
        <w:t>)</w:t>
      </w:r>
      <w:r w:rsidDel="3F58DD91">
        <w:rPr>
          <w:rFonts w:eastAsia="Times New Roman" w:cstheme="minorHAnsi"/>
          <w:szCs w:val="24"/>
          <w:lang w:val="en-NZ" w:eastAsia="en-GB" w:bidi="ar-SA"/>
        </w:rPr>
        <w:t>.</w:t>
      </w:r>
    </w:p>
    <w:p w:rsidRPr="0085419A" w:rsidR="00F049FD" w:rsidP="00F049FD" w:rsidRDefault="00F049FD" w14:paraId="027973BB" w14:textId="7E3520D6">
      <w:pPr>
        <w:numPr>
          <w:ilvl w:val="0"/>
          <w:numId w:val="20"/>
        </w:numPr>
        <w:spacing w:after="0" w:line="240" w:lineRule="auto"/>
        <w:contextualSpacing/>
        <w:rPr>
          <w:rFonts w:eastAsia="Times New Roman"/>
          <w:lang w:val="en-NZ" w:eastAsia="en-GB" w:bidi="ar-SA"/>
        </w:rPr>
      </w:pPr>
      <w:r w:rsidRPr="32432FC2">
        <w:rPr>
          <w:rFonts w:eastAsia="Times New Roman"/>
          <w:lang w:val="en-NZ" w:eastAsia="en-GB" w:bidi="ar-SA"/>
        </w:rPr>
        <w:t>There should be a submit button to save the data into a text file</w:t>
      </w:r>
      <w:r w:rsidRPr="32432FC2" w:rsidR="5D1983C8">
        <w:rPr>
          <w:rFonts w:eastAsia="Times New Roman"/>
          <w:lang w:val="en-NZ" w:eastAsia="en-GB" w:bidi="ar-SA"/>
        </w:rPr>
        <w:t xml:space="preserve"> (.</w:t>
      </w:r>
      <w:r w:rsidRPr="559545C9" w:rsidR="5D1983C8">
        <w:rPr>
          <w:rFonts w:eastAsia="Times New Roman"/>
          <w:lang w:val="en-NZ" w:eastAsia="en-GB" w:bidi="ar-SA"/>
        </w:rPr>
        <w:t>txt).</w:t>
      </w:r>
    </w:p>
    <w:p w:rsidRPr="0085419A" w:rsidR="00F049FD" w:rsidP="00F049FD" w:rsidRDefault="00F049FD" w14:paraId="0859874E" w14:textId="77777777">
      <w:pPr>
        <w:spacing w:after="0" w:line="240" w:lineRule="auto"/>
        <w:rPr>
          <w:rFonts w:eastAsia="Times New Roman" w:cstheme="minorHAnsi"/>
          <w:szCs w:val="24"/>
          <w:highlight w:val="yellow"/>
          <w:lang w:val="en-NZ" w:eastAsia="en-GB" w:bidi="ar-SA"/>
        </w:rPr>
      </w:pPr>
    </w:p>
    <w:p w:rsidRPr="00592254" w:rsidR="00F049FD" w:rsidP="00F049FD" w:rsidRDefault="00F049FD" w14:paraId="6DA881EB" w14:textId="77777777">
      <w:pPr>
        <w:spacing w:after="0" w:line="240" w:lineRule="auto"/>
        <w:rPr>
          <w:rFonts w:eastAsia="Times New Roman" w:cstheme="minorHAnsi"/>
          <w:b/>
          <w:szCs w:val="24"/>
          <w:lang w:val="en-NZ" w:eastAsia="en-GB" w:bidi="ar-SA"/>
        </w:rPr>
      </w:pPr>
      <w:r w:rsidRPr="00592254">
        <w:rPr>
          <w:rFonts w:eastAsia="Times New Roman" w:cstheme="minorHAnsi"/>
          <w:b/>
          <w:szCs w:val="24"/>
          <w:lang w:val="en-NZ" w:eastAsia="en-GB" w:bidi="ar-SA"/>
        </w:rPr>
        <w:t xml:space="preserve">Sample calculation </w:t>
      </w:r>
    </w:p>
    <w:p w:rsidRPr="00592254" w:rsidR="00F049FD" w:rsidP="00F049FD" w:rsidRDefault="00F049FD" w14:paraId="748D093F" w14:textId="77777777">
      <w:pPr>
        <w:spacing w:after="0" w:line="240" w:lineRule="auto"/>
        <w:contextualSpacing/>
        <w:rPr>
          <w:rFonts w:eastAsia="Times New Roman" w:cstheme="minorHAnsi"/>
          <w:szCs w:val="24"/>
          <w:lang w:val="en-NZ" w:eastAsia="en-GB" w:bidi="ar-SA"/>
        </w:rPr>
      </w:pPr>
      <w:r w:rsidRPr="00592254">
        <w:rPr>
          <w:rFonts w:eastAsia="Times New Roman" w:cstheme="minorHAnsi"/>
          <w:szCs w:val="24"/>
          <w:lang w:val="en-NZ" w:eastAsia="en-GB" w:bidi="ar-SA"/>
        </w:rPr>
        <w:t>Refer to the end of this document for sample calculations</w:t>
      </w:r>
      <w:r>
        <w:rPr>
          <w:rFonts w:eastAsia="Times New Roman" w:cstheme="minorHAnsi"/>
          <w:szCs w:val="24"/>
          <w:lang w:val="en-NZ" w:eastAsia="en-GB" w:bidi="ar-SA"/>
        </w:rPr>
        <w:t>.</w:t>
      </w:r>
    </w:p>
    <w:p w:rsidR="00200593" w:rsidP="00F049FD" w:rsidRDefault="00200593" w14:paraId="61A8B4BD" w14:textId="77777777">
      <w:pPr>
        <w:spacing w:after="0" w:line="240" w:lineRule="auto"/>
        <w:rPr>
          <w:rFonts w:eastAsia="Times New Roman" w:cstheme="minorHAnsi"/>
          <w:b/>
          <w:bCs/>
          <w:szCs w:val="24"/>
          <w:lang w:val="en-NZ" w:eastAsia="en-GB" w:bidi="ar-SA"/>
        </w:rPr>
      </w:pPr>
    </w:p>
    <w:p w:rsidRPr="00236854" w:rsidR="00F049FD" w:rsidP="00F049FD" w:rsidRDefault="00F049FD" w14:paraId="202AA46F" w14:textId="1C05FDCA">
      <w:pPr>
        <w:spacing w:after="0" w:line="240" w:lineRule="auto"/>
        <w:rPr>
          <w:rFonts w:eastAsia="Times New Roman" w:cstheme="minorHAnsi"/>
          <w:b/>
          <w:bCs/>
          <w:szCs w:val="24"/>
          <w:lang w:val="en-NZ" w:eastAsia="en-GB" w:bidi="ar-SA"/>
        </w:rPr>
      </w:pPr>
      <w:r w:rsidRPr="00236854">
        <w:rPr>
          <w:rFonts w:eastAsia="Times New Roman" w:cstheme="minorHAnsi"/>
          <w:b/>
          <w:bCs/>
          <w:szCs w:val="24"/>
          <w:lang w:val="en-NZ" w:eastAsia="en-GB" w:bidi="ar-SA"/>
        </w:rPr>
        <w:t>Rules brief</w:t>
      </w:r>
    </w:p>
    <w:p w:rsidRPr="0085419A" w:rsidR="00F049FD" w:rsidP="00F049FD" w:rsidRDefault="00F049FD" w14:paraId="1EF2EDC6" w14:textId="77777777">
      <w:pPr>
        <w:spacing w:after="0" w:line="240" w:lineRule="auto"/>
        <w:rPr>
          <w:rFonts w:eastAsia="Times New Roman" w:cstheme="minorHAnsi"/>
          <w:szCs w:val="24"/>
          <w:lang w:val="en-NZ" w:eastAsia="en-GB" w:bidi="ar-SA"/>
        </w:rPr>
      </w:pPr>
      <w:r w:rsidRPr="0085419A">
        <w:rPr>
          <w:rFonts w:eastAsia="Times New Roman" w:cstheme="minorHAnsi"/>
          <w:szCs w:val="24"/>
          <w:lang w:val="en-NZ" w:eastAsia="en-GB" w:bidi="ar-SA"/>
        </w:rPr>
        <w:t>For all the membership rules and values, refer to the sample paper form</w:t>
      </w:r>
      <w:r>
        <w:rPr>
          <w:rFonts w:eastAsia="Times New Roman" w:cstheme="minorHAnsi"/>
          <w:szCs w:val="24"/>
          <w:lang w:val="en-NZ" w:eastAsia="en-GB" w:bidi="ar-SA"/>
        </w:rPr>
        <w:t xml:space="preserve"> in Appendix A</w:t>
      </w:r>
      <w:r w:rsidRPr="0085419A">
        <w:rPr>
          <w:rFonts w:eastAsia="Times New Roman" w:cstheme="minorHAnsi"/>
          <w:szCs w:val="24"/>
          <w:lang w:val="en-NZ" w:eastAsia="en-GB" w:bidi="ar-SA"/>
        </w:rPr>
        <w:t>.</w:t>
      </w:r>
    </w:p>
    <w:p w:rsidRPr="00E26B07" w:rsidR="003677F7" w:rsidP="003677F7" w:rsidRDefault="003677F7" w14:paraId="2D7E9F06" w14:textId="4FA8297A">
      <w:pPr>
        <w:pStyle w:val="TaskH2"/>
      </w:pPr>
      <w:r>
        <w:lastRenderedPageBreak/>
        <w:t>Task</w:t>
      </w:r>
      <w:r w:rsidRPr="00E76FF7">
        <w:t xml:space="preserve"> </w:t>
      </w:r>
      <w:r>
        <w:t>1</w:t>
      </w:r>
      <w:r w:rsidRPr="00E76FF7">
        <w:t xml:space="preserve">: </w:t>
      </w:r>
      <w:r w:rsidRPr="000D20C1">
        <w:t xml:space="preserve">Create the </w:t>
      </w:r>
      <w:r w:rsidR="00467862">
        <w:t>g</w:t>
      </w:r>
      <w:r w:rsidRPr="000D20C1">
        <w:t xml:space="preserve">ym </w:t>
      </w:r>
      <w:r w:rsidR="00467862">
        <w:t>m</w:t>
      </w:r>
      <w:r w:rsidRPr="003046EA">
        <w:t>embership</w:t>
      </w:r>
      <w:r w:rsidRPr="000D20C1">
        <w:t xml:space="preserve"> </w:t>
      </w:r>
      <w:r w:rsidR="00F8025A">
        <w:t>user interface (</w:t>
      </w:r>
      <w:r w:rsidRPr="000D20C1">
        <w:t>UI</w:t>
      </w:r>
      <w:r w:rsidR="00F8025A">
        <w:t>)</w:t>
      </w:r>
      <w:r w:rsidRPr="000D20C1">
        <w:t xml:space="preserve"> </w:t>
      </w:r>
    </w:p>
    <w:p w:rsidR="003677F7" w:rsidP="003677F7" w:rsidRDefault="003677F7" w14:paraId="6DA77561" w14:textId="7B01DFC2">
      <w:r>
        <w:t xml:space="preserve">Build a GUI application for City Gym using </w:t>
      </w:r>
      <w:r w:rsidR="2E6FDB9F">
        <w:t xml:space="preserve">a </w:t>
      </w:r>
      <w:r>
        <w:t xml:space="preserve">GUI library for Python. This application will have a single screen: </w:t>
      </w:r>
      <w:r w:rsidR="00006F48">
        <w:t>t</w:t>
      </w:r>
      <w:r>
        <w:t xml:space="preserve">he </w:t>
      </w:r>
      <w:r w:rsidR="00006F48">
        <w:t>m</w:t>
      </w:r>
      <w:r>
        <w:t xml:space="preserve">ember </w:t>
      </w:r>
      <w:r w:rsidR="00006F48">
        <w:t>r</w:t>
      </w:r>
      <w:r>
        <w:t>egistration form. This is the screen for which you created a prototype in Ass</w:t>
      </w:r>
      <w:r w:rsidR="008703A3">
        <w:t>ess</w:t>
      </w:r>
      <w:r>
        <w:t>ment 1</w:t>
      </w:r>
      <w:r w:rsidR="00006F48">
        <w:t>,</w:t>
      </w:r>
      <w:r>
        <w:t xml:space="preserve"> Task 2. </w:t>
      </w:r>
    </w:p>
    <w:p w:rsidR="003677F7" w:rsidP="003677F7" w:rsidRDefault="003677F7" w14:paraId="4C4F0006" w14:textId="32CD0EAA">
      <w:r>
        <w:t xml:space="preserve">The membership form will calculate the membership costs and write the new membership details </w:t>
      </w:r>
      <w:r w:rsidR="7E0CCFAC">
        <w:t>in</w:t>
      </w:r>
      <w:r>
        <w:t xml:space="preserve"> a text file, as outlined in the </w:t>
      </w:r>
      <w:r w:rsidRPr="00E3544B">
        <w:t>client</w:t>
      </w:r>
      <w:r>
        <w:t xml:space="preserve"> brief.</w:t>
      </w:r>
    </w:p>
    <w:p w:rsidR="003677F7" w:rsidP="003677F7" w:rsidRDefault="003677F7" w14:paraId="0DC0D4B4" w14:textId="77777777">
      <w:r>
        <w:t xml:space="preserve">It should include the following information. </w:t>
      </w:r>
    </w:p>
    <w:p w:rsidR="003677F7" w:rsidP="003677F7" w:rsidRDefault="003677F7" w14:paraId="39ACADCC" w14:textId="5602A0B0">
      <w:pPr>
        <w:pStyle w:val="TaskH3"/>
        <w:rPr>
          <w:rFonts w:eastAsia="Times New Roman" w:cstheme="minorHAnsi"/>
          <w:b w:val="0"/>
          <w:bCs w:val="0"/>
          <w:szCs w:val="24"/>
          <w:lang w:eastAsia="en-GB" w:bidi="ar-SA"/>
        </w:rPr>
      </w:pPr>
      <w:r w:rsidRPr="00ED3978">
        <w:t xml:space="preserve">Part 1: </w:t>
      </w:r>
      <w:r w:rsidRPr="00E849D7">
        <w:rPr>
          <w:lang w:eastAsia="en-GB" w:bidi="ar-SA"/>
        </w:rPr>
        <w:t xml:space="preserve">User </w:t>
      </w:r>
      <w:r w:rsidR="00462135">
        <w:rPr>
          <w:lang w:eastAsia="en-GB" w:bidi="ar-SA"/>
        </w:rPr>
        <w:t>i</w:t>
      </w:r>
      <w:r w:rsidRPr="00E849D7">
        <w:rPr>
          <w:lang w:eastAsia="en-GB" w:bidi="ar-SA"/>
        </w:rPr>
        <w:t xml:space="preserve">nterface </w:t>
      </w:r>
    </w:p>
    <w:p w:rsidRPr="00856D2E" w:rsidR="003677F7" w:rsidP="003677F7" w:rsidRDefault="003677F7" w14:paraId="30942BA0" w14:textId="5ED9BE6E">
      <w:pPr>
        <w:spacing w:after="0" w:line="240" w:lineRule="auto"/>
        <w:contextualSpacing/>
        <w:rPr>
          <w:rFonts w:eastAsia="Times New Roman"/>
          <w:color w:val="FF0000"/>
          <w:lang w:val="en-NZ" w:eastAsia="en-GB" w:bidi="ar-SA"/>
        </w:rPr>
      </w:pPr>
      <w:r w:rsidRPr="604624C5">
        <w:rPr>
          <w:rFonts w:eastAsia="Times New Roman"/>
          <w:lang w:val="en-NZ" w:eastAsia="en-GB" w:bidi="ar-SA"/>
        </w:rPr>
        <w:t xml:space="preserve">Create the interface by using the GUI library. It should include all items in the City Gym’s paper form. </w:t>
      </w:r>
      <w:bookmarkStart w:name="_Hlk106186027" w:id="0"/>
      <w:r w:rsidRPr="00565575">
        <w:rPr>
          <w:rFonts w:eastAsia="Times New Roman"/>
          <w:lang w:val="en-NZ" w:eastAsia="en-GB" w:bidi="ar-SA"/>
        </w:rPr>
        <w:t xml:space="preserve">Apply </w:t>
      </w:r>
      <w:r w:rsidRPr="00565575" w:rsidR="00213FF1">
        <w:rPr>
          <w:rFonts w:eastAsia="Times New Roman"/>
          <w:lang w:val="en-NZ" w:eastAsia="en-GB" w:bidi="ar-SA"/>
        </w:rPr>
        <w:t xml:space="preserve">principles of </w:t>
      </w:r>
      <w:r w:rsidRPr="00565575">
        <w:rPr>
          <w:rFonts w:eastAsia="Times New Roman"/>
          <w:lang w:val="en-NZ" w:eastAsia="en-GB" w:bidi="ar-SA"/>
        </w:rPr>
        <w:t xml:space="preserve">good </w:t>
      </w:r>
      <w:r w:rsidRPr="00565575" w:rsidR="00E870FD">
        <w:rPr>
          <w:rFonts w:eastAsia="Times New Roman"/>
          <w:lang w:val="en-NZ" w:eastAsia="en-GB" w:bidi="ar-SA"/>
        </w:rPr>
        <w:t>UI</w:t>
      </w:r>
      <w:r w:rsidRPr="00565575">
        <w:rPr>
          <w:rFonts w:eastAsia="Times New Roman"/>
          <w:lang w:val="en-NZ" w:eastAsia="en-GB" w:bidi="ar-SA"/>
        </w:rPr>
        <w:t xml:space="preserve"> practice</w:t>
      </w:r>
      <w:bookmarkEnd w:id="0"/>
      <w:r w:rsidRPr="00565575">
        <w:rPr>
          <w:rFonts w:eastAsia="Times New Roman"/>
          <w:lang w:val="en-NZ" w:eastAsia="en-GB" w:bidi="ar-SA"/>
        </w:rPr>
        <w:t xml:space="preserve">. </w:t>
      </w:r>
    </w:p>
    <w:p w:rsidRPr="00484E0F" w:rsidR="003677F7" w:rsidP="003677F7" w:rsidRDefault="003677F7" w14:paraId="3F5A5BA9" w14:textId="77777777">
      <w:pPr>
        <w:spacing w:after="0" w:line="240" w:lineRule="auto"/>
        <w:ind w:left="360"/>
        <w:jc w:val="right"/>
        <w:rPr>
          <w:rFonts w:eastAsia="Times New Roman" w:cstheme="minorHAnsi"/>
          <w:b/>
          <w:szCs w:val="24"/>
          <w:lang w:val="en-NZ" w:eastAsia="en-GB" w:bidi="ar-SA"/>
        </w:rPr>
      </w:pPr>
      <w:r w:rsidRPr="00484E0F">
        <w:rPr>
          <w:rFonts w:eastAsia="Times New Roman" w:cstheme="minorHAnsi"/>
          <w:b/>
          <w:szCs w:val="24"/>
          <w:lang w:val="en-NZ" w:eastAsia="en-GB" w:bidi="ar-SA"/>
        </w:rPr>
        <w:t>(Part 1: 8 marks)</w:t>
      </w:r>
    </w:p>
    <w:p w:rsidRPr="00E849D7" w:rsidR="003677F7" w:rsidP="003677F7" w:rsidRDefault="003677F7" w14:paraId="087B47A0" w14:textId="77777777">
      <w:pPr>
        <w:spacing w:after="0" w:line="240" w:lineRule="auto"/>
        <w:ind w:left="720"/>
        <w:contextualSpacing/>
        <w:rPr>
          <w:rFonts w:eastAsia="Times New Roman" w:cstheme="minorHAnsi"/>
          <w:szCs w:val="24"/>
          <w:lang w:val="en-NZ" w:eastAsia="en-GB" w:bidi="ar-SA"/>
        </w:rPr>
      </w:pPr>
    </w:p>
    <w:p w:rsidRPr="00E849D7" w:rsidR="003677F7" w:rsidP="003677F7" w:rsidRDefault="003677F7" w14:paraId="7C7787CF" w14:textId="77777777">
      <w:pPr>
        <w:pStyle w:val="TaskH3"/>
        <w:rPr>
          <w:rFonts w:eastAsia="Times New Roman" w:cstheme="minorHAnsi"/>
          <w:b w:val="0"/>
          <w:color w:val="000000" w:themeColor="text1"/>
          <w:szCs w:val="24"/>
          <w:lang w:eastAsia="en-GB" w:bidi="ar-SA"/>
        </w:rPr>
      </w:pPr>
      <w:r w:rsidRPr="00A01DB5">
        <w:t>Part 2:</w:t>
      </w:r>
      <w:r>
        <w:t xml:space="preserve"> </w:t>
      </w:r>
      <w:r w:rsidRPr="00E849D7">
        <w:rPr>
          <w:rFonts w:eastAsia="Times New Roman" w:cstheme="minorHAnsi"/>
          <w:color w:val="000000" w:themeColor="text1"/>
          <w:szCs w:val="24"/>
          <w:lang w:eastAsia="en-GB" w:bidi="ar-SA"/>
        </w:rPr>
        <w:t xml:space="preserve">Coding </w:t>
      </w:r>
    </w:p>
    <w:p w:rsidRPr="00E849D7" w:rsidR="003677F7" w:rsidP="003677F7" w:rsidRDefault="003677F7" w14:paraId="10A2035E" w14:textId="4D9C2E39">
      <w:pPr>
        <w:numPr>
          <w:ilvl w:val="0"/>
          <w:numId w:val="21"/>
        </w:numPr>
        <w:spacing w:after="0" w:line="240" w:lineRule="auto"/>
        <w:ind w:left="567" w:hanging="567"/>
        <w:contextualSpacing/>
        <w:rPr>
          <w:rFonts w:eastAsia="Times New Roman"/>
          <w:lang w:val="en-NZ" w:eastAsia="en-GB" w:bidi="ar-SA"/>
        </w:rPr>
      </w:pPr>
      <w:r w:rsidRPr="2E5A9C63">
        <w:rPr>
          <w:rFonts w:eastAsia="Times New Roman"/>
          <w:lang w:val="en-NZ" w:eastAsia="en-GB" w:bidi="ar-SA"/>
        </w:rPr>
        <w:t xml:space="preserve">The main coding will be included inside the calculate button and must </w:t>
      </w:r>
      <w:r w:rsidRPr="348FC465" w:rsidR="7E0CCFAC">
        <w:rPr>
          <w:rFonts w:eastAsia="Times New Roman"/>
          <w:lang w:val="en-NZ" w:eastAsia="en-GB" w:bidi="ar-SA"/>
        </w:rPr>
        <w:t xml:space="preserve">perform the </w:t>
      </w:r>
      <w:r w:rsidRPr="70DDAAB1" w:rsidR="7E0CCFAC">
        <w:rPr>
          <w:rFonts w:eastAsia="Times New Roman"/>
          <w:lang w:val="en-NZ" w:eastAsia="en-GB" w:bidi="ar-SA"/>
        </w:rPr>
        <w:t>following</w:t>
      </w:r>
      <w:r w:rsidRPr="2E5A9C63">
        <w:rPr>
          <w:rFonts w:eastAsia="Times New Roman"/>
          <w:lang w:val="en-NZ" w:eastAsia="en-GB" w:bidi="ar-SA"/>
        </w:rPr>
        <w:t xml:space="preserve">: </w:t>
      </w:r>
    </w:p>
    <w:p w:rsidRPr="00E849D7" w:rsidR="003677F7" w:rsidP="003677F7" w:rsidRDefault="003205B3" w14:paraId="3267E7AB" w14:textId="429C4F1C">
      <w:pPr>
        <w:numPr>
          <w:ilvl w:val="0"/>
          <w:numId w:val="22"/>
        </w:numPr>
        <w:spacing w:after="0" w:line="240" w:lineRule="auto"/>
        <w:ind w:left="993" w:hanging="426"/>
        <w:contextualSpacing/>
        <w:rPr>
          <w:rFonts w:eastAsia="Times New Roman"/>
          <w:lang w:val="en-NZ" w:eastAsia="en-GB" w:bidi="ar-SA"/>
        </w:rPr>
      </w:pPr>
      <w:r w:rsidRPr="5DB12DDE">
        <w:rPr>
          <w:rFonts w:eastAsia="Times New Roman"/>
          <w:lang w:val="en-NZ" w:eastAsia="en-GB" w:bidi="ar-SA"/>
        </w:rPr>
        <w:t>c</w:t>
      </w:r>
      <w:r w:rsidRPr="5DB12DDE" w:rsidR="003677F7">
        <w:rPr>
          <w:rFonts w:eastAsia="Times New Roman"/>
          <w:lang w:val="en-NZ" w:eastAsia="en-GB" w:bidi="ar-SA"/>
        </w:rPr>
        <w:t>alculating the base membership cost</w:t>
      </w:r>
    </w:p>
    <w:p w:rsidRPr="00E849D7" w:rsidR="003677F7" w:rsidP="003677F7" w:rsidRDefault="003205B3" w14:paraId="572F5FA4" w14:textId="2E581E67">
      <w:pPr>
        <w:numPr>
          <w:ilvl w:val="0"/>
          <w:numId w:val="22"/>
        </w:numPr>
        <w:spacing w:after="0" w:line="240" w:lineRule="auto"/>
        <w:ind w:left="993" w:hanging="426"/>
        <w:contextualSpacing/>
        <w:rPr>
          <w:rFonts w:eastAsia="Times New Roman"/>
          <w:lang w:val="en-NZ" w:eastAsia="en-GB" w:bidi="ar-SA"/>
        </w:rPr>
      </w:pPr>
      <w:r w:rsidRPr="5DB12DDE">
        <w:rPr>
          <w:rFonts w:eastAsia="Times New Roman"/>
          <w:lang w:val="en-NZ" w:eastAsia="en-GB" w:bidi="ar-SA"/>
        </w:rPr>
        <w:t>c</w:t>
      </w:r>
      <w:r w:rsidRPr="5DB12DDE" w:rsidR="003677F7">
        <w:rPr>
          <w:rFonts w:eastAsia="Times New Roman"/>
          <w:lang w:val="en-NZ" w:eastAsia="en-GB" w:bidi="ar-SA"/>
        </w:rPr>
        <w:t xml:space="preserve">alculating the total extras </w:t>
      </w:r>
      <w:r w:rsidRPr="64C1E62D" w:rsidR="3E06FBA6">
        <w:rPr>
          <w:rFonts w:eastAsia="Times New Roman"/>
          <w:lang w:val="en-NZ" w:eastAsia="en-GB" w:bidi="ar-SA"/>
        </w:rPr>
        <w:t>as selected by the user (</w:t>
      </w:r>
      <w:r w:rsidR="00216C2C">
        <w:rPr>
          <w:rFonts w:eastAsia="Times New Roman"/>
          <w:lang w:val="en-NZ" w:eastAsia="en-GB" w:bidi="ar-SA"/>
        </w:rPr>
        <w:t>for example,</w:t>
      </w:r>
      <w:r w:rsidRPr="64C1E62D" w:rsidR="3E06FBA6">
        <w:rPr>
          <w:rFonts w:eastAsia="Times New Roman"/>
          <w:lang w:val="en-NZ" w:eastAsia="en-GB" w:bidi="ar-SA"/>
        </w:rPr>
        <w:t xml:space="preserve"> diet</w:t>
      </w:r>
      <w:r w:rsidR="003B6509">
        <w:rPr>
          <w:rFonts w:eastAsia="Times New Roman"/>
          <w:lang w:val="en-NZ" w:eastAsia="en-GB" w:bidi="ar-SA"/>
        </w:rPr>
        <w:t>)</w:t>
      </w:r>
    </w:p>
    <w:p w:rsidRPr="00E849D7" w:rsidR="003677F7" w:rsidP="003677F7" w:rsidRDefault="003205B3" w14:paraId="4F74EC38" w14:textId="6351686B">
      <w:pPr>
        <w:numPr>
          <w:ilvl w:val="0"/>
          <w:numId w:val="22"/>
        </w:numPr>
        <w:spacing w:after="0" w:line="240" w:lineRule="auto"/>
        <w:ind w:left="993" w:hanging="426"/>
        <w:contextualSpacing/>
        <w:rPr>
          <w:rFonts w:eastAsia="Times New Roman"/>
          <w:lang w:val="en-NZ" w:eastAsia="en-GB" w:bidi="ar-SA"/>
        </w:rPr>
      </w:pPr>
      <w:r w:rsidRPr="5DB12DDE">
        <w:rPr>
          <w:rFonts w:eastAsia="Times New Roman"/>
          <w:lang w:val="en-NZ" w:eastAsia="en-GB" w:bidi="ar-SA"/>
        </w:rPr>
        <w:t>c</w:t>
      </w:r>
      <w:r w:rsidRPr="5DB12DDE" w:rsidR="003677F7">
        <w:rPr>
          <w:rFonts w:eastAsia="Times New Roman"/>
          <w:lang w:val="en-NZ" w:eastAsia="en-GB" w:bidi="ar-SA"/>
        </w:rPr>
        <w:t>alculating the duration discount</w:t>
      </w:r>
    </w:p>
    <w:p w:rsidRPr="00E849D7" w:rsidR="003677F7" w:rsidP="003677F7" w:rsidRDefault="003205B3" w14:paraId="539711C9" w14:textId="451FAE62">
      <w:pPr>
        <w:numPr>
          <w:ilvl w:val="0"/>
          <w:numId w:val="22"/>
        </w:numPr>
        <w:spacing w:after="0" w:line="240" w:lineRule="auto"/>
        <w:ind w:left="993" w:hanging="426"/>
        <w:contextualSpacing/>
        <w:rPr>
          <w:rFonts w:eastAsia="Times New Roman"/>
          <w:lang w:val="en-NZ" w:eastAsia="en-GB" w:bidi="ar-SA"/>
        </w:rPr>
      </w:pPr>
      <w:r w:rsidRPr="0F63D77A">
        <w:rPr>
          <w:rFonts w:eastAsia="Times New Roman"/>
          <w:lang w:val="en-NZ" w:eastAsia="en-GB" w:bidi="ar-SA"/>
        </w:rPr>
        <w:t>c</w:t>
      </w:r>
      <w:r w:rsidRPr="0F63D77A" w:rsidR="003677F7">
        <w:rPr>
          <w:rFonts w:eastAsia="Times New Roman"/>
          <w:lang w:val="en-NZ" w:eastAsia="en-GB" w:bidi="ar-SA"/>
        </w:rPr>
        <w:t xml:space="preserve">alculating the payment type discount </w:t>
      </w:r>
    </w:p>
    <w:p w:rsidRPr="00E849D7" w:rsidR="003677F7" w:rsidP="003677F7" w:rsidRDefault="003205B3" w14:paraId="65922602" w14:textId="4AC71B3D">
      <w:pPr>
        <w:numPr>
          <w:ilvl w:val="0"/>
          <w:numId w:val="22"/>
        </w:numPr>
        <w:spacing w:after="0" w:line="240" w:lineRule="auto"/>
        <w:ind w:left="993" w:hanging="426"/>
        <w:contextualSpacing/>
        <w:rPr>
          <w:rFonts w:eastAsia="Times New Roman"/>
          <w:lang w:val="en-NZ" w:eastAsia="en-GB" w:bidi="ar-SA"/>
        </w:rPr>
      </w:pPr>
      <w:r w:rsidRPr="0F63D77A">
        <w:rPr>
          <w:rFonts w:eastAsia="Times New Roman"/>
          <w:lang w:val="en-NZ" w:eastAsia="en-GB" w:bidi="ar-SA"/>
        </w:rPr>
        <w:t>c</w:t>
      </w:r>
      <w:r w:rsidRPr="0F63D77A" w:rsidR="003677F7">
        <w:rPr>
          <w:rFonts w:eastAsia="Times New Roman"/>
          <w:lang w:val="en-NZ" w:eastAsia="en-GB" w:bidi="ar-SA"/>
        </w:rPr>
        <w:t>alculating the total membership cost</w:t>
      </w:r>
    </w:p>
    <w:p w:rsidRPr="00E849D7" w:rsidR="003677F7" w:rsidP="003677F7" w:rsidRDefault="003205B3" w14:paraId="32C8FA56" w14:textId="0EA3EB9B">
      <w:pPr>
        <w:numPr>
          <w:ilvl w:val="0"/>
          <w:numId w:val="22"/>
        </w:numPr>
        <w:spacing w:after="0" w:line="240" w:lineRule="auto"/>
        <w:ind w:left="993" w:hanging="426"/>
        <w:contextualSpacing/>
        <w:rPr>
          <w:rFonts w:eastAsia="Times New Roman" w:cstheme="minorHAnsi"/>
          <w:szCs w:val="24"/>
          <w:lang w:val="en-NZ" w:eastAsia="en-GB" w:bidi="ar-SA"/>
        </w:rPr>
      </w:pPr>
      <w:r>
        <w:rPr>
          <w:rFonts w:eastAsia="Times New Roman" w:cstheme="minorHAnsi"/>
          <w:szCs w:val="24"/>
          <w:lang w:val="en-NZ" w:eastAsia="en-GB" w:bidi="ar-SA"/>
        </w:rPr>
        <w:t>c</w:t>
      </w:r>
      <w:r w:rsidRPr="00E849D7" w:rsidR="003677F7">
        <w:rPr>
          <w:rFonts w:eastAsia="Times New Roman" w:cstheme="minorHAnsi"/>
          <w:szCs w:val="24"/>
          <w:lang w:val="en-NZ" w:eastAsia="en-GB" w:bidi="ar-SA"/>
        </w:rPr>
        <w:t>alculating the regular payment amount based on the weekly or monthly selection</w:t>
      </w:r>
      <w:r>
        <w:rPr>
          <w:rFonts w:eastAsia="Times New Roman" w:cstheme="minorHAnsi"/>
          <w:szCs w:val="24"/>
          <w:lang w:val="en-NZ" w:eastAsia="en-GB" w:bidi="ar-SA"/>
        </w:rPr>
        <w:t>.</w:t>
      </w:r>
      <w:r w:rsidRPr="00E849D7" w:rsidR="003677F7">
        <w:rPr>
          <w:rFonts w:eastAsia="Times New Roman" w:cstheme="minorHAnsi"/>
          <w:szCs w:val="24"/>
          <w:lang w:val="en-NZ" w:eastAsia="en-GB" w:bidi="ar-SA"/>
        </w:rPr>
        <w:t xml:space="preserve"> </w:t>
      </w:r>
    </w:p>
    <w:p w:rsidRPr="00692A0F" w:rsidR="003677F7" w:rsidP="003677F7" w:rsidRDefault="003677F7" w14:paraId="63388663" w14:textId="77777777">
      <w:pPr>
        <w:spacing w:after="0" w:line="240" w:lineRule="auto"/>
        <w:ind w:left="1440"/>
        <w:contextualSpacing/>
        <w:jc w:val="right"/>
        <w:rPr>
          <w:rFonts w:eastAsia="Times New Roman" w:cstheme="minorHAnsi"/>
          <w:szCs w:val="24"/>
          <w:lang w:val="en-NZ" w:eastAsia="en-GB" w:bidi="ar-SA"/>
        </w:rPr>
      </w:pPr>
      <w:r w:rsidRPr="00692A0F">
        <w:rPr>
          <w:rFonts w:eastAsia="Times New Roman" w:cstheme="minorHAnsi"/>
          <w:szCs w:val="24"/>
          <w:lang w:val="en-NZ" w:eastAsia="en-GB" w:bidi="ar-SA"/>
        </w:rPr>
        <w:t>(36 marks)</w:t>
      </w:r>
    </w:p>
    <w:p w:rsidRPr="008618DD" w:rsidR="003677F7" w:rsidP="003677F7" w:rsidRDefault="003677F7" w14:paraId="0A88794E" w14:textId="77777777">
      <w:pPr>
        <w:spacing w:after="0" w:line="240" w:lineRule="auto"/>
        <w:ind w:left="1440"/>
        <w:contextualSpacing/>
        <w:jc w:val="right"/>
        <w:rPr>
          <w:rFonts w:eastAsia="Times New Roman" w:cstheme="minorHAnsi"/>
          <w:szCs w:val="24"/>
          <w:lang w:val="en-NZ" w:eastAsia="en-GB" w:bidi="ar-SA"/>
        </w:rPr>
      </w:pPr>
    </w:p>
    <w:p w:rsidR="003677F7" w:rsidP="003677F7" w:rsidRDefault="003677F7" w14:paraId="30A26A0C" w14:textId="42AEE470">
      <w:pPr>
        <w:numPr>
          <w:ilvl w:val="0"/>
          <w:numId w:val="21"/>
        </w:numPr>
        <w:spacing w:after="0" w:line="240" w:lineRule="auto"/>
        <w:ind w:left="567" w:hanging="567"/>
        <w:contextualSpacing/>
        <w:rPr>
          <w:rFonts w:eastAsia="Times New Roman" w:cstheme="minorHAnsi"/>
          <w:szCs w:val="24"/>
          <w:lang w:val="en-NZ" w:eastAsia="en-GB" w:bidi="ar-SA"/>
        </w:rPr>
      </w:pPr>
      <w:r w:rsidRPr="00E849D7">
        <w:rPr>
          <w:rFonts w:eastAsia="Times New Roman" w:cstheme="minorHAnsi"/>
          <w:szCs w:val="24"/>
          <w:lang w:val="en-NZ" w:eastAsia="en-GB" w:bidi="ar-SA"/>
        </w:rPr>
        <w:t xml:space="preserve">The main coding </w:t>
      </w:r>
      <w:r>
        <w:rPr>
          <w:rFonts w:eastAsia="Times New Roman" w:cstheme="minorHAnsi"/>
          <w:szCs w:val="24"/>
          <w:lang w:val="en-NZ" w:eastAsia="en-GB" w:bidi="ar-SA"/>
        </w:rPr>
        <w:t>must</w:t>
      </w:r>
      <w:r w:rsidRPr="00E849D7">
        <w:rPr>
          <w:rFonts w:eastAsia="Times New Roman" w:cstheme="minorHAnsi"/>
          <w:szCs w:val="24"/>
          <w:lang w:val="en-NZ" w:eastAsia="en-GB" w:bidi="ar-SA"/>
        </w:rPr>
        <w:t xml:space="preserve"> display all the above calculations</w:t>
      </w:r>
      <w:r w:rsidR="003205B3">
        <w:rPr>
          <w:rFonts w:eastAsia="Times New Roman" w:cstheme="minorHAnsi"/>
          <w:szCs w:val="24"/>
          <w:lang w:val="en-NZ" w:eastAsia="en-GB" w:bidi="ar-SA"/>
        </w:rPr>
        <w:t>.</w:t>
      </w:r>
      <w:r w:rsidRPr="00E849D7">
        <w:rPr>
          <w:rFonts w:eastAsia="Times New Roman" w:cstheme="minorHAnsi"/>
          <w:szCs w:val="24"/>
          <w:lang w:val="en-NZ" w:eastAsia="en-GB" w:bidi="ar-SA"/>
        </w:rPr>
        <w:t xml:space="preserve"> </w:t>
      </w:r>
    </w:p>
    <w:p w:rsidRPr="00692A0F" w:rsidR="003677F7" w:rsidP="003677F7" w:rsidRDefault="003677F7" w14:paraId="61CB177D" w14:textId="77777777">
      <w:pPr>
        <w:spacing w:after="0" w:line="240" w:lineRule="auto"/>
        <w:ind w:left="567"/>
        <w:contextualSpacing/>
        <w:jc w:val="right"/>
        <w:rPr>
          <w:rFonts w:eastAsia="Times New Roman" w:cstheme="minorHAnsi"/>
          <w:bCs/>
          <w:szCs w:val="24"/>
          <w:lang w:val="en-NZ" w:eastAsia="en-GB" w:bidi="ar-SA"/>
        </w:rPr>
      </w:pPr>
      <w:r w:rsidRPr="00692A0F">
        <w:rPr>
          <w:rFonts w:eastAsia="Times New Roman" w:cstheme="minorHAnsi"/>
          <w:bCs/>
          <w:szCs w:val="24"/>
          <w:lang w:val="en-NZ" w:eastAsia="en-GB" w:bidi="ar-SA"/>
        </w:rPr>
        <w:t>(10 marks)</w:t>
      </w:r>
    </w:p>
    <w:p w:rsidRPr="00E849D7" w:rsidR="003677F7" w:rsidP="003677F7" w:rsidRDefault="003677F7" w14:paraId="4750FB0A" w14:textId="77777777">
      <w:pPr>
        <w:spacing w:after="0" w:line="240" w:lineRule="auto"/>
        <w:ind w:left="720"/>
        <w:contextualSpacing/>
        <w:rPr>
          <w:rFonts w:eastAsia="Times New Roman" w:cstheme="minorHAnsi"/>
          <w:szCs w:val="24"/>
          <w:lang w:val="en-NZ" w:eastAsia="en-GB" w:bidi="ar-SA"/>
        </w:rPr>
      </w:pPr>
    </w:p>
    <w:p w:rsidRPr="00E849D7" w:rsidR="003677F7" w:rsidP="003677F7" w:rsidRDefault="003677F7" w14:paraId="08BB864D" w14:textId="3586865E">
      <w:pPr>
        <w:numPr>
          <w:ilvl w:val="0"/>
          <w:numId w:val="21"/>
        </w:numPr>
        <w:spacing w:after="0" w:line="240" w:lineRule="auto"/>
        <w:ind w:left="567" w:hanging="567"/>
        <w:contextualSpacing/>
        <w:rPr>
          <w:rFonts w:eastAsia="Times New Roman"/>
          <w:lang w:val="en-NZ" w:eastAsia="en-GB" w:bidi="ar-SA"/>
        </w:rPr>
      </w:pPr>
      <w:r w:rsidRPr="48318B8B">
        <w:rPr>
          <w:rFonts w:eastAsia="Times New Roman"/>
          <w:lang w:val="en-NZ" w:eastAsia="en-GB" w:bidi="ar-SA"/>
        </w:rPr>
        <w:t xml:space="preserve">The main coding should include </w:t>
      </w:r>
      <w:r w:rsidRPr="48318B8B" w:rsidR="7E0CCFAC">
        <w:rPr>
          <w:rFonts w:eastAsia="Times New Roman"/>
          <w:lang w:val="en-NZ" w:eastAsia="en-GB" w:bidi="ar-SA"/>
        </w:rPr>
        <w:t>data validation</w:t>
      </w:r>
      <w:r w:rsidR="00460C52">
        <w:rPr>
          <w:rFonts w:eastAsia="Times New Roman"/>
          <w:lang w:val="en-NZ" w:eastAsia="en-GB" w:bidi="ar-SA"/>
        </w:rPr>
        <w:t xml:space="preserve">/error </w:t>
      </w:r>
      <w:r w:rsidR="00113AA1">
        <w:rPr>
          <w:rFonts w:eastAsia="Times New Roman"/>
          <w:lang w:val="en-NZ" w:eastAsia="en-GB" w:bidi="ar-SA"/>
        </w:rPr>
        <w:t>checking</w:t>
      </w:r>
      <w:r w:rsidRPr="00001A57">
        <w:rPr>
          <w:rFonts w:eastAsia="Times New Roman"/>
          <w:lang w:val="en-NZ" w:eastAsia="en-GB" w:bidi="ar-SA"/>
        </w:rPr>
        <w:t>.</w:t>
      </w:r>
      <w:r w:rsidRPr="48318B8B">
        <w:rPr>
          <w:rFonts w:eastAsia="Times New Roman"/>
          <w:lang w:val="en-NZ" w:eastAsia="en-GB" w:bidi="ar-SA"/>
        </w:rPr>
        <w:t xml:space="preserve"> The following criteria must be considered:</w:t>
      </w:r>
    </w:p>
    <w:p w:rsidRPr="00E849D7" w:rsidR="003677F7" w:rsidP="003677F7" w:rsidRDefault="003677F7" w14:paraId="1D1BFF62" w14:textId="5A7A2AD3">
      <w:pPr>
        <w:pStyle w:val="ListParagraph"/>
        <w:numPr>
          <w:ilvl w:val="0"/>
          <w:numId w:val="23"/>
        </w:numPr>
        <w:spacing w:after="0" w:line="240" w:lineRule="auto"/>
        <w:ind w:left="993" w:hanging="426"/>
        <w:rPr>
          <w:rFonts w:eastAsia="Times New Roman" w:cstheme="minorHAnsi"/>
          <w:szCs w:val="24"/>
          <w:lang w:val="en-NZ" w:eastAsia="en-GB" w:bidi="ar-SA"/>
        </w:rPr>
      </w:pPr>
      <w:r w:rsidRPr="2653A8E8">
        <w:rPr>
          <w:rFonts w:eastAsia="Times New Roman"/>
          <w:lang w:val="en-NZ" w:eastAsia="en-GB" w:bidi="ar-SA"/>
        </w:rPr>
        <w:t>No text</w:t>
      </w:r>
      <w:r w:rsidR="00EB53BC">
        <w:rPr>
          <w:rFonts w:eastAsia="Times New Roman"/>
          <w:lang w:val="en-NZ" w:eastAsia="en-GB" w:bidi="ar-SA"/>
        </w:rPr>
        <w:t xml:space="preserve"> field</w:t>
      </w:r>
      <w:r w:rsidRPr="2653A8E8">
        <w:rPr>
          <w:rFonts w:eastAsia="Times New Roman"/>
          <w:lang w:val="en-NZ" w:eastAsia="en-GB" w:bidi="ar-SA"/>
        </w:rPr>
        <w:t xml:space="preserve"> should be empty</w:t>
      </w:r>
      <w:r w:rsidRPr="2653A8E8" w:rsidR="00ED1C8E">
        <w:rPr>
          <w:rFonts w:eastAsia="Times New Roman"/>
          <w:lang w:val="en-NZ" w:eastAsia="en-GB" w:bidi="ar-SA"/>
        </w:rPr>
        <w:t>.</w:t>
      </w:r>
      <w:r w:rsidRPr="2653A8E8">
        <w:rPr>
          <w:rFonts w:eastAsia="Times New Roman"/>
          <w:lang w:val="en-NZ" w:eastAsia="en-GB" w:bidi="ar-SA"/>
        </w:rPr>
        <w:t xml:space="preserve"> </w:t>
      </w:r>
    </w:p>
    <w:p w:rsidRPr="00E849D7" w:rsidR="003677F7" w:rsidP="003677F7" w:rsidRDefault="003677F7" w14:paraId="56210A0C" w14:textId="77777777">
      <w:pPr>
        <w:pStyle w:val="ListParagraph"/>
        <w:numPr>
          <w:ilvl w:val="0"/>
          <w:numId w:val="23"/>
        </w:numPr>
        <w:spacing w:after="0" w:line="240" w:lineRule="auto"/>
        <w:ind w:left="993" w:hanging="426"/>
        <w:rPr>
          <w:rFonts w:eastAsia="Times New Roman" w:cstheme="minorHAnsi"/>
          <w:szCs w:val="24"/>
          <w:lang w:val="en-NZ" w:eastAsia="en-GB" w:bidi="ar-SA"/>
        </w:rPr>
      </w:pPr>
      <w:r w:rsidRPr="00E849D7">
        <w:rPr>
          <w:rFonts w:eastAsia="Times New Roman" w:cstheme="minorHAnsi"/>
          <w:szCs w:val="24"/>
          <w:lang w:val="en-NZ" w:eastAsia="en-GB" w:bidi="ar-SA"/>
        </w:rPr>
        <w:t xml:space="preserve">No radio button component should go unselected. </w:t>
      </w:r>
    </w:p>
    <w:p w:rsidRPr="00E849D7" w:rsidR="003677F7" w:rsidP="48318B8B" w:rsidRDefault="003677F7" w14:paraId="4C8B5815" w14:textId="091DC960">
      <w:pPr>
        <w:pStyle w:val="ListParagraph"/>
        <w:numPr>
          <w:ilvl w:val="0"/>
          <w:numId w:val="23"/>
        </w:numPr>
        <w:spacing w:after="0" w:line="240" w:lineRule="auto"/>
        <w:ind w:left="993" w:hanging="426"/>
        <w:rPr>
          <w:rFonts w:eastAsia="Times New Roman"/>
          <w:lang w:val="en-NZ" w:eastAsia="en-GB" w:bidi="ar-SA"/>
        </w:rPr>
      </w:pPr>
      <w:r w:rsidRPr="48318B8B">
        <w:rPr>
          <w:rFonts w:eastAsia="Times New Roman"/>
          <w:lang w:val="en-NZ" w:eastAsia="en-GB" w:bidi="ar-SA"/>
        </w:rPr>
        <w:t>The first and last name field</w:t>
      </w:r>
      <w:r w:rsidRPr="48318B8B" w:rsidR="00ED1C8E">
        <w:rPr>
          <w:rFonts w:eastAsia="Times New Roman"/>
          <w:lang w:val="en-NZ" w:eastAsia="en-GB" w:bidi="ar-SA"/>
        </w:rPr>
        <w:t>s</w:t>
      </w:r>
      <w:r w:rsidRPr="48318B8B">
        <w:rPr>
          <w:rFonts w:eastAsia="Times New Roman"/>
          <w:lang w:val="en-NZ" w:eastAsia="en-GB" w:bidi="ar-SA"/>
        </w:rPr>
        <w:t xml:space="preserve"> should not contain any number</w:t>
      </w:r>
      <w:r w:rsidRPr="48318B8B" w:rsidR="00ED1C8E">
        <w:rPr>
          <w:rFonts w:eastAsia="Times New Roman"/>
          <w:lang w:val="en-NZ" w:eastAsia="en-GB" w:bidi="ar-SA"/>
        </w:rPr>
        <w:t>.</w:t>
      </w:r>
      <w:r w:rsidRPr="48318B8B">
        <w:rPr>
          <w:rFonts w:eastAsia="Times New Roman"/>
          <w:lang w:val="en-NZ" w:eastAsia="en-GB" w:bidi="ar-SA"/>
        </w:rPr>
        <w:t xml:space="preserve"> </w:t>
      </w:r>
    </w:p>
    <w:p w:rsidRPr="00692A0F" w:rsidR="003677F7" w:rsidP="003677F7" w:rsidRDefault="003677F7" w14:paraId="18BF02C9" w14:textId="77777777">
      <w:pPr>
        <w:spacing w:after="0" w:line="240" w:lineRule="auto"/>
        <w:jc w:val="right"/>
        <w:rPr>
          <w:rFonts w:eastAsia="Times New Roman" w:cstheme="minorHAnsi"/>
          <w:szCs w:val="24"/>
          <w:lang w:val="en-NZ" w:eastAsia="en-GB" w:bidi="ar-SA"/>
        </w:rPr>
      </w:pPr>
      <w:r w:rsidRPr="00692A0F">
        <w:rPr>
          <w:rFonts w:eastAsia="Times New Roman" w:cstheme="minorHAnsi"/>
          <w:szCs w:val="24"/>
          <w:lang w:val="en-NZ" w:eastAsia="en-GB" w:bidi="ar-SA"/>
        </w:rPr>
        <w:t>(15 marks)</w:t>
      </w:r>
    </w:p>
    <w:p w:rsidRPr="005729C7" w:rsidR="003677F7" w:rsidP="003677F7" w:rsidRDefault="003677F7" w14:paraId="72DA94BC" w14:textId="77777777">
      <w:pPr>
        <w:spacing w:after="0" w:line="240" w:lineRule="auto"/>
        <w:jc w:val="right"/>
        <w:rPr>
          <w:rFonts w:eastAsia="Times New Roman" w:cstheme="minorHAnsi"/>
          <w:szCs w:val="24"/>
          <w:lang w:val="en-NZ" w:eastAsia="en-GB" w:bidi="ar-SA"/>
        </w:rPr>
      </w:pPr>
    </w:p>
    <w:p w:rsidRPr="00E849D7" w:rsidR="003677F7" w:rsidP="003677F7" w:rsidRDefault="003677F7" w14:paraId="4688E795" w14:textId="3B690C40">
      <w:pPr>
        <w:numPr>
          <w:ilvl w:val="0"/>
          <w:numId w:val="21"/>
        </w:numPr>
        <w:spacing w:after="0" w:line="240" w:lineRule="auto"/>
        <w:ind w:left="567" w:hanging="567"/>
        <w:contextualSpacing/>
        <w:rPr>
          <w:rFonts w:eastAsia="Times New Roman"/>
          <w:lang w:val="en-NZ" w:eastAsia="en-GB" w:bidi="ar-SA"/>
        </w:rPr>
      </w:pPr>
      <w:r w:rsidRPr="67F6CF46">
        <w:rPr>
          <w:rFonts w:eastAsia="Times New Roman"/>
          <w:lang w:val="en-NZ" w:eastAsia="en-GB" w:bidi="ar-SA"/>
        </w:rPr>
        <w:t>There must be</w:t>
      </w:r>
      <w:r w:rsidRPr="67F6CF46" w:rsidR="7E0CCFAC">
        <w:rPr>
          <w:rFonts w:eastAsia="Times New Roman"/>
          <w:lang w:val="en-NZ" w:eastAsia="en-GB" w:bidi="ar-SA"/>
        </w:rPr>
        <w:t xml:space="preserve"> a</w:t>
      </w:r>
      <w:r w:rsidRPr="67F6CF46">
        <w:rPr>
          <w:rFonts w:eastAsia="Times New Roman"/>
          <w:lang w:val="en-NZ" w:eastAsia="en-GB" w:bidi="ar-SA"/>
        </w:rPr>
        <w:t xml:space="preserve"> code associated with the submit button. The main purpose of this code is to push all the data (</w:t>
      </w:r>
      <w:r w:rsidRPr="67F6CF46" w:rsidR="00ED1C8E">
        <w:rPr>
          <w:rFonts w:eastAsia="Times New Roman"/>
          <w:lang w:val="en-NZ" w:eastAsia="en-GB" w:bidi="ar-SA"/>
        </w:rPr>
        <w:t>that is</w:t>
      </w:r>
      <w:r w:rsidRPr="67F6CF46">
        <w:rPr>
          <w:rFonts w:eastAsia="Times New Roman"/>
          <w:lang w:val="en-NZ" w:eastAsia="en-GB" w:bidi="ar-SA"/>
        </w:rPr>
        <w:t xml:space="preserve">, all the calculation values and the text fields) and save it to a text file. A sample of the data inside a text file is given at the end of this assessment. </w:t>
      </w:r>
      <w:r>
        <w:br/>
      </w:r>
      <w:r w:rsidRPr="67F6CF46">
        <w:rPr>
          <w:rFonts w:eastAsia="Times New Roman"/>
          <w:lang w:val="en-NZ" w:eastAsia="en-GB" w:bidi="ar-SA"/>
        </w:rPr>
        <w:t xml:space="preserve">The following points need to be considered when coding this part: </w:t>
      </w:r>
    </w:p>
    <w:p w:rsidRPr="00E849D7" w:rsidR="003677F7" w:rsidP="003677F7" w:rsidRDefault="00306DEE" w14:paraId="0D291F91" w14:textId="04DD826B">
      <w:pPr>
        <w:numPr>
          <w:ilvl w:val="0"/>
          <w:numId w:val="24"/>
        </w:numPr>
        <w:spacing w:after="0" w:line="240" w:lineRule="auto"/>
        <w:ind w:left="1134" w:hanging="567"/>
        <w:contextualSpacing/>
        <w:rPr>
          <w:rFonts w:eastAsia="Times New Roman"/>
          <w:lang w:val="en-NZ" w:eastAsia="en-GB" w:bidi="ar-SA"/>
        </w:rPr>
      </w:pPr>
      <w:r w:rsidRPr="6FB4CAE0">
        <w:rPr>
          <w:rFonts w:eastAsia="Times New Roman"/>
          <w:lang w:val="en-NZ" w:eastAsia="en-GB" w:bidi="ar-SA"/>
        </w:rPr>
        <w:t>o</w:t>
      </w:r>
      <w:r w:rsidRPr="6FB4CAE0" w:rsidR="003677F7">
        <w:rPr>
          <w:rFonts w:eastAsia="Times New Roman"/>
          <w:lang w:val="en-NZ" w:eastAsia="en-GB" w:bidi="ar-SA"/>
        </w:rPr>
        <w:t>pening a connection to the text file</w:t>
      </w:r>
    </w:p>
    <w:p w:rsidRPr="00E849D7" w:rsidR="003677F7" w:rsidP="003677F7" w:rsidRDefault="00306DEE" w14:paraId="7DACA862" w14:textId="40E0F42D">
      <w:pPr>
        <w:numPr>
          <w:ilvl w:val="0"/>
          <w:numId w:val="24"/>
        </w:numPr>
        <w:spacing w:after="0" w:line="240" w:lineRule="auto"/>
        <w:ind w:left="1134" w:hanging="567"/>
        <w:contextualSpacing/>
        <w:rPr>
          <w:rFonts w:eastAsia="Times New Roman"/>
          <w:lang w:val="en-NZ" w:eastAsia="en-GB" w:bidi="ar-SA"/>
        </w:rPr>
      </w:pPr>
      <w:r w:rsidRPr="6FB4CAE0">
        <w:rPr>
          <w:rFonts w:eastAsia="Times New Roman"/>
          <w:lang w:val="en-NZ" w:eastAsia="en-GB" w:bidi="ar-SA"/>
        </w:rPr>
        <w:t>s</w:t>
      </w:r>
      <w:r w:rsidRPr="6FB4CAE0" w:rsidR="003677F7">
        <w:rPr>
          <w:rFonts w:eastAsia="Times New Roman"/>
          <w:lang w:val="en-NZ" w:eastAsia="en-GB" w:bidi="ar-SA"/>
        </w:rPr>
        <w:t>aving the data into the text file</w:t>
      </w:r>
    </w:p>
    <w:p w:rsidRPr="00E849D7" w:rsidR="003677F7" w:rsidP="003677F7" w:rsidRDefault="00306DEE" w14:paraId="63C4A5F8" w14:textId="110429C2">
      <w:pPr>
        <w:numPr>
          <w:ilvl w:val="0"/>
          <w:numId w:val="24"/>
        </w:numPr>
        <w:spacing w:after="0" w:line="240" w:lineRule="auto"/>
        <w:ind w:left="1134" w:hanging="567"/>
        <w:contextualSpacing/>
        <w:rPr>
          <w:rFonts w:eastAsia="Times New Roman"/>
          <w:lang w:val="en-NZ" w:eastAsia="en-GB" w:bidi="ar-SA"/>
        </w:rPr>
      </w:pPr>
      <w:r w:rsidRPr="6FB4CAE0">
        <w:rPr>
          <w:rFonts w:eastAsia="Times New Roman"/>
          <w:lang w:val="en-NZ" w:eastAsia="en-GB" w:bidi="ar-SA"/>
        </w:rPr>
        <w:t>c</w:t>
      </w:r>
      <w:r w:rsidRPr="6FB4CAE0" w:rsidR="003677F7">
        <w:rPr>
          <w:rFonts w:eastAsia="Times New Roman"/>
          <w:lang w:val="en-NZ" w:eastAsia="en-GB" w:bidi="ar-SA"/>
        </w:rPr>
        <w:t>losing a connection to a text file</w:t>
      </w:r>
    </w:p>
    <w:p w:rsidRPr="00E849D7" w:rsidR="00916BB5" w:rsidP="00916BB5" w:rsidRDefault="00306DEE" w14:paraId="7B029886" w14:textId="67C2AEEC">
      <w:pPr>
        <w:numPr>
          <w:ilvl w:val="0"/>
          <w:numId w:val="24"/>
        </w:numPr>
        <w:spacing w:after="0" w:line="240" w:lineRule="auto"/>
        <w:ind w:left="1134" w:hanging="567"/>
        <w:contextualSpacing/>
        <w:rPr>
          <w:rFonts w:eastAsia="Times New Roman"/>
          <w:lang w:val="en-NZ" w:eastAsia="en-GB" w:bidi="ar-SA"/>
        </w:rPr>
      </w:pPr>
      <w:r w:rsidRPr="07985FAF">
        <w:rPr>
          <w:rFonts w:eastAsia="Times New Roman"/>
          <w:lang w:val="en-NZ" w:eastAsia="en-GB" w:bidi="ar-SA"/>
        </w:rPr>
        <w:lastRenderedPageBreak/>
        <w:t>n</w:t>
      </w:r>
      <w:r w:rsidRPr="07985FAF" w:rsidR="00916BB5">
        <w:rPr>
          <w:rFonts w:eastAsia="Times New Roman"/>
          <w:lang w:val="en-NZ" w:eastAsia="en-GB" w:bidi="ar-SA"/>
        </w:rPr>
        <w:t xml:space="preserve">ot overriding the previously saved data inside the text file </w:t>
      </w:r>
    </w:p>
    <w:p w:rsidRPr="00E849D7" w:rsidR="00916BB5" w:rsidP="00916BB5" w:rsidRDefault="00306DEE" w14:paraId="2DA24ADC" w14:textId="32BD7D76">
      <w:pPr>
        <w:numPr>
          <w:ilvl w:val="0"/>
          <w:numId w:val="24"/>
        </w:numPr>
        <w:spacing w:after="0" w:line="240" w:lineRule="auto"/>
        <w:ind w:left="1134" w:hanging="567"/>
        <w:contextualSpacing/>
        <w:rPr>
          <w:rFonts w:eastAsia="Times New Roman"/>
          <w:lang w:val="en-NZ" w:eastAsia="en-GB" w:bidi="ar-SA"/>
        </w:rPr>
      </w:pPr>
      <w:r w:rsidRPr="42CE0A84">
        <w:rPr>
          <w:rFonts w:eastAsia="Times New Roman"/>
          <w:lang w:val="en-NZ" w:eastAsia="en-GB" w:bidi="ar-SA"/>
        </w:rPr>
        <w:t>e</w:t>
      </w:r>
      <w:r w:rsidRPr="42CE0A84" w:rsidR="00916BB5">
        <w:rPr>
          <w:rFonts w:eastAsia="Times New Roman"/>
          <w:lang w:val="en-NZ" w:eastAsia="en-GB" w:bidi="ar-SA"/>
        </w:rPr>
        <w:t>rror</w:t>
      </w:r>
      <w:r w:rsidRPr="42CE0A84" w:rsidR="00F10663">
        <w:rPr>
          <w:rFonts w:eastAsia="Times New Roman"/>
          <w:lang w:val="en-NZ" w:eastAsia="en-GB" w:bidi="ar-SA"/>
        </w:rPr>
        <w:t>-</w:t>
      </w:r>
      <w:r w:rsidRPr="42CE0A84" w:rsidR="00916BB5">
        <w:rPr>
          <w:rFonts w:eastAsia="Times New Roman"/>
          <w:lang w:val="en-NZ" w:eastAsia="en-GB" w:bidi="ar-SA"/>
        </w:rPr>
        <w:t>checking</w:t>
      </w:r>
      <w:r w:rsidR="00113AA1">
        <w:rPr>
          <w:rFonts w:eastAsia="Times New Roman"/>
          <w:lang w:val="en-NZ" w:eastAsia="en-GB" w:bidi="ar-SA"/>
        </w:rPr>
        <w:t>/</w:t>
      </w:r>
      <w:r w:rsidRPr="226E06D8" w:rsidR="027BC029">
        <w:rPr>
          <w:rFonts w:eastAsia="Times New Roman"/>
          <w:lang w:val="en-NZ" w:eastAsia="en-GB" w:bidi="ar-SA"/>
        </w:rPr>
        <w:t>data validation</w:t>
      </w:r>
      <w:r w:rsidRPr="42CE0A84" w:rsidR="00916BB5">
        <w:rPr>
          <w:rFonts w:eastAsia="Times New Roman"/>
          <w:lang w:val="en-NZ" w:eastAsia="en-GB" w:bidi="ar-SA"/>
        </w:rPr>
        <w:t xml:space="preserve"> by making sure all the data is saved and to avoid saving missing data. </w:t>
      </w:r>
    </w:p>
    <w:p w:rsidRPr="00692A0F" w:rsidR="00916BB5" w:rsidP="00916BB5" w:rsidRDefault="00916BB5" w14:paraId="461EAF44" w14:textId="77777777">
      <w:pPr>
        <w:spacing w:after="0" w:line="240" w:lineRule="auto"/>
        <w:jc w:val="right"/>
        <w:rPr>
          <w:rFonts w:eastAsia="Times New Roman" w:cstheme="minorHAnsi"/>
          <w:szCs w:val="24"/>
          <w:lang w:val="en-NZ" w:eastAsia="en-GB" w:bidi="ar-SA"/>
        </w:rPr>
      </w:pPr>
      <w:r w:rsidRPr="00692A0F">
        <w:rPr>
          <w:rFonts w:eastAsia="Times New Roman" w:cstheme="minorHAnsi"/>
          <w:szCs w:val="24"/>
          <w:lang w:val="en-NZ" w:eastAsia="en-GB" w:bidi="ar-SA"/>
        </w:rPr>
        <w:t>(10 marks)</w:t>
      </w:r>
    </w:p>
    <w:p w:rsidRPr="00F6075F" w:rsidR="00916BB5" w:rsidP="00916BB5" w:rsidRDefault="00916BB5" w14:paraId="22369946" w14:textId="77777777">
      <w:pPr>
        <w:spacing w:after="0" w:line="240" w:lineRule="auto"/>
        <w:jc w:val="right"/>
        <w:rPr>
          <w:rFonts w:eastAsia="Times New Roman" w:cstheme="minorHAnsi"/>
          <w:szCs w:val="24"/>
          <w:lang w:val="en-NZ" w:eastAsia="en-GB" w:bidi="ar-SA"/>
        </w:rPr>
      </w:pPr>
    </w:p>
    <w:p w:rsidRPr="00693575" w:rsidR="00916BB5" w:rsidP="00916BB5" w:rsidRDefault="00916BB5" w14:paraId="23A2D68B" w14:textId="13B64826">
      <w:pPr>
        <w:numPr>
          <w:ilvl w:val="0"/>
          <w:numId w:val="21"/>
        </w:numPr>
        <w:spacing w:after="0" w:line="240" w:lineRule="auto"/>
        <w:ind w:left="567" w:hanging="567"/>
        <w:contextualSpacing/>
        <w:rPr>
          <w:rFonts w:eastAsia="Times New Roman"/>
          <w:lang w:val="en-NZ" w:eastAsia="en-GB" w:bidi="ar-SA"/>
        </w:rPr>
      </w:pPr>
      <w:r w:rsidRPr="008D5B16">
        <w:rPr>
          <w:rFonts w:eastAsia="Times New Roman"/>
          <w:lang w:val="en-NZ" w:eastAsia="en-GB" w:bidi="ar-SA"/>
        </w:rPr>
        <w:t>Provide</w:t>
      </w:r>
      <w:r w:rsidR="00A14C8E">
        <w:rPr>
          <w:rFonts w:eastAsia="Times New Roman"/>
          <w:lang w:val="en-NZ" w:eastAsia="en-GB" w:bidi="ar-SA"/>
        </w:rPr>
        <w:t xml:space="preserve"> </w:t>
      </w:r>
      <w:r w:rsidR="008D5B16">
        <w:rPr>
          <w:rFonts w:eastAsia="Times New Roman"/>
          <w:lang w:val="en-NZ" w:eastAsia="en-GB" w:bidi="ar-SA"/>
        </w:rPr>
        <w:t xml:space="preserve">appropriate </w:t>
      </w:r>
      <w:r w:rsidRPr="008D5B16" w:rsidR="008D5B16">
        <w:rPr>
          <w:rFonts w:eastAsia="Times New Roman"/>
          <w:lang w:val="en-NZ" w:eastAsia="en-GB" w:bidi="ar-SA"/>
        </w:rPr>
        <w:t xml:space="preserve">comments within your code. </w:t>
      </w:r>
      <w:r w:rsidRPr="008D5B16">
        <w:rPr>
          <w:rFonts w:eastAsia="Times New Roman"/>
          <w:lang w:val="en-NZ" w:eastAsia="en-GB" w:bidi="ar-SA"/>
        </w:rPr>
        <w:t xml:space="preserve"> </w:t>
      </w:r>
      <w:r w:rsidRPr="00693575" w:rsidR="00A14C8E">
        <w:rPr>
          <w:rFonts w:eastAsia="Times New Roman"/>
          <w:lang w:val="en-NZ" w:eastAsia="en-GB" w:bidi="ar-SA"/>
        </w:rPr>
        <w:t xml:space="preserve">Apply </w:t>
      </w:r>
      <w:r w:rsidRPr="00693575" w:rsidR="00001A57">
        <w:rPr>
          <w:rFonts w:eastAsia="Times New Roman"/>
          <w:lang w:val="en-NZ" w:eastAsia="en-GB" w:bidi="ar-SA"/>
        </w:rPr>
        <w:t xml:space="preserve">principles of </w:t>
      </w:r>
      <w:r w:rsidRPr="00693575" w:rsidR="00A14C8E">
        <w:rPr>
          <w:rFonts w:eastAsia="Times New Roman"/>
          <w:lang w:val="en-NZ" w:eastAsia="en-GB" w:bidi="ar-SA"/>
        </w:rPr>
        <w:t>good practice for writing</w:t>
      </w:r>
      <w:r w:rsidRPr="00693575" w:rsidR="005A7F12">
        <w:rPr>
          <w:rFonts w:eastAsia="Times New Roman"/>
          <w:lang w:val="en-NZ" w:eastAsia="en-GB" w:bidi="ar-SA"/>
        </w:rPr>
        <w:t xml:space="preserve"> comments.</w:t>
      </w:r>
    </w:p>
    <w:p w:rsidRPr="00692A0F" w:rsidR="00916BB5" w:rsidP="02353C2B" w:rsidRDefault="00916BB5" w14:paraId="390D4A3E" w14:textId="22947F06">
      <w:pPr>
        <w:spacing w:after="0" w:line="240" w:lineRule="auto"/>
        <w:ind w:left="567"/>
        <w:contextualSpacing/>
        <w:jc w:val="right"/>
        <w:rPr>
          <w:rFonts w:eastAsia="Times New Roman" w:cs="Calibri" w:cstheme="minorAscii"/>
          <w:lang w:val="en-NZ" w:eastAsia="en-GB" w:bidi="ar-SA"/>
        </w:rPr>
      </w:pPr>
      <w:r w:rsidRPr="02353C2B" w:rsidR="00916BB5">
        <w:rPr>
          <w:rFonts w:eastAsia="Times New Roman" w:cs="Calibri" w:cstheme="minorAscii"/>
          <w:lang w:val="en-NZ" w:eastAsia="en-GB" w:bidi="ar-SA"/>
        </w:rPr>
        <w:t>(</w:t>
      </w:r>
      <w:r w:rsidRPr="02353C2B" w:rsidR="4B166F3B">
        <w:rPr>
          <w:rFonts w:eastAsia="Times New Roman" w:cs="Calibri" w:cstheme="minorAscii"/>
          <w:lang w:val="en-NZ" w:eastAsia="en-GB" w:bidi="ar-SA"/>
        </w:rPr>
        <w:t>6</w:t>
      </w:r>
      <w:r w:rsidRPr="02353C2B" w:rsidR="00916BB5">
        <w:rPr>
          <w:rFonts w:eastAsia="Times New Roman" w:cs="Calibri" w:cstheme="minorAscii"/>
          <w:lang w:val="en-NZ" w:eastAsia="en-GB" w:bidi="ar-SA"/>
        </w:rPr>
        <w:t xml:space="preserve"> mark</w:t>
      </w:r>
      <w:r w:rsidRPr="02353C2B" w:rsidR="285D8D30">
        <w:rPr>
          <w:rFonts w:eastAsia="Times New Roman" w:cs="Calibri" w:cstheme="minorAscii"/>
          <w:lang w:val="en-NZ" w:eastAsia="en-GB" w:bidi="ar-SA"/>
        </w:rPr>
        <w:t>s</w:t>
      </w:r>
      <w:r w:rsidRPr="02353C2B" w:rsidR="00916BB5">
        <w:rPr>
          <w:rFonts w:eastAsia="Times New Roman" w:cs="Calibri" w:cstheme="minorAscii"/>
          <w:lang w:val="en-NZ" w:eastAsia="en-GB" w:bidi="ar-SA"/>
        </w:rPr>
        <w:t>)</w:t>
      </w:r>
    </w:p>
    <w:p w:rsidRPr="00E849D7" w:rsidR="00916BB5" w:rsidP="00916BB5" w:rsidRDefault="00916BB5" w14:paraId="4DE60BC2" w14:textId="77777777">
      <w:pPr>
        <w:spacing w:after="0" w:line="240" w:lineRule="auto"/>
        <w:rPr>
          <w:rFonts w:eastAsia="Times New Roman" w:cstheme="minorHAnsi"/>
          <w:szCs w:val="24"/>
          <w:lang w:val="en-NZ" w:eastAsia="en-GB" w:bidi="ar-SA"/>
        </w:rPr>
      </w:pPr>
    </w:p>
    <w:p w:rsidRPr="00DE0FBB" w:rsidR="00916BB5" w:rsidP="00916BB5" w:rsidRDefault="00916BB5" w14:paraId="0D5DE626" w14:textId="77777777">
      <w:pPr>
        <w:spacing w:after="0" w:line="240" w:lineRule="auto"/>
        <w:ind w:left="1440"/>
        <w:contextualSpacing/>
        <w:jc w:val="right"/>
        <w:rPr>
          <w:rFonts w:eastAsia="Times New Roman" w:cstheme="minorHAnsi"/>
          <w:b/>
          <w:szCs w:val="24"/>
          <w:lang w:val="en-NZ" w:eastAsia="en-GB" w:bidi="ar-SA"/>
        </w:rPr>
      </w:pPr>
      <w:r w:rsidRPr="00D3180F">
        <w:rPr>
          <w:rFonts w:eastAsia="Times New Roman" w:cstheme="minorHAnsi"/>
          <w:b/>
          <w:szCs w:val="24"/>
          <w:lang w:val="en-NZ" w:eastAsia="en-GB" w:bidi="ar-SA"/>
        </w:rPr>
        <w:t>(Part 2: 77 marks</w:t>
      </w:r>
      <w:r>
        <w:rPr>
          <w:rFonts w:eastAsia="Times New Roman" w:cstheme="minorHAnsi"/>
          <w:b/>
          <w:bCs/>
          <w:szCs w:val="24"/>
          <w:lang w:val="en-NZ" w:eastAsia="en-GB" w:bidi="ar-SA"/>
        </w:rPr>
        <w:t>)</w:t>
      </w:r>
    </w:p>
    <w:p w:rsidRPr="0076398B" w:rsidR="00916BB5" w:rsidP="00916BB5" w:rsidRDefault="00916BB5" w14:paraId="6652FD05" w14:textId="77777777">
      <w:pPr>
        <w:pStyle w:val="TaskH3"/>
        <w:jc w:val="right"/>
        <w:rPr>
          <w:rFonts w:cstheme="minorHAnsi"/>
        </w:rPr>
      </w:pPr>
      <w:r w:rsidRPr="005F6C21">
        <w:rPr>
          <w:rFonts w:eastAsia="Times New Roman" w:cstheme="minorHAnsi"/>
          <w:szCs w:val="24"/>
          <w:lang w:eastAsia="en-GB" w:bidi="ar-SA"/>
        </w:rPr>
        <w:t>[Task 1 total: 85 marks]</w:t>
      </w:r>
      <w:r w:rsidRPr="0076398B">
        <w:rPr>
          <w:rFonts w:cstheme="minorHAnsi"/>
        </w:rPr>
        <w:t xml:space="preserve"> </w:t>
      </w:r>
    </w:p>
    <w:p w:rsidR="009C2048" w:rsidP="009C2048" w:rsidRDefault="009C2048" w14:paraId="465CD08F" w14:textId="77777777"/>
    <w:p w:rsidRPr="008372B8" w:rsidR="009C2048" w:rsidP="009C2048" w:rsidRDefault="00830B42" w14:paraId="71B9C5F4" w14:textId="120CBAA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720"/>
        <w:rPr>
          <w:b/>
          <w:bCs/>
        </w:rPr>
      </w:pPr>
      <w:r>
        <w:rPr>
          <w:b/>
          <w:bCs/>
        </w:rPr>
        <w:t>Checklist</w:t>
      </w:r>
    </w:p>
    <w:p w:rsidR="009C2048" w:rsidP="009C2048" w:rsidRDefault="009C2048" w14:paraId="7EEC10D5" w14:textId="527095FF">
      <w:pPr>
        <w:pStyle w:val="ListParagraph"/>
        <w:numPr>
          <w:ilvl w:val="0"/>
          <w:numId w:val="26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</w:pPr>
      <w:r>
        <w:t>Make sure you</w:t>
      </w:r>
      <w:r w:rsidR="005F0DC4">
        <w:t xml:space="preserve"> have</w:t>
      </w:r>
      <w:r>
        <w:t xml:space="preserve"> include</w:t>
      </w:r>
      <w:r w:rsidR="005F0DC4">
        <w:t>d</w:t>
      </w:r>
      <w:r>
        <w:t xml:space="preserve"> all the components and features required in the client brief.</w:t>
      </w:r>
      <w:r>
        <w:br/>
      </w:r>
    </w:p>
    <w:p w:rsidR="009C2048" w:rsidP="009C2048" w:rsidRDefault="009C2048" w14:paraId="414EAA7F" w14:textId="77777777">
      <w:pPr>
        <w:pStyle w:val="ListParagraph"/>
        <w:numPr>
          <w:ilvl w:val="0"/>
          <w:numId w:val="2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</w:pPr>
      <w:r>
        <w:t xml:space="preserve">You can enhance the user experience for the GUI by selecting the appropriate </w:t>
      </w:r>
      <w:proofErr w:type="spellStart"/>
      <w:r>
        <w:t>colours</w:t>
      </w:r>
      <w:proofErr w:type="spellEnd"/>
      <w:r>
        <w:t xml:space="preserve"> and positioning elements. </w:t>
      </w:r>
    </w:p>
    <w:p w:rsidR="009C2048" w:rsidP="009C2048" w:rsidRDefault="009C2048" w14:paraId="01EFB25E" w14:textId="7777777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720"/>
      </w:pPr>
    </w:p>
    <w:p w:rsidR="009C2048" w:rsidP="009C2048" w:rsidRDefault="009C2048" w14:paraId="639A66A9" w14:textId="05932AC4">
      <w:pPr>
        <w:pStyle w:val="ListParagraph"/>
        <w:numPr>
          <w:ilvl w:val="0"/>
          <w:numId w:val="2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40" w:lineRule="auto"/>
      </w:pPr>
      <w:r>
        <w:t xml:space="preserve">Name the file for saving data </w:t>
      </w:r>
      <w:r w:rsidRPr="0050370A">
        <w:rPr>
          <w:b/>
          <w:bCs/>
        </w:rPr>
        <w:t>membersdatasaved.txt</w:t>
      </w:r>
      <w:r>
        <w:t xml:space="preserve">. Note that the path for saving this text file should be </w:t>
      </w:r>
      <w:r w:rsidRPr="00037EE0">
        <w:t>C:\Temp</w:t>
      </w:r>
      <w:r w:rsidR="00142F24">
        <w:t>.</w:t>
      </w:r>
      <w:r>
        <w:br/>
      </w:r>
    </w:p>
    <w:p w:rsidRPr="00320630" w:rsidR="009C2048" w:rsidP="009C2048" w:rsidRDefault="009C2048" w14:paraId="3561492C" w14:textId="77777777"/>
    <w:p w:rsidR="00D11F44" w:rsidRDefault="00D11F44" w14:paraId="00A1B54C" w14:textId="3D7E5A68">
      <w:r>
        <w:br w:type="page"/>
      </w:r>
    </w:p>
    <w:p w:rsidRPr="006E6109" w:rsidR="008F5024" w:rsidP="008F5024" w:rsidRDefault="008F5024" w14:paraId="47313D25" w14:textId="79DC5068">
      <w:pPr>
        <w:pStyle w:val="TaskH2"/>
        <w:rPr>
          <w:lang w:eastAsia="en-GB" w:bidi="ar-SA"/>
        </w:rPr>
      </w:pPr>
      <w:r w:rsidRPr="00DC42AC">
        <w:rPr>
          <w:lang w:eastAsia="en-GB" w:bidi="ar-SA"/>
        </w:rPr>
        <w:lastRenderedPageBreak/>
        <w:t xml:space="preserve">Task </w:t>
      </w:r>
      <w:r w:rsidR="00877FDB">
        <w:rPr>
          <w:lang w:eastAsia="en-GB" w:bidi="ar-SA"/>
        </w:rPr>
        <w:t>2</w:t>
      </w:r>
      <w:r w:rsidRPr="00DC42AC">
        <w:rPr>
          <w:lang w:eastAsia="en-GB" w:bidi="ar-SA"/>
        </w:rPr>
        <w:t xml:space="preserve">: </w:t>
      </w:r>
      <w:r>
        <w:rPr>
          <w:lang w:eastAsia="en-GB" w:bidi="ar-SA"/>
        </w:rPr>
        <w:t xml:space="preserve">Create </w:t>
      </w:r>
      <w:r w:rsidR="00EC7AFA">
        <w:rPr>
          <w:lang w:eastAsia="en-GB" w:bidi="ar-SA"/>
        </w:rPr>
        <w:t>g</w:t>
      </w:r>
      <w:r>
        <w:rPr>
          <w:lang w:eastAsia="en-GB" w:bidi="ar-SA"/>
        </w:rPr>
        <w:t xml:space="preserve">ym </w:t>
      </w:r>
      <w:r w:rsidR="00EC7AFA">
        <w:rPr>
          <w:lang w:eastAsia="en-GB" w:bidi="ar-SA"/>
        </w:rPr>
        <w:t>m</w:t>
      </w:r>
      <w:r>
        <w:rPr>
          <w:lang w:eastAsia="en-GB" w:bidi="ar-SA"/>
        </w:rPr>
        <w:t>embership</w:t>
      </w:r>
    </w:p>
    <w:p w:rsidRPr="006E6109" w:rsidR="008F5024" w:rsidP="008F5024" w:rsidRDefault="008F5024" w14:paraId="4703A12A" w14:textId="77777777">
      <w:pPr>
        <w:spacing w:after="0" w:line="240" w:lineRule="auto"/>
        <w:rPr>
          <w:rFonts w:eastAsia="Times New Roman" w:cstheme="minorHAnsi"/>
          <w:szCs w:val="24"/>
          <w:lang w:val="en-NZ" w:eastAsia="en-GB" w:bidi="ar-SA"/>
        </w:rPr>
      </w:pPr>
    </w:p>
    <w:p w:rsidRPr="00D326E5" w:rsidR="008F5024" w:rsidP="008F5024" w:rsidRDefault="008F5024" w14:paraId="714A913C" w14:textId="77777777">
      <w:pPr>
        <w:pStyle w:val="TaskH3"/>
        <w:rPr>
          <w:lang w:eastAsia="en-GB" w:bidi="ar-SA"/>
        </w:rPr>
      </w:pPr>
      <w:r>
        <w:rPr>
          <w:lang w:eastAsia="en-GB" w:bidi="ar-SA"/>
        </w:rPr>
        <w:t xml:space="preserve">Part 1: </w:t>
      </w:r>
      <w:r w:rsidRPr="004556B4">
        <w:rPr>
          <w:rFonts w:eastAsia="Times New Roman"/>
          <w:szCs w:val="24"/>
          <w:lang w:eastAsia="en-GB" w:bidi="ar-SA"/>
        </w:rPr>
        <w:t>Test plan</w:t>
      </w:r>
    </w:p>
    <w:p w:rsidR="00C164CB" w:rsidP="604624C5" w:rsidRDefault="008F5024" w14:paraId="7525525A" w14:textId="107EE025">
      <w:pPr>
        <w:spacing w:after="0" w:line="240" w:lineRule="auto"/>
        <w:contextualSpacing/>
        <w:jc w:val="both"/>
        <w:rPr>
          <w:rFonts w:eastAsia="Times New Roman"/>
          <w:lang w:val="en-NZ" w:eastAsia="en-GB" w:bidi="ar-SA"/>
        </w:rPr>
      </w:pPr>
      <w:r w:rsidRPr="604624C5">
        <w:rPr>
          <w:rFonts w:eastAsia="Times New Roman"/>
          <w:lang w:val="en-NZ" w:eastAsia="en-GB" w:bidi="ar-SA"/>
        </w:rPr>
        <w:t>Once you have completed the application, you will need to demonstrate how you conducted the user acceptance testing</w:t>
      </w:r>
      <w:r w:rsidRPr="604624C5" w:rsidR="00AF3B48">
        <w:rPr>
          <w:rFonts w:eastAsia="Times New Roman"/>
          <w:lang w:val="en-NZ" w:eastAsia="en-GB" w:bidi="ar-SA"/>
        </w:rPr>
        <w:t>.</w:t>
      </w:r>
    </w:p>
    <w:p w:rsidR="008F5024" w:rsidP="008F5024" w:rsidRDefault="008F5024" w14:paraId="54B2A7DA" w14:textId="0E949503">
      <w:pPr>
        <w:spacing w:after="0" w:line="240" w:lineRule="auto"/>
        <w:contextualSpacing/>
        <w:jc w:val="both"/>
        <w:rPr>
          <w:rFonts w:eastAsia="Times New Roman" w:cstheme="minorHAnsi"/>
          <w:szCs w:val="24"/>
          <w:lang w:val="en-NZ" w:eastAsia="en-GB" w:bidi="ar-SA"/>
        </w:rPr>
      </w:pPr>
      <w:r>
        <w:rPr>
          <w:rFonts w:eastAsia="Times New Roman" w:cstheme="minorHAnsi"/>
          <w:szCs w:val="24"/>
          <w:lang w:val="en-NZ" w:eastAsia="en-GB" w:bidi="ar-SA"/>
        </w:rPr>
        <w:t>To do this:</w:t>
      </w:r>
    </w:p>
    <w:p w:rsidRPr="0031234C" w:rsidR="008F5024" w:rsidP="0031234C" w:rsidRDefault="00B65E48" w14:paraId="3BD15056" w14:textId="14059042">
      <w:pPr>
        <w:pStyle w:val="ListParagraph"/>
        <w:numPr>
          <w:ilvl w:val="0"/>
          <w:numId w:val="30"/>
        </w:numPr>
        <w:spacing w:after="0" w:line="240" w:lineRule="auto"/>
        <w:ind w:left="709" w:hanging="425"/>
        <w:jc w:val="both"/>
        <w:rPr>
          <w:rFonts w:eastAsia="Times New Roman"/>
          <w:lang w:val="en-NZ" w:eastAsia="en-GB" w:bidi="ar-SA"/>
        </w:rPr>
      </w:pPr>
      <w:r>
        <w:rPr>
          <w:rFonts w:eastAsia="Times New Roman"/>
          <w:lang w:val="en-NZ" w:eastAsia="en-GB" w:bidi="ar-SA"/>
        </w:rPr>
        <w:t>a</w:t>
      </w:r>
      <w:r w:rsidRPr="2653A8E8" w:rsidR="008F5024">
        <w:rPr>
          <w:rFonts w:eastAsia="Times New Roman"/>
          <w:lang w:val="en-NZ" w:eastAsia="en-GB" w:bidi="ar-SA"/>
        </w:rPr>
        <w:t xml:space="preserve">dd eight test items to the test plan and submit it as a </w:t>
      </w:r>
      <w:r w:rsidRPr="2653A8E8" w:rsidR="00740637">
        <w:rPr>
          <w:rFonts w:eastAsia="Times New Roman"/>
          <w:lang w:val="en-NZ" w:eastAsia="en-GB" w:bidi="ar-SA"/>
        </w:rPr>
        <w:t>W</w:t>
      </w:r>
      <w:r w:rsidRPr="2653A8E8" w:rsidR="008F5024">
        <w:rPr>
          <w:rFonts w:eastAsia="Times New Roman"/>
          <w:lang w:val="en-NZ" w:eastAsia="en-GB" w:bidi="ar-SA"/>
        </w:rPr>
        <w:t xml:space="preserve">ord document or pdf file. </w:t>
      </w:r>
      <w:r w:rsidRPr="0031234C" w:rsidR="008F5024">
        <w:rPr>
          <w:rFonts w:eastAsia="Times New Roman"/>
          <w:lang w:val="en-NZ" w:eastAsia="en-GB" w:bidi="ar-SA"/>
        </w:rPr>
        <w:t>The test plan must be a table and build on the user acceptance testing by using the following steps:</w:t>
      </w:r>
    </w:p>
    <w:p w:rsidR="001921D6" w:rsidP="00407DF6" w:rsidRDefault="008F5024" w14:paraId="39779349" w14:textId="77777777">
      <w:pPr>
        <w:pStyle w:val="ListParagraph"/>
        <w:numPr>
          <w:ilvl w:val="0"/>
          <w:numId w:val="37"/>
        </w:numPr>
        <w:spacing w:after="0" w:line="240" w:lineRule="auto"/>
        <w:ind w:left="1080"/>
        <w:jc w:val="both"/>
        <w:rPr>
          <w:rFonts w:eastAsia="Times New Roman"/>
          <w:lang w:val="en-NZ" w:eastAsia="en-GB" w:bidi="ar-SA"/>
        </w:rPr>
      </w:pPr>
      <w:r w:rsidRPr="001921D6">
        <w:rPr>
          <w:rFonts w:eastAsia="Times New Roman"/>
          <w:lang w:val="en-NZ" w:eastAsia="en-GB" w:bidi="ar-SA"/>
        </w:rPr>
        <w:t xml:space="preserve">In the first column of the table, list </w:t>
      </w:r>
      <w:r w:rsidRPr="001921D6" w:rsidR="00EF41F1">
        <w:rPr>
          <w:rFonts w:eastAsia="Times New Roman"/>
          <w:lang w:val="en-NZ" w:eastAsia="en-GB" w:bidi="ar-SA"/>
        </w:rPr>
        <w:t xml:space="preserve">the </w:t>
      </w:r>
      <w:r w:rsidRPr="001921D6">
        <w:rPr>
          <w:rFonts w:eastAsia="Times New Roman"/>
          <w:lang w:val="en-NZ" w:eastAsia="en-GB" w:bidi="ar-SA"/>
        </w:rPr>
        <w:t xml:space="preserve">test item. </w:t>
      </w:r>
    </w:p>
    <w:p w:rsidR="001921D6" w:rsidP="00407DF6" w:rsidRDefault="008F5024" w14:paraId="0ED0E056" w14:textId="66EDAF0D">
      <w:pPr>
        <w:pStyle w:val="ListParagraph"/>
        <w:numPr>
          <w:ilvl w:val="0"/>
          <w:numId w:val="37"/>
        </w:numPr>
        <w:spacing w:after="0" w:line="240" w:lineRule="auto"/>
        <w:ind w:left="1080"/>
        <w:jc w:val="both"/>
        <w:rPr>
          <w:rFonts w:eastAsia="Times New Roman"/>
          <w:lang w:val="en-NZ" w:eastAsia="en-GB" w:bidi="ar-SA"/>
        </w:rPr>
      </w:pPr>
      <w:r w:rsidRPr="001921D6">
        <w:rPr>
          <w:rFonts w:eastAsia="Times New Roman"/>
          <w:lang w:val="en-NZ" w:eastAsia="en-GB" w:bidi="ar-SA"/>
        </w:rPr>
        <w:t>Place the expected results in the second column</w:t>
      </w:r>
      <w:r w:rsidR="001D0B6C">
        <w:rPr>
          <w:rFonts w:eastAsia="Times New Roman"/>
          <w:lang w:val="en-NZ" w:eastAsia="en-GB" w:bidi="ar-SA"/>
        </w:rPr>
        <w:t>.</w:t>
      </w:r>
    </w:p>
    <w:p w:rsidRPr="001921D6" w:rsidR="008F5024" w:rsidP="00407DF6" w:rsidRDefault="001921D6" w14:paraId="6803D3F9" w14:textId="236F00A8">
      <w:pPr>
        <w:pStyle w:val="ListParagraph"/>
        <w:numPr>
          <w:ilvl w:val="0"/>
          <w:numId w:val="37"/>
        </w:numPr>
        <w:spacing w:after="0" w:line="240" w:lineRule="auto"/>
        <w:ind w:left="1080"/>
        <w:jc w:val="both"/>
        <w:rPr>
          <w:rFonts w:eastAsia="Times New Roman"/>
          <w:lang w:val="en-NZ" w:eastAsia="en-GB" w:bidi="ar-SA"/>
        </w:rPr>
      </w:pPr>
      <w:r>
        <w:rPr>
          <w:rFonts w:eastAsia="Times New Roman"/>
          <w:lang w:val="en-NZ" w:eastAsia="en-GB" w:bidi="ar-SA"/>
        </w:rPr>
        <w:t>Place</w:t>
      </w:r>
      <w:r w:rsidR="00407DF6">
        <w:rPr>
          <w:rFonts w:eastAsia="Times New Roman"/>
          <w:lang w:val="en-NZ" w:eastAsia="en-GB" w:bidi="ar-SA"/>
        </w:rPr>
        <w:t xml:space="preserve"> </w:t>
      </w:r>
      <w:r w:rsidRPr="001921D6" w:rsidR="008F5024">
        <w:rPr>
          <w:rFonts w:eastAsia="Times New Roman"/>
          <w:lang w:val="en-NZ" w:eastAsia="en-GB" w:bidi="ar-SA"/>
        </w:rPr>
        <w:t>the</w:t>
      </w:r>
      <w:r w:rsidR="00407DF6">
        <w:rPr>
          <w:rFonts w:eastAsia="Times New Roman"/>
          <w:lang w:val="en-NZ" w:eastAsia="en-GB" w:bidi="ar-SA"/>
        </w:rPr>
        <w:t xml:space="preserve"> </w:t>
      </w:r>
      <w:r w:rsidRPr="001921D6" w:rsidR="008F5024">
        <w:rPr>
          <w:rFonts w:eastAsia="Times New Roman"/>
          <w:lang w:val="en-NZ" w:eastAsia="en-GB" w:bidi="ar-SA"/>
        </w:rPr>
        <w:t>actual output in the third column and comments and actions required in the last column. </w:t>
      </w:r>
    </w:p>
    <w:p w:rsidRPr="0035585C" w:rsidR="008F5024" w:rsidP="008F5024" w:rsidRDefault="00022F56" w14:paraId="75E7E466" w14:textId="6C2BAE12">
      <w:pPr>
        <w:numPr>
          <w:ilvl w:val="0"/>
          <w:numId w:val="27"/>
        </w:numPr>
        <w:spacing w:after="0" w:line="240" w:lineRule="auto"/>
        <w:ind w:left="720" w:hanging="436"/>
        <w:contextualSpacing/>
        <w:jc w:val="both"/>
        <w:rPr>
          <w:rFonts w:eastAsia="Times New Roman"/>
          <w:lang w:val="en-NZ" w:eastAsia="en-GB" w:bidi="ar-SA"/>
        </w:rPr>
      </w:pPr>
      <w:r>
        <w:rPr>
          <w:rFonts w:eastAsia="Times New Roman"/>
          <w:lang w:val="en-NZ" w:eastAsia="en-GB" w:bidi="ar-SA"/>
        </w:rPr>
        <w:t>Make sure the</w:t>
      </w:r>
      <w:r w:rsidRPr="2E5A9C63" w:rsidR="008F5024">
        <w:rPr>
          <w:rFonts w:eastAsia="Times New Roman"/>
          <w:lang w:val="en-NZ" w:eastAsia="en-GB" w:bidi="ar-SA"/>
        </w:rPr>
        <w:t xml:space="preserve"> test plan</w:t>
      </w:r>
      <w:r w:rsidR="0076123D">
        <w:rPr>
          <w:rFonts w:eastAsia="Times New Roman"/>
          <w:lang w:val="en-NZ" w:eastAsia="en-GB" w:bidi="ar-SA"/>
        </w:rPr>
        <w:t xml:space="preserve"> </w:t>
      </w:r>
      <w:r w:rsidRPr="2E5A9C63" w:rsidR="008F5024">
        <w:rPr>
          <w:rFonts w:eastAsia="Times New Roman"/>
          <w:lang w:val="en-NZ" w:eastAsia="en-GB" w:bidi="ar-SA"/>
        </w:rPr>
        <w:t>cover</w:t>
      </w:r>
      <w:r>
        <w:rPr>
          <w:rFonts w:eastAsia="Times New Roman"/>
          <w:lang w:val="en-NZ" w:eastAsia="en-GB" w:bidi="ar-SA"/>
        </w:rPr>
        <w:t>s</w:t>
      </w:r>
      <w:r w:rsidRPr="2E5A9C63" w:rsidR="008F5024">
        <w:rPr>
          <w:rFonts w:eastAsia="Times New Roman"/>
          <w:lang w:val="en-NZ" w:eastAsia="en-GB" w:bidi="ar-SA"/>
        </w:rPr>
        <w:t xml:space="preserve"> all the requirements and acceptance criteria given in the case study. </w:t>
      </w:r>
    </w:p>
    <w:p w:rsidRPr="002921E6" w:rsidR="008F5024" w:rsidP="008F5024" w:rsidRDefault="008F5024" w14:paraId="5C32214D" w14:textId="77777777">
      <w:pPr>
        <w:spacing w:after="0" w:line="240" w:lineRule="auto"/>
        <w:ind w:left="720"/>
        <w:contextualSpacing/>
        <w:jc w:val="right"/>
        <w:rPr>
          <w:rFonts w:eastAsia="Times New Roman"/>
          <w:b/>
          <w:szCs w:val="24"/>
          <w:lang w:val="en-NZ" w:eastAsia="en-GB" w:bidi="ar-SA"/>
        </w:rPr>
      </w:pPr>
      <w:r w:rsidRPr="002921E6">
        <w:rPr>
          <w:rFonts w:eastAsia="Times New Roman"/>
          <w:b/>
          <w:szCs w:val="24"/>
          <w:lang w:val="en-NZ" w:eastAsia="en-GB" w:bidi="ar-SA"/>
        </w:rPr>
        <w:t>(Part 1: 8 marks)</w:t>
      </w:r>
    </w:p>
    <w:p w:rsidRPr="004556B4" w:rsidR="008F5024" w:rsidP="008F5024" w:rsidRDefault="008F5024" w14:paraId="0A3477BE" w14:textId="77777777">
      <w:pPr>
        <w:spacing w:after="0" w:line="240" w:lineRule="auto"/>
        <w:ind w:left="720"/>
        <w:contextualSpacing/>
        <w:rPr>
          <w:rFonts w:eastAsia="Times New Roman"/>
          <w:szCs w:val="24"/>
          <w:lang w:val="en-NZ" w:eastAsia="en-GB" w:bidi="ar-SA"/>
        </w:rPr>
      </w:pPr>
    </w:p>
    <w:p w:rsidRPr="0063334E" w:rsidR="008F5024" w:rsidP="5E01E7EB" w:rsidRDefault="0E7D9B55" w14:paraId="19E275AA" w14:textId="11C72497">
      <w:pPr>
        <w:spacing w:after="0" w:line="240" w:lineRule="auto"/>
        <w:contextualSpacing/>
        <w:rPr>
          <w:rFonts w:eastAsia="Times New Roman"/>
          <w:b/>
          <w:bCs/>
          <w:lang w:val="en-NZ" w:eastAsia="en-GB" w:bidi="ar-SA"/>
        </w:rPr>
      </w:pPr>
      <w:r w:rsidRPr="604624C5">
        <w:rPr>
          <w:rFonts w:eastAsia="Times New Roman"/>
          <w:b/>
          <w:bCs/>
          <w:lang w:val="en-NZ" w:eastAsia="en-GB" w:bidi="ar-SA"/>
        </w:rPr>
        <w:t xml:space="preserve">Part 2: Applying the </w:t>
      </w:r>
      <w:r w:rsidRPr="604624C5" w:rsidR="5DBD9AC3">
        <w:rPr>
          <w:rFonts w:eastAsia="Times New Roman"/>
          <w:b/>
          <w:bCs/>
          <w:lang w:val="en-NZ" w:eastAsia="en-GB" w:bidi="ar-SA"/>
        </w:rPr>
        <w:t xml:space="preserve">steps in the software development lifecycle </w:t>
      </w:r>
    </w:p>
    <w:p w:rsidRPr="004556B4" w:rsidR="008F5024" w:rsidP="008F5024" w:rsidRDefault="008F5024" w14:paraId="1FC8B2BB" w14:textId="77777777">
      <w:pPr>
        <w:spacing w:after="0" w:line="240" w:lineRule="auto"/>
        <w:ind w:left="720"/>
        <w:contextualSpacing/>
        <w:rPr>
          <w:rFonts w:eastAsia="Times New Roman"/>
          <w:szCs w:val="24"/>
          <w:lang w:val="en-NZ" w:eastAsia="en-GB" w:bidi="ar-SA"/>
        </w:rPr>
      </w:pPr>
    </w:p>
    <w:p w:rsidRPr="00102D6A" w:rsidR="008F5024" w:rsidP="008F5024" w:rsidRDefault="008F5024" w14:paraId="717D7DB5" w14:textId="6C56E13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lang w:val="en-US"/>
        </w:rPr>
      </w:pPr>
      <w:r w:rsidRPr="00102D6A">
        <w:rPr>
          <w:rStyle w:val="normaltextrun"/>
          <w:rFonts w:asciiTheme="minorHAnsi" w:hAnsiTheme="minorHAnsi" w:cstheme="minorHAnsi"/>
          <w:lang w:val="en-US"/>
        </w:rPr>
        <w:t xml:space="preserve">Describe the steps you have taken to ensure you have provided the client </w:t>
      </w:r>
      <w:r w:rsidR="00F156FA">
        <w:rPr>
          <w:rStyle w:val="normaltextrun"/>
          <w:rFonts w:asciiTheme="minorHAnsi" w:hAnsiTheme="minorHAnsi" w:cstheme="minorHAnsi"/>
          <w:lang w:val="en-US"/>
        </w:rPr>
        <w:t xml:space="preserve">with </w:t>
      </w:r>
      <w:r w:rsidRPr="00102D6A">
        <w:rPr>
          <w:rStyle w:val="normaltextrun"/>
          <w:rFonts w:asciiTheme="minorHAnsi" w:hAnsiTheme="minorHAnsi" w:cstheme="minorHAnsi"/>
          <w:lang w:val="en-US"/>
        </w:rPr>
        <w:t>a viable product. The response should include:</w:t>
      </w:r>
      <w:r w:rsidRPr="00102D6A">
        <w:rPr>
          <w:rStyle w:val="eop"/>
          <w:rFonts w:asciiTheme="minorHAnsi" w:hAnsiTheme="minorHAnsi" w:cstheme="minorHAnsi"/>
        </w:rPr>
        <w:t> </w:t>
      </w:r>
    </w:p>
    <w:p w:rsidRPr="00102D6A" w:rsidR="008F5024" w:rsidP="008F5024" w:rsidRDefault="008F5024" w14:paraId="764C776C" w14:textId="77777777">
      <w:pPr>
        <w:pStyle w:val="paragraph"/>
        <w:spacing w:before="0" w:beforeAutospacing="0" w:after="0" w:afterAutospacing="0"/>
        <w:ind w:left="1080" w:hanging="720"/>
        <w:textAlignment w:val="baseline"/>
        <w:rPr>
          <w:rStyle w:val="normaltextrun"/>
          <w:rFonts w:asciiTheme="minorHAnsi" w:hAnsiTheme="minorHAnsi" w:cstheme="minorHAnsi"/>
        </w:rPr>
      </w:pPr>
    </w:p>
    <w:p w:rsidRPr="00102D6A" w:rsidR="008F5024" w:rsidP="008F5024" w:rsidRDefault="00F156FA" w14:paraId="6E8E4F03" w14:textId="63E2AB13">
      <w:pPr>
        <w:pStyle w:val="paragraph"/>
        <w:numPr>
          <w:ilvl w:val="0"/>
          <w:numId w:val="29"/>
        </w:numPr>
        <w:spacing w:before="0" w:beforeAutospacing="0" w:after="0" w:afterAutospacing="0"/>
        <w:ind w:left="1080" w:hanging="720"/>
        <w:textAlignment w:val="baseline"/>
        <w:rPr>
          <w:rStyle w:val="eop"/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  <w:lang w:val="en-US"/>
        </w:rPr>
        <w:t>a</w:t>
      </w:r>
      <w:r w:rsidRPr="00102D6A" w:rsidR="008F5024">
        <w:rPr>
          <w:rStyle w:val="normaltextrun"/>
          <w:rFonts w:asciiTheme="minorHAnsi" w:hAnsiTheme="minorHAnsi" w:cstheme="minorHAnsi"/>
          <w:lang w:val="en-US"/>
        </w:rPr>
        <w:t xml:space="preserve"> brief description of each phase of the software development process, outlining the key decisions that were made at the design, </w:t>
      </w:r>
      <w:proofErr w:type="gramStart"/>
      <w:r w:rsidRPr="00102D6A" w:rsidR="008F5024">
        <w:rPr>
          <w:rStyle w:val="normaltextrun"/>
          <w:rFonts w:asciiTheme="minorHAnsi" w:hAnsiTheme="minorHAnsi" w:cstheme="minorHAnsi"/>
          <w:lang w:val="en-US"/>
        </w:rPr>
        <w:t>implementation</w:t>
      </w:r>
      <w:proofErr w:type="gramEnd"/>
      <w:r w:rsidRPr="00102D6A" w:rsidR="008F5024">
        <w:rPr>
          <w:rStyle w:val="normaltextrun"/>
          <w:rFonts w:asciiTheme="minorHAnsi" w:hAnsiTheme="minorHAnsi" w:cstheme="minorHAnsi"/>
          <w:lang w:val="en-US"/>
        </w:rPr>
        <w:t xml:space="preserve"> and testing stages</w:t>
      </w:r>
      <w:r w:rsidRPr="00102D6A" w:rsidR="008F5024">
        <w:rPr>
          <w:rStyle w:val="eop"/>
          <w:rFonts w:asciiTheme="minorHAnsi" w:hAnsiTheme="minorHAnsi" w:cstheme="minorHAnsi"/>
        </w:rPr>
        <w:t> of this application</w:t>
      </w:r>
    </w:p>
    <w:p w:rsidRPr="00102D6A" w:rsidR="008F5024" w:rsidP="008F5024" w:rsidRDefault="008F5024" w14:paraId="647A0BC4" w14:textId="77777777">
      <w:pPr>
        <w:pStyle w:val="paragraph"/>
        <w:spacing w:before="0" w:beforeAutospacing="0" w:after="0" w:afterAutospacing="0"/>
        <w:ind w:left="1080" w:hanging="720"/>
        <w:textAlignment w:val="baseline"/>
        <w:rPr>
          <w:rFonts w:asciiTheme="minorHAnsi" w:hAnsiTheme="minorHAnsi" w:cstheme="minorHAnsi"/>
        </w:rPr>
      </w:pPr>
    </w:p>
    <w:p w:rsidRPr="00102D6A" w:rsidR="008F5024" w:rsidP="4B5A6228" w:rsidRDefault="00F156FA" w14:paraId="39224AC6" w14:textId="09C9E8E6">
      <w:pPr>
        <w:pStyle w:val="paragraph"/>
        <w:numPr>
          <w:ilvl w:val="0"/>
          <w:numId w:val="28"/>
        </w:numPr>
        <w:spacing w:before="0" w:beforeAutospacing="0" w:after="0" w:afterAutospacing="0"/>
        <w:ind w:hanging="720"/>
        <w:textAlignment w:val="baseline"/>
        <w:rPr>
          <w:rStyle w:val="eop"/>
          <w:rFonts w:asciiTheme="minorHAnsi" w:hAnsiTheme="minorHAnsi" w:cstheme="minorBidi"/>
        </w:rPr>
      </w:pPr>
      <w:r w:rsidRPr="4B5A6228">
        <w:rPr>
          <w:rStyle w:val="normaltextrun"/>
          <w:rFonts w:asciiTheme="minorHAnsi" w:hAnsiTheme="minorHAnsi" w:cstheme="minorBidi"/>
          <w:lang w:val="en-US"/>
        </w:rPr>
        <w:t>a</w:t>
      </w:r>
      <w:r w:rsidRPr="4B5A6228" w:rsidR="008F5024">
        <w:rPr>
          <w:rStyle w:val="normaltextrun"/>
          <w:rFonts w:asciiTheme="minorHAnsi" w:hAnsiTheme="minorHAnsi" w:cstheme="minorBidi"/>
          <w:lang w:val="en-US"/>
        </w:rPr>
        <w:t xml:space="preserve">n explanation </w:t>
      </w:r>
      <w:r w:rsidRPr="4B5A6228">
        <w:rPr>
          <w:rStyle w:val="normaltextrun"/>
          <w:rFonts w:asciiTheme="minorHAnsi" w:hAnsiTheme="minorHAnsi" w:cstheme="minorBidi"/>
          <w:lang w:val="en-US"/>
        </w:rPr>
        <w:t xml:space="preserve">of </w:t>
      </w:r>
      <w:r w:rsidRPr="4B5A6228" w:rsidR="008F5024">
        <w:rPr>
          <w:rStyle w:val="normaltextrun"/>
          <w:rFonts w:asciiTheme="minorHAnsi" w:hAnsiTheme="minorHAnsi" w:cstheme="minorBidi"/>
          <w:lang w:val="en-US"/>
        </w:rPr>
        <w:t>how you have made the application as easy to use as possible (you may refer to the user experience testing results here)</w:t>
      </w:r>
      <w:r w:rsidRPr="4B5A6228" w:rsidR="008F5024">
        <w:rPr>
          <w:rStyle w:val="eop"/>
          <w:rFonts w:asciiTheme="minorHAnsi" w:hAnsiTheme="minorHAnsi" w:cstheme="minorBidi"/>
        </w:rPr>
        <w:t>.</w:t>
      </w:r>
    </w:p>
    <w:p w:rsidRPr="009C7749" w:rsidR="008F5024" w:rsidP="4B5A6228" w:rsidRDefault="008F5024" w14:paraId="0F7530B9" w14:textId="10D22FEA">
      <w:pPr>
        <w:pStyle w:val="paragraph"/>
        <w:spacing w:before="0" w:beforeAutospacing="0" w:after="0" w:afterAutospacing="0"/>
        <w:contextualSpacing/>
        <w:jc w:val="right"/>
        <w:rPr>
          <w:rFonts w:ascii="Calibri" w:hAnsi="Calibri" w:eastAsia="Calibri" w:cs="Calibri"/>
          <w:i/>
          <w:iCs/>
          <w:color w:val="0E101A"/>
        </w:rPr>
      </w:pPr>
    </w:p>
    <w:p w:rsidRPr="009C7749" w:rsidR="008F5024" w:rsidP="4B5A6228" w:rsidRDefault="621A1AD0" w14:paraId="74FACF7A" w14:textId="747DE89C">
      <w:pPr>
        <w:pStyle w:val="paragraph"/>
        <w:spacing w:before="0" w:beforeAutospacing="0" w:after="0" w:afterAutospacing="0"/>
        <w:contextualSpacing/>
        <w:jc w:val="right"/>
        <w:rPr>
          <w:b/>
          <w:bCs/>
          <w:lang w:eastAsia="en-GB"/>
        </w:rPr>
      </w:pPr>
      <w:r w:rsidRPr="4B5A6228">
        <w:rPr>
          <w:rFonts w:ascii="Calibri" w:hAnsi="Calibri" w:eastAsia="Calibri" w:cs="Calibri"/>
          <w:i/>
          <w:iCs/>
          <w:color w:val="0E101A"/>
        </w:rPr>
        <w:t>[Word count 100</w:t>
      </w:r>
      <w:r w:rsidR="002619C8">
        <w:rPr>
          <w:rFonts w:ascii="Calibri" w:hAnsi="Calibri" w:eastAsia="Calibri" w:cs="Calibri"/>
          <w:i/>
          <w:iCs/>
          <w:color w:val="0E101A"/>
        </w:rPr>
        <w:t>–</w:t>
      </w:r>
      <w:r w:rsidRPr="4B5A6228">
        <w:rPr>
          <w:rFonts w:ascii="Calibri" w:hAnsi="Calibri" w:eastAsia="Calibri" w:cs="Calibri"/>
          <w:i/>
          <w:iCs/>
          <w:color w:val="0E101A"/>
        </w:rPr>
        <w:t>400]</w:t>
      </w:r>
    </w:p>
    <w:p w:rsidRPr="009C7749" w:rsidR="008F5024" w:rsidP="4B5A6228" w:rsidRDefault="008F5024" w14:paraId="06D84DCC" w14:textId="5AC0F968">
      <w:pPr>
        <w:pStyle w:val="paragraph"/>
        <w:spacing w:before="0" w:beforeAutospacing="0" w:after="0" w:afterAutospacing="0"/>
        <w:contextualSpacing/>
        <w:jc w:val="right"/>
        <w:rPr>
          <w:rFonts w:asciiTheme="minorHAnsi" w:hAnsiTheme="minorHAnsi" w:eastAsiaTheme="minorEastAsia" w:cstheme="minorBidi"/>
          <w:b/>
          <w:bCs/>
          <w:lang w:eastAsia="en-GB"/>
        </w:rPr>
      </w:pPr>
    </w:p>
    <w:p w:rsidRPr="009C7749" w:rsidR="008F5024" w:rsidP="4B5A6228" w:rsidRDefault="008F5024" w14:paraId="2D0B152E" w14:textId="73B4BC0E">
      <w:pPr>
        <w:pStyle w:val="paragraph"/>
        <w:spacing w:before="0" w:beforeAutospacing="0" w:after="0" w:afterAutospacing="0"/>
        <w:contextualSpacing/>
        <w:jc w:val="right"/>
        <w:rPr>
          <w:b/>
          <w:bCs/>
          <w:lang w:eastAsia="en-GB"/>
        </w:rPr>
      </w:pPr>
      <w:r w:rsidRPr="4B5A6228">
        <w:rPr>
          <w:rFonts w:asciiTheme="minorHAnsi" w:hAnsiTheme="minorHAnsi" w:eastAsiaTheme="minorEastAsia" w:cstheme="minorBidi"/>
          <w:b/>
          <w:bCs/>
          <w:lang w:eastAsia="en-GB"/>
        </w:rPr>
        <w:t>(Part 2: 7 marks)</w:t>
      </w:r>
      <w:r>
        <w:br/>
      </w:r>
    </w:p>
    <w:p w:rsidR="008F5024" w:rsidP="008F5024" w:rsidRDefault="008F5024" w14:paraId="1D383E95" w14:textId="77777777">
      <w:pPr>
        <w:spacing w:after="0" w:line="240" w:lineRule="auto"/>
        <w:jc w:val="right"/>
        <w:rPr>
          <w:rFonts w:eastAsia="Times New Roman"/>
          <w:b/>
          <w:szCs w:val="24"/>
          <w:lang w:val="en-NZ" w:eastAsia="en-GB" w:bidi="ar-SA"/>
        </w:rPr>
      </w:pPr>
      <w:r w:rsidRPr="006E6109">
        <w:rPr>
          <w:rFonts w:eastAsia="Times New Roman"/>
          <w:b/>
          <w:bCs/>
          <w:szCs w:val="24"/>
          <w:lang w:val="en-NZ" w:eastAsia="en-GB" w:bidi="ar-SA"/>
        </w:rPr>
        <w:t xml:space="preserve">[Task 2 total: </w:t>
      </w:r>
      <w:r>
        <w:rPr>
          <w:rFonts w:eastAsia="Times New Roman"/>
          <w:b/>
          <w:bCs/>
          <w:szCs w:val="24"/>
          <w:lang w:val="en-NZ" w:eastAsia="en-GB" w:bidi="ar-SA"/>
        </w:rPr>
        <w:t>1</w:t>
      </w:r>
      <w:r w:rsidRPr="006E6109">
        <w:rPr>
          <w:rFonts w:eastAsia="Times New Roman"/>
          <w:b/>
          <w:bCs/>
          <w:szCs w:val="24"/>
          <w:lang w:val="en-NZ" w:eastAsia="en-GB" w:bidi="ar-SA"/>
        </w:rPr>
        <w:t>5 marks]</w:t>
      </w:r>
    </w:p>
    <w:p w:rsidRPr="006E6109" w:rsidR="008F5024" w:rsidP="008F5024" w:rsidRDefault="008F5024" w14:paraId="11C5AECD" w14:textId="77777777">
      <w:pPr>
        <w:spacing w:after="0" w:line="240" w:lineRule="auto"/>
        <w:jc w:val="right"/>
        <w:rPr>
          <w:rFonts w:eastAsia="Times New Roman" w:cstheme="minorHAnsi"/>
          <w:b/>
          <w:bCs/>
          <w:szCs w:val="24"/>
          <w:lang w:val="en-NZ" w:eastAsia="en-GB" w:bidi="ar-SA"/>
        </w:rPr>
      </w:pPr>
      <w:r>
        <w:rPr>
          <w:rFonts w:eastAsia="Times New Roman"/>
          <w:b/>
          <w:bCs/>
          <w:szCs w:val="24"/>
          <w:lang w:val="en-NZ" w:eastAsia="en-GB" w:bidi="ar-SA"/>
        </w:rPr>
        <w:t>[Assessment 2 total: 100 marks]</w:t>
      </w:r>
    </w:p>
    <w:p w:rsidR="0000516C" w:rsidRDefault="0000516C" w14:paraId="335F182E" w14:textId="6E25008E">
      <w:r>
        <w:br w:type="page"/>
      </w:r>
    </w:p>
    <w:p w:rsidRPr="00D466F9" w:rsidR="0000516C" w:rsidP="0000516C" w:rsidRDefault="0000516C" w14:paraId="5750180F" w14:textId="77777777">
      <w:pPr>
        <w:pStyle w:val="TaskH2"/>
        <w:rPr>
          <w:lang w:eastAsia="en-GB" w:bidi="ar-SA"/>
        </w:rPr>
      </w:pPr>
      <w:r w:rsidRPr="00D466F9">
        <w:rPr>
          <w:lang w:eastAsia="en-GB" w:bidi="ar-SA"/>
        </w:rPr>
        <w:lastRenderedPageBreak/>
        <w:t>SAMPLE CALCULATIONS</w:t>
      </w:r>
    </w:p>
    <w:p w:rsidRPr="00D466F9" w:rsidR="0000516C" w:rsidP="0000516C" w:rsidRDefault="0000516C" w14:paraId="36B7E4B2" w14:textId="77777777">
      <w:pPr>
        <w:spacing w:after="0" w:line="240" w:lineRule="auto"/>
        <w:rPr>
          <w:rFonts w:eastAsia="Times New Roman" w:cstheme="minorHAnsi"/>
          <w:b/>
          <w:bCs/>
          <w:color w:val="FF0000"/>
          <w:szCs w:val="24"/>
          <w:u w:val="single"/>
          <w:lang w:val="en-NZ" w:eastAsia="en-GB" w:bidi="ar-SA"/>
        </w:rPr>
      </w:pPr>
    </w:p>
    <w:p w:rsidRPr="00D466F9" w:rsidR="0000516C" w:rsidP="0000516C" w:rsidRDefault="0000516C" w14:paraId="47CD540F" w14:textId="21F86FBC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b/>
          <w:bCs/>
          <w:color w:val="333333"/>
          <w:szCs w:val="24"/>
          <w:u w:val="single"/>
          <w:lang w:val="en-NZ" w:eastAsia="en-GB" w:bidi="ar-SA"/>
        </w:rPr>
        <w:t>Scenario 1</w:t>
      </w:r>
    </w:p>
    <w:p w:rsidRPr="00D466F9" w:rsidR="0000516C" w:rsidP="0000516C" w:rsidRDefault="0000516C" w14:paraId="2B1EA3A9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Membership type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basic</w:t>
      </w:r>
    </w:p>
    <w:p w:rsidRPr="00D466F9" w:rsidR="0000516C" w:rsidP="0000516C" w:rsidRDefault="0000516C" w14:paraId="51794690" w14:textId="52E35145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Duration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="007259CA">
        <w:rPr>
          <w:rFonts w:eastAsia="Times New Roman" w:cstheme="minorHAnsi"/>
          <w:color w:val="333333"/>
          <w:szCs w:val="24"/>
          <w:lang w:val="en-NZ" w:eastAsia="en-GB" w:bidi="ar-SA"/>
        </w:rPr>
        <w:t>three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 months</w:t>
      </w:r>
    </w:p>
    <w:p w:rsidRPr="00D466F9" w:rsidR="0000516C" w:rsidP="0000516C" w:rsidRDefault="0000516C" w14:paraId="3494D6AF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Extras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24/7, diet consultations</w:t>
      </w:r>
    </w:p>
    <w:p w:rsidRPr="00D466F9" w:rsidR="0000516C" w:rsidP="0000516C" w:rsidRDefault="0000516C" w14:paraId="4CFCBF48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Payment method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bank</w:t>
      </w:r>
    </w:p>
    <w:p w:rsidRPr="00D466F9" w:rsidR="0000516C" w:rsidP="0000516C" w:rsidRDefault="0000516C" w14:paraId="1743007B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Frequency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weekly﻿﻿</w:t>
      </w:r>
    </w:p>
    <w:p w:rsidRPr="00D466F9" w:rsidR="0000516C" w:rsidP="0000516C" w:rsidRDefault="0000516C" w14:paraId="00762190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﻿</w:t>
      </w:r>
    </w:p>
    <w:p w:rsidRPr="00D466F9" w:rsidR="0000516C" w:rsidP="0000516C" w:rsidRDefault="0000516C" w14:paraId="4EF2519A" w14:textId="75B192F7">
      <w:pPr>
        <w:shd w:val="clear" w:color="auto" w:fill="FFFFFF"/>
        <w:spacing w:after="0" w:line="240" w:lineRule="auto"/>
        <w:rPr>
          <w:rFonts w:eastAsia="Times New Roman" w:cstheme="minorHAnsi"/>
          <w:b/>
          <w:color w:val="333333"/>
          <w:szCs w:val="24"/>
          <w:u w:val="single"/>
          <w:lang w:val="en-NZ" w:eastAsia="en-GB" w:bidi="ar-SA"/>
        </w:rPr>
      </w:pPr>
      <w:r w:rsidRPr="00D466F9">
        <w:rPr>
          <w:rFonts w:eastAsia="Times New Roman" w:cstheme="minorHAnsi"/>
          <w:b/>
          <w:color w:val="333333"/>
          <w:szCs w:val="24"/>
          <w:u w:val="single"/>
          <w:lang w:val="en-NZ" w:eastAsia="en-GB" w:bidi="ar-SA"/>
        </w:rPr>
        <w:t>Calculation 1</w:t>
      </w:r>
    </w:p>
    <w:p w:rsidRPr="00D466F9" w:rsidR="0000516C" w:rsidP="0000516C" w:rsidRDefault="0000516C" w14:paraId="413154F1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﻿Base membership cost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10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(for basic type)</w:t>
      </w:r>
    </w:p>
    <w:p w:rsidRPr="00D466F9" w:rsidR="0000516C" w:rsidP="0000516C" w:rsidRDefault="0000516C" w14:paraId="1C94783F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﻿</w:t>
      </w:r>
    </w:p>
    <w:p w:rsidRPr="00D466F9" w:rsidR="0000516C" w:rsidP="0000516C" w:rsidRDefault="0000516C" w14:paraId="06D5C26F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Extra charges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$1 + $20 = </w:t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21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 (for the extras above)</w:t>
      </w:r>
    </w:p>
    <w:p w:rsidRPr="00D466F9" w:rsidR="0000516C" w:rsidP="0000516C" w:rsidRDefault="0000516C" w14:paraId="5190E2FB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﻿</w:t>
      </w:r>
    </w:p>
    <w:p w:rsidRPr="00D466F9" w:rsidR="0000516C" w:rsidP="0000516C" w:rsidRDefault="0000516C" w14:paraId="3E609C0A" w14:textId="0AB4D388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Total discount: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0.1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742A" w:rsidR="00851C6E">
        <w:rPr>
          <w:rFonts w:eastAsia="Times New Roman" w:cstheme="minorHAnsi"/>
          <w:szCs w:val="24"/>
          <w:lang w:val="en-NZ" w:eastAsia="en-GB" w:bidi="ar-SA"/>
        </w:rPr>
        <w:t>(</w:t>
      </w:r>
      <w:r w:rsidR="00851C6E">
        <w:rPr>
          <w:rFonts w:eastAsia="Times New Roman" w:cstheme="minorHAnsi"/>
          <w:color w:val="333333"/>
          <w:szCs w:val="24"/>
          <w:lang w:val="en-NZ" w:eastAsia="en-GB" w:bidi="ar-SA"/>
        </w:rPr>
        <w:t>s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ee the explanation below</w:t>
      </w:r>
      <w:r w:rsidR="00851C6E">
        <w:rPr>
          <w:rFonts w:eastAsia="Times New Roman" w:cstheme="minorHAnsi"/>
          <w:color w:val="333333"/>
          <w:szCs w:val="24"/>
          <w:lang w:val="en-NZ" w:eastAsia="en-GB" w:bidi="ar-SA"/>
        </w:rPr>
        <w:t>)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</w:p>
    <w:p w:rsidRPr="00D466F9" w:rsidR="0000516C" w:rsidP="0000516C" w:rsidRDefault="0000516C" w14:paraId="1B4EF1D8" w14:textId="322A5D5A">
      <w:pPr>
        <w:shd w:val="clear" w:color="auto" w:fill="FFFFFF"/>
        <w:spacing w:after="0" w:line="240" w:lineRule="auto"/>
        <w:ind w:left="2880" w:firstLine="720"/>
        <w:rPr>
          <w:rFonts w:eastAsia="Times New Roman" w:cstheme="minorHAnsi"/>
          <w:szCs w:val="24"/>
          <w:lang w:val="en-NZ" w:eastAsia="en-GB" w:bidi="ar-SA"/>
        </w:rPr>
      </w:pPr>
      <w:r w:rsidRPr="00D466F9">
        <w:rPr>
          <w:rFonts w:eastAsia="Times New Roman" w:cstheme="minorHAnsi"/>
          <w:szCs w:val="24"/>
          <w:lang w:val="en-NZ" w:eastAsia="en-GB" w:bidi="ar-SA"/>
        </w:rPr>
        <w:t xml:space="preserve">$0 (because it is </w:t>
      </w:r>
      <w:r w:rsidR="00CD38F2">
        <w:rPr>
          <w:rFonts w:eastAsia="Times New Roman" w:cstheme="minorHAnsi"/>
          <w:szCs w:val="24"/>
          <w:lang w:val="en-NZ" w:eastAsia="en-GB" w:bidi="ar-SA"/>
        </w:rPr>
        <w:t xml:space="preserve">a </w:t>
      </w:r>
      <w:r w:rsidR="00143710">
        <w:rPr>
          <w:rFonts w:eastAsia="Times New Roman" w:cstheme="minorHAnsi"/>
          <w:szCs w:val="24"/>
          <w:lang w:val="en-NZ" w:eastAsia="en-GB" w:bidi="ar-SA"/>
        </w:rPr>
        <w:t>three-</w:t>
      </w:r>
      <w:r w:rsidRPr="00D466F9">
        <w:rPr>
          <w:rFonts w:eastAsia="Times New Roman" w:cstheme="minorHAnsi"/>
          <w:szCs w:val="24"/>
          <w:lang w:val="en-NZ" w:eastAsia="en-GB" w:bidi="ar-SA"/>
        </w:rPr>
        <w:t xml:space="preserve">month membership) + </w:t>
      </w:r>
    </w:p>
    <w:p w:rsidRPr="00D466F9" w:rsidR="0000516C" w:rsidP="0000516C" w:rsidRDefault="0000516C" w14:paraId="3EA0A683" w14:textId="68A7C4D8">
      <w:pPr>
        <w:shd w:val="clear" w:color="auto" w:fill="FFFFFF"/>
        <w:spacing w:after="0" w:line="240" w:lineRule="auto"/>
        <w:ind w:left="3600"/>
        <w:rPr>
          <w:rFonts w:eastAsia="Times New Roman" w:cstheme="minorHAnsi"/>
          <w:szCs w:val="24"/>
          <w:lang w:val="en-NZ" w:eastAsia="en-GB" w:bidi="ar-SA"/>
        </w:rPr>
      </w:pPr>
      <w:r w:rsidRPr="00D466F9">
        <w:rPr>
          <w:rFonts w:eastAsia="Times New Roman" w:cstheme="minorHAnsi"/>
          <w:szCs w:val="24"/>
          <w:lang w:val="en-NZ" w:eastAsia="en-GB" w:bidi="ar-SA"/>
        </w:rPr>
        <w:t xml:space="preserve">(1 × 10/100) (because it is </w:t>
      </w:r>
      <w:r w:rsidR="00E37CC4">
        <w:rPr>
          <w:rFonts w:eastAsia="Times New Roman" w:cstheme="minorHAnsi"/>
          <w:szCs w:val="24"/>
          <w:lang w:val="en-NZ" w:eastAsia="en-GB" w:bidi="ar-SA"/>
        </w:rPr>
        <w:t xml:space="preserve">a </w:t>
      </w:r>
      <w:r w:rsidRPr="00D466F9">
        <w:rPr>
          <w:rFonts w:eastAsia="Times New Roman" w:cstheme="minorHAnsi"/>
          <w:szCs w:val="24"/>
          <w:lang w:val="en-NZ" w:eastAsia="en-GB" w:bidi="ar-SA"/>
        </w:rPr>
        <w:t>bank payment, hence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 1% on the base membership). So, the result is $0.1. </w:t>
      </w:r>
    </w:p>
    <w:p w:rsidRPr="00D466F9" w:rsidR="0000516C" w:rsidP="0000516C" w:rsidRDefault="0000516C" w14:paraId="3420CE86" w14:textId="77777777">
      <w:pPr>
        <w:shd w:val="clear" w:color="auto" w:fill="FFFFFF"/>
        <w:spacing w:after="0" w:line="240" w:lineRule="auto"/>
        <w:rPr>
          <w:rFonts w:eastAsia="Times New Roman" w:cstheme="minorHAnsi"/>
          <w:b/>
          <w:color w:val="FF00FF"/>
          <w:szCs w:val="24"/>
          <w:lang w:val="en-NZ" w:eastAsia="en-GB" w:bidi="ar-SA"/>
        </w:rPr>
      </w:pPr>
    </w:p>
    <w:p w:rsidRPr="00D466F9" w:rsidR="0000516C" w:rsidP="0000516C" w:rsidRDefault="0000516C" w14:paraId="699FC9D6" w14:textId="5BF37D8F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szCs w:val="24"/>
          <w:lang w:val="en-NZ" w:eastAsia="en-GB" w:bidi="ar-SA"/>
        </w:rPr>
        <w:t xml:space="preserve">Net membership cost: </w:t>
      </w:r>
      <w:r w:rsidRPr="00D466F9">
        <w:rPr>
          <w:rFonts w:eastAsia="Times New Roman" w:cstheme="minorHAnsi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30.9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742A" w:rsidR="00851C6E">
        <w:rPr>
          <w:rFonts w:eastAsia="Times New Roman" w:cstheme="minorHAnsi"/>
          <w:szCs w:val="24"/>
          <w:lang w:val="en-NZ" w:eastAsia="en-GB" w:bidi="ar-SA"/>
        </w:rPr>
        <w:t>(</w:t>
      </w:r>
      <w:r w:rsidR="00851C6E">
        <w:rPr>
          <w:rFonts w:eastAsia="Times New Roman" w:cstheme="minorHAnsi"/>
          <w:color w:val="333333"/>
          <w:szCs w:val="24"/>
          <w:lang w:val="en-NZ" w:eastAsia="en-GB" w:bidi="ar-SA"/>
        </w:rPr>
        <w:t>s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ee the explanation below</w:t>
      </w:r>
      <w:r w:rsidR="00851C6E">
        <w:rPr>
          <w:rFonts w:eastAsia="Times New Roman" w:cstheme="minorHAnsi"/>
          <w:color w:val="333333"/>
          <w:szCs w:val="24"/>
          <w:lang w:val="en-NZ" w:eastAsia="en-GB" w:bidi="ar-SA"/>
        </w:rPr>
        <w:t>)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</w:p>
    <w:p w:rsidRPr="00D466F9" w:rsidR="0000516C" w:rsidP="0000516C" w:rsidRDefault="0000516C" w14:paraId="320F0ACF" w14:textId="2724C612">
      <w:pPr>
        <w:shd w:val="clear" w:color="auto" w:fill="FFFFFF"/>
        <w:spacing w:after="0" w:line="240" w:lineRule="auto"/>
        <w:ind w:left="3600"/>
        <w:rPr>
          <w:rFonts w:eastAsia="Times New Roman" w:cstheme="minorHAnsi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This equals base membership cost + extra – total discount</w:t>
      </w:r>
      <w:r w:rsidRPr="00D466F9">
        <w:rPr>
          <w:rFonts w:eastAsia="Times New Roman" w:cstheme="minorHAnsi"/>
          <w:szCs w:val="24"/>
          <w:lang w:val="en-NZ" w:eastAsia="en-GB" w:bidi="ar-SA"/>
        </w:rPr>
        <w:t> </w:t>
      </w:r>
    </w:p>
    <w:p w:rsidRPr="00D466F9" w:rsidR="0000516C" w:rsidP="0000516C" w:rsidRDefault="0000516C" w14:paraId="061E688A" w14:textId="26740B6B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szCs w:val="24"/>
          <w:lang w:val="en-NZ" w:eastAsia="en-GB" w:bidi="ar-SA"/>
        </w:rPr>
        <w:t>$10 + $21</w:t>
      </w:r>
      <w:r w:rsidR="00E37CC4">
        <w:rPr>
          <w:rFonts w:eastAsia="Times New Roman" w:cstheme="minorHAnsi"/>
          <w:szCs w:val="24"/>
          <w:lang w:val="en-NZ" w:eastAsia="en-GB" w:bidi="ar-SA"/>
        </w:rPr>
        <w:t xml:space="preserve">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– $0.1 = </w:t>
      </w:r>
      <w:r w:rsidR="00E37CC4">
        <w:rPr>
          <w:rFonts w:eastAsia="Times New Roman" w:cstheme="minorHAnsi"/>
          <w:color w:val="333333"/>
          <w:szCs w:val="24"/>
          <w:lang w:val="en-NZ" w:eastAsia="en-GB" w:bidi="ar-SA"/>
        </w:rPr>
        <w:t>$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30.9</w:t>
      </w:r>
    </w:p>
    <w:p w:rsidRPr="00D466F9" w:rsidR="0000516C" w:rsidP="0000516C" w:rsidRDefault="0000516C" w14:paraId="579D3898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</w:p>
    <w:p w:rsidRPr="00D466F9" w:rsidR="0000516C" w:rsidP="0000516C" w:rsidRDefault="0000516C" w14:paraId="4590FD7B" w14:textId="1B297922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Regular payment amount: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30.9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742A" w:rsidR="00E37CC4">
        <w:rPr>
          <w:rFonts w:eastAsia="Times New Roman" w:cstheme="minorHAnsi"/>
          <w:szCs w:val="24"/>
          <w:lang w:val="en-NZ" w:eastAsia="en-GB" w:bidi="ar-SA"/>
        </w:rPr>
        <w:t>(</w:t>
      </w:r>
      <w:r w:rsidR="00E37CC4">
        <w:rPr>
          <w:rFonts w:eastAsia="Times New Roman" w:cstheme="minorHAnsi"/>
          <w:color w:val="333333"/>
          <w:szCs w:val="24"/>
          <w:lang w:val="en-NZ" w:eastAsia="en-GB" w:bidi="ar-SA"/>
        </w:rPr>
        <w:t>s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ee the justification below</w:t>
      </w:r>
      <w:r w:rsidR="00E37CC4">
        <w:rPr>
          <w:rFonts w:eastAsia="Times New Roman" w:cstheme="minorHAnsi"/>
          <w:color w:val="333333"/>
          <w:szCs w:val="24"/>
          <w:lang w:val="en-NZ" w:eastAsia="en-GB" w:bidi="ar-SA"/>
        </w:rPr>
        <w:t>)</w:t>
      </w:r>
    </w:p>
    <w:p w:rsidRPr="00D466F9" w:rsidR="0000516C" w:rsidP="0000516C" w:rsidRDefault="0000516C" w14:paraId="66591E7D" w14:textId="50E63171">
      <w:pPr>
        <w:shd w:val="clear" w:color="auto" w:fill="FFFFFF"/>
        <w:spacing w:after="0" w:line="240" w:lineRule="auto"/>
        <w:ind w:left="3600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Because this is a weekly payment, this cost will always be equal to </w:t>
      </w:r>
      <w:r w:rsidR="00A0291B">
        <w:rPr>
          <w:rFonts w:eastAsia="Times New Roman" w:cstheme="minorHAnsi"/>
          <w:color w:val="333333"/>
          <w:szCs w:val="24"/>
          <w:lang w:val="en-NZ" w:eastAsia="en-GB" w:bidi="ar-SA"/>
        </w:rPr>
        <w:t xml:space="preserve">the </w:t>
      </w:r>
      <w:r w:rsidR="00E37CC4">
        <w:rPr>
          <w:rFonts w:eastAsia="Times New Roman" w:cstheme="minorHAnsi"/>
          <w:color w:val="333333"/>
          <w:szCs w:val="24"/>
          <w:lang w:val="en-NZ" w:eastAsia="en-GB" w:bidi="ar-SA"/>
        </w:rPr>
        <w:t>n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et membership cost</w:t>
      </w:r>
      <w:r w:rsidR="00E37CC4">
        <w:rPr>
          <w:rFonts w:eastAsia="Times New Roman" w:cstheme="minorHAnsi"/>
          <w:color w:val="333333"/>
          <w:szCs w:val="24"/>
          <w:lang w:val="en-NZ" w:eastAsia="en-GB" w:bidi="ar-SA"/>
        </w:rPr>
        <w:t>.</w:t>
      </w:r>
    </w:p>
    <w:p w:rsidRPr="00D466F9" w:rsidR="0000516C" w:rsidP="0000516C" w:rsidRDefault="0000516C" w14:paraId="03F39434" w14:textId="77777777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333333"/>
          <w:szCs w:val="24"/>
          <w:u w:val="single"/>
          <w:lang w:val="en-NZ" w:eastAsia="en-GB" w:bidi="ar-SA"/>
        </w:rPr>
      </w:pPr>
    </w:p>
    <w:p w:rsidRPr="00D466F9" w:rsidR="0000516C" w:rsidP="0000516C" w:rsidRDefault="0000516C" w14:paraId="32894CDC" w14:textId="2A0397D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b/>
          <w:bCs/>
          <w:color w:val="333333"/>
          <w:szCs w:val="24"/>
          <w:u w:val="single"/>
          <w:lang w:val="en-NZ" w:eastAsia="en-GB" w:bidi="ar-SA"/>
        </w:rPr>
        <w:t>Scenario 2</w:t>
      </w:r>
    </w:p>
    <w:p w:rsidRPr="00D466F9" w:rsidR="0000516C" w:rsidP="0000516C" w:rsidRDefault="0000516C" w14:paraId="58564FB7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Membership type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premium</w:t>
      </w:r>
    </w:p>
    <w:p w:rsidRPr="00D466F9" w:rsidR="0000516C" w:rsidP="0000516C" w:rsidRDefault="0000516C" w14:paraId="023CF760" w14:textId="66E4DA23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Duration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="007259CA">
        <w:rPr>
          <w:rFonts w:eastAsia="Times New Roman" w:cstheme="minorHAnsi"/>
          <w:color w:val="333333"/>
          <w:szCs w:val="24"/>
          <w:lang w:val="en-NZ" w:eastAsia="en-GB" w:bidi="ar-SA"/>
        </w:rPr>
        <w:t>three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 months</w:t>
      </w:r>
    </w:p>
    <w:p w:rsidRPr="00D466F9" w:rsidR="0000516C" w:rsidP="0000516C" w:rsidRDefault="0000516C" w14:paraId="77EAD3D2" w14:textId="77777777">
      <w:pPr>
        <w:shd w:val="clear" w:color="auto" w:fill="FFFFFF"/>
        <w:spacing w:after="0" w:line="240" w:lineRule="auto"/>
        <w:ind w:left="3600" w:hanging="3600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Extras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24/7, personal trainer, diet consultations, fitness video</w:t>
      </w:r>
    </w:p>
    <w:p w:rsidRPr="00D466F9" w:rsidR="0000516C" w:rsidP="0000516C" w:rsidRDefault="0000516C" w14:paraId="06CD171B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Payment method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credit</w:t>
      </w:r>
    </w:p>
    <w:p w:rsidRPr="00D466F9" w:rsidR="0000516C" w:rsidP="0000516C" w:rsidRDefault="0000516C" w14:paraId="04FC1BF0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Frequency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monthly</w:t>
      </w:r>
    </w:p>
    <w:p w:rsidRPr="00D466F9" w:rsidR="0000516C" w:rsidP="0000516C" w:rsidRDefault="0000516C" w14:paraId="56C87158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﻿</w:t>
      </w:r>
    </w:p>
    <w:p w:rsidRPr="00D466F9" w:rsidR="0000516C" w:rsidP="0000516C" w:rsidRDefault="0000516C" w14:paraId="62B12EC8" w14:textId="7491520B">
      <w:pPr>
        <w:shd w:val="clear" w:color="auto" w:fill="FFFFFF"/>
        <w:spacing w:after="0" w:line="240" w:lineRule="auto"/>
        <w:rPr>
          <w:rFonts w:eastAsia="Times New Roman" w:cstheme="minorHAnsi"/>
          <w:b/>
          <w:color w:val="333333"/>
          <w:szCs w:val="24"/>
          <w:u w:val="single"/>
          <w:lang w:val="en-NZ" w:eastAsia="en-GB" w:bidi="ar-SA"/>
        </w:rPr>
      </w:pPr>
      <w:r w:rsidRPr="00D466F9">
        <w:rPr>
          <w:rFonts w:eastAsia="Times New Roman" w:cstheme="minorHAnsi"/>
          <w:b/>
          <w:color w:val="333333"/>
          <w:szCs w:val="24"/>
          <w:u w:val="single"/>
          <w:lang w:val="en-NZ" w:eastAsia="en-GB" w:bidi="ar-SA"/>
        </w:rPr>
        <w:t>Calculation 2</w:t>
      </w:r>
    </w:p>
    <w:p w:rsidRPr="00D466F9" w:rsidR="0000516C" w:rsidP="0000516C" w:rsidRDefault="0000516C" w14:paraId="425CAB7D" w14:textId="06056E54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﻿Base </w:t>
      </w:r>
      <w:r w:rsidR="00F22B74">
        <w:rPr>
          <w:rFonts w:eastAsia="Times New Roman" w:cstheme="minorHAnsi"/>
          <w:color w:val="333333"/>
          <w:szCs w:val="24"/>
          <w:lang w:val="en-NZ" w:eastAsia="en-GB" w:bidi="ar-SA"/>
        </w:rPr>
        <w:t>m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embership cost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20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(for premium type)</w:t>
      </w:r>
    </w:p>
    <w:p w:rsidRPr="00D466F9" w:rsidR="0000516C" w:rsidP="0000516C" w:rsidRDefault="0000516C" w14:paraId="782BA569" w14:textId="77777777">
      <w:pPr>
        <w:shd w:val="clear" w:color="auto" w:fill="FFFFFF"/>
        <w:spacing w:after="0" w:line="240" w:lineRule="auto"/>
        <w:ind w:left="3600" w:hanging="3600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﻿</w:t>
      </w:r>
    </w:p>
    <w:p w:rsidRPr="00D466F9" w:rsidR="0000516C" w:rsidP="0000516C" w:rsidRDefault="0000516C" w14:paraId="3D75A687" w14:textId="77777777">
      <w:pPr>
        <w:shd w:val="clear" w:color="auto" w:fill="FFFFFF"/>
        <w:spacing w:after="0" w:line="240" w:lineRule="auto"/>
        <w:ind w:left="3600" w:hanging="3600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Extra charges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$1 + $20 + $20 + $2 = </w:t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43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(for the extras above)</w:t>
      </w:r>
    </w:p>
    <w:p w:rsidRPr="00D466F9" w:rsidR="0000516C" w:rsidP="0000516C" w:rsidRDefault="0000516C" w14:paraId="65826CC5" w14:textId="77777777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﻿</w:t>
      </w:r>
    </w:p>
    <w:p w:rsidRPr="00D466F9" w:rsidR="0000516C" w:rsidP="0000516C" w:rsidRDefault="0000516C" w14:paraId="5793B8B4" w14:textId="1C124350">
      <w:pPr>
        <w:shd w:val="clear" w:color="auto" w:fill="FFFFFF"/>
        <w:spacing w:after="0" w:line="240" w:lineRule="auto"/>
        <w:ind w:left="2880" w:hanging="2880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Total discount: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0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742A" w:rsidR="00A0291B">
        <w:rPr>
          <w:rFonts w:eastAsia="Times New Roman" w:cstheme="minorHAnsi"/>
          <w:szCs w:val="24"/>
          <w:lang w:val="en-NZ" w:eastAsia="en-GB" w:bidi="ar-SA"/>
        </w:rPr>
        <w:t>(</w:t>
      </w:r>
      <w:r w:rsidR="00A0291B">
        <w:rPr>
          <w:rFonts w:eastAsia="Times New Roman" w:cstheme="minorHAnsi"/>
          <w:color w:val="333333"/>
          <w:szCs w:val="24"/>
          <w:lang w:val="en-NZ" w:eastAsia="en-GB" w:bidi="ar-SA"/>
        </w:rPr>
        <w:t>s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ee the explanation below</w:t>
      </w:r>
      <w:r w:rsidR="00DB6EAC">
        <w:rPr>
          <w:rFonts w:eastAsia="Times New Roman" w:cstheme="minorHAnsi"/>
          <w:color w:val="333333"/>
          <w:szCs w:val="24"/>
          <w:lang w:val="en-NZ" w:eastAsia="en-GB" w:bidi="ar-SA"/>
        </w:rPr>
        <w:t>)</w:t>
      </w:r>
    </w:p>
    <w:p w:rsidRPr="00D466F9" w:rsidR="0000516C" w:rsidP="0000516C" w:rsidRDefault="00F22B74" w14:paraId="5921A3E3" w14:textId="27C92F2E">
      <w:pPr>
        <w:shd w:val="clear" w:color="auto" w:fill="FFFFFF"/>
        <w:spacing w:after="0" w:line="240" w:lineRule="auto"/>
        <w:ind w:left="3600"/>
        <w:rPr>
          <w:rFonts w:eastAsia="Times New Roman" w:cstheme="minorHAnsi"/>
          <w:color w:val="333333"/>
          <w:szCs w:val="24"/>
          <w:lang w:val="en-NZ" w:eastAsia="en-GB" w:bidi="ar-SA"/>
        </w:rPr>
      </w:pPr>
      <w:r>
        <w:rPr>
          <w:rFonts w:eastAsia="Times New Roman" w:cstheme="minorHAnsi"/>
          <w:szCs w:val="24"/>
          <w:lang w:val="en-NZ" w:eastAsia="en-GB" w:bidi="ar-SA"/>
        </w:rPr>
        <w:t>I</w:t>
      </w:r>
      <w:r w:rsidRPr="00D466F9" w:rsidR="0000516C">
        <w:rPr>
          <w:rFonts w:eastAsia="Times New Roman" w:cstheme="minorHAnsi"/>
          <w:szCs w:val="24"/>
          <w:lang w:val="en-NZ" w:eastAsia="en-GB" w:bidi="ar-SA"/>
        </w:rPr>
        <w:t>t is premium</w:t>
      </w:r>
      <w:r>
        <w:rPr>
          <w:rFonts w:eastAsia="Times New Roman" w:cstheme="minorHAnsi"/>
          <w:szCs w:val="24"/>
          <w:lang w:val="en-NZ" w:eastAsia="en-GB" w:bidi="ar-SA"/>
        </w:rPr>
        <w:t>,</w:t>
      </w:r>
      <w:r w:rsidRPr="00D466F9" w:rsidR="0000516C">
        <w:rPr>
          <w:rFonts w:eastAsia="Times New Roman" w:cstheme="minorHAnsi"/>
          <w:szCs w:val="24"/>
          <w:lang w:val="en-NZ" w:eastAsia="en-GB" w:bidi="ar-SA"/>
        </w:rPr>
        <w:t xml:space="preserve"> but because it is </w:t>
      </w:r>
      <w:r w:rsidR="007259CA">
        <w:rPr>
          <w:rFonts w:eastAsia="Times New Roman" w:cstheme="minorHAnsi"/>
          <w:szCs w:val="24"/>
          <w:lang w:val="en-NZ" w:eastAsia="en-GB" w:bidi="ar-SA"/>
        </w:rPr>
        <w:t>three</w:t>
      </w:r>
      <w:r w:rsidRPr="00D466F9" w:rsidR="007259CA">
        <w:rPr>
          <w:rFonts w:eastAsia="Times New Roman" w:cstheme="minorHAnsi"/>
          <w:szCs w:val="24"/>
          <w:lang w:val="en-NZ" w:eastAsia="en-GB" w:bidi="ar-SA"/>
        </w:rPr>
        <w:t xml:space="preserve"> </w:t>
      </w:r>
      <w:r w:rsidRPr="00D466F9" w:rsidR="0000516C">
        <w:rPr>
          <w:rFonts w:eastAsia="Times New Roman" w:cstheme="minorHAnsi"/>
          <w:szCs w:val="24"/>
          <w:lang w:val="en-NZ" w:eastAsia="en-GB" w:bidi="ar-SA"/>
        </w:rPr>
        <w:t>months, there is no discount. Also, there is no 1% discount as the payment method is through credit card.</w:t>
      </w:r>
      <w:r w:rsidRPr="00D466F9" w:rsidR="0000516C">
        <w:rPr>
          <w:rFonts w:eastAsia="Times New Roman" w:cstheme="minorHAnsi"/>
          <w:color w:val="333333"/>
          <w:szCs w:val="24"/>
          <w:lang w:val="en-NZ" w:eastAsia="en-GB" w:bidi="ar-SA"/>
        </w:rPr>
        <w:t xml:space="preserve"> </w:t>
      </w:r>
    </w:p>
    <w:p w:rsidRPr="00D466F9" w:rsidR="0000516C" w:rsidP="0000516C" w:rsidRDefault="0000516C" w14:paraId="7A9914C7" w14:textId="77777777">
      <w:pPr>
        <w:shd w:val="clear" w:color="auto" w:fill="FFFFFF"/>
        <w:spacing w:after="0" w:line="240" w:lineRule="auto"/>
        <w:rPr>
          <w:rFonts w:eastAsia="Times New Roman" w:cstheme="minorHAnsi"/>
          <w:b/>
          <w:color w:val="FF00FF"/>
          <w:szCs w:val="24"/>
          <w:lang w:val="en-NZ" w:eastAsia="en-GB" w:bidi="ar-SA"/>
        </w:rPr>
      </w:pPr>
    </w:p>
    <w:p w:rsidRPr="00D466F9" w:rsidR="0000516C" w:rsidP="0000516C" w:rsidRDefault="0000516C" w14:paraId="5DBF03E9" w14:textId="5D183949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szCs w:val="24"/>
          <w:lang w:val="en-NZ" w:eastAsia="en-GB" w:bidi="ar-SA"/>
        </w:rPr>
        <w:t xml:space="preserve">Net membership cost: </w:t>
      </w:r>
      <w:r w:rsidRPr="00D466F9">
        <w:rPr>
          <w:rFonts w:eastAsia="Times New Roman" w:cstheme="minorHAnsi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63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742A" w:rsidR="00F22B74">
        <w:rPr>
          <w:rFonts w:eastAsia="Times New Roman" w:cstheme="minorHAnsi"/>
          <w:szCs w:val="24"/>
          <w:lang w:val="en-NZ" w:eastAsia="en-GB" w:bidi="ar-SA"/>
        </w:rPr>
        <w:t>(s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ee the explanation below</w:t>
      </w:r>
      <w:r w:rsidR="00F22B74">
        <w:rPr>
          <w:rFonts w:eastAsia="Times New Roman" w:cstheme="minorHAnsi"/>
          <w:color w:val="333333"/>
          <w:szCs w:val="24"/>
          <w:lang w:val="en-NZ" w:eastAsia="en-GB" w:bidi="ar-SA"/>
        </w:rPr>
        <w:t>)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</w:p>
    <w:p w:rsidR="002001E5" w:rsidP="002001E5" w:rsidRDefault="00BA7C4D" w14:paraId="4212D820" w14:textId="055AA08E">
      <w:pPr>
        <w:shd w:val="clear" w:color="auto" w:fill="FFFFFF"/>
        <w:tabs>
          <w:tab w:val="left" w:pos="5634"/>
        </w:tabs>
        <w:spacing w:after="0" w:line="240" w:lineRule="auto"/>
        <w:ind w:left="3600"/>
        <w:rPr>
          <w:rFonts w:eastAsia="Times New Roman" w:cstheme="minorHAnsi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lastRenderedPageBreak/>
        <w:t>This equals base membership cost + extra – total discount</w:t>
      </w:r>
      <w:r w:rsidRPr="00D466F9">
        <w:rPr>
          <w:rFonts w:eastAsia="Times New Roman" w:cstheme="minorHAnsi"/>
          <w:szCs w:val="24"/>
          <w:lang w:val="en-NZ" w:eastAsia="en-GB" w:bidi="ar-SA"/>
        </w:rPr>
        <w:t> </w:t>
      </w:r>
    </w:p>
    <w:p w:rsidRPr="002001E5" w:rsidR="00BA7C4D" w:rsidP="002001E5" w:rsidRDefault="00BA7C4D" w14:paraId="5366DA3D" w14:textId="7601E749">
      <w:pPr>
        <w:shd w:val="clear" w:color="auto" w:fill="FFFFFF"/>
        <w:tabs>
          <w:tab w:val="left" w:pos="5634"/>
        </w:tabs>
        <w:spacing w:after="0" w:line="240" w:lineRule="auto"/>
        <w:ind w:left="3600"/>
        <w:rPr>
          <w:rFonts w:eastAsia="Times New Roman" w:cstheme="minorHAnsi"/>
          <w:szCs w:val="24"/>
          <w:lang w:val="en-NZ" w:eastAsia="en-GB" w:bidi="ar-SA"/>
        </w:rPr>
      </w:pPr>
      <w:r w:rsidRPr="00D466F9">
        <w:rPr>
          <w:rFonts w:eastAsia="Times New Roman" w:cstheme="minorHAnsi"/>
          <w:szCs w:val="24"/>
          <w:lang w:val="en-NZ" w:eastAsia="en-GB" w:bidi="ar-SA"/>
        </w:rPr>
        <w:t xml:space="preserve">$20 + $43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– $0 = $63</w:t>
      </w:r>
    </w:p>
    <w:p w:rsidRPr="00D466F9" w:rsidR="00BA7C4D" w:rsidP="00BA7C4D" w:rsidRDefault="00BA7C4D" w14:paraId="2BCF44AE" w14:textId="77777777">
      <w:pPr>
        <w:shd w:val="clear" w:color="auto" w:fill="FFFFFF"/>
        <w:tabs>
          <w:tab w:val="left" w:pos="5634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</w:p>
    <w:p w:rsidRPr="00D466F9" w:rsidR="00BA7C4D" w:rsidP="002001E5" w:rsidRDefault="00BA7C4D" w14:paraId="498A9DFA" w14:textId="2254623A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Regular payment amount:</w:t>
      </w:r>
      <w:r w:rsidR="002001E5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252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742A" w:rsidR="003E6FBB">
        <w:rPr>
          <w:rFonts w:eastAsia="Times New Roman" w:cstheme="minorHAnsi"/>
          <w:szCs w:val="24"/>
          <w:lang w:val="en-NZ" w:eastAsia="en-GB" w:bidi="ar-SA"/>
        </w:rPr>
        <w:t>(s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ee the justification below</w:t>
      </w:r>
      <w:r w:rsidR="003E6FBB">
        <w:rPr>
          <w:rFonts w:eastAsia="Times New Roman" w:cstheme="minorHAnsi"/>
          <w:color w:val="333333"/>
          <w:szCs w:val="24"/>
          <w:lang w:val="en-NZ" w:eastAsia="en-GB" w:bidi="ar-SA"/>
        </w:rPr>
        <w:t>)</w:t>
      </w:r>
    </w:p>
    <w:p w:rsidRPr="00D466F9" w:rsidR="00BA7C4D" w:rsidP="00BA7C4D" w:rsidRDefault="00BA7C4D" w14:paraId="65DB66B2" w14:textId="04FED065">
      <w:pPr>
        <w:shd w:val="clear" w:color="auto" w:fill="FFFFFF"/>
        <w:tabs>
          <w:tab w:val="left" w:pos="5634"/>
        </w:tabs>
        <w:spacing w:after="0" w:line="240" w:lineRule="auto"/>
        <w:ind w:left="3600"/>
        <w:rPr>
          <w:rFonts w:eastAsia="Times New Roman" w:cstheme="minorHAnsi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Because this is a monthly payment, this cost will be equal to (</w:t>
      </w:r>
      <w:r w:rsidR="00077C47">
        <w:rPr>
          <w:rFonts w:eastAsia="Times New Roman" w:cstheme="minorHAnsi"/>
          <w:color w:val="333333"/>
          <w:szCs w:val="24"/>
          <w:lang w:val="en-NZ" w:eastAsia="en-GB" w:bidi="ar-SA"/>
        </w:rPr>
        <w:t>n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et membership cost × 4). So</w:t>
      </w:r>
      <w:r w:rsidR="006A5136">
        <w:rPr>
          <w:rFonts w:eastAsia="Times New Roman" w:cstheme="minorHAnsi"/>
          <w:color w:val="333333"/>
          <w:szCs w:val="24"/>
          <w:lang w:val="en-NZ" w:eastAsia="en-GB" w:bidi="ar-SA"/>
        </w:rPr>
        <w:t>,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 $63 × 4 = $252. </w:t>
      </w:r>
    </w:p>
    <w:p w:rsidRPr="00D466F9" w:rsidR="00BA7C4D" w:rsidP="00BA7C4D" w:rsidRDefault="00BA7C4D" w14:paraId="2CFFA391" w14:textId="77777777">
      <w:pPr>
        <w:shd w:val="clear" w:color="auto" w:fill="FFFFFF"/>
        <w:tabs>
          <w:tab w:val="left" w:pos="5634"/>
        </w:tabs>
        <w:spacing w:after="0" w:line="240" w:lineRule="auto"/>
        <w:rPr>
          <w:rFonts w:eastAsia="Times New Roman" w:cstheme="minorHAnsi"/>
          <w:szCs w:val="24"/>
          <w:lang w:val="en-NZ" w:eastAsia="en-GB" w:bidi="ar-SA"/>
        </w:rPr>
      </w:pPr>
    </w:p>
    <w:p w:rsidRPr="00D466F9" w:rsidR="00BA7C4D" w:rsidP="00BA7C4D" w:rsidRDefault="00BA7C4D" w14:paraId="6632B08A" w14:textId="77777777">
      <w:pPr>
        <w:shd w:val="clear" w:color="auto" w:fill="FFFFFF"/>
        <w:tabs>
          <w:tab w:val="left" w:pos="5634"/>
        </w:tabs>
        <w:spacing w:after="0" w:line="240" w:lineRule="auto"/>
        <w:rPr>
          <w:rFonts w:eastAsia="Times New Roman" w:cstheme="minorHAnsi"/>
          <w:b/>
          <w:bCs/>
          <w:color w:val="333333"/>
          <w:szCs w:val="24"/>
          <w:u w:val="single"/>
          <w:lang w:val="en-NZ" w:eastAsia="en-GB" w:bidi="ar-SA"/>
        </w:rPr>
      </w:pPr>
    </w:p>
    <w:p w:rsidRPr="00D466F9" w:rsidR="00BA7C4D" w:rsidP="00BA7C4D" w:rsidRDefault="00BA7C4D" w14:paraId="41AB872F" w14:textId="3E8D6BDD">
      <w:pPr>
        <w:shd w:val="clear" w:color="auto" w:fill="FFFFFF"/>
        <w:tabs>
          <w:tab w:val="left" w:pos="5634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b/>
          <w:bCs/>
          <w:color w:val="333333"/>
          <w:szCs w:val="24"/>
          <w:u w:val="single"/>
          <w:lang w:val="en-NZ" w:eastAsia="en-GB" w:bidi="ar-SA"/>
        </w:rPr>
        <w:t>Scenario 3</w:t>
      </w:r>
    </w:p>
    <w:p w:rsidRPr="00D466F9" w:rsidR="00BA7C4D" w:rsidP="002001E5" w:rsidRDefault="00BA7C4D" w14:paraId="6C6DE2E0" w14:textId="55D95400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Membership type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regular</w:t>
      </w:r>
    </w:p>
    <w:p w:rsidRPr="00D466F9" w:rsidR="00BA7C4D" w:rsidP="002001E5" w:rsidRDefault="00BA7C4D" w14:paraId="4EA58C2F" w14:textId="025E4A8F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Duration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12 months</w:t>
      </w:r>
    </w:p>
    <w:p w:rsidRPr="00D466F9" w:rsidR="00BA7C4D" w:rsidP="002001E5" w:rsidRDefault="00BA7C4D" w14:paraId="3FFFB4A0" w14:textId="0E8AA937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Extras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24/7, fitness video</w:t>
      </w:r>
    </w:p>
    <w:p w:rsidRPr="00D466F9" w:rsidR="00BA7C4D" w:rsidP="002001E5" w:rsidRDefault="00BA7C4D" w14:paraId="4FC137E3" w14:textId="6C6EABD5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Payment method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bank</w:t>
      </w:r>
    </w:p>
    <w:p w:rsidRPr="00D466F9" w:rsidR="00BA7C4D" w:rsidP="002001E5" w:rsidRDefault="00BA7C4D" w14:paraId="4289F088" w14:textId="203DCADC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Frequency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monthly</w:t>
      </w:r>
    </w:p>
    <w:p w:rsidRPr="00D466F9" w:rsidR="00BA7C4D" w:rsidP="002001E5" w:rsidRDefault="00BA7C4D" w14:paraId="40DD6EEB" w14:textId="77777777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﻿</w:t>
      </w:r>
    </w:p>
    <w:p w:rsidRPr="00D466F9" w:rsidR="00BA7C4D" w:rsidP="002001E5" w:rsidRDefault="00BA7C4D" w14:paraId="09F4FB3A" w14:textId="526FC777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b/>
          <w:color w:val="333333"/>
          <w:szCs w:val="24"/>
          <w:u w:val="single"/>
          <w:lang w:val="en-NZ" w:eastAsia="en-GB" w:bidi="ar-SA"/>
        </w:rPr>
      </w:pPr>
      <w:r w:rsidRPr="00D466F9">
        <w:rPr>
          <w:rFonts w:eastAsia="Times New Roman" w:cstheme="minorHAnsi"/>
          <w:b/>
          <w:color w:val="333333"/>
          <w:szCs w:val="24"/>
          <w:u w:val="single"/>
          <w:lang w:val="en-NZ" w:eastAsia="en-GB" w:bidi="ar-SA"/>
        </w:rPr>
        <w:t>Calculation 3</w:t>
      </w:r>
    </w:p>
    <w:p w:rsidRPr="00D466F9" w:rsidR="00BA7C4D" w:rsidP="002001E5" w:rsidRDefault="00BA7C4D" w14:paraId="165688FC" w14:textId="68DFDB06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﻿Membership cost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15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(for regular type)</w:t>
      </w:r>
    </w:p>
    <w:p w:rsidRPr="00D466F9" w:rsidR="00BA7C4D" w:rsidP="002001E5" w:rsidRDefault="00BA7C4D" w14:paraId="10D1E5C5" w14:textId="77777777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﻿</w:t>
      </w:r>
    </w:p>
    <w:p w:rsidRPr="00D466F9" w:rsidR="00BA7C4D" w:rsidP="002001E5" w:rsidRDefault="00BA7C4D" w14:paraId="5F686F36" w14:textId="46266257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Extra charges: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$1 + $2 = </w:t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3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(for the extras above)</w:t>
      </w:r>
    </w:p>
    <w:p w:rsidRPr="00D466F9" w:rsidR="00BA7C4D" w:rsidP="002001E5" w:rsidRDefault="00BA7C4D" w14:paraId="447F50BF" w14:textId="77777777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﻿</w:t>
      </w:r>
    </w:p>
    <w:p w:rsidRPr="00D466F9" w:rsidR="00BA7C4D" w:rsidP="002001E5" w:rsidRDefault="00BA7C4D" w14:paraId="634978F7" w14:textId="707FF4D8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Total discount: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2.15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742A" w:rsidR="006A5136">
        <w:rPr>
          <w:rFonts w:eastAsia="Times New Roman" w:cstheme="minorHAnsi"/>
          <w:szCs w:val="24"/>
          <w:lang w:val="en-NZ" w:eastAsia="en-GB" w:bidi="ar-SA"/>
        </w:rPr>
        <w:t>(</w:t>
      </w:r>
      <w:r w:rsidR="006A5136">
        <w:rPr>
          <w:rFonts w:eastAsia="Times New Roman" w:cstheme="minorHAnsi"/>
          <w:color w:val="333333"/>
          <w:szCs w:val="24"/>
          <w:lang w:val="en-NZ" w:eastAsia="en-GB" w:bidi="ar-SA"/>
        </w:rPr>
        <w:t>s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ee the explanation below</w:t>
      </w:r>
      <w:r w:rsidR="006A5136">
        <w:rPr>
          <w:rFonts w:eastAsia="Times New Roman" w:cstheme="minorHAnsi"/>
          <w:color w:val="333333"/>
          <w:szCs w:val="24"/>
          <w:lang w:val="en-NZ" w:eastAsia="en-GB" w:bidi="ar-SA"/>
        </w:rPr>
        <w:t>)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</w:p>
    <w:p w:rsidRPr="00D466F9" w:rsidR="00BA7C4D" w:rsidP="00BA7C4D" w:rsidRDefault="00BA7C4D" w14:paraId="14B283CF" w14:textId="0AD34031">
      <w:pPr>
        <w:shd w:val="clear" w:color="auto" w:fill="FFFFFF"/>
        <w:tabs>
          <w:tab w:val="left" w:pos="5634"/>
        </w:tabs>
        <w:spacing w:after="0" w:line="240" w:lineRule="auto"/>
        <w:ind w:left="3600"/>
        <w:rPr>
          <w:rFonts w:eastAsia="Times New Roman" w:cstheme="minorHAnsi"/>
          <w:szCs w:val="24"/>
          <w:lang w:val="en-NZ" w:eastAsia="en-GB" w:bidi="ar-SA"/>
        </w:rPr>
      </w:pPr>
      <w:r w:rsidRPr="00D466F9">
        <w:rPr>
          <w:rFonts w:eastAsia="Times New Roman" w:cstheme="minorHAnsi"/>
          <w:szCs w:val="24"/>
          <w:lang w:val="en-NZ" w:eastAsia="en-GB" w:bidi="ar-SA"/>
        </w:rPr>
        <w:t xml:space="preserve">Because the membership is for 12 months, there is a discount of $2. Also, there is </w:t>
      </w:r>
      <w:r w:rsidR="006A5136">
        <w:rPr>
          <w:rFonts w:eastAsia="Times New Roman" w:cstheme="minorHAnsi"/>
          <w:szCs w:val="24"/>
          <w:lang w:val="en-NZ" w:eastAsia="en-GB" w:bidi="ar-SA"/>
        </w:rPr>
        <w:t xml:space="preserve">a </w:t>
      </w:r>
      <w:r w:rsidRPr="00D466F9">
        <w:rPr>
          <w:rFonts w:eastAsia="Times New Roman" w:cstheme="minorHAnsi"/>
          <w:szCs w:val="24"/>
          <w:lang w:val="en-NZ" w:eastAsia="en-GB" w:bidi="ar-SA"/>
        </w:rPr>
        <w:t xml:space="preserve">1% discount as the payment method is through </w:t>
      </w:r>
      <w:r w:rsidR="006A5136">
        <w:rPr>
          <w:rFonts w:eastAsia="Times New Roman" w:cstheme="minorHAnsi"/>
          <w:szCs w:val="24"/>
          <w:lang w:val="en-NZ" w:eastAsia="en-GB" w:bidi="ar-SA"/>
        </w:rPr>
        <w:t xml:space="preserve">the </w:t>
      </w:r>
      <w:r w:rsidRPr="00D466F9">
        <w:rPr>
          <w:rFonts w:eastAsia="Times New Roman" w:cstheme="minorHAnsi"/>
          <w:szCs w:val="24"/>
          <w:lang w:val="en-NZ" w:eastAsia="en-GB" w:bidi="ar-SA"/>
        </w:rPr>
        <w:t xml:space="preserve">bank. So, adding both discounts will give you the total discount. </w:t>
      </w:r>
    </w:p>
    <w:p w:rsidRPr="00D466F9" w:rsidR="00BA7C4D" w:rsidP="00BA7C4D" w:rsidRDefault="00BA7C4D" w14:paraId="1F775B24" w14:textId="56F16EE1">
      <w:pPr>
        <w:shd w:val="clear" w:color="auto" w:fill="FFFFFF"/>
        <w:tabs>
          <w:tab w:val="left" w:pos="5634"/>
        </w:tabs>
        <w:spacing w:after="0" w:line="240" w:lineRule="auto"/>
        <w:ind w:left="3600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2653A8E8">
        <w:rPr>
          <w:rFonts w:eastAsia="Times New Roman"/>
          <w:lang w:val="en-NZ" w:eastAsia="en-GB" w:bidi="ar-SA"/>
        </w:rPr>
        <w:t>$2</w:t>
      </w:r>
      <w:r w:rsidRPr="2653A8E8" w:rsidR="006A5136">
        <w:rPr>
          <w:rFonts w:eastAsia="Times New Roman"/>
          <w:lang w:val="en-NZ" w:eastAsia="en-GB" w:bidi="ar-SA"/>
        </w:rPr>
        <w:t xml:space="preserve"> </w:t>
      </w:r>
      <w:r w:rsidRPr="2653A8E8" w:rsidR="00BC6883">
        <w:rPr>
          <w:rFonts w:eastAsia="Times New Roman"/>
          <w:lang w:val="en-NZ" w:eastAsia="en-GB" w:bidi="ar-SA"/>
        </w:rPr>
        <w:t>(</w:t>
      </w:r>
      <w:r w:rsidRPr="2653A8E8" w:rsidR="006A5136">
        <w:rPr>
          <w:rFonts w:eastAsia="Times New Roman"/>
          <w:lang w:val="en-NZ" w:eastAsia="en-GB" w:bidi="ar-SA"/>
        </w:rPr>
        <w:t>discount 1</w:t>
      </w:r>
      <w:r w:rsidRPr="2653A8E8" w:rsidR="00BC6883">
        <w:rPr>
          <w:rFonts w:eastAsia="Times New Roman"/>
          <w:lang w:val="en-NZ" w:eastAsia="en-GB" w:bidi="ar-SA"/>
        </w:rPr>
        <w:t>)</w:t>
      </w:r>
      <w:r w:rsidRPr="2653A8E8">
        <w:rPr>
          <w:rFonts w:eastAsia="Times New Roman"/>
          <w:lang w:val="en-NZ" w:eastAsia="en-GB" w:bidi="ar-SA"/>
        </w:rPr>
        <w:t xml:space="preserve"> + 1 × 15/100</w:t>
      </w:r>
      <w:r w:rsidRPr="2653A8E8" w:rsidR="0094760D">
        <w:rPr>
          <w:rFonts w:eastAsia="Times New Roman"/>
          <w:lang w:val="en-NZ" w:eastAsia="en-GB" w:bidi="ar-SA"/>
        </w:rPr>
        <w:t xml:space="preserve"> </w:t>
      </w:r>
      <w:r w:rsidRPr="2653A8E8" w:rsidR="00BC6883">
        <w:rPr>
          <w:rFonts w:eastAsia="Times New Roman"/>
          <w:lang w:val="en-NZ" w:eastAsia="en-GB" w:bidi="ar-SA"/>
        </w:rPr>
        <w:t>(</w:t>
      </w:r>
      <w:r w:rsidRPr="2653A8E8" w:rsidR="0094760D">
        <w:rPr>
          <w:rFonts w:eastAsia="Times New Roman"/>
          <w:lang w:val="en-NZ" w:eastAsia="en-GB" w:bidi="ar-SA"/>
        </w:rPr>
        <w:t>discount 2</w:t>
      </w:r>
      <w:r w:rsidRPr="2653A8E8" w:rsidR="00BC6883">
        <w:rPr>
          <w:rFonts w:eastAsia="Times New Roman"/>
          <w:lang w:val="en-NZ" w:eastAsia="en-GB" w:bidi="ar-SA"/>
        </w:rPr>
        <w:t>)</w:t>
      </w:r>
      <w:r w:rsidRPr="2653A8E8">
        <w:rPr>
          <w:rFonts w:eastAsia="Times New Roman"/>
          <w:lang w:val="en-NZ" w:eastAsia="en-GB" w:bidi="ar-SA"/>
        </w:rPr>
        <w:t xml:space="preserve"> = $2 + $0.15 = $2.15</w:t>
      </w:r>
      <w:r w:rsidRPr="2653A8E8">
        <w:rPr>
          <w:rFonts w:eastAsia="Times New Roman"/>
          <w:color w:val="333333"/>
          <w:lang w:val="en-NZ" w:eastAsia="en-GB" w:bidi="ar-SA"/>
        </w:rPr>
        <w:t xml:space="preserve"> </w:t>
      </w:r>
    </w:p>
    <w:p w:rsidRPr="00D466F9" w:rsidR="00BA7C4D" w:rsidP="00BA7C4D" w:rsidRDefault="00BA7C4D" w14:paraId="40F03DBC" w14:textId="77777777">
      <w:pPr>
        <w:shd w:val="clear" w:color="auto" w:fill="FFFFFF"/>
        <w:tabs>
          <w:tab w:val="left" w:pos="5634"/>
        </w:tabs>
        <w:spacing w:after="0" w:line="240" w:lineRule="auto"/>
        <w:rPr>
          <w:rFonts w:eastAsia="Times New Roman" w:cstheme="minorHAnsi"/>
          <w:b/>
          <w:color w:val="FF00FF"/>
          <w:szCs w:val="24"/>
          <w:lang w:val="en-NZ" w:eastAsia="en-GB" w:bidi="ar-SA"/>
        </w:rPr>
      </w:pPr>
    </w:p>
    <w:p w:rsidRPr="00D466F9" w:rsidR="00BA7C4D" w:rsidP="002001E5" w:rsidRDefault="00BA7C4D" w14:paraId="5B7D1DFA" w14:textId="260F3167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szCs w:val="24"/>
          <w:lang w:val="en-NZ" w:eastAsia="en-GB" w:bidi="ar-SA"/>
        </w:rPr>
        <w:t xml:space="preserve">Net membership cost: </w:t>
      </w:r>
      <w:r w:rsidRPr="00D466F9">
        <w:rPr>
          <w:rFonts w:eastAsia="Times New Roman" w:cstheme="minorHAnsi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15.85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742A" w:rsidR="009E7D83">
        <w:rPr>
          <w:rFonts w:eastAsia="Times New Roman" w:cstheme="minorHAnsi"/>
          <w:szCs w:val="24"/>
          <w:lang w:val="en-NZ" w:eastAsia="en-GB" w:bidi="ar-SA"/>
        </w:rPr>
        <w:t>(s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ee the explanation below</w:t>
      </w:r>
      <w:r w:rsidR="009E7D83">
        <w:rPr>
          <w:rFonts w:eastAsia="Times New Roman" w:cstheme="minorHAnsi"/>
          <w:color w:val="333333"/>
          <w:szCs w:val="24"/>
          <w:lang w:val="en-NZ" w:eastAsia="en-GB" w:bidi="ar-SA"/>
        </w:rPr>
        <w:t>)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</w:p>
    <w:p w:rsidRPr="00D466F9" w:rsidR="00BA7C4D" w:rsidP="002001E5" w:rsidRDefault="00BA7C4D" w14:paraId="69F3E100" w14:textId="2FE6F30B">
      <w:pPr>
        <w:shd w:val="clear" w:color="auto" w:fill="FFFFFF"/>
        <w:tabs>
          <w:tab w:val="left" w:pos="3600"/>
        </w:tabs>
        <w:spacing w:after="0" w:line="240" w:lineRule="auto"/>
        <w:ind w:left="3600"/>
        <w:rPr>
          <w:rFonts w:eastAsia="Times New Roman" w:cstheme="minorHAnsi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This equals base membership cost + extra – total discount</w:t>
      </w:r>
      <w:r w:rsidRPr="00D466F9">
        <w:rPr>
          <w:rFonts w:eastAsia="Times New Roman" w:cstheme="minorHAnsi"/>
          <w:szCs w:val="24"/>
          <w:lang w:val="en-NZ" w:eastAsia="en-GB" w:bidi="ar-SA"/>
        </w:rPr>
        <w:t> </w:t>
      </w:r>
    </w:p>
    <w:p w:rsidRPr="00D466F9" w:rsidR="00BA7C4D" w:rsidP="002001E5" w:rsidRDefault="00BA7C4D" w14:paraId="4C0BAD64" w14:textId="1B701CE3">
      <w:pPr>
        <w:shd w:val="clear" w:color="auto" w:fill="FFFFFF"/>
        <w:tabs>
          <w:tab w:val="left" w:pos="3600"/>
        </w:tabs>
        <w:spacing w:after="0" w:line="240" w:lineRule="auto"/>
        <w:ind w:left="1440" w:hanging="1440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szCs w:val="24"/>
          <w:lang w:val="en-NZ" w:eastAsia="en-GB" w:bidi="ar-SA"/>
        </w:rPr>
        <w:t xml:space="preserve">$15 + $3 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– $2.15 = $15.85</w:t>
      </w:r>
    </w:p>
    <w:p w:rsidRPr="00D466F9" w:rsidR="00BA7C4D" w:rsidP="002001E5" w:rsidRDefault="00BA7C4D" w14:paraId="7707C0D9" w14:textId="77777777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</w:p>
    <w:p w:rsidRPr="00D466F9" w:rsidR="00BA7C4D" w:rsidP="002001E5" w:rsidRDefault="00BA7C4D" w14:paraId="7F7E37C5" w14:textId="315EFB97">
      <w:pPr>
        <w:shd w:val="clear" w:color="auto" w:fill="FFFFFF"/>
        <w:tabs>
          <w:tab w:val="left" w:pos="3600"/>
        </w:tabs>
        <w:spacing w:after="0" w:line="240" w:lineRule="auto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Regular payment amount: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ab/>
      </w:r>
      <w:r w:rsidRPr="00D466F9">
        <w:rPr>
          <w:rFonts w:eastAsia="Times New Roman" w:cstheme="minorHAnsi"/>
          <w:b/>
          <w:color w:val="FF0000"/>
          <w:szCs w:val="24"/>
          <w:lang w:val="en-NZ" w:eastAsia="en-GB" w:bidi="ar-SA"/>
        </w:rPr>
        <w:t>$63.4</w:t>
      </w:r>
      <w:r w:rsidRPr="00D466F9">
        <w:rPr>
          <w:rFonts w:eastAsia="Times New Roman" w:cstheme="minorHAnsi"/>
          <w:color w:val="FF0000"/>
          <w:szCs w:val="24"/>
          <w:lang w:val="en-NZ" w:eastAsia="en-GB" w:bidi="ar-SA"/>
        </w:rPr>
        <w:t xml:space="preserve"> </w:t>
      </w:r>
      <w:r w:rsidRPr="00D4742A" w:rsidR="004D5FC8">
        <w:rPr>
          <w:rFonts w:eastAsia="Times New Roman" w:cstheme="minorHAnsi"/>
          <w:szCs w:val="24"/>
          <w:lang w:val="en-NZ" w:eastAsia="en-GB" w:bidi="ar-SA"/>
        </w:rPr>
        <w:t>(</w:t>
      </w:r>
      <w:r w:rsidR="004D5FC8">
        <w:rPr>
          <w:rFonts w:eastAsia="Times New Roman" w:cstheme="minorHAnsi"/>
          <w:color w:val="333333"/>
          <w:szCs w:val="24"/>
          <w:lang w:val="en-NZ" w:eastAsia="en-GB" w:bidi="ar-SA"/>
        </w:rPr>
        <w:t>s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ee the justification below</w:t>
      </w:r>
      <w:r w:rsidR="004D5FC8">
        <w:rPr>
          <w:rFonts w:eastAsia="Times New Roman" w:cstheme="minorHAnsi"/>
          <w:color w:val="333333"/>
          <w:szCs w:val="24"/>
          <w:lang w:val="en-NZ" w:eastAsia="en-GB" w:bidi="ar-SA"/>
        </w:rPr>
        <w:t>)</w:t>
      </w:r>
    </w:p>
    <w:p w:rsidRPr="00D466F9" w:rsidR="00BA7C4D" w:rsidP="002001E5" w:rsidRDefault="00BA7C4D" w14:paraId="282E72FC" w14:textId="0294855F">
      <w:pPr>
        <w:shd w:val="clear" w:color="auto" w:fill="FFFFFF"/>
        <w:tabs>
          <w:tab w:val="left" w:pos="3600"/>
        </w:tabs>
        <w:spacing w:after="0" w:line="240" w:lineRule="auto"/>
        <w:ind w:left="3600"/>
        <w:rPr>
          <w:rFonts w:eastAsia="Times New Roman" w:cstheme="minorHAnsi"/>
          <w:color w:val="333333"/>
          <w:szCs w:val="24"/>
          <w:lang w:val="en-NZ" w:eastAsia="en-GB" w:bidi="ar-SA"/>
        </w:rPr>
      </w:pP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Because this is a monthly payment, this cost will be equal to (</w:t>
      </w:r>
      <w:r w:rsidR="004D5FC8">
        <w:rPr>
          <w:rFonts w:eastAsia="Times New Roman" w:cstheme="minorHAnsi"/>
          <w:color w:val="333333"/>
          <w:szCs w:val="24"/>
          <w:lang w:val="en-NZ" w:eastAsia="en-GB" w:bidi="ar-SA"/>
        </w:rPr>
        <w:t>n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>et membership cost × 4). So</w:t>
      </w:r>
      <w:r w:rsidR="004D5FC8">
        <w:rPr>
          <w:rFonts w:eastAsia="Times New Roman" w:cstheme="minorHAnsi"/>
          <w:color w:val="333333"/>
          <w:szCs w:val="24"/>
          <w:lang w:val="en-NZ" w:eastAsia="en-GB" w:bidi="ar-SA"/>
        </w:rPr>
        <w:t>,</w:t>
      </w:r>
      <w:r w:rsidRPr="00D466F9">
        <w:rPr>
          <w:rFonts w:eastAsia="Times New Roman" w:cstheme="minorHAnsi"/>
          <w:color w:val="333333"/>
          <w:szCs w:val="24"/>
          <w:lang w:val="en-NZ" w:eastAsia="en-GB" w:bidi="ar-SA"/>
        </w:rPr>
        <w:t xml:space="preserve"> $15.85 × 4 = $63.4. </w:t>
      </w:r>
    </w:p>
    <w:p w:rsidR="00BA7C4D" w:rsidP="002001E5" w:rsidRDefault="00BA7C4D" w14:paraId="18FDEF1D" w14:textId="77777777">
      <w:pPr>
        <w:pStyle w:val="Marks"/>
        <w:tabs>
          <w:tab w:val="left" w:pos="3600"/>
        </w:tabs>
        <w:jc w:val="left"/>
        <w:rPr>
          <w:rFonts w:cstheme="minorHAnsi"/>
          <w:sz w:val="24"/>
          <w:szCs w:val="24"/>
        </w:rPr>
      </w:pPr>
    </w:p>
    <w:p w:rsidR="00411520" w:rsidRDefault="00411520" w14:paraId="1C933B21" w14:textId="2D4E14F2">
      <w:r>
        <w:br w:type="page"/>
      </w:r>
    </w:p>
    <w:p w:rsidRPr="00060B85" w:rsidR="00411520" w:rsidP="00411520" w:rsidRDefault="00411520" w14:paraId="172AC77B" w14:textId="77777777">
      <w:pPr>
        <w:pStyle w:val="TaskH2"/>
      </w:pPr>
      <w:r w:rsidRPr="00060B85">
        <w:lastRenderedPageBreak/>
        <w:t>SAMPLE DATA FOR TEXT FILE</w:t>
      </w:r>
    </w:p>
    <w:p w:rsidRPr="000076A0" w:rsidR="000076A0" w:rsidP="000076A0" w:rsidRDefault="00625FDB" w14:paraId="27864B3D" w14:textId="2D09695E">
      <w:r w:rsidRPr="00CB42B2">
        <w:rPr>
          <w:b/>
          <w:bCs/>
          <w:noProof/>
          <w:color w:val="FF0000"/>
          <w:sz w:val="32"/>
          <w:szCs w:val="32"/>
        </w:rPr>
        <w:drawing>
          <wp:inline distT="0" distB="0" distL="0" distR="0" wp14:anchorId="5D1C081A" wp14:editId="66C12DE8">
            <wp:extent cx="5873578" cy="3994513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3578" cy="3994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18B" w:rsidP="00E9218B" w:rsidRDefault="00E9218B" w14:paraId="6C6E8FD1" w14:textId="20B09046"/>
    <w:p w:rsidR="00144F74" w:rsidP="00E9218B" w:rsidRDefault="00144F74" w14:paraId="233C795C" w14:textId="77777777"/>
    <w:p w:rsidR="00B01F6F" w:rsidP="00625FDB" w:rsidRDefault="00625FDB" w14:paraId="0C3F84A1" w14:textId="701A8BE6">
      <w:pPr>
        <w:keepNext/>
        <w:tabs>
          <w:tab w:val="left" w:pos="5967"/>
        </w:tabs>
      </w:pPr>
      <w:r>
        <w:tab/>
      </w:r>
    </w:p>
    <w:p w:rsidR="00625FDB" w:rsidP="00E6691C" w:rsidRDefault="00625FDB" w14:paraId="6A97668F" w14:textId="77777777">
      <w:pPr>
        <w:pStyle w:val="Marks"/>
      </w:pPr>
    </w:p>
    <w:p w:rsidRPr="00E6691C" w:rsidR="00454000" w:rsidP="00E6691C" w:rsidRDefault="00454000" w14:paraId="7C4DACB9" w14:textId="71693C5C">
      <w:pPr>
        <w:pStyle w:val="Marks"/>
        <w:sectPr w:rsidRPr="00E6691C" w:rsidR="00454000" w:rsidSect="00331210">
          <w:headerReference w:type="default" r:id="rId13"/>
          <w:footerReference w:type="default" r:id="rId14"/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</w:p>
    <w:p w:rsidR="002B615C" w:rsidP="00F566BD" w:rsidRDefault="002B615C" w14:paraId="2BC29CAD" w14:textId="6A9B9D8A">
      <w:pPr>
        <w:pStyle w:val="TaskH1"/>
      </w:pPr>
      <w:r>
        <w:lastRenderedPageBreak/>
        <w:t>Marking schedule</w:t>
      </w:r>
    </w:p>
    <w:tbl>
      <w:tblPr>
        <w:tblW w:w="14040" w:type="dxa"/>
        <w:tblInd w:w="-8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58" w:type="dxa"/>
          <w:right w:w="29" w:type="dxa"/>
        </w:tblCellMar>
        <w:tblLook w:val="04A0" w:firstRow="1" w:lastRow="0" w:firstColumn="1" w:lastColumn="0" w:noHBand="0" w:noVBand="1"/>
      </w:tblPr>
      <w:tblGrid>
        <w:gridCol w:w="2393"/>
        <w:gridCol w:w="2280"/>
        <w:gridCol w:w="2280"/>
        <w:gridCol w:w="2280"/>
        <w:gridCol w:w="2280"/>
        <w:gridCol w:w="2527"/>
      </w:tblGrid>
      <w:tr w:rsidRPr="000A377E" w:rsidR="00FB0CAB" w:rsidTr="02353C2B" w14:paraId="4281D532" w14:textId="77777777">
        <w:trPr>
          <w:trHeight w:val="285"/>
        </w:trPr>
        <w:tc>
          <w:tcPr>
            <w:tcW w:w="14040" w:type="dxa"/>
            <w:gridSpan w:val="6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</w:tcPr>
          <w:p w:rsidRPr="00E8534F" w:rsidR="00DF468C" w:rsidP="00EF1F0B" w:rsidRDefault="00DF468C" w14:paraId="155394D8" w14:textId="27B5EB1D">
            <w:pPr>
              <w:spacing w:after="0" w:line="240" w:lineRule="auto"/>
              <w:ind w:right="735"/>
              <w:jc w:val="center"/>
              <w:textAlignment w:val="baseline"/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</w:pPr>
            <w:r w:rsidRPr="00E8534F"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  <w:t>TASK</w:t>
            </w:r>
            <w:r w:rsidRPr="00E8534F" w:rsidR="00DA2099"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  <w:t xml:space="preserve"> 1: </w:t>
            </w:r>
            <w:r w:rsidRPr="004F7449" w:rsidR="004F7449"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  <w:t xml:space="preserve">Create the </w:t>
            </w:r>
            <w:r w:rsidR="004D5FC8"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  <w:t>g</w:t>
            </w:r>
            <w:r w:rsidRPr="004F7449" w:rsidR="004F7449"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  <w:t xml:space="preserve">ym </w:t>
            </w:r>
            <w:r w:rsidR="004D5FC8"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  <w:t>m</w:t>
            </w:r>
            <w:r w:rsidRPr="004F7449" w:rsidR="004F7449"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  <w:t>embership UI</w:t>
            </w:r>
          </w:p>
        </w:tc>
      </w:tr>
      <w:tr w:rsidRPr="000A377E" w:rsidR="00707A94" w:rsidTr="02353C2B" w14:paraId="759AF24B" w14:textId="77777777">
        <w:trPr>
          <w:trHeight w:val="285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7A47CA" w:rsidR="00707A94" w:rsidP="00707A94" w:rsidRDefault="00707A94" w14:paraId="753B54A2" w14:textId="5C4E0219">
            <w:pPr>
              <w:spacing w:after="0" w:line="240" w:lineRule="auto"/>
              <w:ind w:left="90" w:right="780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Part 1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DE5102" w:rsidR="00707A94" w:rsidP="00707A94" w:rsidRDefault="00707A94" w14:paraId="002AC729" w14:textId="667F3F5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7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8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DE5102" w:rsidR="00707A94" w:rsidP="00707A94" w:rsidRDefault="00707A94" w14:paraId="04273090" w14:textId="6DA011B3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147988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6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147988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6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DE5102" w:rsidR="00707A94" w:rsidP="00707A94" w:rsidRDefault="00707A94" w14:paraId="6E7EAE6C" w14:textId="26EF564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4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5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DE5102" w:rsidR="00707A94" w:rsidP="00707A94" w:rsidRDefault="00707A94" w14:paraId="0CF65099" w14:textId="5AB9D12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3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3</w:t>
            </w: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DE5102" w:rsidR="00707A94" w:rsidP="00707A94" w:rsidRDefault="00707A94" w14:paraId="607EA55E" w14:textId="35553F5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2</w:t>
            </w:r>
          </w:p>
        </w:tc>
      </w:tr>
      <w:tr w:rsidRPr="000A377E" w:rsidR="00962A8D" w:rsidTr="02353C2B" w14:paraId="08F04007" w14:textId="77777777">
        <w:trPr>
          <w:trHeight w:val="2055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0A377E" w:rsidR="00F9615E" w:rsidP="00EF1F0B" w:rsidRDefault="00F9615E" w14:paraId="544E1DB5" w14:textId="3C633A72">
            <w:pPr>
              <w:spacing w:after="0" w:line="240" w:lineRule="auto"/>
              <w:rPr>
                <w:rFonts w:eastAsia="Times New Roman" w:cstheme="minorHAnsi"/>
                <w:b/>
                <w:sz w:val="20"/>
                <w:szCs w:val="20"/>
                <w:lang w:val="en-NZ" w:eastAsia="en-GB" w:bidi="ar-SA"/>
              </w:rPr>
            </w:pPr>
            <w:r w:rsidRPr="000A377E">
              <w:rPr>
                <w:rFonts w:eastAsia="Times New Roman" w:cstheme="minorHAnsi"/>
                <w:b/>
                <w:sz w:val="20"/>
                <w:szCs w:val="20"/>
                <w:lang w:val="en-NZ" w:eastAsia="en-GB" w:bidi="ar-SA"/>
              </w:rPr>
              <w:t xml:space="preserve">User </w:t>
            </w:r>
            <w:r w:rsidR="00163302">
              <w:rPr>
                <w:rFonts w:eastAsia="Times New Roman" w:cstheme="minorHAnsi"/>
                <w:b/>
                <w:sz w:val="20"/>
                <w:szCs w:val="20"/>
                <w:lang w:val="en-NZ" w:eastAsia="en-GB" w:bidi="ar-SA"/>
              </w:rPr>
              <w:t>i</w:t>
            </w:r>
            <w:r w:rsidRPr="000A377E">
              <w:rPr>
                <w:rFonts w:eastAsia="Times New Roman" w:cstheme="minorHAnsi"/>
                <w:b/>
                <w:sz w:val="20"/>
                <w:szCs w:val="20"/>
                <w:lang w:val="en-NZ" w:eastAsia="en-GB" w:bidi="ar-SA"/>
              </w:rPr>
              <w:t>nterface</w:t>
            </w:r>
          </w:p>
          <w:p w:rsidRPr="000A377E" w:rsidR="00F9615E" w:rsidP="00EF1F0B" w:rsidRDefault="00F9615E" w14:paraId="53D68956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0A377E" w:rsidR="00F9615E" w:rsidP="604624C5" w:rsidRDefault="00F9615E" w14:paraId="685F8740" w14:textId="10582496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  <w:r w:rsidRPr="604624C5">
              <w:rPr>
                <w:rFonts w:eastAsia="Times New Roman"/>
                <w:sz w:val="20"/>
                <w:szCs w:val="20"/>
                <w:lang w:val="en-NZ" w:eastAsia="en-NZ" w:bidi="ar-SA"/>
              </w:rPr>
              <w:t>User interface produced using GUI library. All items included, with no errors present. Good user</w:t>
            </w:r>
            <w:r w:rsidRPr="604624C5" w:rsidR="00000137">
              <w:rPr>
                <w:rFonts w:eastAsia="Times New Roman"/>
                <w:sz w:val="20"/>
                <w:szCs w:val="20"/>
                <w:lang w:val="en-NZ" w:eastAsia="en-NZ" w:bidi="ar-SA"/>
              </w:rPr>
              <w:t>-</w:t>
            </w:r>
            <w:r w:rsidRPr="604624C5">
              <w:rPr>
                <w:rFonts w:eastAsia="Times New Roman"/>
                <w:sz w:val="20"/>
                <w:szCs w:val="20"/>
                <w:lang w:val="en-NZ" w:eastAsia="en-NZ" w:bidi="ar-SA"/>
              </w:rPr>
              <w:t>interface practice is applied.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0A377E" w:rsidR="00F9615E" w:rsidP="48318B8B" w:rsidRDefault="35B02F89" w14:paraId="33D48861" w14:textId="20804FE8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  <w:r w:rsidRPr="604624C5">
              <w:rPr>
                <w:rFonts w:eastAsia="Times New Roman"/>
                <w:sz w:val="20"/>
                <w:szCs w:val="20"/>
                <w:lang w:val="en-NZ" w:eastAsia="en-NZ" w:bidi="ar-SA"/>
              </w:rPr>
              <w:t>User interface produced using GUI library. All items included, with no errors present. Good user</w:t>
            </w:r>
            <w:r w:rsidRPr="604624C5" w:rsidR="0906D1F4">
              <w:rPr>
                <w:rFonts w:eastAsia="Times New Roman"/>
                <w:sz w:val="20"/>
                <w:szCs w:val="20"/>
                <w:lang w:val="en-NZ" w:eastAsia="en-NZ" w:bidi="ar-SA"/>
              </w:rPr>
              <w:t>-</w:t>
            </w:r>
            <w:r w:rsidRPr="604624C5">
              <w:rPr>
                <w:rFonts w:eastAsia="Times New Roman"/>
                <w:sz w:val="20"/>
                <w:szCs w:val="20"/>
                <w:lang w:val="en-NZ" w:eastAsia="en-NZ" w:bidi="ar-SA"/>
              </w:rPr>
              <w:t>interface practice is applied with minor inaccuracies.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0A377E" w:rsidR="00F9615E" w:rsidP="604624C5" w:rsidRDefault="00F9615E" w14:paraId="7B80BAD1" w14:textId="758640B5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  <w:r w:rsidRPr="604624C5">
              <w:rPr>
                <w:rFonts w:eastAsia="Times New Roman"/>
                <w:sz w:val="20"/>
                <w:szCs w:val="20"/>
                <w:lang w:val="en-NZ" w:eastAsia="en-NZ" w:bidi="ar-SA"/>
              </w:rPr>
              <w:t>User interface produced using GUI library. All items included, with minor errors present. Good user</w:t>
            </w:r>
            <w:r w:rsidRPr="604624C5" w:rsidR="00000137">
              <w:rPr>
                <w:rFonts w:eastAsia="Times New Roman"/>
                <w:sz w:val="20"/>
                <w:szCs w:val="20"/>
                <w:lang w:val="en-NZ" w:eastAsia="en-NZ" w:bidi="ar-SA"/>
              </w:rPr>
              <w:t>-</w:t>
            </w:r>
            <w:r w:rsidRPr="604624C5">
              <w:rPr>
                <w:rFonts w:eastAsia="Times New Roman"/>
                <w:sz w:val="20"/>
                <w:szCs w:val="20"/>
                <w:lang w:val="en-NZ" w:eastAsia="en-NZ" w:bidi="ar-SA"/>
              </w:rPr>
              <w:t>interface practice is applied with inaccuracies</w:t>
            </w:r>
            <w:r w:rsidRPr="604624C5">
              <w:rPr>
                <w:rFonts w:eastAsia="Times New Roman"/>
                <w:color w:val="FF0000"/>
                <w:sz w:val="20"/>
                <w:szCs w:val="20"/>
                <w:lang w:val="en-NZ" w:eastAsia="en-NZ" w:bidi="ar-SA"/>
              </w:rPr>
              <w:t xml:space="preserve">.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0A377E" w:rsidR="00F9615E" w:rsidP="604624C5" w:rsidRDefault="00F9615E" w14:paraId="148BCC01" w14:textId="3A6D6042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  <w:r w:rsidRPr="604624C5">
              <w:rPr>
                <w:rFonts w:eastAsia="Times New Roman"/>
                <w:sz w:val="20"/>
                <w:szCs w:val="20"/>
                <w:lang w:val="en-NZ" w:eastAsia="en-NZ" w:bidi="ar-SA"/>
              </w:rPr>
              <w:t>User interface produced using GUI library. All items included, with significant errors present. Good user</w:t>
            </w:r>
            <w:r w:rsidRPr="604624C5" w:rsidR="00000137">
              <w:rPr>
                <w:rFonts w:eastAsia="Times New Roman"/>
                <w:sz w:val="20"/>
                <w:szCs w:val="20"/>
                <w:lang w:val="en-NZ" w:eastAsia="en-NZ" w:bidi="ar-SA"/>
              </w:rPr>
              <w:t>-</w:t>
            </w:r>
            <w:r w:rsidRPr="604624C5">
              <w:rPr>
                <w:rFonts w:eastAsia="Times New Roman"/>
                <w:sz w:val="20"/>
                <w:szCs w:val="20"/>
                <w:lang w:val="en-NZ" w:eastAsia="en-NZ" w:bidi="ar-SA"/>
              </w:rPr>
              <w:t>interface practice is applied with inaccuracies.</w:t>
            </w: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0F9615E" w:rsidP="00147988" w:rsidRDefault="00F9615E" w14:paraId="6427B6DC" w14:textId="7BAE2E15">
            <w:pPr>
              <w:rPr>
                <w:rFonts w:eastAsia="Times New Roman" w:cstheme="minorHAnsi"/>
                <w:sz w:val="20"/>
                <w:szCs w:val="20"/>
                <w:lang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User interface produced using GUI library. Not all items included with significant errors present.</w:t>
            </w:r>
          </w:p>
          <w:p w:rsidRPr="00160B32" w:rsidR="00F9615E" w:rsidP="00EF1F0B" w:rsidRDefault="00F9615E" w14:paraId="629F00D8" w14:textId="77777777">
            <w:pP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</w:tc>
      </w:tr>
      <w:tr w:rsidRPr="000A377E" w:rsidR="00FB5229" w:rsidTr="02353C2B" w14:paraId="38D3BFF8" w14:textId="77777777">
        <w:trPr>
          <w:trHeight w:val="285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0A377E" w:rsidR="00F9615E" w:rsidP="00EF1F0B" w:rsidRDefault="00543FDB" w14:paraId="03D5130E" w14:textId="642AE665">
            <w:pPr>
              <w:spacing w:after="0" w:line="240" w:lineRule="auto"/>
              <w:ind w:left="90" w:right="780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Part 2</w:t>
            </w:r>
            <w:r w:rsidR="002C7844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a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2B3BDA" w:rsidR="00F9615E" w:rsidP="00147988" w:rsidRDefault="00F9615E" w14:paraId="2048B0A4" w14:textId="44591B5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3</w:t>
            </w:r>
            <w:r w:rsidRPr="002B3BDA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3</w:t>
            </w:r>
            <w:r w:rsidR="0088373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2B3BDA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36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2B3BDA" w:rsidR="00F9615E" w:rsidP="00EF1F0B" w:rsidRDefault="00F9615E" w14:paraId="1FAD5208" w14:textId="297B199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sz w:val="20"/>
                <w:szCs w:val="20"/>
                <w:lang w:val="en-NZ" w:eastAsia="en-NZ" w:bidi="ar-SA"/>
              </w:rPr>
            </w:pPr>
            <w:r w:rsidRPr="002B3BDA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25</w:t>
            </w:r>
            <w:r w:rsidR="0088373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2B3BDA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32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2B3BDA" w:rsidR="00F9615E" w:rsidP="00EF1F0B" w:rsidRDefault="00F9615E" w14:paraId="5730B733" w14:textId="7292BF0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sz w:val="20"/>
                <w:szCs w:val="20"/>
                <w:lang w:val="en-NZ" w:eastAsia="en-NZ" w:bidi="ar-SA"/>
              </w:rPr>
            </w:pPr>
            <w:r w:rsidRPr="002B3BDA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8</w:t>
            </w:r>
            <w:r w:rsidR="0088373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2B3BDA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24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2B3BDA" w:rsidR="00F9615E" w:rsidP="00EF1F0B" w:rsidRDefault="00F9615E" w14:paraId="02F10582" w14:textId="02B665D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sz w:val="20"/>
                <w:szCs w:val="20"/>
                <w:lang w:val="en-NZ" w:eastAsia="en-NZ" w:bidi="ar-SA"/>
              </w:rPr>
            </w:pPr>
            <w:r w:rsidRPr="002B3BDA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0</w:t>
            </w:r>
            <w:r w:rsidR="0088373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2B3BDA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7</w:t>
            </w: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147988" w:rsidR="00F9615E" w:rsidP="00147988" w:rsidRDefault="00F9615E" w14:paraId="736D07DE" w14:textId="39B80E9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</w:pPr>
            <w:r w:rsidRPr="002B3BDA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</w:t>
            </w:r>
            <w:r w:rsidR="0088373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2B3BDA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9</w:t>
            </w:r>
          </w:p>
        </w:tc>
      </w:tr>
      <w:tr w:rsidRPr="000A377E" w:rsidR="00962A8D" w:rsidTr="02353C2B" w14:paraId="6B60D4AD" w14:textId="77777777">
        <w:trPr>
          <w:trHeight w:val="885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0A377E" w:rsidR="00F9615E" w:rsidP="00EF1F0B" w:rsidRDefault="00F9615E" w14:paraId="2E78624A" w14:textId="0BADC2C6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sz w:val="20"/>
                <w:szCs w:val="20"/>
                <w:lang w:val="en-NZ" w:eastAsia="en-NZ" w:bidi="ar-SA"/>
              </w:rPr>
            </w:pPr>
            <w:r w:rsidRPr="000A377E">
              <w:rPr>
                <w:rFonts w:eastAsia="Times New Roman" w:cstheme="minorHAnsi"/>
                <w:b/>
                <w:sz w:val="20"/>
                <w:szCs w:val="20"/>
                <w:lang w:eastAsia="en-NZ" w:bidi="ar-SA"/>
              </w:rPr>
              <w:t xml:space="preserve">Main </w:t>
            </w:r>
            <w:r w:rsidR="00291FA4">
              <w:rPr>
                <w:rFonts w:eastAsia="Times New Roman" w:cstheme="minorHAnsi"/>
                <w:b/>
                <w:sz w:val="20"/>
                <w:szCs w:val="20"/>
                <w:lang w:eastAsia="en-NZ" w:bidi="ar-SA"/>
              </w:rPr>
              <w:t>c</w:t>
            </w:r>
            <w:r w:rsidRPr="000A377E">
              <w:rPr>
                <w:rFonts w:eastAsia="Times New Roman" w:cstheme="minorHAnsi"/>
                <w:b/>
                <w:sz w:val="20"/>
                <w:szCs w:val="20"/>
                <w:lang w:eastAsia="en-NZ" w:bidi="ar-SA"/>
              </w:rPr>
              <w:t>oding</w:t>
            </w:r>
            <w:r w:rsidR="0069114A">
              <w:rPr>
                <w:rFonts w:eastAsia="Times New Roman" w:cstheme="minorHAnsi"/>
                <w:b/>
                <w:sz w:val="20"/>
                <w:szCs w:val="20"/>
                <w:lang w:eastAsia="en-NZ" w:bidi="ar-SA"/>
              </w:rPr>
              <w:t>:</w:t>
            </w:r>
            <w:r w:rsidRPr="000A377E">
              <w:rPr>
                <w:rFonts w:eastAsia="Times New Roman" w:cstheme="minorHAnsi"/>
                <w:b/>
                <w:sz w:val="20"/>
                <w:szCs w:val="20"/>
                <w:lang w:eastAsia="en-NZ" w:bidi="ar-SA"/>
              </w:rPr>
              <w:t xml:space="preserve"> Calculations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5B5F7883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Coding has been included inside the calculate button.</w:t>
            </w:r>
          </w:p>
          <w:p w:rsidR="00F9615E" w:rsidP="00EF1F0B" w:rsidRDefault="00F9615E" w14:paraId="789F2C4D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0D7389B3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ll required calculations are present, </w:t>
            </w:r>
            <w:proofErr w:type="gramStart"/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functional</w:t>
            </w:r>
            <w:proofErr w:type="gramEnd"/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 and accurate. </w:t>
            </w:r>
          </w:p>
          <w:p w:rsidRPr="000A377E" w:rsidR="00F9615E" w:rsidP="00EF1F0B" w:rsidRDefault="00F9615E" w14:paraId="24765818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6B1E4FCE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Coding has been included inside the calculate button.</w:t>
            </w:r>
          </w:p>
          <w:p w:rsidR="00F9615E" w:rsidP="00EF1F0B" w:rsidRDefault="00F9615E" w14:paraId="04E88FCB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68E11F42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ll required calculations are present and functional. </w:t>
            </w:r>
          </w:p>
          <w:p w:rsidR="00F9615E" w:rsidP="00EF1F0B" w:rsidRDefault="00F9615E" w14:paraId="1F790FE1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0262E99B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Minor errors in coding are present. 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27A8A1FF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Coding has been included inside the calculate button.</w:t>
            </w:r>
          </w:p>
          <w:p w:rsidR="00F9615E" w:rsidP="00EF1F0B" w:rsidRDefault="00F9615E" w14:paraId="0B5B8072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505B407F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ll required calculations are present and functional. </w:t>
            </w:r>
          </w:p>
          <w:p w:rsidR="00F9615E" w:rsidP="00EF1F0B" w:rsidRDefault="00F9615E" w14:paraId="57C632FC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699EC822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Minor errors in coding and functionality are present. 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0B70B159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Coding has been included inside the calculate button.</w:t>
            </w:r>
          </w:p>
          <w:p w:rsidR="00F9615E" w:rsidP="00EF1F0B" w:rsidRDefault="00F9615E" w14:paraId="7D505382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0DA09A91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ll required calculations are present. </w:t>
            </w:r>
          </w:p>
          <w:p w:rsidR="00F9615E" w:rsidP="00EF1F0B" w:rsidRDefault="00F9615E" w14:paraId="6556555C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3058436F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Significant errors in coding and functionality are present.  </w:t>
            </w:r>
          </w:p>
          <w:p w:rsidRPr="000A377E" w:rsidR="00F566BD" w:rsidP="00EF1F0B" w:rsidRDefault="00F566BD" w14:paraId="3C159C77" w14:textId="2CDCDEB3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2420463E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Coding has been included inside the calculate button.</w:t>
            </w:r>
          </w:p>
          <w:p w:rsidR="00F9615E" w:rsidP="00EF1F0B" w:rsidRDefault="00F9615E" w14:paraId="0533772B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226F5A68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Not all required calculations are present. </w:t>
            </w:r>
          </w:p>
          <w:p w:rsidR="00F9615E" w:rsidP="00EF1F0B" w:rsidRDefault="00F9615E" w14:paraId="24EBFA96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0BF905D1" w14:textId="77777777">
            <w:pPr>
              <w:rPr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Significant errors in coding and functionality are present.  </w:t>
            </w:r>
          </w:p>
        </w:tc>
      </w:tr>
      <w:tr w:rsidRPr="000A377E" w:rsidR="00FB5229" w:rsidTr="02353C2B" w14:paraId="4E2A1DE6" w14:textId="77777777">
        <w:trPr>
          <w:trHeight w:val="285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0A377E" w:rsidR="00F9615E" w:rsidP="00EF1F0B" w:rsidRDefault="002C7844" w14:paraId="7CCBE210" w14:textId="2415CD0B">
            <w:pPr>
              <w:spacing w:after="0" w:line="240" w:lineRule="auto"/>
              <w:ind w:left="90" w:right="780"/>
              <w:jc w:val="center"/>
              <w:textAlignment w:val="baseline"/>
              <w:rPr>
                <w:rFonts w:eastAsia="Times New Roman" w:cstheme="minorHAnsi"/>
                <w:b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P</w:t>
            </w:r>
            <w:r w:rsidR="009D1E9A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a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rt 2</w:t>
            </w:r>
            <w:r w:rsidR="009D1E9A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b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0A377E" w:rsidR="00F9615E" w:rsidP="00291FA4" w:rsidRDefault="00F9615E" w14:paraId="34AC6B56" w14:textId="7367F1C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 w:rsidRPr="000A377E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9</w:t>
            </w:r>
            <w:r w:rsidR="0088373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0A377E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0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0A377E" w:rsidR="00F9615E" w:rsidP="00EF1F0B" w:rsidRDefault="00F9615E" w14:paraId="559E8EE5" w14:textId="75B3C791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7</w:t>
            </w:r>
            <w:r w:rsidR="0088373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0A377E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8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0A377E" w:rsidR="00F9615E" w:rsidP="00EF1F0B" w:rsidRDefault="00F9615E" w14:paraId="3EDCBA10" w14:textId="0CFC092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5</w:t>
            </w:r>
            <w:r w:rsidR="0088373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0A377E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6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0A377E" w:rsidR="00F9615E" w:rsidP="00EF1F0B" w:rsidRDefault="00F9615E" w14:paraId="34DACD9B" w14:textId="3BF8D4C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3</w:t>
            </w:r>
            <w:r w:rsidR="0088373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4</w:t>
            </w: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147988" w:rsidR="00F9615E" w:rsidP="00147988" w:rsidRDefault="00F9615E" w14:paraId="490E8C53" w14:textId="5F8853C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</w:pPr>
            <w:r w:rsidRPr="000A377E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</w:t>
            </w:r>
            <w:r w:rsidR="0088373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2</w:t>
            </w:r>
          </w:p>
        </w:tc>
      </w:tr>
      <w:tr w:rsidRPr="000A377E" w:rsidR="00962A8D" w:rsidTr="02353C2B" w14:paraId="4781B99F" w14:textId="77777777">
        <w:trPr>
          <w:trHeight w:val="840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0A377E" w:rsidR="00F9615E" w:rsidP="00EF1F0B" w:rsidRDefault="00F9615E" w14:paraId="40C9E0E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sz w:val="20"/>
                <w:szCs w:val="20"/>
                <w:lang w:val="en-NZ" w:eastAsia="en-NZ" w:bidi="ar-SA"/>
              </w:rPr>
            </w:pPr>
            <w:r w:rsidRPr="000A377E">
              <w:rPr>
                <w:rFonts w:eastAsia="Times New Roman" w:cstheme="minorHAnsi"/>
                <w:b/>
                <w:sz w:val="20"/>
                <w:szCs w:val="20"/>
                <w:lang w:eastAsia="en-NZ" w:bidi="ar-SA"/>
              </w:rPr>
              <w:t>Display the calculations</w:t>
            </w:r>
            <w:r w:rsidRPr="000A377E" w:rsidDel="00323645">
              <w:rPr>
                <w:rFonts w:eastAsia="Times New Roman" w:cstheme="minorHAnsi"/>
                <w:b/>
                <w:sz w:val="20"/>
                <w:szCs w:val="20"/>
                <w:lang w:eastAsia="en-NZ" w:bidi="ar-SA"/>
              </w:rPr>
              <w:t xml:space="preserve">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0A377E" w:rsidR="00F9615E" w:rsidP="00EF1F0B" w:rsidRDefault="00F9615E" w14:paraId="1BC63B1D" w14:textId="22397CA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ll calculations </w:t>
            </w:r>
            <w:r w:rsidR="003434C3"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re </w:t>
            </w: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ccurately displayed in the code.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0A377E" w:rsidR="00F9615E" w:rsidP="00EF1F0B" w:rsidRDefault="00F9615E" w14:paraId="1ED693AA" w14:textId="196302C3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ll calculations </w:t>
            </w:r>
            <w:r w:rsidR="003434C3"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re </w:t>
            </w: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displayed in the code. Few errors in the display exist. 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0A377E" w:rsidR="00F9615E" w:rsidP="00EF1F0B" w:rsidRDefault="00F9615E" w14:paraId="28EBA937" w14:textId="3B73A418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ll calculations </w:t>
            </w:r>
            <w:r w:rsidR="003434C3"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re </w:t>
            </w: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displayed in the code. Minor errors in the display exist. 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3CB4787B" w14:textId="77777777">
            <w:pP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ll calculations </w:t>
            </w:r>
            <w:r w:rsidR="003434C3"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re </w:t>
            </w: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displayed in the code. Significant errors in the display exist.  </w:t>
            </w:r>
          </w:p>
          <w:p w:rsidR="006C4807" w:rsidP="00EF1F0B" w:rsidRDefault="006C4807" w14:paraId="07953092" w14:textId="77777777">
            <w:pPr>
              <w:rPr>
                <w:rFonts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6C4807" w:rsidP="00EF1F0B" w:rsidRDefault="006C4807" w14:paraId="73C76F41" w14:textId="727EDA9A">
            <w:pPr>
              <w:rPr>
                <w:lang w:val="en-NZ" w:eastAsia="en-NZ" w:bidi="ar-SA"/>
              </w:rPr>
            </w:pP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0A377E" w:rsidR="00F9615E" w:rsidP="00147988" w:rsidRDefault="00F9615E" w14:paraId="45040D5E" w14:textId="6A634FBA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Not all calculations </w:t>
            </w:r>
            <w:r w:rsidR="003434C3"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are </w:t>
            </w: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displayed in the code.</w:t>
            </w:r>
          </w:p>
        </w:tc>
      </w:tr>
      <w:tr w:rsidRPr="005E4991" w:rsidR="00FB5229" w:rsidTr="02353C2B" w14:paraId="55D11216" w14:textId="77777777">
        <w:trPr>
          <w:trHeight w:val="285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5E4991" w:rsidR="00F9615E" w:rsidP="00EF1F0B" w:rsidRDefault="009D1E9A" w14:paraId="56BAE6DF" w14:textId="0C03F6D5">
            <w:pPr>
              <w:spacing w:after="0" w:line="240" w:lineRule="auto"/>
              <w:ind w:left="90" w:right="780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lastRenderedPageBreak/>
              <w:t>Part 2c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5E4991" w:rsidR="00F9615E" w:rsidP="00291FA4" w:rsidRDefault="00F9615E" w14:paraId="5B37D83F" w14:textId="0F20F99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5E4991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4</w:t>
            </w:r>
            <w:r w:rsidR="003434C3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5E4991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5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5E4991" w:rsidR="00F9615E" w:rsidP="00EF1F0B" w:rsidRDefault="00F9615E" w14:paraId="086FBD8F" w14:textId="7F12B4EB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5E4991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11</w:t>
            </w:r>
            <w:r w:rsidR="003434C3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–</w:t>
            </w:r>
            <w:r w:rsidRPr="005E4991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13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5E4991" w:rsidR="00F9615E" w:rsidP="00EF1F0B" w:rsidRDefault="00F9615E" w14:paraId="41C7D42A" w14:textId="0BB390A3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5E4991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8</w:t>
            </w:r>
            <w:r w:rsidR="003434C3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5E4991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0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5E4991" w:rsidR="00F9615E" w:rsidP="00EF1F0B" w:rsidRDefault="00F9615E" w14:paraId="2A233875" w14:textId="02C07B0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5E4991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5</w:t>
            </w:r>
            <w:r w:rsidR="003434C3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–</w:t>
            </w:r>
            <w:r w:rsidRPr="005E4991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7</w:t>
            </w: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147988" w:rsidR="00F9615E" w:rsidP="00147988" w:rsidRDefault="00F9615E" w14:paraId="2439BB3E" w14:textId="2D3CB621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</w:pPr>
            <w:r w:rsidRPr="005E4991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</w:t>
            </w:r>
            <w:r w:rsidR="003434C3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5E4991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4</w:t>
            </w:r>
          </w:p>
        </w:tc>
      </w:tr>
      <w:tr w:rsidRPr="000A377E" w:rsidR="00962A8D" w:rsidTr="02353C2B" w14:paraId="2D3D61AB" w14:textId="77777777">
        <w:trPr>
          <w:trHeight w:val="1200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0A377E" w:rsidR="00F9615E" w:rsidP="48318B8B" w:rsidRDefault="35B02F89" w14:paraId="50AFCAA8" w14:textId="03759D32">
            <w:pPr>
              <w:spacing w:after="0" w:line="240" w:lineRule="auto"/>
              <w:textAlignment w:val="baseline"/>
              <w:rPr>
                <w:rFonts w:eastAsia="Times New Roman"/>
                <w:b/>
                <w:bCs/>
                <w:sz w:val="20"/>
                <w:szCs w:val="20"/>
                <w:lang w:val="en-NZ" w:eastAsia="en-NZ" w:bidi="ar-SA"/>
              </w:rPr>
            </w:pPr>
            <w:r w:rsidRPr="48318B8B">
              <w:rPr>
                <w:rFonts w:eastAsia="Times New Roman"/>
                <w:b/>
                <w:bCs/>
                <w:sz w:val="20"/>
                <w:szCs w:val="20"/>
                <w:lang w:eastAsia="en-NZ" w:bidi="ar-SA"/>
              </w:rPr>
              <w:t>Error</w:t>
            </w:r>
            <w:r w:rsidRPr="48318B8B" w:rsidR="2677AC33">
              <w:rPr>
                <w:rFonts w:eastAsia="Times New Roman"/>
                <w:b/>
                <w:bCs/>
                <w:sz w:val="20"/>
                <w:szCs w:val="20"/>
                <w:lang w:eastAsia="en-NZ" w:bidi="ar-SA"/>
              </w:rPr>
              <w:t>-</w:t>
            </w:r>
            <w:r w:rsidRPr="48318B8B">
              <w:rPr>
                <w:rFonts w:eastAsia="Times New Roman"/>
                <w:b/>
                <w:bCs/>
                <w:sz w:val="20"/>
                <w:szCs w:val="20"/>
                <w:lang w:eastAsia="en-NZ" w:bidi="ar-SA"/>
              </w:rPr>
              <w:t>checking</w:t>
            </w:r>
            <w:r w:rsidRPr="48318B8B">
              <w:rPr>
                <w:rFonts w:eastAsia="Times New Roman"/>
                <w:b/>
                <w:bCs/>
                <w:sz w:val="20"/>
                <w:szCs w:val="20"/>
                <w:lang w:val="en-NZ" w:eastAsia="en-NZ" w:bidi="ar-SA"/>
              </w:rPr>
              <w:t> /data validation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E32A40" w:rsidR="00F9615E" w:rsidP="5C2E55FE" w:rsidRDefault="00F9615E" w14:paraId="4082AAB9" w14:textId="73E339A9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  <w:bookmarkStart w:name="_Hlk106347351" w:id="1"/>
            <w:r w:rsidRPr="00E32A40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The </w:t>
            </w:r>
            <w:r w:rsidRPr="00E32A40" w:rsidR="00275582">
              <w:rPr>
                <w:rFonts w:eastAsia="Times New Roman"/>
                <w:sz w:val="20"/>
                <w:szCs w:val="20"/>
                <w:lang w:val="en-NZ" w:eastAsia="en-NZ" w:bidi="ar-SA"/>
              </w:rPr>
              <w:t>process</w:t>
            </w:r>
            <w:r w:rsidRPr="00E32A40" w:rsidR="00885A88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  <w:r w:rsidRPr="00E32A40" w:rsidR="00275582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and the code </w:t>
            </w:r>
            <w:r w:rsidRPr="00E32A40" w:rsidR="00AF194D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for error-checking/data validation </w:t>
            </w:r>
            <w:bookmarkEnd w:id="1"/>
            <w:r w:rsidRPr="3390F4E4" w:rsidR="00D93AD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are </w:t>
            </w:r>
            <w:r w:rsidR="009B6091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thorough and </w:t>
            </w:r>
            <w:r w:rsidRPr="00E32A40" w:rsidR="00557BAA">
              <w:rPr>
                <w:rFonts w:eastAsia="Times New Roman"/>
                <w:sz w:val="20"/>
                <w:szCs w:val="20"/>
                <w:lang w:val="en-NZ" w:eastAsia="en-NZ" w:bidi="ar-SA"/>
              </w:rPr>
              <w:t>well</w:t>
            </w:r>
            <w:r w:rsidRPr="3390F4E4" w:rsidR="00D93ADE">
              <w:rPr>
                <w:rFonts w:eastAsia="Times New Roman"/>
                <w:sz w:val="20"/>
                <w:szCs w:val="20"/>
                <w:lang w:val="en-NZ" w:eastAsia="en-NZ" w:bidi="ar-SA"/>
              </w:rPr>
              <w:t>-</w:t>
            </w:r>
            <w:r w:rsidRPr="00E32A40" w:rsidR="00A71FB6">
              <w:rPr>
                <w:rFonts w:eastAsia="Times New Roman"/>
                <w:sz w:val="20"/>
                <w:szCs w:val="20"/>
                <w:lang w:val="en-NZ" w:eastAsia="en-NZ" w:bidi="ar-SA"/>
              </w:rPr>
              <w:t>executed without any errors</w:t>
            </w:r>
            <w:r w:rsidRPr="00E32A40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. </w:t>
            </w:r>
            <w:r w:rsidRPr="00313C75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</w:p>
          <w:p w:rsidRPr="00E32A40" w:rsidR="00F9615E" w:rsidP="00EF1F0B" w:rsidRDefault="00F9615E" w14:paraId="02FE61C2" w14:textId="42968EDE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E229DC" w:rsidR="00F9615E" w:rsidP="5C2E55FE" w:rsidRDefault="00652AF6" w14:paraId="7059999C" w14:textId="5A935E73">
            <w:pPr>
              <w:spacing w:after="0" w:line="240" w:lineRule="auto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  <w:r w:rsidRPr="0091293B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The process and the code </w:t>
            </w:r>
            <w:r w:rsidRPr="00E32A40" w:rsidR="00AF194D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for error-checking/data validation </w:t>
            </w:r>
            <w:r w:rsidR="00D93ADE">
              <w:rPr>
                <w:rFonts w:eastAsia="Times New Roman"/>
                <w:sz w:val="20"/>
                <w:szCs w:val="20"/>
                <w:lang w:val="en-NZ" w:eastAsia="en-NZ" w:bidi="ar-SA"/>
              </w:rPr>
              <w:t>are</w:t>
            </w:r>
            <w:r w:rsidRPr="0091293B" w:rsidR="00D93AD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  <w:r w:rsidRPr="0091293B" w:rsidR="00F9615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complete and cover most of the </w:t>
            </w:r>
            <w:r w:rsidR="007E5179">
              <w:rPr>
                <w:rFonts w:eastAsia="Times New Roman"/>
                <w:sz w:val="20"/>
                <w:szCs w:val="20"/>
                <w:lang w:val="en-NZ" w:eastAsia="en-NZ" w:bidi="ar-SA"/>
              </w:rPr>
              <w:t>elements</w:t>
            </w:r>
            <w:r w:rsidRPr="0091293B" w:rsidR="00F9615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. </w:t>
            </w:r>
            <w:r w:rsidRPr="00313C75" w:rsidR="00F9615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  <w:r w:rsidRPr="00D66349" w:rsidR="00520364">
              <w:rPr>
                <w:rFonts w:eastAsia="Times New Roman"/>
                <w:sz w:val="20"/>
                <w:szCs w:val="20"/>
                <w:lang w:val="en-NZ" w:eastAsia="en-NZ" w:bidi="ar-SA"/>
              </w:rPr>
              <w:t>Execute</w:t>
            </w:r>
            <w:r w:rsidRPr="00E229DC" w:rsidR="0010646C">
              <w:rPr>
                <w:rFonts w:eastAsia="Times New Roman"/>
                <w:sz w:val="20"/>
                <w:szCs w:val="20"/>
                <w:lang w:val="en-NZ" w:eastAsia="en-NZ" w:bidi="ar-SA"/>
              </w:rPr>
              <w:t>d</w:t>
            </w:r>
            <w:r w:rsidRPr="00E229DC" w:rsidR="00520364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  <w:r w:rsidR="00E229DC">
              <w:rPr>
                <w:rFonts w:eastAsia="Times New Roman"/>
                <w:sz w:val="20"/>
                <w:szCs w:val="20"/>
                <w:lang w:val="en-NZ" w:eastAsia="en-NZ" w:bidi="ar-SA"/>
              </w:rPr>
              <w:t>with a few</w:t>
            </w:r>
            <w:r w:rsidRPr="00E229DC" w:rsidR="00E229DC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  <w:r w:rsidRPr="00E229DC" w:rsidR="00520364">
              <w:rPr>
                <w:rFonts w:eastAsia="Times New Roman"/>
                <w:sz w:val="20"/>
                <w:szCs w:val="20"/>
                <w:lang w:val="en-NZ" w:eastAsia="en-NZ" w:bidi="ar-SA"/>
              </w:rPr>
              <w:t>errors</w:t>
            </w:r>
            <w:r w:rsidRPr="00E229DC" w:rsidR="0010646C">
              <w:rPr>
                <w:rFonts w:eastAsia="Times New Roman"/>
                <w:sz w:val="20"/>
                <w:szCs w:val="20"/>
                <w:lang w:val="en-NZ" w:eastAsia="en-NZ" w:bidi="ar-SA"/>
              </w:rPr>
              <w:t>.</w:t>
            </w:r>
          </w:p>
          <w:p w:rsidRPr="0091293B" w:rsidR="5C2E55FE" w:rsidP="5C2E55FE" w:rsidRDefault="5C2E55FE" w14:paraId="75A2AA6A" w14:textId="14E1EF2B">
            <w:pPr>
              <w:spacing w:after="0" w:line="240" w:lineRule="auto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</w:p>
          <w:p w:rsidRPr="0091293B" w:rsidR="00F9615E" w:rsidP="48318B8B" w:rsidRDefault="00F9615E" w14:paraId="73F8F0F7" w14:textId="0711101D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E32A40" w:rsidR="00A772CB" w:rsidP="00A772CB" w:rsidRDefault="00A772CB" w14:paraId="2610296A" w14:textId="61B6351E">
            <w:pPr>
              <w:spacing w:after="0" w:line="240" w:lineRule="auto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  <w:r w:rsidRPr="00E32A40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The process and the code </w:t>
            </w:r>
            <w:r w:rsidRPr="00E32A40" w:rsidR="00AF194D">
              <w:rPr>
                <w:rFonts w:eastAsia="Times New Roman"/>
                <w:sz w:val="20"/>
                <w:szCs w:val="20"/>
                <w:lang w:val="en-NZ" w:eastAsia="en-NZ" w:bidi="ar-SA"/>
              </w:rPr>
              <w:t>for error-checking/data validation</w:t>
            </w:r>
            <w:r w:rsidRPr="00E32A40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  <w:r w:rsidR="00D93ADE">
              <w:rPr>
                <w:rFonts w:eastAsia="Times New Roman"/>
                <w:sz w:val="20"/>
                <w:szCs w:val="20"/>
                <w:lang w:val="en-NZ" w:eastAsia="en-NZ" w:bidi="ar-SA"/>
              </w:rPr>
              <w:t>are</w:t>
            </w:r>
            <w:r w:rsidRPr="00E32A40" w:rsidR="00D93AD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  <w:r w:rsidRPr="00E32A40" w:rsidR="00BE1140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mostly </w:t>
            </w:r>
            <w:r w:rsidRPr="00E32A40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complete and cover </w:t>
            </w:r>
            <w:r w:rsidR="009E4998">
              <w:rPr>
                <w:rFonts w:eastAsia="Times New Roman"/>
                <w:sz w:val="20"/>
                <w:szCs w:val="20"/>
                <w:lang w:val="en-NZ" w:eastAsia="en-NZ" w:bidi="ar-SA"/>
              </w:rPr>
              <w:t>most</w:t>
            </w:r>
            <w:r w:rsidRPr="009E4998" w:rsidR="009E4998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  <w:r w:rsidRPr="009E4998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of the </w:t>
            </w:r>
            <w:r w:rsidR="00E32A40">
              <w:rPr>
                <w:rFonts w:eastAsia="Times New Roman"/>
                <w:sz w:val="20"/>
                <w:szCs w:val="20"/>
                <w:lang w:val="en-NZ" w:eastAsia="en-NZ" w:bidi="ar-SA"/>
              </w:rPr>
              <w:t>elements</w:t>
            </w:r>
            <w:r w:rsidRPr="009E4998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. </w:t>
            </w:r>
            <w:r w:rsidRPr="00E32A40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Executed with </w:t>
            </w:r>
            <w:r w:rsidRPr="00E32A40" w:rsidR="00195152">
              <w:rPr>
                <w:rFonts w:eastAsia="Times New Roman"/>
                <w:sz w:val="20"/>
                <w:szCs w:val="20"/>
                <w:lang w:val="en-NZ" w:eastAsia="en-NZ" w:bidi="ar-SA"/>
              </w:rPr>
              <w:t>some</w:t>
            </w:r>
            <w:r w:rsidRPr="00E32A40" w:rsidR="008567A5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  <w:r w:rsidRPr="00E32A40">
              <w:rPr>
                <w:rFonts w:eastAsia="Times New Roman"/>
                <w:sz w:val="20"/>
                <w:szCs w:val="20"/>
                <w:lang w:val="en-NZ" w:eastAsia="en-NZ" w:bidi="ar-SA"/>
              </w:rPr>
              <w:t>errors.</w:t>
            </w:r>
          </w:p>
          <w:p w:rsidRPr="000A377E" w:rsidR="00F9615E" w:rsidP="5C2E55FE" w:rsidRDefault="00F9615E" w14:paraId="1ACEB5D9" w14:textId="00ED15E6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</w:p>
          <w:p w:rsidRPr="000A377E" w:rsidR="00F9615E" w:rsidP="48318B8B" w:rsidRDefault="00F9615E" w14:paraId="30413B5B" w14:textId="5ED85710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5C2E55FE" w:rsidRDefault="003D2FD9" w14:paraId="5C9CAA2D" w14:textId="4C7470CC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  <w:r w:rsidRPr="00E32A40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The process and the code for error-checking/data validation </w:t>
            </w:r>
            <w:r w:rsidR="00D93ADE">
              <w:rPr>
                <w:rFonts w:eastAsia="Times New Roman"/>
                <w:sz w:val="20"/>
                <w:szCs w:val="20"/>
                <w:lang w:val="en-NZ" w:eastAsia="en-NZ" w:bidi="ar-SA"/>
              </w:rPr>
              <w:t>are</w:t>
            </w:r>
            <w:r w:rsidRPr="00E32A40" w:rsidR="00D93AD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  <w:r w:rsidRPr="00BC66DF" w:rsidR="00F9615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partially complete and cover </w:t>
            </w:r>
            <w:r w:rsidR="00BF00C4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only </w:t>
            </w:r>
            <w:r w:rsidRPr="00BC66DF" w:rsidR="00F9615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some of the </w:t>
            </w:r>
            <w:r w:rsidR="00BF00C4">
              <w:rPr>
                <w:rFonts w:eastAsia="Times New Roman"/>
                <w:sz w:val="20"/>
                <w:szCs w:val="20"/>
                <w:lang w:val="en-NZ" w:eastAsia="en-NZ" w:bidi="ar-SA"/>
              </w:rPr>
              <w:t>elements</w:t>
            </w:r>
            <w:r w:rsidRPr="00BC66DF" w:rsidR="00F9615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. </w:t>
            </w:r>
            <w:r w:rsidRPr="006C1D1C" w:rsidR="00F9615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</w:p>
          <w:p w:rsidRPr="00AF194D" w:rsidR="00322C25" w:rsidP="5C2E55FE" w:rsidRDefault="00322C25" w14:paraId="23BF685E" w14:textId="5F2EB2E9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  <w:r w:rsidRPr="00D66349">
              <w:rPr>
                <w:rFonts w:eastAsia="Times New Roman"/>
                <w:sz w:val="20"/>
                <w:szCs w:val="20"/>
                <w:lang w:val="en-NZ" w:eastAsia="en-NZ" w:bidi="ar-SA"/>
              </w:rPr>
              <w:t>Execute</w:t>
            </w:r>
            <w:r w:rsidRPr="00E229DC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d </w:t>
            </w:r>
            <w:r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with </w:t>
            </w:r>
            <w:r w:rsidR="00307394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many </w:t>
            </w:r>
            <w:r w:rsidRPr="00E229DC">
              <w:rPr>
                <w:rFonts w:eastAsia="Times New Roman"/>
                <w:sz w:val="20"/>
                <w:szCs w:val="20"/>
                <w:lang w:val="en-NZ" w:eastAsia="en-NZ" w:bidi="ar-SA"/>
              </w:rPr>
              <w:t>errors</w:t>
            </w:r>
            <w:r w:rsidR="00307394">
              <w:rPr>
                <w:rFonts w:eastAsia="Times New Roman"/>
                <w:sz w:val="20"/>
                <w:szCs w:val="20"/>
                <w:lang w:val="en-NZ" w:eastAsia="en-NZ" w:bidi="ar-SA"/>
              </w:rPr>
              <w:t>.</w:t>
            </w:r>
          </w:p>
          <w:p w:rsidRPr="00BC66DF" w:rsidR="00F9615E" w:rsidP="00EF1F0B" w:rsidRDefault="00F9615E" w14:paraId="518ED3C5" w14:textId="0CFC335F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AF194D" w:rsidR="00F9615E" w:rsidP="00307394" w:rsidRDefault="00BF00C4" w14:paraId="09496C2D" w14:textId="6264635A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  <w:r w:rsidRPr="00E32A40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The process and the code for error-checking/data validation </w:t>
            </w:r>
            <w:r w:rsidRPr="3390F4E4" w:rsidR="005E7E84">
              <w:rPr>
                <w:rFonts w:eastAsia="Times New Roman"/>
                <w:sz w:val="20"/>
                <w:szCs w:val="20"/>
                <w:lang w:val="en-NZ" w:eastAsia="en-NZ" w:bidi="ar-SA"/>
              </w:rPr>
              <w:t>are</w:t>
            </w:r>
            <w:r w:rsidRPr="00BC66DF" w:rsidR="00F9615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  <w:r w:rsidRPr="00BC66DF" w:rsidR="007640B6">
              <w:rPr>
                <w:rFonts w:eastAsia="Times New Roman"/>
                <w:sz w:val="20"/>
                <w:szCs w:val="20"/>
                <w:lang w:val="en-NZ" w:eastAsia="en-NZ" w:bidi="ar-SA"/>
              </w:rPr>
              <w:t>token</w:t>
            </w:r>
            <w:r w:rsidRPr="00BC66DF" w:rsidR="00F9615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and cover very few or none of the </w:t>
            </w:r>
            <w:r>
              <w:rPr>
                <w:rFonts w:eastAsia="Times New Roman"/>
                <w:sz w:val="20"/>
                <w:szCs w:val="20"/>
                <w:lang w:val="en-NZ" w:eastAsia="en-NZ" w:bidi="ar-SA"/>
              </w:rPr>
              <w:t>elements</w:t>
            </w:r>
            <w:r w:rsidRPr="00BC66DF" w:rsidR="00F9615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. </w:t>
            </w:r>
            <w:r w:rsidRPr="006C1D1C" w:rsidR="00F9615E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</w:p>
          <w:p w:rsidRPr="00BC66DF" w:rsidR="00F9615E" w:rsidP="5C2E55FE" w:rsidRDefault="00F9615E" w14:paraId="3E4FEBFE" w14:textId="2B726AD9">
            <w:pPr>
              <w:spacing w:after="0" w:line="240" w:lineRule="auto"/>
              <w:jc w:val="both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</w:p>
          <w:p w:rsidRPr="00BC66DF" w:rsidR="00F9615E" w:rsidP="00EF1F0B" w:rsidRDefault="00F9615E" w14:paraId="6F5F11DE" w14:textId="05C371FA">
            <w:pPr>
              <w:spacing w:after="0" w:line="240" w:lineRule="auto"/>
              <w:jc w:val="both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</w:p>
        </w:tc>
      </w:tr>
      <w:tr w:rsidRPr="00F566BD" w:rsidR="00FB5229" w:rsidTr="02353C2B" w14:paraId="02F7A30F" w14:textId="77777777">
        <w:trPr>
          <w:trHeight w:val="285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F566BD" w:rsidR="00F9615E" w:rsidP="00EF1F0B" w:rsidRDefault="009D1E9A" w14:paraId="26D8A5E1" w14:textId="1966181F">
            <w:pPr>
              <w:spacing w:after="0" w:line="240" w:lineRule="auto"/>
              <w:ind w:left="90" w:right="780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Part 2d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147988" w:rsidR="00F9615E" w:rsidP="00147988" w:rsidRDefault="00F9615E" w14:paraId="60606A86" w14:textId="3E1BE0A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</w:pPr>
            <w:r w:rsidRPr="00F566B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9</w:t>
            </w:r>
            <w:r w:rsidR="001249BB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F566B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0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F566BD" w:rsidR="00F9615E" w:rsidP="000904BA" w:rsidRDefault="00F9615E" w14:paraId="6DE382F3" w14:textId="4E8719C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F566BD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7</w:t>
            </w:r>
            <w:r w:rsidR="001A0845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–</w:t>
            </w:r>
            <w:r w:rsidRPr="00F566BD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8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F566BD" w:rsidR="00F9615E" w:rsidP="000904BA" w:rsidRDefault="00F9615E" w14:paraId="4C23902C" w14:textId="2FF595DB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F566B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5</w:t>
            </w:r>
            <w:r w:rsidR="001A0845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F566B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6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F566BD" w:rsidR="00F9615E" w:rsidP="000904BA" w:rsidRDefault="00F9615E" w14:paraId="0B5ED768" w14:textId="7B82B7D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F566BD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3</w:t>
            </w:r>
            <w:r w:rsidR="001A0845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–</w:t>
            </w:r>
            <w:r w:rsidRPr="00F566BD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4</w:t>
            </w: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147988" w:rsidR="00F9615E" w:rsidP="00147988" w:rsidRDefault="00F9615E" w14:paraId="507A6814" w14:textId="572B00EB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</w:pPr>
            <w:r w:rsidRPr="00F566B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</w:t>
            </w:r>
            <w:r w:rsidR="001A0845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F566BD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2</w:t>
            </w:r>
          </w:p>
        </w:tc>
      </w:tr>
      <w:tr w:rsidRPr="000A377E" w:rsidR="00962A8D" w:rsidTr="02353C2B" w14:paraId="4BDBE79D" w14:textId="77777777">
        <w:trPr>
          <w:trHeight w:val="615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0A377E" w:rsidR="00F9615E" w:rsidP="00EF1F0B" w:rsidRDefault="00F9615E" w14:paraId="7137171E" w14:textId="7777777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/>
                <w:sz w:val="20"/>
                <w:szCs w:val="20"/>
                <w:lang w:val="en-NZ" w:eastAsia="en-NZ" w:bidi="ar-SA"/>
              </w:rPr>
            </w:pPr>
            <w:r w:rsidRPr="000A377E">
              <w:rPr>
                <w:rFonts w:eastAsia="Times New Roman" w:cstheme="minorHAnsi"/>
                <w:b/>
                <w:sz w:val="20"/>
                <w:szCs w:val="20"/>
                <w:lang w:eastAsia="en-NZ" w:bidi="ar-SA"/>
              </w:rPr>
              <w:t>Text file</w:t>
            </w:r>
            <w:r w:rsidRPr="000A377E">
              <w:rPr>
                <w:rFonts w:eastAsia="Times New Roman" w:cstheme="minorHAnsi"/>
                <w:b/>
                <w:sz w:val="20"/>
                <w:szCs w:val="20"/>
                <w:lang w:val="en-NZ" w:eastAsia="en-NZ" w:bidi="ar-SA"/>
              </w:rPr>
              <w:t> 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697EBB3B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Submit button has been coded. No errors in coding and functionality exist. </w:t>
            </w:r>
          </w:p>
          <w:p w:rsidR="00F9615E" w:rsidP="00EF1F0B" w:rsidRDefault="00F9615E" w14:paraId="3DE1B567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16F90AA2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Data saves correctly.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6B19B70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Submit button has been coded. No errors in coding and functionality exist. </w:t>
            </w:r>
          </w:p>
          <w:p w:rsidR="00F9615E" w:rsidP="00EF1F0B" w:rsidRDefault="00F9615E" w14:paraId="548E6626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75F1900D" w14:textId="27CF1209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Minor data</w:t>
            </w:r>
            <w:r w:rsidR="009439A2"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-</w:t>
            </w: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saving issues are present.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4F30312B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Submit button has been coded. Minor errors in coding and functionality exist. </w:t>
            </w:r>
          </w:p>
          <w:p w:rsidR="00F9615E" w:rsidP="00EF1F0B" w:rsidRDefault="00F9615E" w14:paraId="06DB0E93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1CCAC99D" w14:textId="26CF6EB2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Missing data is saved</w:t>
            </w:r>
            <w:r w:rsidR="009439A2"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.</w:t>
            </w:r>
            <w:r w:rsidRPr="00DF5957" w:rsidDel="007B4F41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2AA545F5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Submit button has been coded. Significant errors in coding and functionality exist. </w:t>
            </w:r>
          </w:p>
          <w:p w:rsidR="00F9615E" w:rsidP="00EF1F0B" w:rsidRDefault="00F9615E" w14:paraId="21798B24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4EDBB453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Some data is saved. </w:t>
            </w:r>
          </w:p>
          <w:p w:rsidRPr="0082022B" w:rsidR="00F9615E" w:rsidP="00EF1F0B" w:rsidRDefault="00F9615E" w14:paraId="5DA1C298" w14:textId="77777777">
            <w:pP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21B33762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Submit button has been coded. Significant errors in coding and functionality exist. </w:t>
            </w:r>
          </w:p>
          <w:p w:rsidR="00F9615E" w:rsidP="00EF1F0B" w:rsidRDefault="00F9615E" w14:paraId="73606F3C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55983952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No data is saved.</w:t>
            </w:r>
          </w:p>
        </w:tc>
      </w:tr>
      <w:tr w:rsidRPr="0099642A" w:rsidR="00FB5229" w:rsidTr="02353C2B" w14:paraId="2891BA3C" w14:textId="77777777">
        <w:trPr>
          <w:trHeight w:val="285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99642A" w:rsidR="00F9615E" w:rsidP="00EF1F0B" w:rsidRDefault="009D1E9A" w14:paraId="4E51504B" w14:textId="4DF3B4DE">
            <w:pPr>
              <w:spacing w:after="0" w:line="240" w:lineRule="auto"/>
              <w:ind w:left="90" w:right="780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99642A"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Part 2e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147988" w:rsidR="00F9615E" w:rsidP="02353C2B" w:rsidRDefault="00F9615E" w14:paraId="20823A6B" w14:textId="66D3221C">
            <w:pPr>
              <w:spacing w:after="0" w:line="240" w:lineRule="auto"/>
              <w:jc w:val="center"/>
              <w:textAlignment w:val="baseline"/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eastAsia="en-NZ" w:bidi="ar-SA"/>
              </w:rPr>
            </w:pPr>
            <w:r w:rsidRPr="02353C2B" w:rsidR="00F9615E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eastAsia="en-NZ" w:bidi="ar-SA"/>
              </w:rPr>
              <w:t>5</w:t>
            </w:r>
            <w:r w:rsidRPr="02353C2B" w:rsidR="009439A2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eastAsia="en-NZ" w:bidi="ar-SA"/>
              </w:rPr>
              <w:t>–</w:t>
            </w:r>
            <w:r w:rsidRPr="02353C2B" w:rsidR="6B5B186D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eastAsia="en-NZ" w:bidi="ar-SA"/>
              </w:rPr>
              <w:t>6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99642A" w:rsidR="00F9615E" w:rsidP="02353C2B" w:rsidRDefault="00F9615E" w14:paraId="3F07E74C" w14:textId="514F1057">
            <w:pPr>
              <w:spacing w:after="0" w:line="240" w:lineRule="auto"/>
              <w:ind w:left="92"/>
              <w:jc w:val="center"/>
              <w:textAlignment w:val="baseline"/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</w:pPr>
            <w:r w:rsidRPr="02353C2B" w:rsidR="00F9615E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  <w:t>4</w:t>
            </w:r>
            <w:r w:rsidRPr="02353C2B" w:rsidR="00F60609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  <w:t>–</w:t>
            </w:r>
            <w:r w:rsidRPr="02353C2B" w:rsidR="00F566BD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  <w:t>4</w:t>
            </w:r>
            <w:r w:rsidRPr="02353C2B" w:rsidR="74CA6E60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  <w:t>.5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99642A" w:rsidR="00F9615E" w:rsidP="02353C2B" w:rsidRDefault="00F9615E" w14:paraId="2D4132F1" w14:textId="5E8A3958">
            <w:pPr>
              <w:spacing w:after="0" w:line="240" w:lineRule="auto"/>
              <w:jc w:val="center"/>
              <w:textAlignment w:val="baseline"/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</w:pPr>
            <w:r w:rsidRPr="02353C2B" w:rsidR="00F9615E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  <w:t>3</w:t>
            </w:r>
            <w:r w:rsidRPr="02353C2B" w:rsidR="00F60609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  <w:t>–</w:t>
            </w:r>
            <w:r w:rsidRPr="02353C2B" w:rsidR="00F566BD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  <w:t>3</w:t>
            </w:r>
            <w:r w:rsidRPr="02353C2B" w:rsidR="5B406F6B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  <w:t>.5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99642A" w:rsidR="00F9615E" w:rsidP="02353C2B" w:rsidRDefault="00F9615E" w14:paraId="394C0358" w14:textId="4A96C640">
            <w:pPr>
              <w:spacing w:after="0" w:line="240" w:lineRule="auto"/>
              <w:jc w:val="center"/>
              <w:textAlignment w:val="baseline"/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</w:pPr>
            <w:r w:rsidRPr="02353C2B" w:rsidR="00F9615E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  <w:t>2</w:t>
            </w:r>
            <w:r w:rsidRPr="02353C2B" w:rsidR="65CD7FB9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  <w:t>.5</w:t>
            </w:r>
            <w:r w:rsidRPr="02353C2B" w:rsidR="00F60609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  <w:t>–</w:t>
            </w:r>
            <w:r w:rsidRPr="02353C2B" w:rsidR="00F566BD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  <w:t>2</w:t>
            </w:r>
            <w:r w:rsidRPr="02353C2B" w:rsidR="3FA680AA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val="en-NZ" w:eastAsia="en-NZ" w:bidi="ar-SA"/>
              </w:rPr>
              <w:t>.5</w:t>
            </w: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147988" w:rsidR="00F9615E" w:rsidP="02353C2B" w:rsidRDefault="00F9615E" w14:paraId="34291EDC" w14:textId="033C0B85">
            <w:pPr>
              <w:spacing w:after="0" w:line="240" w:lineRule="auto"/>
              <w:jc w:val="center"/>
              <w:textAlignment w:val="baseline"/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eastAsia="en-NZ" w:bidi="ar-SA"/>
              </w:rPr>
            </w:pPr>
            <w:r w:rsidRPr="02353C2B" w:rsidR="00F9615E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eastAsia="en-NZ" w:bidi="ar-SA"/>
              </w:rPr>
              <w:t>1</w:t>
            </w:r>
            <w:r w:rsidRPr="02353C2B" w:rsidR="00F60609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eastAsia="en-NZ" w:bidi="ar-SA"/>
              </w:rPr>
              <w:t>–</w:t>
            </w:r>
            <w:r w:rsidRPr="02353C2B" w:rsidR="21316247">
              <w:rPr>
                <w:rFonts w:eastAsia="Times New Roman" w:cs="Calibri" w:cstheme="minorAscii"/>
                <w:b w:val="1"/>
                <w:bCs w:val="1"/>
                <w:sz w:val="20"/>
                <w:szCs w:val="20"/>
                <w:lang w:eastAsia="en-NZ" w:bidi="ar-SA"/>
              </w:rPr>
              <w:t>2</w:t>
            </w:r>
          </w:p>
        </w:tc>
      </w:tr>
      <w:tr w:rsidRPr="000A377E" w:rsidR="00962A8D" w:rsidTr="02353C2B" w14:paraId="1D6E602D" w14:textId="77777777">
        <w:trPr>
          <w:trHeight w:val="1857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99642A" w:rsidR="00F9615E" w:rsidP="00EF1F0B" w:rsidRDefault="00F9615E" w14:paraId="79A2613E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sz w:val="20"/>
                <w:szCs w:val="20"/>
                <w:lang w:val="en-NZ" w:eastAsia="en-NZ" w:bidi="ar-SA"/>
              </w:rPr>
            </w:pPr>
            <w:r w:rsidRPr="0099642A">
              <w:rPr>
                <w:rFonts w:eastAsia="Times New Roman" w:cstheme="minorHAnsi"/>
                <w:b/>
                <w:sz w:val="20"/>
                <w:szCs w:val="20"/>
                <w:lang w:val="en-NZ" w:eastAsia="en-NZ" w:bidi="ar-SA"/>
              </w:rPr>
              <w:t>Comments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99642A" w:rsidR="00F9615E" w:rsidP="00F566BD" w:rsidRDefault="00F9615E" w14:paraId="6579725F" w14:textId="033A046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NZ" w:bidi="ar-SA"/>
              </w:rPr>
            </w:pP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>All lines of code are readable and well</w:t>
            </w:r>
            <w:r w:rsidR="00F60609">
              <w:rPr>
                <w:rFonts w:eastAsia="Times New Roman" w:cstheme="minorHAnsi"/>
                <w:sz w:val="20"/>
                <w:szCs w:val="20"/>
                <w:lang w:eastAsia="en-NZ" w:bidi="ar-SA"/>
              </w:rPr>
              <w:t>-</w:t>
            </w: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maintained by comments </w:t>
            </w:r>
            <w:r w:rsidR="000B05A1">
              <w:rPr>
                <w:rFonts w:eastAsia="Times New Roman" w:cstheme="minorHAnsi"/>
                <w:sz w:val="20"/>
                <w:szCs w:val="20"/>
                <w:lang w:eastAsia="en-NZ" w:bidi="ar-SA"/>
              </w:rPr>
              <w:t>so</w:t>
            </w:r>
            <w:r w:rsidRPr="0099642A" w:rsidR="000B05A1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 </w:t>
            </w: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a non-programmer can understand what each line of code </w:t>
            </w:r>
            <w:r w:rsidRPr="0099642A" w:rsidR="00F0172D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in </w:t>
            </w:r>
            <w:r w:rsidRPr="0099642A" w:rsidR="00F23D8E">
              <w:rPr>
                <w:rFonts w:eastAsia="Times New Roman" w:cstheme="minorHAnsi"/>
                <w:sz w:val="20"/>
                <w:szCs w:val="20"/>
                <w:lang w:eastAsia="en-NZ" w:bidi="ar-SA"/>
              </w:rPr>
              <w:t>the</w:t>
            </w:r>
            <w:r w:rsidRPr="0099642A" w:rsidR="00F0172D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 program </w:t>
            </w: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>does</w:t>
            </w:r>
            <w:r w:rsidRPr="0099642A" w:rsidR="00F23D8E">
              <w:t xml:space="preserve"> </w:t>
            </w:r>
            <w:r w:rsidRPr="0099642A" w:rsidR="00F23D8E">
              <w:rPr>
                <w:sz w:val="20"/>
                <w:szCs w:val="20"/>
              </w:rPr>
              <w:t xml:space="preserve">and </w:t>
            </w:r>
            <w:r w:rsidRPr="0099642A" w:rsidR="00F23D8E">
              <w:rPr>
                <w:rFonts w:eastAsia="Times New Roman" w:cstheme="minorHAnsi"/>
                <w:sz w:val="20"/>
                <w:szCs w:val="20"/>
                <w:lang w:eastAsia="en-NZ" w:bidi="ar-SA"/>
              </w:rPr>
              <w:t>the intentions behind it</w:t>
            </w: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>.</w:t>
            </w:r>
          </w:p>
          <w:p w:rsidRPr="0099642A" w:rsidR="001C4DB4" w:rsidP="00F566BD" w:rsidRDefault="001C4DB4" w14:paraId="4ABC80B6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eastAsia="en-NZ" w:bidi="ar-SA"/>
              </w:rPr>
            </w:pPr>
          </w:p>
          <w:p w:rsidRPr="0099642A" w:rsidR="00F9615E" w:rsidP="00EF1F0B" w:rsidRDefault="00F9615E" w14:paraId="7F25813F" w14:textId="77777777">
            <w:pPr>
              <w:spacing w:after="0" w:line="240" w:lineRule="auto"/>
              <w:ind w:left="295" w:hanging="142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99642A" w:rsidR="00F9615E" w:rsidP="00F566BD" w:rsidRDefault="00F9615E" w14:paraId="5CDC4CD0" w14:textId="7639CBF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>75% of lines of code are readable and well</w:t>
            </w:r>
            <w:r w:rsidR="00514A64">
              <w:rPr>
                <w:rFonts w:eastAsia="Times New Roman" w:cstheme="minorHAnsi"/>
                <w:sz w:val="20"/>
                <w:szCs w:val="20"/>
                <w:lang w:eastAsia="en-NZ" w:bidi="ar-SA"/>
              </w:rPr>
              <w:t>-</w:t>
            </w: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maintained by comments </w:t>
            </w:r>
            <w:r w:rsidR="000B05A1">
              <w:rPr>
                <w:rFonts w:eastAsia="Times New Roman" w:cstheme="minorHAnsi"/>
                <w:sz w:val="20"/>
                <w:szCs w:val="20"/>
                <w:lang w:eastAsia="en-NZ" w:bidi="ar-SA"/>
              </w:rPr>
              <w:t>so</w:t>
            </w:r>
            <w:r w:rsidRPr="0099642A" w:rsidR="000B05A1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 </w:t>
            </w: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>a non-programmer can understand what each line of code does.</w:t>
            </w:r>
            <w:r w:rsidRPr="0099642A"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 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99642A" w:rsidR="00F9615E" w:rsidP="00F566BD" w:rsidRDefault="00F9615E" w14:paraId="0A7BBC61" w14:textId="7EA92012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>50% of lines of code are readable and well</w:t>
            </w:r>
            <w:r w:rsidR="00514A64">
              <w:rPr>
                <w:rFonts w:eastAsia="Times New Roman" w:cstheme="minorHAnsi"/>
                <w:sz w:val="20"/>
                <w:szCs w:val="20"/>
                <w:lang w:eastAsia="en-NZ" w:bidi="ar-SA"/>
              </w:rPr>
              <w:t>-</w:t>
            </w: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maintained by comments </w:t>
            </w:r>
            <w:r w:rsidR="000B05A1">
              <w:rPr>
                <w:rFonts w:eastAsia="Times New Roman" w:cstheme="minorHAnsi"/>
                <w:sz w:val="20"/>
                <w:szCs w:val="20"/>
                <w:lang w:eastAsia="en-NZ" w:bidi="ar-SA"/>
              </w:rPr>
              <w:t>so</w:t>
            </w:r>
            <w:r w:rsidRPr="0099642A" w:rsidR="000B05A1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 </w:t>
            </w: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>a non-programmer can understand what each line of code does.</w:t>
            </w:r>
            <w:r w:rsidRPr="0099642A"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 </w:t>
            </w:r>
          </w:p>
          <w:p w:rsidRPr="0099642A" w:rsidR="00F9615E" w:rsidP="00EF1F0B" w:rsidRDefault="00F9615E" w14:paraId="47F68F88" w14:textId="77777777">
            <w:pPr>
              <w:spacing w:after="0" w:line="240" w:lineRule="auto"/>
              <w:ind w:left="295" w:hanging="142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99642A" w:rsidR="00F9615E" w:rsidP="00F566BD" w:rsidRDefault="00F9615E" w14:paraId="58ED3A62" w14:textId="02BCDDA6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>25% of lines of code are readable and well</w:t>
            </w:r>
            <w:r w:rsidR="00514A64">
              <w:rPr>
                <w:rFonts w:eastAsia="Times New Roman" w:cstheme="minorHAnsi"/>
                <w:sz w:val="20"/>
                <w:szCs w:val="20"/>
                <w:lang w:eastAsia="en-NZ" w:bidi="ar-SA"/>
              </w:rPr>
              <w:t>-</w:t>
            </w: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maintained by comments </w:t>
            </w:r>
            <w:r w:rsidR="000B05A1">
              <w:rPr>
                <w:rFonts w:eastAsia="Times New Roman" w:cstheme="minorHAnsi"/>
                <w:sz w:val="20"/>
                <w:szCs w:val="20"/>
                <w:lang w:eastAsia="en-NZ" w:bidi="ar-SA"/>
              </w:rPr>
              <w:t>so</w:t>
            </w:r>
            <w:r w:rsidRPr="0099642A" w:rsidR="000B05A1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 </w:t>
            </w: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>a non-programmer can understand what each line of code does.</w:t>
            </w:r>
            <w:r w:rsidRPr="0099642A"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 </w:t>
            </w:r>
          </w:p>
          <w:p w:rsidRPr="0099642A" w:rsidR="00F9615E" w:rsidP="00EF1F0B" w:rsidRDefault="00F9615E" w14:paraId="1FE5A39C" w14:textId="77777777">
            <w:pPr>
              <w:spacing w:after="0" w:line="240" w:lineRule="auto"/>
              <w:ind w:left="295" w:hanging="142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99642A" w:rsidR="00F9615E" w:rsidP="00EF1F0B" w:rsidRDefault="00F9615E" w14:paraId="47C261A0" w14:textId="77777777">
            <w:pPr>
              <w:spacing w:after="0" w:line="240" w:lineRule="auto"/>
              <w:ind w:left="295" w:hanging="142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99642A" w:rsidR="00F9615E" w:rsidP="00F566BD" w:rsidRDefault="00F9615E" w14:paraId="07281BAF" w14:textId="1CBAC6A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>None of the lines of code are readable and well</w:t>
            </w:r>
            <w:r w:rsidR="00514A64">
              <w:rPr>
                <w:rFonts w:eastAsia="Times New Roman" w:cstheme="minorHAnsi"/>
                <w:sz w:val="20"/>
                <w:szCs w:val="20"/>
                <w:lang w:eastAsia="en-NZ" w:bidi="ar-SA"/>
              </w:rPr>
              <w:t>-</w:t>
            </w: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maintained by comments </w:t>
            </w:r>
            <w:r w:rsidR="00DD5295">
              <w:rPr>
                <w:rFonts w:eastAsia="Times New Roman" w:cstheme="minorHAnsi"/>
                <w:sz w:val="20"/>
                <w:szCs w:val="20"/>
                <w:lang w:eastAsia="en-NZ" w:bidi="ar-SA"/>
              </w:rPr>
              <w:t>so</w:t>
            </w:r>
            <w:r w:rsidRPr="0099642A" w:rsidR="00DD5295">
              <w:rPr>
                <w:rFonts w:eastAsia="Times New Roman" w:cstheme="minorHAnsi"/>
                <w:sz w:val="20"/>
                <w:szCs w:val="20"/>
                <w:lang w:eastAsia="en-NZ" w:bidi="ar-SA"/>
              </w:rPr>
              <w:t xml:space="preserve"> </w:t>
            </w:r>
            <w:r w:rsidRPr="0099642A">
              <w:rPr>
                <w:rFonts w:eastAsia="Times New Roman" w:cstheme="minorHAnsi"/>
                <w:sz w:val="20"/>
                <w:szCs w:val="20"/>
                <w:lang w:eastAsia="en-NZ" w:bidi="ar-SA"/>
              </w:rPr>
              <w:t>a non-programmer can understand what each line of code does.</w:t>
            </w:r>
            <w:r w:rsidRPr="0099642A"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 </w:t>
            </w:r>
          </w:p>
          <w:p w:rsidRPr="0099642A" w:rsidR="00F9615E" w:rsidP="00EF1F0B" w:rsidRDefault="00F9615E" w14:paraId="28BAB2E9" w14:textId="77777777">
            <w:pPr>
              <w:spacing w:after="0" w:line="240" w:lineRule="auto"/>
              <w:ind w:left="295" w:hanging="142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</w:tc>
      </w:tr>
      <w:tr w:rsidRPr="007B628A" w:rsidR="00FB0CAB" w:rsidTr="02353C2B" w14:paraId="7FA644A2" w14:textId="77777777">
        <w:trPr>
          <w:trHeight w:val="285"/>
        </w:trPr>
        <w:tc>
          <w:tcPr>
            <w:tcW w:w="14040" w:type="dxa"/>
            <w:gridSpan w:val="6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</w:tcPr>
          <w:p w:rsidRPr="007B628A" w:rsidR="007B628A" w:rsidP="00EF1F0B" w:rsidRDefault="007B628A" w14:paraId="42FD0499" w14:textId="378DD1CE">
            <w:pPr>
              <w:spacing w:after="0" w:line="240" w:lineRule="auto"/>
              <w:ind w:left="90" w:right="735"/>
              <w:jc w:val="center"/>
              <w:textAlignment w:val="baseline"/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</w:pPr>
            <w:r w:rsidRPr="007B628A"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  <w:t xml:space="preserve">TASK 2: Create the </w:t>
            </w:r>
            <w:r w:rsidR="00DD5295"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  <w:t>g</w:t>
            </w:r>
            <w:r w:rsidRPr="007B628A"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  <w:t xml:space="preserve">ym </w:t>
            </w:r>
            <w:r w:rsidR="00DD5295"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  <w:t>m</w:t>
            </w:r>
            <w:r w:rsidRPr="007B628A">
              <w:rPr>
                <w:rFonts w:eastAsia="Times New Roman" w:cstheme="minorHAnsi"/>
                <w:b/>
                <w:bCs/>
                <w:szCs w:val="24"/>
                <w:lang w:eastAsia="en-NZ" w:bidi="ar-SA"/>
              </w:rPr>
              <w:t xml:space="preserve">embership </w:t>
            </w:r>
          </w:p>
        </w:tc>
      </w:tr>
      <w:tr w:rsidRPr="000A377E" w:rsidR="00FB5229" w:rsidTr="02353C2B" w14:paraId="71657D43" w14:textId="77777777">
        <w:trPr>
          <w:trHeight w:val="285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B9445C" w:rsidR="00F9615E" w:rsidP="00EF1F0B" w:rsidRDefault="007B628A" w14:paraId="2E6C556C" w14:textId="7CBBF4C3">
            <w:pPr>
              <w:spacing w:after="0" w:line="240" w:lineRule="auto"/>
              <w:ind w:left="90" w:right="780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t>Part 1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147988" w:rsidR="00F9615E" w:rsidP="00147988" w:rsidRDefault="0034343E" w14:paraId="0D15D71F" w14:textId="3635A41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</w:pP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7</w:t>
            </w:r>
            <w:r w:rsidR="00DD5295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B9445C" w:rsidR="00F9615E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8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147988" w:rsidR="00F9615E" w:rsidP="00147988" w:rsidRDefault="00F9615E" w14:paraId="19EA6D4C" w14:textId="565ECFBD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</w:pPr>
            <w:r w:rsidRPr="00147988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6</w:t>
            </w:r>
            <w:r w:rsidR="00DD5295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147988" w:rsidR="0034343E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6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147988" w:rsidR="00F9615E" w:rsidP="00147988" w:rsidRDefault="00F9615E" w14:paraId="516FB674" w14:textId="5730D40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</w:pP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4</w:t>
            </w:r>
            <w:r w:rsidR="00DD5295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5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147988" w:rsidR="00F9615E" w:rsidP="00147988" w:rsidRDefault="00FB415E" w14:paraId="45B762AC" w14:textId="40CFC0D3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</w:pP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3</w:t>
            </w:r>
            <w:r w:rsidR="00DD5295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B9445C" w:rsidR="00F9615E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3</w:t>
            </w: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147988" w:rsidR="00F9615E" w:rsidP="00147988" w:rsidRDefault="00F9615E" w14:paraId="275134DB" w14:textId="7DA42DE3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</w:pP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</w:t>
            </w:r>
            <w:r w:rsidR="00DD5295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B9445C" w:rsidR="00FB415E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2</w:t>
            </w:r>
          </w:p>
        </w:tc>
      </w:tr>
      <w:tr w:rsidRPr="000A377E" w:rsidR="00962A8D" w:rsidTr="02353C2B" w14:paraId="7E5B6B5F" w14:textId="77777777">
        <w:trPr>
          <w:trHeight w:val="1200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0A377E" w:rsidR="00F9615E" w:rsidP="00EF1F0B" w:rsidRDefault="00F9615E" w14:paraId="5D836D06" w14:textId="77777777">
            <w:pPr>
              <w:spacing w:after="0" w:line="240" w:lineRule="auto"/>
              <w:jc w:val="both"/>
              <w:textAlignment w:val="baseline"/>
              <w:rPr>
                <w:rFonts w:eastAsia="Times New Roman" w:cstheme="minorHAnsi"/>
                <w:b/>
                <w:sz w:val="20"/>
                <w:szCs w:val="20"/>
                <w:lang w:val="en-NZ" w:eastAsia="en-NZ" w:bidi="ar-SA"/>
              </w:rPr>
            </w:pPr>
            <w:r w:rsidRPr="000A377E">
              <w:rPr>
                <w:rFonts w:eastAsia="Times New Roman" w:cstheme="minorHAnsi"/>
                <w:b/>
                <w:sz w:val="20"/>
                <w:szCs w:val="20"/>
                <w:lang w:eastAsia="en-NZ" w:bidi="ar-SA"/>
              </w:rPr>
              <w:t>Test plan</w:t>
            </w:r>
            <w:r w:rsidRPr="000A377E">
              <w:rPr>
                <w:rFonts w:eastAsia="Times New Roman" w:cstheme="minorHAnsi"/>
                <w:b/>
                <w:sz w:val="20"/>
                <w:szCs w:val="20"/>
                <w:lang w:val="en-NZ" w:eastAsia="en-NZ" w:bidi="ar-SA"/>
              </w:rPr>
              <w:t> 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15FA586C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Evidence of user acceptance testing provided. </w:t>
            </w:r>
          </w:p>
          <w:p w:rsidR="00F9615E" w:rsidP="00EF1F0B" w:rsidRDefault="00F9615E" w14:paraId="401EE786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7CA4D3AC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lastRenderedPageBreak/>
              <w:t xml:space="preserve">No errors in structure present. </w:t>
            </w:r>
          </w:p>
          <w:p w:rsidR="00F9615E" w:rsidP="00EF1F0B" w:rsidRDefault="00F9615E" w14:paraId="5A595F13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31A143D4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Test plan accurately covers all requirements.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12B3F363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lastRenderedPageBreak/>
              <w:t xml:space="preserve">Evidence of user acceptance testing provided. </w:t>
            </w:r>
          </w:p>
          <w:p w:rsidR="00F9615E" w:rsidP="00EF1F0B" w:rsidRDefault="00F9615E" w14:paraId="1C8CC88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5FF49E6E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lastRenderedPageBreak/>
              <w:t xml:space="preserve">No errors in structure present. </w:t>
            </w:r>
          </w:p>
          <w:p w:rsidR="00F9615E" w:rsidP="00EF1F0B" w:rsidRDefault="00F9615E" w14:paraId="466ECA3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234F6051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Test plan covers all requirements. Some ambiguity in how some requirements </w:t>
            </w:r>
            <w:proofErr w:type="gramStart"/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are</w:t>
            </w:r>
            <w:proofErr w:type="gramEnd"/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 covered exists. 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372EC4D7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lastRenderedPageBreak/>
              <w:t xml:space="preserve">Evidence of user acceptance testing provided. </w:t>
            </w:r>
          </w:p>
          <w:p w:rsidR="00F9615E" w:rsidP="00EF1F0B" w:rsidRDefault="00F9615E" w14:paraId="1842358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3F0CA2E9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lastRenderedPageBreak/>
              <w:t xml:space="preserve">Minor errors in structure present. </w:t>
            </w:r>
          </w:p>
          <w:p w:rsidR="00F9615E" w:rsidP="00EF1F0B" w:rsidRDefault="00F9615E" w14:paraId="62D28BD3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424B0CEC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Test plan covers all requirements. Some ambiguity in how some requirements </w:t>
            </w:r>
            <w:proofErr w:type="gramStart"/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are</w:t>
            </w:r>
            <w:proofErr w:type="gramEnd"/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 covered exists. 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543B8975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lastRenderedPageBreak/>
              <w:t xml:space="preserve">Evidence of user acceptance testing provided. </w:t>
            </w:r>
          </w:p>
          <w:p w:rsidR="00F9615E" w:rsidP="00EF1F0B" w:rsidRDefault="00F9615E" w14:paraId="0B153189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471A1B0D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lastRenderedPageBreak/>
              <w:t xml:space="preserve">Significant errors in structure present. </w:t>
            </w:r>
          </w:p>
          <w:p w:rsidR="00F9615E" w:rsidP="00EF1F0B" w:rsidRDefault="00F9615E" w14:paraId="4F8CAA19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451C022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Test plan covers all requirements. Some ambiguity in how all requirements </w:t>
            </w:r>
            <w:proofErr w:type="gramStart"/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are</w:t>
            </w:r>
            <w:proofErr w:type="gramEnd"/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 covered exists.  </w:t>
            </w:r>
          </w:p>
          <w:p w:rsidR="00CE0EDD" w:rsidP="00EF1F0B" w:rsidRDefault="00CE0EDD" w14:paraId="7B72017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CE0EDD" w:rsidP="00EF1F0B" w:rsidRDefault="00CE0EDD" w14:paraId="344A0C19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CE0EDD" w:rsidP="00EF1F0B" w:rsidRDefault="00CE0EDD" w14:paraId="11069318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CE0EDD" w:rsidP="00EF1F0B" w:rsidRDefault="00CE0EDD" w14:paraId="42BBA288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CE0EDD" w:rsidP="00EF1F0B" w:rsidRDefault="00CE0EDD" w14:paraId="62665BE5" w14:textId="4445BEF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0BE03FB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lastRenderedPageBreak/>
              <w:t xml:space="preserve">Evidence of user acceptance testing provided. </w:t>
            </w:r>
          </w:p>
          <w:p w:rsidR="00F9615E" w:rsidP="00EF1F0B" w:rsidRDefault="00F9615E" w14:paraId="34F98CC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6C4807" w:rsidP="00EF1F0B" w:rsidRDefault="006C4807" w14:paraId="03F86E13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649974D8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lastRenderedPageBreak/>
              <w:t xml:space="preserve">Significant errors in structure present. </w:t>
            </w:r>
          </w:p>
          <w:p w:rsidR="00F9615E" w:rsidP="00EF1F0B" w:rsidRDefault="00F9615E" w14:paraId="6E246D2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067CD747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Test plan does not cover all requirements.</w:t>
            </w:r>
          </w:p>
        </w:tc>
      </w:tr>
      <w:tr w:rsidRPr="000A377E" w:rsidR="00FB5229" w:rsidTr="02353C2B" w14:paraId="24A782B7" w14:textId="77777777">
        <w:trPr>
          <w:trHeight w:val="414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0A377E" w:rsidR="00F9615E" w:rsidP="007B628A" w:rsidRDefault="007B628A" w14:paraId="14331EA4" w14:textId="410B3A9F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  <w:lastRenderedPageBreak/>
              <w:t>Part 2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B9445C" w:rsidR="00F9615E" w:rsidP="00EF1F0B" w:rsidRDefault="00F9615E" w14:paraId="082B2843" w14:textId="1E816AC8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7</w:t>
            </w:r>
            <w:r w:rsidR="00DD5295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B9445C" w:rsid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7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B9445C" w:rsidR="00F9615E" w:rsidP="00EF1F0B" w:rsidRDefault="00B9445C" w14:paraId="7AB44C08" w14:textId="65EA444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5</w:t>
            </w:r>
            <w:r w:rsidR="00DD5295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B9445C" w:rsidR="00F9615E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6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B9445C" w:rsidR="00F9615E" w:rsidP="00EF1F0B" w:rsidRDefault="00F9615E" w14:paraId="71D5C9DC" w14:textId="674B79B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4</w:t>
            </w:r>
            <w:r w:rsidR="00DD5295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B9445C" w:rsid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4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B9445C" w:rsidR="00F9615E" w:rsidP="00EF1F0B" w:rsidRDefault="00F9615E" w14:paraId="31ADFFF9" w14:textId="558A4F34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3</w:t>
            </w:r>
            <w:r w:rsidR="00DD5295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B9445C" w:rsid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3</w:t>
            </w: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E2F2F0"/>
            <w:tcMar/>
            <w:hideMark/>
          </w:tcPr>
          <w:p w:rsidRPr="000A377E" w:rsidR="00F9615E" w:rsidP="00EF1F0B" w:rsidRDefault="00F9615E" w14:paraId="7B41C174" w14:textId="360D6E49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NZ" w:eastAsia="en-NZ" w:bidi="ar-SA"/>
              </w:rPr>
            </w:pP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1</w:t>
            </w:r>
            <w:r w:rsidR="00DD5295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–</w:t>
            </w:r>
            <w:r w:rsidRPr="00B9445C">
              <w:rPr>
                <w:rFonts w:eastAsia="Times New Roman" w:cstheme="minorHAnsi"/>
                <w:b/>
                <w:bCs/>
                <w:sz w:val="20"/>
                <w:szCs w:val="20"/>
                <w:lang w:eastAsia="en-NZ" w:bidi="ar-SA"/>
              </w:rPr>
              <w:t>2</w:t>
            </w:r>
          </w:p>
        </w:tc>
      </w:tr>
      <w:tr w:rsidRPr="000A377E" w:rsidR="00962A8D" w:rsidTr="02353C2B" w14:paraId="3622C810" w14:textId="77777777">
        <w:trPr>
          <w:trHeight w:val="1200"/>
        </w:trPr>
        <w:tc>
          <w:tcPr>
            <w:tcW w:w="239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0A377E" w:rsidR="00F9615E" w:rsidP="604624C5" w:rsidRDefault="7471768F" w14:paraId="494E7ED2" w14:textId="06FE8BC9">
            <w:pPr>
              <w:spacing w:after="0" w:line="240" w:lineRule="auto"/>
              <w:textAlignment w:val="baseline"/>
              <w:rPr>
                <w:rFonts w:eastAsia="Times New Roman"/>
                <w:b/>
                <w:bCs/>
                <w:sz w:val="20"/>
                <w:szCs w:val="20"/>
                <w:lang w:val="en-NZ" w:eastAsia="en-NZ" w:bidi="ar-SA"/>
              </w:rPr>
            </w:pPr>
            <w:r w:rsidRPr="4B5A6228">
              <w:rPr>
                <w:rFonts w:eastAsia="Times New Roman"/>
                <w:b/>
                <w:bCs/>
                <w:sz w:val="20"/>
                <w:szCs w:val="20"/>
                <w:lang w:val="en-NZ" w:eastAsia="en-NZ" w:bidi="ar-SA"/>
              </w:rPr>
              <w:t xml:space="preserve">Applying the </w:t>
            </w:r>
            <w:r w:rsidRPr="4B5A6228" w:rsidR="11984076">
              <w:rPr>
                <w:rFonts w:eastAsia="Times New Roman"/>
                <w:b/>
                <w:bCs/>
                <w:sz w:val="20"/>
                <w:szCs w:val="20"/>
                <w:lang w:val="en-NZ" w:eastAsia="en-NZ" w:bidi="ar-SA"/>
              </w:rPr>
              <w:t>steps in the</w:t>
            </w:r>
            <w:r w:rsidRPr="4B5A6228">
              <w:rPr>
                <w:rFonts w:eastAsia="Times New Roman"/>
                <w:b/>
                <w:bCs/>
                <w:sz w:val="20"/>
                <w:szCs w:val="20"/>
                <w:lang w:val="en-NZ" w:eastAsia="en-NZ" w:bidi="ar-SA"/>
              </w:rPr>
              <w:t xml:space="preserve"> software </w:t>
            </w:r>
            <w:r w:rsidRPr="4B5A6228" w:rsidR="203EA2F1">
              <w:rPr>
                <w:rFonts w:eastAsia="Times New Roman"/>
                <w:b/>
                <w:bCs/>
                <w:sz w:val="20"/>
                <w:szCs w:val="20"/>
                <w:lang w:val="en-NZ" w:eastAsia="en-NZ" w:bidi="ar-SA"/>
              </w:rPr>
              <w:t>development life</w:t>
            </w:r>
            <w:r w:rsidR="00E13CAA">
              <w:rPr>
                <w:rFonts w:eastAsia="Times New Roman"/>
                <w:b/>
                <w:bCs/>
                <w:sz w:val="20"/>
                <w:szCs w:val="20"/>
                <w:lang w:val="en-NZ" w:eastAsia="en-NZ" w:bidi="ar-SA"/>
              </w:rPr>
              <w:t xml:space="preserve"> </w:t>
            </w:r>
            <w:r w:rsidRPr="4B5A6228" w:rsidR="203EA2F1">
              <w:rPr>
                <w:rFonts w:eastAsia="Times New Roman"/>
                <w:b/>
                <w:bCs/>
                <w:sz w:val="20"/>
                <w:szCs w:val="20"/>
                <w:lang w:val="en-NZ" w:eastAsia="en-NZ" w:bidi="ar-SA"/>
              </w:rPr>
              <w:t>cycle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63641E0C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Description of steps to ensure the production of a viable product. </w:t>
            </w:r>
          </w:p>
          <w:p w:rsidR="00F9615E" w:rsidP="00EF1F0B" w:rsidRDefault="00F9615E" w14:paraId="12E19172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72958925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Phases of software development accurately provided.</w:t>
            </w:r>
          </w:p>
          <w:p w:rsidR="00F9615E" w:rsidP="00EF1F0B" w:rsidRDefault="00F9615E" w14:paraId="6DBB3C43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604624C5" w:rsidRDefault="00F9615E" w14:paraId="4303BEDD" w14:textId="2C20B313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  <w:r w:rsidRPr="604624C5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Explanation as to how the application was designed </w:t>
            </w:r>
            <w:r w:rsidRPr="00AD187D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to be easy to use is provided. </w:t>
            </w:r>
            <w:r w:rsidRPr="006C4807">
              <w:rPr>
                <w:rFonts w:eastAsia="Times New Roman"/>
                <w:sz w:val="20"/>
                <w:szCs w:val="20"/>
                <w:lang w:val="en-NZ" w:eastAsia="en-NZ" w:bidi="ar-SA"/>
              </w:rPr>
              <w:t>Explanation is justified with reference and comparison to accessibility principles.</w:t>
            </w:r>
            <w:r w:rsidRPr="604624C5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01BE0D1D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Description of steps to ensure the production of a viable product. </w:t>
            </w:r>
          </w:p>
          <w:p w:rsidR="00F9615E" w:rsidP="00EF1F0B" w:rsidRDefault="00F9615E" w14:paraId="7309C96E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59816E22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Phases of software development accurately provided.</w:t>
            </w:r>
          </w:p>
          <w:p w:rsidR="00F9615E" w:rsidP="00EF1F0B" w:rsidRDefault="00F9615E" w14:paraId="556AF1C8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02CA60EC" w14:textId="7777777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Explanation as to how the application was designed to be easy to use is provided.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28F4FA5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Description of steps to ensure the production of a viable product. </w:t>
            </w:r>
          </w:p>
          <w:p w:rsidR="00F9615E" w:rsidP="00EF1F0B" w:rsidRDefault="00F9615E" w14:paraId="59352683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67135BEF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Phases of software development provided with minor inaccuracies. </w:t>
            </w:r>
          </w:p>
          <w:p w:rsidR="00F9615E" w:rsidP="00EF1F0B" w:rsidRDefault="00F9615E" w14:paraId="6CBAD2B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5631953C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Explanation as to how the application was designed to be easy to use is provided, but ambiguity around main points exists. </w:t>
            </w:r>
          </w:p>
        </w:tc>
        <w:tc>
          <w:tcPr>
            <w:tcW w:w="2280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4736FCD5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Description of steps to ensure the production of a viable product. </w:t>
            </w:r>
          </w:p>
          <w:p w:rsidR="00F9615E" w:rsidP="00EF1F0B" w:rsidRDefault="00F9615E" w14:paraId="238E4FA6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259245BC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Phases of software development provided with significant inaccuracies. </w:t>
            </w:r>
          </w:p>
          <w:p w:rsidR="00F9615E" w:rsidP="00EF1F0B" w:rsidRDefault="00F9615E" w14:paraId="7789FA23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00EF1F0B" w:rsidRDefault="00F9615E" w14:paraId="034DFD71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>Explanation as to how the application was designed to be easy to use is provided, but ambiguity around main points exists.</w:t>
            </w:r>
          </w:p>
        </w:tc>
        <w:tc>
          <w:tcPr>
            <w:tcW w:w="2527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F9615E" w:rsidP="00EF1F0B" w:rsidRDefault="00F9615E" w14:paraId="62007ABE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Description of steps to ensure the production of a viable product. </w:t>
            </w:r>
          </w:p>
          <w:p w:rsidR="00F9615E" w:rsidP="00EF1F0B" w:rsidRDefault="00F9615E" w14:paraId="4771A8B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="00F9615E" w:rsidP="00EF1F0B" w:rsidRDefault="00F9615E" w14:paraId="6E61345D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  <w:r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  <w:t xml:space="preserve">Phases of software development provided with significant inaccuracies. </w:t>
            </w:r>
          </w:p>
          <w:p w:rsidR="00F9615E" w:rsidP="00EF1F0B" w:rsidRDefault="00F9615E" w14:paraId="2222B81E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NZ" w:eastAsia="en-NZ" w:bidi="ar-SA"/>
              </w:rPr>
            </w:pPr>
          </w:p>
          <w:p w:rsidRPr="000A377E" w:rsidR="00F9615E" w:rsidP="604624C5" w:rsidRDefault="00F9615E" w14:paraId="28FE12C5" w14:textId="77777777">
            <w:pPr>
              <w:spacing w:after="0" w:line="240" w:lineRule="auto"/>
              <w:textAlignment w:val="baseline"/>
              <w:rPr>
                <w:rFonts w:eastAsia="Times New Roman"/>
                <w:sz w:val="20"/>
                <w:szCs w:val="20"/>
                <w:lang w:val="en-NZ" w:eastAsia="en-NZ" w:bidi="ar-SA"/>
              </w:rPr>
            </w:pPr>
            <w:r w:rsidRPr="604624C5">
              <w:rPr>
                <w:rFonts w:eastAsia="Times New Roman"/>
                <w:sz w:val="20"/>
                <w:szCs w:val="20"/>
                <w:lang w:val="en-NZ" w:eastAsia="en-NZ" w:bidi="ar-SA"/>
              </w:rPr>
              <w:t xml:space="preserve">Explanation as to how the application was designed to be easy to use is not provided. </w:t>
            </w:r>
          </w:p>
        </w:tc>
      </w:tr>
    </w:tbl>
    <w:p w:rsidRPr="00F9615E" w:rsidR="00F9615E" w:rsidP="00F9615E" w:rsidRDefault="00F9615E" w14:paraId="273F687C" w14:textId="77777777"/>
    <w:sectPr w:rsidRPr="00F9615E" w:rsidR="00F9615E" w:rsidSect="00242D6A"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84865" w:rsidP="00DB11CB" w:rsidRDefault="00E84865" w14:paraId="41B71D00" w14:textId="77777777">
      <w:pPr>
        <w:spacing w:after="0" w:line="240" w:lineRule="auto"/>
      </w:pPr>
      <w:r>
        <w:separator/>
      </w:r>
    </w:p>
  </w:endnote>
  <w:endnote w:type="continuationSeparator" w:id="0">
    <w:p w:rsidR="00E84865" w:rsidP="00DB11CB" w:rsidRDefault="00E84865" w14:paraId="41BB751B" w14:textId="77777777">
      <w:pPr>
        <w:spacing w:after="0" w:line="240" w:lineRule="auto"/>
      </w:pPr>
      <w:r>
        <w:continuationSeparator/>
      </w:r>
    </w:p>
  </w:endnote>
  <w:endnote w:type="continuationNotice" w:id="1">
    <w:p w:rsidR="00E84865" w:rsidRDefault="00E84865" w14:paraId="410A26A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4353E" w:rsidR="00DB11CB" w:rsidP="009A6B6B" w:rsidRDefault="0071730B" w14:paraId="18D0247E" w14:textId="5D5F2BC8">
    <w:pPr>
      <w:pStyle w:val="Footer"/>
      <w:tabs>
        <w:tab w:val="clear" w:pos="4680"/>
        <w:tab w:val="clear" w:pos="9360"/>
        <w:tab w:val="center" w:pos="12960"/>
      </w:tabs>
      <w:rPr>
        <w:sz w:val="16"/>
        <w:szCs w:val="16"/>
      </w:rPr>
    </w:pPr>
    <w:r w:rsidRPr="0074353E">
      <w:rPr>
        <w:sz w:val="16"/>
        <w:szCs w:val="16"/>
      </w:rPr>
      <w:t>© The Open Polytechnic of New Zealand Ltd</w:t>
    </w:r>
    <w:r w:rsidR="0074353E">
      <w:rPr>
        <w:sz w:val="16"/>
        <w:szCs w:val="16"/>
      </w:rPr>
      <w:tab/>
    </w:r>
    <w:r w:rsidR="0074353E">
      <w:rPr>
        <w:sz w:val="16"/>
        <w:szCs w:val="16"/>
      </w:rPr>
      <w:tab/>
    </w:r>
    <w:r w:rsidRPr="008647DA" w:rsidR="008647DA">
      <w:rPr>
        <w:color w:val="2B579A"/>
        <w:sz w:val="16"/>
        <w:szCs w:val="16"/>
        <w:shd w:val="clear" w:color="auto" w:fill="E6E6E6"/>
      </w:rPr>
      <w:fldChar w:fldCharType="begin"/>
    </w:r>
    <w:r w:rsidRPr="008647DA" w:rsidR="008647DA">
      <w:rPr>
        <w:sz w:val="16"/>
        <w:szCs w:val="16"/>
      </w:rPr>
      <w:instrText xml:space="preserve"> PAGE   \* MERGEFORMAT </w:instrText>
    </w:r>
    <w:r w:rsidRPr="008647DA" w:rsidR="008647DA">
      <w:rPr>
        <w:color w:val="2B579A"/>
        <w:sz w:val="16"/>
        <w:szCs w:val="16"/>
        <w:shd w:val="clear" w:color="auto" w:fill="E6E6E6"/>
      </w:rPr>
      <w:fldChar w:fldCharType="separate"/>
    </w:r>
    <w:r w:rsidRPr="008647DA" w:rsidR="008647DA">
      <w:rPr>
        <w:noProof/>
        <w:sz w:val="16"/>
        <w:szCs w:val="16"/>
      </w:rPr>
      <w:t>1</w:t>
    </w:r>
    <w:r w:rsidRPr="008647DA" w:rsidR="008647DA">
      <w:rPr>
        <w:color w:val="2B579A"/>
        <w:sz w:val="16"/>
        <w:szCs w:val="16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84865" w:rsidP="00DB11CB" w:rsidRDefault="00E84865" w14:paraId="20C77E02" w14:textId="77777777">
      <w:pPr>
        <w:spacing w:after="0" w:line="240" w:lineRule="auto"/>
      </w:pPr>
      <w:r>
        <w:separator/>
      </w:r>
    </w:p>
  </w:footnote>
  <w:footnote w:type="continuationSeparator" w:id="0">
    <w:p w:rsidR="00E84865" w:rsidP="00DB11CB" w:rsidRDefault="00E84865" w14:paraId="644D20DC" w14:textId="77777777">
      <w:pPr>
        <w:spacing w:after="0" w:line="240" w:lineRule="auto"/>
      </w:pPr>
      <w:r>
        <w:continuationSeparator/>
      </w:r>
    </w:p>
  </w:footnote>
  <w:footnote w:type="continuationNotice" w:id="1">
    <w:p w:rsidR="00E84865" w:rsidRDefault="00E84865" w14:paraId="5E5E39D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647DA" w:rsidR="001965D2" w:rsidP="00D02312" w:rsidRDefault="008647DA" w14:paraId="0CAA9DC9" w14:textId="69173C76">
    <w:pPr>
      <w:pStyle w:val="Version"/>
    </w:pPr>
    <w:r w:rsidRPr="008647DA">
      <w:t xml:space="preserve">Ver: </w:t>
    </w:r>
    <w:r w:rsidR="00D30E22">
      <w:t>A</w:t>
    </w:r>
    <w:r w:rsidR="00163E61">
      <w:t>1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82820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D9A02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363D4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F4AE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581D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777A09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7B169E7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DA4AE3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6EE24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02A29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36609C9"/>
    <w:multiLevelType w:val="hybridMultilevel"/>
    <w:tmpl w:val="0E0672BA"/>
    <w:lvl w:ilvl="0" w:tplc="1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1" w15:restartNumberingAfterBreak="0">
    <w:nsid w:val="04501B62"/>
    <w:multiLevelType w:val="hybridMultilevel"/>
    <w:tmpl w:val="35C67562"/>
    <w:lvl w:ilvl="0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2" w15:restartNumberingAfterBreak="0">
    <w:nsid w:val="06A80235"/>
    <w:multiLevelType w:val="multilevel"/>
    <w:tmpl w:val="1D8E34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08E26F0F"/>
    <w:multiLevelType w:val="hybridMultilevel"/>
    <w:tmpl w:val="F5C40C46"/>
    <w:lvl w:ilvl="0" w:tplc="4D8A1216">
      <w:start w:val="1"/>
      <w:numFmt w:val="bullet"/>
      <w:pStyle w:val="Bulletlis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6AE357F"/>
    <w:multiLevelType w:val="hybridMultilevel"/>
    <w:tmpl w:val="79807E0A"/>
    <w:lvl w:ilvl="0" w:tplc="04090001">
      <w:start w:val="1"/>
      <w:numFmt w:val="bullet"/>
      <w:lvlText w:val=""/>
      <w:lvlJc w:val="left"/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1FDF5C32"/>
    <w:multiLevelType w:val="hybridMultilevel"/>
    <w:tmpl w:val="4782CDEE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1642D68"/>
    <w:multiLevelType w:val="hybridMultilevel"/>
    <w:tmpl w:val="02C23D62"/>
    <w:lvl w:ilvl="0" w:tplc="14090019">
      <w:start w:val="1"/>
      <w:numFmt w:val="lowerLetter"/>
      <w:lvlText w:val="%1."/>
      <w:lvlJc w:val="left"/>
      <w:pPr>
        <w:ind w:left="1287"/>
      </w:pPr>
      <w:rPr>
        <w:rFonts w:hint="default"/>
      </w:rPr>
    </w:lvl>
    <w:lvl w:ilvl="1" w:tplc="14090003">
      <w:start w:val="1"/>
      <w:numFmt w:val="bullet"/>
      <w:lvlText w:val="o"/>
      <w:lvlJc w:val="left"/>
      <w:rPr>
        <w:rFonts w:hint="default" w:ascii="Courier New" w:hAnsi="Courier New" w:cs="Courier New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1DA59DE"/>
    <w:multiLevelType w:val="hybridMultilevel"/>
    <w:tmpl w:val="A72CBB00"/>
    <w:lvl w:ilvl="0" w:tplc="46A473F6">
      <w:start w:val="1"/>
      <w:numFmt w:val="bullet"/>
      <w:lvlText w:val="-"/>
      <w:lvlJc w:val="left"/>
      <w:pPr>
        <w:ind w:left="1854" w:hanging="360"/>
      </w:pPr>
      <w:rPr>
        <w:rFonts w:hint="default" w:ascii="Calibri" w:hAnsi="Calibri" w:cs="Calibri" w:eastAsiaTheme="minorHAnsi"/>
      </w:rPr>
    </w:lvl>
    <w:lvl w:ilvl="1" w:tplc="14090003" w:tentative="1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18" w15:restartNumberingAfterBreak="0">
    <w:nsid w:val="383F7B1D"/>
    <w:multiLevelType w:val="hybridMultilevel"/>
    <w:tmpl w:val="E594E924"/>
    <w:lvl w:ilvl="0" w:tplc="D32851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DD5C17"/>
    <w:multiLevelType w:val="hybridMultilevel"/>
    <w:tmpl w:val="1B5E5960"/>
    <w:lvl w:ilvl="0" w:tplc="14090001">
      <w:start w:val="1"/>
      <w:numFmt w:val="bullet"/>
      <w:lvlText w:val=""/>
      <w:lvlJc w:val="left"/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20" w15:restartNumberingAfterBreak="0">
    <w:nsid w:val="41BB6765"/>
    <w:multiLevelType w:val="hybridMultilevel"/>
    <w:tmpl w:val="86F03186"/>
    <w:lvl w:ilvl="0" w:tplc="3E6661D0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1508F3"/>
    <w:multiLevelType w:val="hybridMultilevel"/>
    <w:tmpl w:val="F07C48F0"/>
    <w:lvl w:ilvl="0" w:tplc="1409000F">
      <w:start w:val="1"/>
      <w:numFmt w:val="decimal"/>
      <w:lvlText w:val="%1."/>
      <w:lvlJc w:val="left"/>
      <w:pPr>
        <w:ind w:left="1287" w:hanging="360"/>
      </w:pPr>
    </w:lvl>
    <w:lvl w:ilvl="1" w:tplc="14090019" w:tentative="1">
      <w:start w:val="1"/>
      <w:numFmt w:val="lowerLetter"/>
      <w:lvlText w:val="%2."/>
      <w:lvlJc w:val="left"/>
      <w:pPr>
        <w:ind w:left="2007" w:hanging="360"/>
      </w:pPr>
    </w:lvl>
    <w:lvl w:ilvl="2" w:tplc="1409001B" w:tentative="1">
      <w:start w:val="1"/>
      <w:numFmt w:val="lowerRoman"/>
      <w:lvlText w:val="%3."/>
      <w:lvlJc w:val="right"/>
      <w:pPr>
        <w:ind w:left="2727" w:hanging="180"/>
      </w:pPr>
    </w:lvl>
    <w:lvl w:ilvl="3" w:tplc="1409000F" w:tentative="1">
      <w:start w:val="1"/>
      <w:numFmt w:val="decimal"/>
      <w:lvlText w:val="%4."/>
      <w:lvlJc w:val="left"/>
      <w:pPr>
        <w:ind w:left="3447" w:hanging="360"/>
      </w:pPr>
    </w:lvl>
    <w:lvl w:ilvl="4" w:tplc="14090019" w:tentative="1">
      <w:start w:val="1"/>
      <w:numFmt w:val="lowerLetter"/>
      <w:lvlText w:val="%5."/>
      <w:lvlJc w:val="left"/>
      <w:pPr>
        <w:ind w:left="4167" w:hanging="360"/>
      </w:pPr>
    </w:lvl>
    <w:lvl w:ilvl="5" w:tplc="1409001B" w:tentative="1">
      <w:start w:val="1"/>
      <w:numFmt w:val="lowerRoman"/>
      <w:lvlText w:val="%6."/>
      <w:lvlJc w:val="right"/>
      <w:pPr>
        <w:ind w:left="4887" w:hanging="180"/>
      </w:pPr>
    </w:lvl>
    <w:lvl w:ilvl="6" w:tplc="1409000F" w:tentative="1">
      <w:start w:val="1"/>
      <w:numFmt w:val="decimal"/>
      <w:lvlText w:val="%7."/>
      <w:lvlJc w:val="left"/>
      <w:pPr>
        <w:ind w:left="5607" w:hanging="360"/>
      </w:pPr>
    </w:lvl>
    <w:lvl w:ilvl="7" w:tplc="14090019" w:tentative="1">
      <w:start w:val="1"/>
      <w:numFmt w:val="lowerLetter"/>
      <w:lvlText w:val="%8."/>
      <w:lvlJc w:val="left"/>
      <w:pPr>
        <w:ind w:left="6327" w:hanging="360"/>
      </w:pPr>
    </w:lvl>
    <w:lvl w:ilvl="8" w:tplc="1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4BF367F2"/>
    <w:multiLevelType w:val="hybridMultilevel"/>
    <w:tmpl w:val="6E7275DA"/>
    <w:lvl w:ilvl="0" w:tplc="1409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5629243F"/>
    <w:multiLevelType w:val="hybridMultilevel"/>
    <w:tmpl w:val="7F78B8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7DA03DE"/>
    <w:multiLevelType w:val="hybridMultilevel"/>
    <w:tmpl w:val="1A8CEDCE"/>
    <w:lvl w:ilvl="0" w:tplc="1409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5" w15:restartNumberingAfterBreak="0">
    <w:nsid w:val="58877A72"/>
    <w:multiLevelType w:val="hybridMultilevel"/>
    <w:tmpl w:val="80BC2F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BEE090D"/>
    <w:multiLevelType w:val="hybridMultilevel"/>
    <w:tmpl w:val="E9F053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3AA3614"/>
    <w:multiLevelType w:val="hybridMultilevel"/>
    <w:tmpl w:val="9B64C6E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783477B"/>
    <w:multiLevelType w:val="hybridMultilevel"/>
    <w:tmpl w:val="63AACC76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CCE584F"/>
    <w:multiLevelType w:val="hybridMultilevel"/>
    <w:tmpl w:val="21622702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E1D2ECC"/>
    <w:multiLevelType w:val="multilevel"/>
    <w:tmpl w:val="C0724AEC"/>
    <w:lvl w:ilvl="0">
      <w:start w:val="1"/>
      <w:numFmt w:val="bullet"/>
      <w:lvlText w:val=""/>
      <w:lvlJc w:val="left"/>
      <w:rPr>
        <w:rFonts w:hint="default" w:ascii="Symbol" w:hAnsi="Symbol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  <w:sz w:val="20"/>
      </w:rPr>
    </w:lvl>
  </w:abstractNum>
  <w:abstractNum w:abstractNumId="31" w15:restartNumberingAfterBreak="0">
    <w:nsid w:val="6F3A5D10"/>
    <w:multiLevelType w:val="hybridMultilevel"/>
    <w:tmpl w:val="3E04B312"/>
    <w:lvl w:ilvl="0" w:tplc="04090001">
      <w:start w:val="1"/>
      <w:numFmt w:val="bullet"/>
      <w:lvlText w:val=""/>
      <w:lvlJc w:val="left"/>
      <w:pPr>
        <w:ind w:left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12C7DF8"/>
    <w:multiLevelType w:val="hybridMultilevel"/>
    <w:tmpl w:val="C11E1A0C"/>
    <w:lvl w:ilvl="0" w:tplc="1409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33" w15:restartNumberingAfterBreak="0">
    <w:nsid w:val="71691235"/>
    <w:multiLevelType w:val="hybridMultilevel"/>
    <w:tmpl w:val="CE3C62AA"/>
    <w:lvl w:ilvl="0" w:tplc="A44C7FC4">
      <w:start w:val="1"/>
      <w:numFmt w:val="bullet"/>
      <w:pStyle w:val="Coverpagebullets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83C775D"/>
    <w:multiLevelType w:val="multilevel"/>
    <w:tmpl w:val="1D8E34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  <w:sz w:val="20"/>
      </w:rPr>
    </w:lvl>
  </w:abstractNum>
  <w:abstractNum w:abstractNumId="35" w15:restartNumberingAfterBreak="0">
    <w:nsid w:val="7CAA5317"/>
    <w:multiLevelType w:val="hybridMultilevel"/>
    <w:tmpl w:val="C7AE180E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33"/>
  </w:num>
  <w:num w:numId="2">
    <w:abstractNumId w:val="13"/>
  </w:num>
  <w:num w:numId="3">
    <w:abstractNumId w:val="20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25"/>
  </w:num>
  <w:num w:numId="15">
    <w:abstractNumId w:val="26"/>
  </w:num>
  <w:num w:numId="16">
    <w:abstractNumId w:val="27"/>
  </w:num>
  <w:num w:numId="17">
    <w:abstractNumId w:val="21"/>
  </w:num>
  <w:num w:numId="18">
    <w:abstractNumId w:val="31"/>
  </w:num>
  <w:num w:numId="19">
    <w:abstractNumId w:val="11"/>
  </w:num>
  <w:num w:numId="20">
    <w:abstractNumId w:val="23"/>
  </w:num>
  <w:num w:numId="21">
    <w:abstractNumId w:val="16"/>
  </w:num>
  <w:num w:numId="22">
    <w:abstractNumId w:val="10"/>
  </w:num>
  <w:num w:numId="23">
    <w:abstractNumId w:val="32"/>
  </w:num>
  <w:num w:numId="24">
    <w:abstractNumId w:val="24"/>
  </w:num>
  <w:num w:numId="25">
    <w:abstractNumId w:val="12"/>
  </w:num>
  <w:num w:numId="26">
    <w:abstractNumId w:val="34"/>
  </w:num>
  <w:num w:numId="27">
    <w:abstractNumId w:val="30"/>
  </w:num>
  <w:num w:numId="28">
    <w:abstractNumId w:val="35"/>
  </w:num>
  <w:num w:numId="29">
    <w:abstractNumId w:val="14"/>
  </w:num>
  <w:num w:numId="30">
    <w:abstractNumId w:val="19"/>
  </w:num>
  <w:num w:numId="31">
    <w:abstractNumId w:val="29"/>
  </w:num>
  <w:num w:numId="32">
    <w:abstractNumId w:val="22"/>
  </w:num>
  <w:num w:numId="33">
    <w:abstractNumId w:val="33"/>
  </w:num>
  <w:num w:numId="34">
    <w:abstractNumId w:val="18"/>
  </w:num>
  <w:num w:numId="35">
    <w:abstractNumId w:val="15"/>
  </w:num>
  <w:num w:numId="36">
    <w:abstractNumId w:val="28"/>
  </w:num>
  <w:num w:numId="37">
    <w:abstractNumId w:val="1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16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1MDYxMjG2sDA0MzBQ0lEKTi0uzszPAykwqwUA/WnljiwAAAA="/>
  </w:docVars>
  <w:rsids>
    <w:rsidRoot w:val="00DB11CB"/>
    <w:rsid w:val="00000137"/>
    <w:rsid w:val="00001A57"/>
    <w:rsid w:val="00002EB9"/>
    <w:rsid w:val="0000516C"/>
    <w:rsid w:val="000059F0"/>
    <w:rsid w:val="00006F48"/>
    <w:rsid w:val="000076A0"/>
    <w:rsid w:val="00013917"/>
    <w:rsid w:val="0002019D"/>
    <w:rsid w:val="00020B7F"/>
    <w:rsid w:val="00021DE9"/>
    <w:rsid w:val="00022F56"/>
    <w:rsid w:val="00024D41"/>
    <w:rsid w:val="00025A60"/>
    <w:rsid w:val="00031255"/>
    <w:rsid w:val="000373C8"/>
    <w:rsid w:val="000409FC"/>
    <w:rsid w:val="00044F9A"/>
    <w:rsid w:val="00047BD5"/>
    <w:rsid w:val="000501DF"/>
    <w:rsid w:val="00050815"/>
    <w:rsid w:val="0005180A"/>
    <w:rsid w:val="00051C55"/>
    <w:rsid w:val="0005443B"/>
    <w:rsid w:val="00056416"/>
    <w:rsid w:val="00061A02"/>
    <w:rsid w:val="00061AEF"/>
    <w:rsid w:val="0006352A"/>
    <w:rsid w:val="00063DC7"/>
    <w:rsid w:val="0006447A"/>
    <w:rsid w:val="000648DF"/>
    <w:rsid w:val="00071860"/>
    <w:rsid w:val="00071BC4"/>
    <w:rsid w:val="00072D14"/>
    <w:rsid w:val="00074277"/>
    <w:rsid w:val="00077C47"/>
    <w:rsid w:val="00085E54"/>
    <w:rsid w:val="0008665F"/>
    <w:rsid w:val="0008699D"/>
    <w:rsid w:val="00087393"/>
    <w:rsid w:val="0009014E"/>
    <w:rsid w:val="000904BA"/>
    <w:rsid w:val="000911A5"/>
    <w:rsid w:val="00091393"/>
    <w:rsid w:val="000918C9"/>
    <w:rsid w:val="00093113"/>
    <w:rsid w:val="000978FA"/>
    <w:rsid w:val="000A5170"/>
    <w:rsid w:val="000A5CA8"/>
    <w:rsid w:val="000A76C8"/>
    <w:rsid w:val="000A7ADE"/>
    <w:rsid w:val="000B05A1"/>
    <w:rsid w:val="000B1223"/>
    <w:rsid w:val="000B12DB"/>
    <w:rsid w:val="000B18B1"/>
    <w:rsid w:val="000B19DA"/>
    <w:rsid w:val="000B253D"/>
    <w:rsid w:val="000B2BC0"/>
    <w:rsid w:val="000B4990"/>
    <w:rsid w:val="000B50D3"/>
    <w:rsid w:val="000B771C"/>
    <w:rsid w:val="000C29F1"/>
    <w:rsid w:val="000C3804"/>
    <w:rsid w:val="000C43DE"/>
    <w:rsid w:val="000C5276"/>
    <w:rsid w:val="000D1E99"/>
    <w:rsid w:val="000D2076"/>
    <w:rsid w:val="000D3F08"/>
    <w:rsid w:val="000D560D"/>
    <w:rsid w:val="000E2520"/>
    <w:rsid w:val="000E2FD8"/>
    <w:rsid w:val="000E3FD7"/>
    <w:rsid w:val="000F2C47"/>
    <w:rsid w:val="000F46F4"/>
    <w:rsid w:val="000F534A"/>
    <w:rsid w:val="000F61EC"/>
    <w:rsid w:val="000F6B53"/>
    <w:rsid w:val="000F7879"/>
    <w:rsid w:val="00102C86"/>
    <w:rsid w:val="00105D76"/>
    <w:rsid w:val="00106004"/>
    <w:rsid w:val="0010646C"/>
    <w:rsid w:val="0010668A"/>
    <w:rsid w:val="0010726E"/>
    <w:rsid w:val="00107FD7"/>
    <w:rsid w:val="00112EC2"/>
    <w:rsid w:val="00113AA1"/>
    <w:rsid w:val="001162B1"/>
    <w:rsid w:val="00117186"/>
    <w:rsid w:val="00124206"/>
    <w:rsid w:val="001249BB"/>
    <w:rsid w:val="0012539E"/>
    <w:rsid w:val="00134868"/>
    <w:rsid w:val="0013516F"/>
    <w:rsid w:val="00142F24"/>
    <w:rsid w:val="0014314B"/>
    <w:rsid w:val="00143710"/>
    <w:rsid w:val="001445FD"/>
    <w:rsid w:val="00144A4F"/>
    <w:rsid w:val="00144F74"/>
    <w:rsid w:val="00147988"/>
    <w:rsid w:val="0015202E"/>
    <w:rsid w:val="001552F7"/>
    <w:rsid w:val="0015530D"/>
    <w:rsid w:val="001555DA"/>
    <w:rsid w:val="00163302"/>
    <w:rsid w:val="00163E61"/>
    <w:rsid w:val="001651F8"/>
    <w:rsid w:val="00165D56"/>
    <w:rsid w:val="00167A72"/>
    <w:rsid w:val="00171950"/>
    <w:rsid w:val="0017344E"/>
    <w:rsid w:val="00175878"/>
    <w:rsid w:val="00175901"/>
    <w:rsid w:val="00181590"/>
    <w:rsid w:val="00181600"/>
    <w:rsid w:val="00185756"/>
    <w:rsid w:val="00186679"/>
    <w:rsid w:val="00187830"/>
    <w:rsid w:val="00187925"/>
    <w:rsid w:val="001921D6"/>
    <w:rsid w:val="001941F7"/>
    <w:rsid w:val="00195152"/>
    <w:rsid w:val="001965D2"/>
    <w:rsid w:val="001A0845"/>
    <w:rsid w:val="001A10B8"/>
    <w:rsid w:val="001A2FB4"/>
    <w:rsid w:val="001A3450"/>
    <w:rsid w:val="001A48F9"/>
    <w:rsid w:val="001A509D"/>
    <w:rsid w:val="001A6EE4"/>
    <w:rsid w:val="001A7B8A"/>
    <w:rsid w:val="001B0ADA"/>
    <w:rsid w:val="001B1744"/>
    <w:rsid w:val="001B5869"/>
    <w:rsid w:val="001B61F9"/>
    <w:rsid w:val="001B66DF"/>
    <w:rsid w:val="001C0D41"/>
    <w:rsid w:val="001C4178"/>
    <w:rsid w:val="001C4DB4"/>
    <w:rsid w:val="001C4FD0"/>
    <w:rsid w:val="001C5688"/>
    <w:rsid w:val="001D0B6C"/>
    <w:rsid w:val="001D5CF2"/>
    <w:rsid w:val="001D65E7"/>
    <w:rsid w:val="001D7390"/>
    <w:rsid w:val="001D747E"/>
    <w:rsid w:val="001D74AE"/>
    <w:rsid w:val="001E56B6"/>
    <w:rsid w:val="001F2AB9"/>
    <w:rsid w:val="001F2E91"/>
    <w:rsid w:val="001F4E41"/>
    <w:rsid w:val="001F60FD"/>
    <w:rsid w:val="002001E5"/>
    <w:rsid w:val="00200593"/>
    <w:rsid w:val="00200E37"/>
    <w:rsid w:val="002010C3"/>
    <w:rsid w:val="0020124B"/>
    <w:rsid w:val="002035A3"/>
    <w:rsid w:val="00207FCE"/>
    <w:rsid w:val="0021011F"/>
    <w:rsid w:val="0021100E"/>
    <w:rsid w:val="0021314D"/>
    <w:rsid w:val="00213FF1"/>
    <w:rsid w:val="00214D05"/>
    <w:rsid w:val="00214E80"/>
    <w:rsid w:val="0021519F"/>
    <w:rsid w:val="00215F45"/>
    <w:rsid w:val="00216C2C"/>
    <w:rsid w:val="00220BD4"/>
    <w:rsid w:val="00223EBD"/>
    <w:rsid w:val="002246B0"/>
    <w:rsid w:val="00234358"/>
    <w:rsid w:val="00235070"/>
    <w:rsid w:val="002377C6"/>
    <w:rsid w:val="0024206B"/>
    <w:rsid w:val="00242735"/>
    <w:rsid w:val="002428A7"/>
    <w:rsid w:val="00242D6A"/>
    <w:rsid w:val="00244F9E"/>
    <w:rsid w:val="00246291"/>
    <w:rsid w:val="00247A2E"/>
    <w:rsid w:val="00252E13"/>
    <w:rsid w:val="00254AF9"/>
    <w:rsid w:val="002613F0"/>
    <w:rsid w:val="002619C8"/>
    <w:rsid w:val="002667E9"/>
    <w:rsid w:val="00270898"/>
    <w:rsid w:val="00274B3E"/>
    <w:rsid w:val="00275026"/>
    <w:rsid w:val="00275582"/>
    <w:rsid w:val="00277C2C"/>
    <w:rsid w:val="002801A6"/>
    <w:rsid w:val="00280BBA"/>
    <w:rsid w:val="002828DD"/>
    <w:rsid w:val="00282CCA"/>
    <w:rsid w:val="0028417F"/>
    <w:rsid w:val="00285CBF"/>
    <w:rsid w:val="00286165"/>
    <w:rsid w:val="002878DF"/>
    <w:rsid w:val="00287A78"/>
    <w:rsid w:val="00287BDB"/>
    <w:rsid w:val="00287E98"/>
    <w:rsid w:val="00291B15"/>
    <w:rsid w:val="00291FA4"/>
    <w:rsid w:val="0029376D"/>
    <w:rsid w:val="00294AA3"/>
    <w:rsid w:val="002A2D84"/>
    <w:rsid w:val="002A5456"/>
    <w:rsid w:val="002A6091"/>
    <w:rsid w:val="002B615C"/>
    <w:rsid w:val="002C21A5"/>
    <w:rsid w:val="002C4491"/>
    <w:rsid w:val="002C5C76"/>
    <w:rsid w:val="002C62EC"/>
    <w:rsid w:val="002C7844"/>
    <w:rsid w:val="002D0BDF"/>
    <w:rsid w:val="002D601B"/>
    <w:rsid w:val="002D6EA6"/>
    <w:rsid w:val="002D776E"/>
    <w:rsid w:val="002D7D8D"/>
    <w:rsid w:val="002E4C4A"/>
    <w:rsid w:val="002E50A8"/>
    <w:rsid w:val="002E6214"/>
    <w:rsid w:val="002F0612"/>
    <w:rsid w:val="002F2B6C"/>
    <w:rsid w:val="002F579F"/>
    <w:rsid w:val="002F61E7"/>
    <w:rsid w:val="002F658A"/>
    <w:rsid w:val="002F7A9B"/>
    <w:rsid w:val="00301E67"/>
    <w:rsid w:val="003042BA"/>
    <w:rsid w:val="00306DEE"/>
    <w:rsid w:val="00307394"/>
    <w:rsid w:val="00307832"/>
    <w:rsid w:val="00307950"/>
    <w:rsid w:val="0031234C"/>
    <w:rsid w:val="00312615"/>
    <w:rsid w:val="0031301E"/>
    <w:rsid w:val="00313C75"/>
    <w:rsid w:val="0032002D"/>
    <w:rsid w:val="003205B3"/>
    <w:rsid w:val="00322C25"/>
    <w:rsid w:val="0032652D"/>
    <w:rsid w:val="00331210"/>
    <w:rsid w:val="00331B32"/>
    <w:rsid w:val="00332A66"/>
    <w:rsid w:val="00337EA9"/>
    <w:rsid w:val="00342CE5"/>
    <w:rsid w:val="0034343E"/>
    <w:rsid w:val="003434C3"/>
    <w:rsid w:val="00343660"/>
    <w:rsid w:val="00343BD8"/>
    <w:rsid w:val="00346378"/>
    <w:rsid w:val="003466FB"/>
    <w:rsid w:val="00347A47"/>
    <w:rsid w:val="00351F38"/>
    <w:rsid w:val="0035299C"/>
    <w:rsid w:val="0035505F"/>
    <w:rsid w:val="00357EFA"/>
    <w:rsid w:val="003609FE"/>
    <w:rsid w:val="003677F7"/>
    <w:rsid w:val="00371D3A"/>
    <w:rsid w:val="00375034"/>
    <w:rsid w:val="00376881"/>
    <w:rsid w:val="003776AE"/>
    <w:rsid w:val="003814AB"/>
    <w:rsid w:val="003828E9"/>
    <w:rsid w:val="003832CA"/>
    <w:rsid w:val="00384C02"/>
    <w:rsid w:val="003852FD"/>
    <w:rsid w:val="00393809"/>
    <w:rsid w:val="00395686"/>
    <w:rsid w:val="00395D02"/>
    <w:rsid w:val="003A066C"/>
    <w:rsid w:val="003A2EE2"/>
    <w:rsid w:val="003A51E2"/>
    <w:rsid w:val="003A6C02"/>
    <w:rsid w:val="003A6FA6"/>
    <w:rsid w:val="003A7DE3"/>
    <w:rsid w:val="003B1D58"/>
    <w:rsid w:val="003B21CA"/>
    <w:rsid w:val="003B4D56"/>
    <w:rsid w:val="003B548B"/>
    <w:rsid w:val="003B582A"/>
    <w:rsid w:val="003B62D2"/>
    <w:rsid w:val="003B6479"/>
    <w:rsid w:val="003B6509"/>
    <w:rsid w:val="003B6CD9"/>
    <w:rsid w:val="003C358E"/>
    <w:rsid w:val="003C3B70"/>
    <w:rsid w:val="003C3C91"/>
    <w:rsid w:val="003C52BA"/>
    <w:rsid w:val="003C5505"/>
    <w:rsid w:val="003D09CB"/>
    <w:rsid w:val="003D2FD9"/>
    <w:rsid w:val="003D300A"/>
    <w:rsid w:val="003E18E6"/>
    <w:rsid w:val="003E2996"/>
    <w:rsid w:val="003E4056"/>
    <w:rsid w:val="003E67FA"/>
    <w:rsid w:val="003E6FBB"/>
    <w:rsid w:val="003E711F"/>
    <w:rsid w:val="003F14BB"/>
    <w:rsid w:val="003F229F"/>
    <w:rsid w:val="003F4777"/>
    <w:rsid w:val="003F6C7E"/>
    <w:rsid w:val="003F700A"/>
    <w:rsid w:val="00400675"/>
    <w:rsid w:val="00401161"/>
    <w:rsid w:val="00402A8E"/>
    <w:rsid w:val="00405E39"/>
    <w:rsid w:val="00407DF6"/>
    <w:rsid w:val="00411520"/>
    <w:rsid w:val="0042019C"/>
    <w:rsid w:val="004206E1"/>
    <w:rsid w:val="00420C1A"/>
    <w:rsid w:val="00424BA5"/>
    <w:rsid w:val="00425417"/>
    <w:rsid w:val="00425CB5"/>
    <w:rsid w:val="004309E3"/>
    <w:rsid w:val="00432482"/>
    <w:rsid w:val="004338B3"/>
    <w:rsid w:val="004340D3"/>
    <w:rsid w:val="0043547E"/>
    <w:rsid w:val="00437183"/>
    <w:rsid w:val="004404A0"/>
    <w:rsid w:val="00441D39"/>
    <w:rsid w:val="004422CF"/>
    <w:rsid w:val="00446837"/>
    <w:rsid w:val="004505A6"/>
    <w:rsid w:val="00453411"/>
    <w:rsid w:val="00454000"/>
    <w:rsid w:val="00454200"/>
    <w:rsid w:val="004601BA"/>
    <w:rsid w:val="00460C52"/>
    <w:rsid w:val="00462135"/>
    <w:rsid w:val="0046254B"/>
    <w:rsid w:val="0046700E"/>
    <w:rsid w:val="00467862"/>
    <w:rsid w:val="00470C6D"/>
    <w:rsid w:val="00476702"/>
    <w:rsid w:val="0048005B"/>
    <w:rsid w:val="00480AEF"/>
    <w:rsid w:val="0048606D"/>
    <w:rsid w:val="00490EB7"/>
    <w:rsid w:val="00493199"/>
    <w:rsid w:val="004956E4"/>
    <w:rsid w:val="0049581F"/>
    <w:rsid w:val="0049741B"/>
    <w:rsid w:val="004A2FED"/>
    <w:rsid w:val="004A3CB5"/>
    <w:rsid w:val="004A6098"/>
    <w:rsid w:val="004A6711"/>
    <w:rsid w:val="004A6C44"/>
    <w:rsid w:val="004A7923"/>
    <w:rsid w:val="004B2664"/>
    <w:rsid w:val="004B4259"/>
    <w:rsid w:val="004B5E92"/>
    <w:rsid w:val="004C2456"/>
    <w:rsid w:val="004C3915"/>
    <w:rsid w:val="004C505B"/>
    <w:rsid w:val="004D37CE"/>
    <w:rsid w:val="004D41F7"/>
    <w:rsid w:val="004D5190"/>
    <w:rsid w:val="004D52C4"/>
    <w:rsid w:val="004D5FC8"/>
    <w:rsid w:val="004E1CFF"/>
    <w:rsid w:val="004E478A"/>
    <w:rsid w:val="004E6597"/>
    <w:rsid w:val="004F0DEE"/>
    <w:rsid w:val="004F1514"/>
    <w:rsid w:val="004F51FF"/>
    <w:rsid w:val="004F7449"/>
    <w:rsid w:val="00505A57"/>
    <w:rsid w:val="00507F7D"/>
    <w:rsid w:val="0051061D"/>
    <w:rsid w:val="00514A64"/>
    <w:rsid w:val="00520364"/>
    <w:rsid w:val="00520A10"/>
    <w:rsid w:val="00523A23"/>
    <w:rsid w:val="00526F05"/>
    <w:rsid w:val="00527C55"/>
    <w:rsid w:val="00530869"/>
    <w:rsid w:val="0053287A"/>
    <w:rsid w:val="00535E9A"/>
    <w:rsid w:val="00536835"/>
    <w:rsid w:val="00536BBE"/>
    <w:rsid w:val="00540143"/>
    <w:rsid w:val="005401E5"/>
    <w:rsid w:val="005409B0"/>
    <w:rsid w:val="0054162F"/>
    <w:rsid w:val="005420B6"/>
    <w:rsid w:val="00542697"/>
    <w:rsid w:val="00542A6B"/>
    <w:rsid w:val="00543FDB"/>
    <w:rsid w:val="00546DB0"/>
    <w:rsid w:val="00547802"/>
    <w:rsid w:val="00552DFD"/>
    <w:rsid w:val="0055372A"/>
    <w:rsid w:val="00554562"/>
    <w:rsid w:val="005549EE"/>
    <w:rsid w:val="00557BAA"/>
    <w:rsid w:val="005624FD"/>
    <w:rsid w:val="00564412"/>
    <w:rsid w:val="00565575"/>
    <w:rsid w:val="00565D6E"/>
    <w:rsid w:val="005667BE"/>
    <w:rsid w:val="00571D8D"/>
    <w:rsid w:val="00572F6E"/>
    <w:rsid w:val="00573617"/>
    <w:rsid w:val="0057799D"/>
    <w:rsid w:val="00580565"/>
    <w:rsid w:val="005818D3"/>
    <w:rsid w:val="00585903"/>
    <w:rsid w:val="0058655E"/>
    <w:rsid w:val="00586B16"/>
    <w:rsid w:val="005938BC"/>
    <w:rsid w:val="005A0237"/>
    <w:rsid w:val="005A04A5"/>
    <w:rsid w:val="005A245C"/>
    <w:rsid w:val="005A424A"/>
    <w:rsid w:val="005A459D"/>
    <w:rsid w:val="005A478E"/>
    <w:rsid w:val="005A4EB7"/>
    <w:rsid w:val="005A5125"/>
    <w:rsid w:val="005A622C"/>
    <w:rsid w:val="005A7CAA"/>
    <w:rsid w:val="005A7F12"/>
    <w:rsid w:val="005B2C67"/>
    <w:rsid w:val="005B387F"/>
    <w:rsid w:val="005B76A9"/>
    <w:rsid w:val="005C16BA"/>
    <w:rsid w:val="005C16EE"/>
    <w:rsid w:val="005C281F"/>
    <w:rsid w:val="005C2B7F"/>
    <w:rsid w:val="005C5C95"/>
    <w:rsid w:val="005C5EBC"/>
    <w:rsid w:val="005D06D8"/>
    <w:rsid w:val="005D0AD6"/>
    <w:rsid w:val="005D2466"/>
    <w:rsid w:val="005D4CAC"/>
    <w:rsid w:val="005D58F2"/>
    <w:rsid w:val="005D66D2"/>
    <w:rsid w:val="005E1426"/>
    <w:rsid w:val="005E167A"/>
    <w:rsid w:val="005E4991"/>
    <w:rsid w:val="005E535A"/>
    <w:rsid w:val="005E5517"/>
    <w:rsid w:val="005E7E84"/>
    <w:rsid w:val="005F0DC4"/>
    <w:rsid w:val="005F3C28"/>
    <w:rsid w:val="005F5573"/>
    <w:rsid w:val="005F7EB0"/>
    <w:rsid w:val="0060245D"/>
    <w:rsid w:val="00607079"/>
    <w:rsid w:val="006075F8"/>
    <w:rsid w:val="006102D1"/>
    <w:rsid w:val="00620BC9"/>
    <w:rsid w:val="00620E33"/>
    <w:rsid w:val="00624508"/>
    <w:rsid w:val="00624B77"/>
    <w:rsid w:val="00625FDB"/>
    <w:rsid w:val="006264CC"/>
    <w:rsid w:val="00630A59"/>
    <w:rsid w:val="00633E3F"/>
    <w:rsid w:val="00634D39"/>
    <w:rsid w:val="00636899"/>
    <w:rsid w:val="0064071B"/>
    <w:rsid w:val="00640AD1"/>
    <w:rsid w:val="0064160D"/>
    <w:rsid w:val="00642814"/>
    <w:rsid w:val="00643ABB"/>
    <w:rsid w:val="00645E68"/>
    <w:rsid w:val="0064612D"/>
    <w:rsid w:val="00651969"/>
    <w:rsid w:val="00652AF6"/>
    <w:rsid w:val="00653D4F"/>
    <w:rsid w:val="006552A9"/>
    <w:rsid w:val="00657014"/>
    <w:rsid w:val="00657344"/>
    <w:rsid w:val="006612EE"/>
    <w:rsid w:val="00664E87"/>
    <w:rsid w:val="0066592B"/>
    <w:rsid w:val="00665D2B"/>
    <w:rsid w:val="00667556"/>
    <w:rsid w:val="00670198"/>
    <w:rsid w:val="00674EFA"/>
    <w:rsid w:val="0067637A"/>
    <w:rsid w:val="006815D2"/>
    <w:rsid w:val="00683989"/>
    <w:rsid w:val="006850A5"/>
    <w:rsid w:val="0069114A"/>
    <w:rsid w:val="00692A0F"/>
    <w:rsid w:val="00692A7A"/>
    <w:rsid w:val="00692B8E"/>
    <w:rsid w:val="00693575"/>
    <w:rsid w:val="00695A52"/>
    <w:rsid w:val="00695B92"/>
    <w:rsid w:val="006A0D11"/>
    <w:rsid w:val="006A24AC"/>
    <w:rsid w:val="006A4C60"/>
    <w:rsid w:val="006A4FD9"/>
    <w:rsid w:val="006A5136"/>
    <w:rsid w:val="006B35B6"/>
    <w:rsid w:val="006C1D1C"/>
    <w:rsid w:val="006C2873"/>
    <w:rsid w:val="006C4807"/>
    <w:rsid w:val="006C5BD6"/>
    <w:rsid w:val="006C7082"/>
    <w:rsid w:val="006D1E4C"/>
    <w:rsid w:val="006D2C92"/>
    <w:rsid w:val="006D3AA3"/>
    <w:rsid w:val="006D5386"/>
    <w:rsid w:val="006D5882"/>
    <w:rsid w:val="006D7EA2"/>
    <w:rsid w:val="006E1B79"/>
    <w:rsid w:val="006E53CF"/>
    <w:rsid w:val="006E67DD"/>
    <w:rsid w:val="006E6D05"/>
    <w:rsid w:val="006E7389"/>
    <w:rsid w:val="006F06D8"/>
    <w:rsid w:val="006F1659"/>
    <w:rsid w:val="006F5B37"/>
    <w:rsid w:val="0070656E"/>
    <w:rsid w:val="00706712"/>
    <w:rsid w:val="00707A94"/>
    <w:rsid w:val="0071027E"/>
    <w:rsid w:val="00711921"/>
    <w:rsid w:val="00714EB6"/>
    <w:rsid w:val="007152F0"/>
    <w:rsid w:val="00716763"/>
    <w:rsid w:val="0071730B"/>
    <w:rsid w:val="007206B9"/>
    <w:rsid w:val="00720D23"/>
    <w:rsid w:val="007259CA"/>
    <w:rsid w:val="00725B53"/>
    <w:rsid w:val="00727037"/>
    <w:rsid w:val="0072767A"/>
    <w:rsid w:val="00727CBD"/>
    <w:rsid w:val="00731662"/>
    <w:rsid w:val="0073603B"/>
    <w:rsid w:val="00740637"/>
    <w:rsid w:val="00740DA5"/>
    <w:rsid w:val="0074353E"/>
    <w:rsid w:val="007435E7"/>
    <w:rsid w:val="00743C54"/>
    <w:rsid w:val="00743E17"/>
    <w:rsid w:val="0074580E"/>
    <w:rsid w:val="007510C2"/>
    <w:rsid w:val="00752F74"/>
    <w:rsid w:val="00754C62"/>
    <w:rsid w:val="0075501C"/>
    <w:rsid w:val="0075774C"/>
    <w:rsid w:val="00757A90"/>
    <w:rsid w:val="0076123D"/>
    <w:rsid w:val="00762720"/>
    <w:rsid w:val="00763BBF"/>
    <w:rsid w:val="007640B6"/>
    <w:rsid w:val="007663A6"/>
    <w:rsid w:val="007677FE"/>
    <w:rsid w:val="0077056C"/>
    <w:rsid w:val="007729D8"/>
    <w:rsid w:val="0077596B"/>
    <w:rsid w:val="00777486"/>
    <w:rsid w:val="00777EAC"/>
    <w:rsid w:val="00780835"/>
    <w:rsid w:val="007820BA"/>
    <w:rsid w:val="00786956"/>
    <w:rsid w:val="00787286"/>
    <w:rsid w:val="007908D0"/>
    <w:rsid w:val="007917AC"/>
    <w:rsid w:val="00792AC3"/>
    <w:rsid w:val="007930A5"/>
    <w:rsid w:val="00795CFF"/>
    <w:rsid w:val="007A0D9B"/>
    <w:rsid w:val="007A14F5"/>
    <w:rsid w:val="007A212D"/>
    <w:rsid w:val="007A3AB7"/>
    <w:rsid w:val="007B0E4B"/>
    <w:rsid w:val="007B2140"/>
    <w:rsid w:val="007B338A"/>
    <w:rsid w:val="007B5510"/>
    <w:rsid w:val="007B61AD"/>
    <w:rsid w:val="007B628A"/>
    <w:rsid w:val="007C2010"/>
    <w:rsid w:val="007D01EA"/>
    <w:rsid w:val="007D09C8"/>
    <w:rsid w:val="007E1DC9"/>
    <w:rsid w:val="007E2641"/>
    <w:rsid w:val="007E3243"/>
    <w:rsid w:val="007E5179"/>
    <w:rsid w:val="007E5627"/>
    <w:rsid w:val="007F21B4"/>
    <w:rsid w:val="007F259B"/>
    <w:rsid w:val="007F546A"/>
    <w:rsid w:val="008014C1"/>
    <w:rsid w:val="00803CED"/>
    <w:rsid w:val="00804B88"/>
    <w:rsid w:val="00805739"/>
    <w:rsid w:val="00810328"/>
    <w:rsid w:val="00815436"/>
    <w:rsid w:val="008159FE"/>
    <w:rsid w:val="00815E2D"/>
    <w:rsid w:val="00817CBD"/>
    <w:rsid w:val="0082023C"/>
    <w:rsid w:val="00821312"/>
    <w:rsid w:val="00823912"/>
    <w:rsid w:val="00830B42"/>
    <w:rsid w:val="00834653"/>
    <w:rsid w:val="00835E87"/>
    <w:rsid w:val="00836A49"/>
    <w:rsid w:val="00844860"/>
    <w:rsid w:val="00844E63"/>
    <w:rsid w:val="00847500"/>
    <w:rsid w:val="00847679"/>
    <w:rsid w:val="008476F2"/>
    <w:rsid w:val="00847A61"/>
    <w:rsid w:val="00850C8D"/>
    <w:rsid w:val="00851443"/>
    <w:rsid w:val="00851C6E"/>
    <w:rsid w:val="00851D8E"/>
    <w:rsid w:val="00851EF8"/>
    <w:rsid w:val="0085639C"/>
    <w:rsid w:val="008567A5"/>
    <w:rsid w:val="00856D2E"/>
    <w:rsid w:val="00857182"/>
    <w:rsid w:val="00860F16"/>
    <w:rsid w:val="00861051"/>
    <w:rsid w:val="008647DA"/>
    <w:rsid w:val="0087025C"/>
    <w:rsid w:val="008703A3"/>
    <w:rsid w:val="00871B4A"/>
    <w:rsid w:val="00872FA9"/>
    <w:rsid w:val="00877FDB"/>
    <w:rsid w:val="00880212"/>
    <w:rsid w:val="00881B4D"/>
    <w:rsid w:val="00882448"/>
    <w:rsid w:val="0088373D"/>
    <w:rsid w:val="00884A8D"/>
    <w:rsid w:val="00885A88"/>
    <w:rsid w:val="008A01E2"/>
    <w:rsid w:val="008A1803"/>
    <w:rsid w:val="008A326C"/>
    <w:rsid w:val="008A3604"/>
    <w:rsid w:val="008A3F4A"/>
    <w:rsid w:val="008A4B8D"/>
    <w:rsid w:val="008A754B"/>
    <w:rsid w:val="008B0D03"/>
    <w:rsid w:val="008B0FD9"/>
    <w:rsid w:val="008B10FA"/>
    <w:rsid w:val="008B1C5D"/>
    <w:rsid w:val="008B3E84"/>
    <w:rsid w:val="008B4E63"/>
    <w:rsid w:val="008B7E08"/>
    <w:rsid w:val="008C15CB"/>
    <w:rsid w:val="008C4BF1"/>
    <w:rsid w:val="008C6819"/>
    <w:rsid w:val="008D0AA4"/>
    <w:rsid w:val="008D15C0"/>
    <w:rsid w:val="008D3A94"/>
    <w:rsid w:val="008D521E"/>
    <w:rsid w:val="008D537F"/>
    <w:rsid w:val="008D5B16"/>
    <w:rsid w:val="008D7A66"/>
    <w:rsid w:val="008E7775"/>
    <w:rsid w:val="008F127A"/>
    <w:rsid w:val="008F5024"/>
    <w:rsid w:val="008F5F66"/>
    <w:rsid w:val="00900CD5"/>
    <w:rsid w:val="00901A24"/>
    <w:rsid w:val="00901D0C"/>
    <w:rsid w:val="0090210D"/>
    <w:rsid w:val="0090374C"/>
    <w:rsid w:val="00903B9B"/>
    <w:rsid w:val="009051F2"/>
    <w:rsid w:val="00911158"/>
    <w:rsid w:val="0091293B"/>
    <w:rsid w:val="009161D3"/>
    <w:rsid w:val="00916BB5"/>
    <w:rsid w:val="00917E3D"/>
    <w:rsid w:val="0092088C"/>
    <w:rsid w:val="00923317"/>
    <w:rsid w:val="009233EE"/>
    <w:rsid w:val="009251EB"/>
    <w:rsid w:val="00931D67"/>
    <w:rsid w:val="009331F7"/>
    <w:rsid w:val="009337B6"/>
    <w:rsid w:val="00933A0D"/>
    <w:rsid w:val="00935403"/>
    <w:rsid w:val="00942A83"/>
    <w:rsid w:val="00942FBB"/>
    <w:rsid w:val="00943191"/>
    <w:rsid w:val="0094365E"/>
    <w:rsid w:val="009439A2"/>
    <w:rsid w:val="00944AD6"/>
    <w:rsid w:val="00945645"/>
    <w:rsid w:val="0094760D"/>
    <w:rsid w:val="00947711"/>
    <w:rsid w:val="00955B15"/>
    <w:rsid w:val="0096071D"/>
    <w:rsid w:val="00961B9B"/>
    <w:rsid w:val="00962A8D"/>
    <w:rsid w:val="009656DB"/>
    <w:rsid w:val="00973601"/>
    <w:rsid w:val="00976430"/>
    <w:rsid w:val="0098387B"/>
    <w:rsid w:val="00984689"/>
    <w:rsid w:val="00984802"/>
    <w:rsid w:val="009931A9"/>
    <w:rsid w:val="0099356B"/>
    <w:rsid w:val="00994A5D"/>
    <w:rsid w:val="0099642A"/>
    <w:rsid w:val="009A2FF3"/>
    <w:rsid w:val="009A3FE3"/>
    <w:rsid w:val="009A42E0"/>
    <w:rsid w:val="009A6B6B"/>
    <w:rsid w:val="009B24D8"/>
    <w:rsid w:val="009B3618"/>
    <w:rsid w:val="009B57BB"/>
    <w:rsid w:val="009B5F04"/>
    <w:rsid w:val="009B6091"/>
    <w:rsid w:val="009B6751"/>
    <w:rsid w:val="009C0711"/>
    <w:rsid w:val="009C0855"/>
    <w:rsid w:val="009C2048"/>
    <w:rsid w:val="009C3F70"/>
    <w:rsid w:val="009C765D"/>
    <w:rsid w:val="009D1E9A"/>
    <w:rsid w:val="009D1FFA"/>
    <w:rsid w:val="009D61A2"/>
    <w:rsid w:val="009D6797"/>
    <w:rsid w:val="009D75C2"/>
    <w:rsid w:val="009E037F"/>
    <w:rsid w:val="009E111B"/>
    <w:rsid w:val="009E21CB"/>
    <w:rsid w:val="009E2449"/>
    <w:rsid w:val="009E3176"/>
    <w:rsid w:val="009E4998"/>
    <w:rsid w:val="009E7D83"/>
    <w:rsid w:val="009F693C"/>
    <w:rsid w:val="009F79FA"/>
    <w:rsid w:val="00A01335"/>
    <w:rsid w:val="00A0291B"/>
    <w:rsid w:val="00A0379A"/>
    <w:rsid w:val="00A03AA4"/>
    <w:rsid w:val="00A06986"/>
    <w:rsid w:val="00A1327D"/>
    <w:rsid w:val="00A140DA"/>
    <w:rsid w:val="00A14C8E"/>
    <w:rsid w:val="00A17A9E"/>
    <w:rsid w:val="00A23555"/>
    <w:rsid w:val="00A27953"/>
    <w:rsid w:val="00A32025"/>
    <w:rsid w:val="00A35697"/>
    <w:rsid w:val="00A36FA3"/>
    <w:rsid w:val="00A37CCF"/>
    <w:rsid w:val="00A47DD7"/>
    <w:rsid w:val="00A50663"/>
    <w:rsid w:val="00A55C43"/>
    <w:rsid w:val="00A6027C"/>
    <w:rsid w:val="00A6554F"/>
    <w:rsid w:val="00A656A1"/>
    <w:rsid w:val="00A6589A"/>
    <w:rsid w:val="00A70AC0"/>
    <w:rsid w:val="00A71FB6"/>
    <w:rsid w:val="00A75A4C"/>
    <w:rsid w:val="00A76188"/>
    <w:rsid w:val="00A772CB"/>
    <w:rsid w:val="00A81DC8"/>
    <w:rsid w:val="00A84053"/>
    <w:rsid w:val="00A86207"/>
    <w:rsid w:val="00A9038C"/>
    <w:rsid w:val="00A90B04"/>
    <w:rsid w:val="00A90BBD"/>
    <w:rsid w:val="00A9182E"/>
    <w:rsid w:val="00A952F7"/>
    <w:rsid w:val="00A96898"/>
    <w:rsid w:val="00A96DBA"/>
    <w:rsid w:val="00AA722C"/>
    <w:rsid w:val="00AA7B42"/>
    <w:rsid w:val="00AB1D28"/>
    <w:rsid w:val="00AB3715"/>
    <w:rsid w:val="00AB4A28"/>
    <w:rsid w:val="00AC3400"/>
    <w:rsid w:val="00AD141E"/>
    <w:rsid w:val="00AD187D"/>
    <w:rsid w:val="00AD19B7"/>
    <w:rsid w:val="00AD661C"/>
    <w:rsid w:val="00AD69C1"/>
    <w:rsid w:val="00AD786E"/>
    <w:rsid w:val="00AE17F4"/>
    <w:rsid w:val="00AE1AE0"/>
    <w:rsid w:val="00AF05E2"/>
    <w:rsid w:val="00AF0A55"/>
    <w:rsid w:val="00AF194D"/>
    <w:rsid w:val="00AF3359"/>
    <w:rsid w:val="00AF3B48"/>
    <w:rsid w:val="00AF4777"/>
    <w:rsid w:val="00AF5329"/>
    <w:rsid w:val="00AF64C6"/>
    <w:rsid w:val="00AF6EE5"/>
    <w:rsid w:val="00AF721D"/>
    <w:rsid w:val="00B0133B"/>
    <w:rsid w:val="00B01F6F"/>
    <w:rsid w:val="00B02032"/>
    <w:rsid w:val="00B03E12"/>
    <w:rsid w:val="00B04C3F"/>
    <w:rsid w:val="00B04E3F"/>
    <w:rsid w:val="00B058ED"/>
    <w:rsid w:val="00B117E8"/>
    <w:rsid w:val="00B12419"/>
    <w:rsid w:val="00B154D3"/>
    <w:rsid w:val="00B15A9C"/>
    <w:rsid w:val="00B239F6"/>
    <w:rsid w:val="00B31939"/>
    <w:rsid w:val="00B32ED5"/>
    <w:rsid w:val="00B32FF1"/>
    <w:rsid w:val="00B35B46"/>
    <w:rsid w:val="00B35C29"/>
    <w:rsid w:val="00B53EA4"/>
    <w:rsid w:val="00B55348"/>
    <w:rsid w:val="00B5653B"/>
    <w:rsid w:val="00B607D9"/>
    <w:rsid w:val="00B633A8"/>
    <w:rsid w:val="00B65E48"/>
    <w:rsid w:val="00B66FD3"/>
    <w:rsid w:val="00B75114"/>
    <w:rsid w:val="00B75487"/>
    <w:rsid w:val="00B769D4"/>
    <w:rsid w:val="00B8543F"/>
    <w:rsid w:val="00B9445C"/>
    <w:rsid w:val="00B945D4"/>
    <w:rsid w:val="00B94CEE"/>
    <w:rsid w:val="00B96393"/>
    <w:rsid w:val="00BA02E6"/>
    <w:rsid w:val="00BA1F5B"/>
    <w:rsid w:val="00BA20E1"/>
    <w:rsid w:val="00BA294E"/>
    <w:rsid w:val="00BA3C45"/>
    <w:rsid w:val="00BA4183"/>
    <w:rsid w:val="00BA4AF6"/>
    <w:rsid w:val="00BA4FAF"/>
    <w:rsid w:val="00BA76F4"/>
    <w:rsid w:val="00BA7C4D"/>
    <w:rsid w:val="00BB5327"/>
    <w:rsid w:val="00BB6C44"/>
    <w:rsid w:val="00BB7D81"/>
    <w:rsid w:val="00BC0254"/>
    <w:rsid w:val="00BC05E1"/>
    <w:rsid w:val="00BC380C"/>
    <w:rsid w:val="00BC4C44"/>
    <w:rsid w:val="00BC4F8C"/>
    <w:rsid w:val="00BC61D7"/>
    <w:rsid w:val="00BC66DF"/>
    <w:rsid w:val="00BC687C"/>
    <w:rsid w:val="00BC6883"/>
    <w:rsid w:val="00BC710C"/>
    <w:rsid w:val="00BD0AA1"/>
    <w:rsid w:val="00BD2226"/>
    <w:rsid w:val="00BD780C"/>
    <w:rsid w:val="00BE1140"/>
    <w:rsid w:val="00BE4F21"/>
    <w:rsid w:val="00BE7355"/>
    <w:rsid w:val="00BE7E0C"/>
    <w:rsid w:val="00BF00C4"/>
    <w:rsid w:val="00BF28D5"/>
    <w:rsid w:val="00BF3DA4"/>
    <w:rsid w:val="00BF3F5F"/>
    <w:rsid w:val="00BF7B43"/>
    <w:rsid w:val="00C01315"/>
    <w:rsid w:val="00C01AF8"/>
    <w:rsid w:val="00C05220"/>
    <w:rsid w:val="00C05596"/>
    <w:rsid w:val="00C057D3"/>
    <w:rsid w:val="00C07E2C"/>
    <w:rsid w:val="00C10F3E"/>
    <w:rsid w:val="00C115AB"/>
    <w:rsid w:val="00C12BFF"/>
    <w:rsid w:val="00C13C9E"/>
    <w:rsid w:val="00C16309"/>
    <w:rsid w:val="00C164CB"/>
    <w:rsid w:val="00C16A40"/>
    <w:rsid w:val="00C2109A"/>
    <w:rsid w:val="00C23E2B"/>
    <w:rsid w:val="00C23FA0"/>
    <w:rsid w:val="00C27961"/>
    <w:rsid w:val="00C30A2E"/>
    <w:rsid w:val="00C31FD5"/>
    <w:rsid w:val="00C376E4"/>
    <w:rsid w:val="00C407EE"/>
    <w:rsid w:val="00C527CE"/>
    <w:rsid w:val="00C5499C"/>
    <w:rsid w:val="00C55499"/>
    <w:rsid w:val="00C578CD"/>
    <w:rsid w:val="00C62987"/>
    <w:rsid w:val="00C64F17"/>
    <w:rsid w:val="00C65F94"/>
    <w:rsid w:val="00C70710"/>
    <w:rsid w:val="00C714D8"/>
    <w:rsid w:val="00C723C1"/>
    <w:rsid w:val="00C724F7"/>
    <w:rsid w:val="00C72822"/>
    <w:rsid w:val="00C74315"/>
    <w:rsid w:val="00C8705B"/>
    <w:rsid w:val="00C924D5"/>
    <w:rsid w:val="00C92B98"/>
    <w:rsid w:val="00C93A51"/>
    <w:rsid w:val="00C93FF4"/>
    <w:rsid w:val="00C97C04"/>
    <w:rsid w:val="00CA3703"/>
    <w:rsid w:val="00CA3B9F"/>
    <w:rsid w:val="00CA7FFC"/>
    <w:rsid w:val="00CB12E1"/>
    <w:rsid w:val="00CB401E"/>
    <w:rsid w:val="00CB599C"/>
    <w:rsid w:val="00CC3DC1"/>
    <w:rsid w:val="00CC42DA"/>
    <w:rsid w:val="00CC5354"/>
    <w:rsid w:val="00CC6452"/>
    <w:rsid w:val="00CC662E"/>
    <w:rsid w:val="00CD13AF"/>
    <w:rsid w:val="00CD38F2"/>
    <w:rsid w:val="00CD3B83"/>
    <w:rsid w:val="00CD5769"/>
    <w:rsid w:val="00CE0EDD"/>
    <w:rsid w:val="00CE4177"/>
    <w:rsid w:val="00CF2B1D"/>
    <w:rsid w:val="00CF44F9"/>
    <w:rsid w:val="00CF69E9"/>
    <w:rsid w:val="00D01063"/>
    <w:rsid w:val="00D02312"/>
    <w:rsid w:val="00D0306D"/>
    <w:rsid w:val="00D06B9A"/>
    <w:rsid w:val="00D11F44"/>
    <w:rsid w:val="00D13C0A"/>
    <w:rsid w:val="00D13FBB"/>
    <w:rsid w:val="00D14418"/>
    <w:rsid w:val="00D15978"/>
    <w:rsid w:val="00D16FF4"/>
    <w:rsid w:val="00D21B21"/>
    <w:rsid w:val="00D22413"/>
    <w:rsid w:val="00D234C8"/>
    <w:rsid w:val="00D23649"/>
    <w:rsid w:val="00D2375B"/>
    <w:rsid w:val="00D23B4A"/>
    <w:rsid w:val="00D255C3"/>
    <w:rsid w:val="00D26E04"/>
    <w:rsid w:val="00D26F36"/>
    <w:rsid w:val="00D2753A"/>
    <w:rsid w:val="00D30E22"/>
    <w:rsid w:val="00D4130B"/>
    <w:rsid w:val="00D43BAD"/>
    <w:rsid w:val="00D4742A"/>
    <w:rsid w:val="00D507FA"/>
    <w:rsid w:val="00D522BF"/>
    <w:rsid w:val="00D551FC"/>
    <w:rsid w:val="00D55413"/>
    <w:rsid w:val="00D55E6E"/>
    <w:rsid w:val="00D61602"/>
    <w:rsid w:val="00D63E16"/>
    <w:rsid w:val="00D65655"/>
    <w:rsid w:val="00D659AE"/>
    <w:rsid w:val="00D661B5"/>
    <w:rsid w:val="00D66349"/>
    <w:rsid w:val="00D72832"/>
    <w:rsid w:val="00D7435D"/>
    <w:rsid w:val="00D75782"/>
    <w:rsid w:val="00D75A69"/>
    <w:rsid w:val="00D83091"/>
    <w:rsid w:val="00D926C4"/>
    <w:rsid w:val="00D93ADE"/>
    <w:rsid w:val="00D94768"/>
    <w:rsid w:val="00D965A6"/>
    <w:rsid w:val="00DA1CC2"/>
    <w:rsid w:val="00DA2099"/>
    <w:rsid w:val="00DA2CBD"/>
    <w:rsid w:val="00DA5808"/>
    <w:rsid w:val="00DA5D21"/>
    <w:rsid w:val="00DA669B"/>
    <w:rsid w:val="00DB062D"/>
    <w:rsid w:val="00DB11CB"/>
    <w:rsid w:val="00DB4A82"/>
    <w:rsid w:val="00DB5448"/>
    <w:rsid w:val="00DB6EAC"/>
    <w:rsid w:val="00DB75EC"/>
    <w:rsid w:val="00DC3C87"/>
    <w:rsid w:val="00DC49D5"/>
    <w:rsid w:val="00DC501F"/>
    <w:rsid w:val="00DC5E98"/>
    <w:rsid w:val="00DC606C"/>
    <w:rsid w:val="00DC7306"/>
    <w:rsid w:val="00DD0EFC"/>
    <w:rsid w:val="00DD3525"/>
    <w:rsid w:val="00DD5295"/>
    <w:rsid w:val="00DD52C4"/>
    <w:rsid w:val="00DD636D"/>
    <w:rsid w:val="00DD7160"/>
    <w:rsid w:val="00DE242F"/>
    <w:rsid w:val="00DE3368"/>
    <w:rsid w:val="00DE4885"/>
    <w:rsid w:val="00DE4ED2"/>
    <w:rsid w:val="00DE5E75"/>
    <w:rsid w:val="00DF1A64"/>
    <w:rsid w:val="00DF2115"/>
    <w:rsid w:val="00DF468C"/>
    <w:rsid w:val="00E04ED8"/>
    <w:rsid w:val="00E06EF4"/>
    <w:rsid w:val="00E07085"/>
    <w:rsid w:val="00E07934"/>
    <w:rsid w:val="00E11754"/>
    <w:rsid w:val="00E1197F"/>
    <w:rsid w:val="00E13CAA"/>
    <w:rsid w:val="00E154A1"/>
    <w:rsid w:val="00E155A5"/>
    <w:rsid w:val="00E17B76"/>
    <w:rsid w:val="00E21A1C"/>
    <w:rsid w:val="00E229DC"/>
    <w:rsid w:val="00E22D50"/>
    <w:rsid w:val="00E261FC"/>
    <w:rsid w:val="00E32A40"/>
    <w:rsid w:val="00E34927"/>
    <w:rsid w:val="00E3544B"/>
    <w:rsid w:val="00E37CC4"/>
    <w:rsid w:val="00E4338D"/>
    <w:rsid w:val="00E4400B"/>
    <w:rsid w:val="00E450F3"/>
    <w:rsid w:val="00E45330"/>
    <w:rsid w:val="00E45BF5"/>
    <w:rsid w:val="00E47027"/>
    <w:rsid w:val="00E4756F"/>
    <w:rsid w:val="00E47A30"/>
    <w:rsid w:val="00E47DF5"/>
    <w:rsid w:val="00E50ADF"/>
    <w:rsid w:val="00E52B63"/>
    <w:rsid w:val="00E62574"/>
    <w:rsid w:val="00E634BA"/>
    <w:rsid w:val="00E64ED7"/>
    <w:rsid w:val="00E6691C"/>
    <w:rsid w:val="00E673D3"/>
    <w:rsid w:val="00E745AF"/>
    <w:rsid w:val="00E7562A"/>
    <w:rsid w:val="00E80813"/>
    <w:rsid w:val="00E8224C"/>
    <w:rsid w:val="00E84865"/>
    <w:rsid w:val="00E8534F"/>
    <w:rsid w:val="00E85F52"/>
    <w:rsid w:val="00E863CD"/>
    <w:rsid w:val="00E86521"/>
    <w:rsid w:val="00E870FD"/>
    <w:rsid w:val="00E9173A"/>
    <w:rsid w:val="00E91977"/>
    <w:rsid w:val="00E9218B"/>
    <w:rsid w:val="00EA0718"/>
    <w:rsid w:val="00EA4B4B"/>
    <w:rsid w:val="00EA5FBE"/>
    <w:rsid w:val="00EB0991"/>
    <w:rsid w:val="00EB53BC"/>
    <w:rsid w:val="00EB6BD7"/>
    <w:rsid w:val="00EC0038"/>
    <w:rsid w:val="00EC2E5D"/>
    <w:rsid w:val="00EC45C1"/>
    <w:rsid w:val="00EC47B3"/>
    <w:rsid w:val="00EC4C05"/>
    <w:rsid w:val="00EC68B8"/>
    <w:rsid w:val="00EC6AC3"/>
    <w:rsid w:val="00EC6B9A"/>
    <w:rsid w:val="00EC7AFA"/>
    <w:rsid w:val="00ED12E8"/>
    <w:rsid w:val="00ED1686"/>
    <w:rsid w:val="00ED1C8E"/>
    <w:rsid w:val="00ED6958"/>
    <w:rsid w:val="00ED6979"/>
    <w:rsid w:val="00EE2FA7"/>
    <w:rsid w:val="00EE4E18"/>
    <w:rsid w:val="00EF0EAF"/>
    <w:rsid w:val="00EF1F0B"/>
    <w:rsid w:val="00EF216A"/>
    <w:rsid w:val="00EF41F1"/>
    <w:rsid w:val="00EF5907"/>
    <w:rsid w:val="00EF6FD5"/>
    <w:rsid w:val="00F00D52"/>
    <w:rsid w:val="00F0172D"/>
    <w:rsid w:val="00F01D0E"/>
    <w:rsid w:val="00F03994"/>
    <w:rsid w:val="00F049FD"/>
    <w:rsid w:val="00F07378"/>
    <w:rsid w:val="00F07D74"/>
    <w:rsid w:val="00F10663"/>
    <w:rsid w:val="00F11FE5"/>
    <w:rsid w:val="00F156FA"/>
    <w:rsid w:val="00F22B74"/>
    <w:rsid w:val="00F23D8E"/>
    <w:rsid w:val="00F242F2"/>
    <w:rsid w:val="00F2488E"/>
    <w:rsid w:val="00F27839"/>
    <w:rsid w:val="00F309C5"/>
    <w:rsid w:val="00F346BF"/>
    <w:rsid w:val="00F371CC"/>
    <w:rsid w:val="00F37652"/>
    <w:rsid w:val="00F37A79"/>
    <w:rsid w:val="00F4057F"/>
    <w:rsid w:val="00F445C7"/>
    <w:rsid w:val="00F450C4"/>
    <w:rsid w:val="00F46C36"/>
    <w:rsid w:val="00F47F21"/>
    <w:rsid w:val="00F502E8"/>
    <w:rsid w:val="00F518B3"/>
    <w:rsid w:val="00F528CD"/>
    <w:rsid w:val="00F52B26"/>
    <w:rsid w:val="00F53556"/>
    <w:rsid w:val="00F54971"/>
    <w:rsid w:val="00F558C6"/>
    <w:rsid w:val="00F566BD"/>
    <w:rsid w:val="00F60609"/>
    <w:rsid w:val="00F6496A"/>
    <w:rsid w:val="00F649EE"/>
    <w:rsid w:val="00F713B0"/>
    <w:rsid w:val="00F75B75"/>
    <w:rsid w:val="00F76D03"/>
    <w:rsid w:val="00F76D08"/>
    <w:rsid w:val="00F8025A"/>
    <w:rsid w:val="00F81496"/>
    <w:rsid w:val="00F84230"/>
    <w:rsid w:val="00F86010"/>
    <w:rsid w:val="00F91B20"/>
    <w:rsid w:val="00F9615E"/>
    <w:rsid w:val="00F97B37"/>
    <w:rsid w:val="00FA13A6"/>
    <w:rsid w:val="00FA36E9"/>
    <w:rsid w:val="00FA6779"/>
    <w:rsid w:val="00FA67B8"/>
    <w:rsid w:val="00FB0CAB"/>
    <w:rsid w:val="00FB13E8"/>
    <w:rsid w:val="00FB2C0D"/>
    <w:rsid w:val="00FB3963"/>
    <w:rsid w:val="00FB415E"/>
    <w:rsid w:val="00FB5229"/>
    <w:rsid w:val="00FC2793"/>
    <w:rsid w:val="00FC2C01"/>
    <w:rsid w:val="00FC66D5"/>
    <w:rsid w:val="00FC70EF"/>
    <w:rsid w:val="00FC755B"/>
    <w:rsid w:val="00FC7686"/>
    <w:rsid w:val="00FD3618"/>
    <w:rsid w:val="00FD5C06"/>
    <w:rsid w:val="00FD7B15"/>
    <w:rsid w:val="00FF00F1"/>
    <w:rsid w:val="00FF04CE"/>
    <w:rsid w:val="00FF0564"/>
    <w:rsid w:val="00FF11DC"/>
    <w:rsid w:val="00FF131D"/>
    <w:rsid w:val="00FF19C3"/>
    <w:rsid w:val="00FF25A0"/>
    <w:rsid w:val="00FF2F57"/>
    <w:rsid w:val="00FF3B0F"/>
    <w:rsid w:val="00FF558C"/>
    <w:rsid w:val="00FF5610"/>
    <w:rsid w:val="00FF66B1"/>
    <w:rsid w:val="01065CB6"/>
    <w:rsid w:val="01FD01E4"/>
    <w:rsid w:val="02353C2B"/>
    <w:rsid w:val="0251C00A"/>
    <w:rsid w:val="027BC029"/>
    <w:rsid w:val="027E2A8D"/>
    <w:rsid w:val="03D06A34"/>
    <w:rsid w:val="03ED906B"/>
    <w:rsid w:val="03F87869"/>
    <w:rsid w:val="04DDCB07"/>
    <w:rsid w:val="0521C796"/>
    <w:rsid w:val="05D6C43F"/>
    <w:rsid w:val="0646A999"/>
    <w:rsid w:val="065F0377"/>
    <w:rsid w:val="0676A847"/>
    <w:rsid w:val="06B86B39"/>
    <w:rsid w:val="07985FAF"/>
    <w:rsid w:val="07D4E9DA"/>
    <w:rsid w:val="084B5998"/>
    <w:rsid w:val="08BD4E09"/>
    <w:rsid w:val="0906D1F4"/>
    <w:rsid w:val="0950D41B"/>
    <w:rsid w:val="099F3415"/>
    <w:rsid w:val="0A0F5B76"/>
    <w:rsid w:val="0B36BC5D"/>
    <w:rsid w:val="0BBA8E05"/>
    <w:rsid w:val="0BEF51E1"/>
    <w:rsid w:val="0D444059"/>
    <w:rsid w:val="0D9F30D4"/>
    <w:rsid w:val="0DD7DA82"/>
    <w:rsid w:val="0E7D9B55"/>
    <w:rsid w:val="0F62BA69"/>
    <w:rsid w:val="0F63D77A"/>
    <w:rsid w:val="0FC65614"/>
    <w:rsid w:val="110FDB72"/>
    <w:rsid w:val="111805EF"/>
    <w:rsid w:val="113DAE5E"/>
    <w:rsid w:val="11984076"/>
    <w:rsid w:val="132D7ECE"/>
    <w:rsid w:val="134386A5"/>
    <w:rsid w:val="136FA754"/>
    <w:rsid w:val="13D464D6"/>
    <w:rsid w:val="157DDCAF"/>
    <w:rsid w:val="16403CF1"/>
    <w:rsid w:val="165ADC2A"/>
    <w:rsid w:val="16BBDC88"/>
    <w:rsid w:val="17211B78"/>
    <w:rsid w:val="1757B393"/>
    <w:rsid w:val="17766A9B"/>
    <w:rsid w:val="187C72CF"/>
    <w:rsid w:val="195F74D8"/>
    <w:rsid w:val="196512C3"/>
    <w:rsid w:val="196FA303"/>
    <w:rsid w:val="1A639197"/>
    <w:rsid w:val="1B20329F"/>
    <w:rsid w:val="1C2D0E7D"/>
    <w:rsid w:val="1D26D434"/>
    <w:rsid w:val="1E2A3E67"/>
    <w:rsid w:val="1E3F0FAB"/>
    <w:rsid w:val="1E551782"/>
    <w:rsid w:val="1F024EBF"/>
    <w:rsid w:val="1F7BF47D"/>
    <w:rsid w:val="202EEE66"/>
    <w:rsid w:val="203EA2F1"/>
    <w:rsid w:val="21316247"/>
    <w:rsid w:val="21A14646"/>
    <w:rsid w:val="21C2A038"/>
    <w:rsid w:val="21EF10B4"/>
    <w:rsid w:val="2207C188"/>
    <w:rsid w:val="221FBAF5"/>
    <w:rsid w:val="2228B5C1"/>
    <w:rsid w:val="226E06D8"/>
    <w:rsid w:val="22B8159E"/>
    <w:rsid w:val="22C634CC"/>
    <w:rsid w:val="22FF33F6"/>
    <w:rsid w:val="230EDBA9"/>
    <w:rsid w:val="23360BAD"/>
    <w:rsid w:val="23447389"/>
    <w:rsid w:val="240E631D"/>
    <w:rsid w:val="244F9F19"/>
    <w:rsid w:val="24ED97CE"/>
    <w:rsid w:val="256D9564"/>
    <w:rsid w:val="25B84727"/>
    <w:rsid w:val="25D04094"/>
    <w:rsid w:val="2613131C"/>
    <w:rsid w:val="2643D0DE"/>
    <w:rsid w:val="2653A8E8"/>
    <w:rsid w:val="2658E9E2"/>
    <w:rsid w:val="2677AC33"/>
    <w:rsid w:val="268EB3D8"/>
    <w:rsid w:val="26C3664A"/>
    <w:rsid w:val="276F63B4"/>
    <w:rsid w:val="27BEE8BC"/>
    <w:rsid w:val="285D8D30"/>
    <w:rsid w:val="298A6E75"/>
    <w:rsid w:val="29B0804B"/>
    <w:rsid w:val="2A0A8140"/>
    <w:rsid w:val="2A9A3F14"/>
    <w:rsid w:val="2B52F245"/>
    <w:rsid w:val="2B9D6F9F"/>
    <w:rsid w:val="2BBE1FE0"/>
    <w:rsid w:val="2CA8CEE2"/>
    <w:rsid w:val="2D60A9BF"/>
    <w:rsid w:val="2D67DC3C"/>
    <w:rsid w:val="2DBC3D72"/>
    <w:rsid w:val="2E4CAF72"/>
    <w:rsid w:val="2E64A8DF"/>
    <w:rsid w:val="2E6FDB9F"/>
    <w:rsid w:val="30473261"/>
    <w:rsid w:val="30965660"/>
    <w:rsid w:val="316EB4A7"/>
    <w:rsid w:val="32432FC2"/>
    <w:rsid w:val="324C11C4"/>
    <w:rsid w:val="32CD4C4C"/>
    <w:rsid w:val="32FB0274"/>
    <w:rsid w:val="3390F4E4"/>
    <w:rsid w:val="345ED56C"/>
    <w:rsid w:val="348FC465"/>
    <w:rsid w:val="3491D1D8"/>
    <w:rsid w:val="34C249EA"/>
    <w:rsid w:val="35B02F89"/>
    <w:rsid w:val="3658F6EF"/>
    <w:rsid w:val="36C91E50"/>
    <w:rsid w:val="36D30414"/>
    <w:rsid w:val="370AD6B1"/>
    <w:rsid w:val="376E3B14"/>
    <w:rsid w:val="3830FC4A"/>
    <w:rsid w:val="3A876D0C"/>
    <w:rsid w:val="3AD6944B"/>
    <w:rsid w:val="3B478C9D"/>
    <w:rsid w:val="3C1CD106"/>
    <w:rsid w:val="3C39E237"/>
    <w:rsid w:val="3D615DC9"/>
    <w:rsid w:val="3E06FBA6"/>
    <w:rsid w:val="3EE90627"/>
    <w:rsid w:val="3F58DD91"/>
    <w:rsid w:val="3FA680AA"/>
    <w:rsid w:val="404AF742"/>
    <w:rsid w:val="4097D414"/>
    <w:rsid w:val="40BDE12A"/>
    <w:rsid w:val="40D7D641"/>
    <w:rsid w:val="40FC2EF8"/>
    <w:rsid w:val="4111B0DA"/>
    <w:rsid w:val="41645B01"/>
    <w:rsid w:val="4214EFF8"/>
    <w:rsid w:val="42CE0A84"/>
    <w:rsid w:val="42D0A0DB"/>
    <w:rsid w:val="4397FA18"/>
    <w:rsid w:val="44BCB4B1"/>
    <w:rsid w:val="453397A8"/>
    <w:rsid w:val="4559D78F"/>
    <w:rsid w:val="455ADB51"/>
    <w:rsid w:val="4571D0FC"/>
    <w:rsid w:val="4680F654"/>
    <w:rsid w:val="4688BF40"/>
    <w:rsid w:val="4733AE73"/>
    <w:rsid w:val="47A73245"/>
    <w:rsid w:val="4816A0BF"/>
    <w:rsid w:val="481EEC68"/>
    <w:rsid w:val="48318B8B"/>
    <w:rsid w:val="48407442"/>
    <w:rsid w:val="4845585D"/>
    <w:rsid w:val="4938619A"/>
    <w:rsid w:val="4989CE6B"/>
    <w:rsid w:val="498C9692"/>
    <w:rsid w:val="49B46660"/>
    <w:rsid w:val="49E0C9DF"/>
    <w:rsid w:val="4A4020C8"/>
    <w:rsid w:val="4A6833AA"/>
    <w:rsid w:val="4AE43412"/>
    <w:rsid w:val="4B166F3B"/>
    <w:rsid w:val="4B5A6228"/>
    <w:rsid w:val="4B7D69DF"/>
    <w:rsid w:val="4C8952BF"/>
    <w:rsid w:val="4CD1A5A8"/>
    <w:rsid w:val="4CD2DC3A"/>
    <w:rsid w:val="4CEAD5A7"/>
    <w:rsid w:val="4F90FC2E"/>
    <w:rsid w:val="50281375"/>
    <w:rsid w:val="5075838C"/>
    <w:rsid w:val="5080A305"/>
    <w:rsid w:val="50AD222D"/>
    <w:rsid w:val="50C858C8"/>
    <w:rsid w:val="51D846C0"/>
    <w:rsid w:val="51E58978"/>
    <w:rsid w:val="526CAE27"/>
    <w:rsid w:val="52CB928B"/>
    <w:rsid w:val="53877619"/>
    <w:rsid w:val="53E86C67"/>
    <w:rsid w:val="542F54EC"/>
    <w:rsid w:val="546C9F87"/>
    <w:rsid w:val="55348812"/>
    <w:rsid w:val="5551EDD2"/>
    <w:rsid w:val="559545C9"/>
    <w:rsid w:val="55F03051"/>
    <w:rsid w:val="56271511"/>
    <w:rsid w:val="56842248"/>
    <w:rsid w:val="571F3673"/>
    <w:rsid w:val="579C0E13"/>
    <w:rsid w:val="57C2E572"/>
    <w:rsid w:val="58D96EB9"/>
    <w:rsid w:val="5937DE74"/>
    <w:rsid w:val="5976C5C2"/>
    <w:rsid w:val="5B0680C6"/>
    <w:rsid w:val="5B406F6B"/>
    <w:rsid w:val="5C2E55FE"/>
    <w:rsid w:val="5C40BFC5"/>
    <w:rsid w:val="5C77150D"/>
    <w:rsid w:val="5CEEB487"/>
    <w:rsid w:val="5D1983C8"/>
    <w:rsid w:val="5D546185"/>
    <w:rsid w:val="5D546B3B"/>
    <w:rsid w:val="5DB12DDE"/>
    <w:rsid w:val="5DBD9AC3"/>
    <w:rsid w:val="5DC06F25"/>
    <w:rsid w:val="5E01E7EB"/>
    <w:rsid w:val="5E58FD5A"/>
    <w:rsid w:val="5F141B18"/>
    <w:rsid w:val="5F440DF2"/>
    <w:rsid w:val="5F4718A7"/>
    <w:rsid w:val="5F69AAB5"/>
    <w:rsid w:val="5F7FC563"/>
    <w:rsid w:val="5FBD6A46"/>
    <w:rsid w:val="604624C5"/>
    <w:rsid w:val="60A34039"/>
    <w:rsid w:val="61C33665"/>
    <w:rsid w:val="61E3A8B4"/>
    <w:rsid w:val="621A1AD0"/>
    <w:rsid w:val="623B1C2E"/>
    <w:rsid w:val="637DC587"/>
    <w:rsid w:val="63B4CFC8"/>
    <w:rsid w:val="64AC083B"/>
    <w:rsid w:val="64C1E62D"/>
    <w:rsid w:val="64CE6A75"/>
    <w:rsid w:val="64F94390"/>
    <w:rsid w:val="65CD7FB9"/>
    <w:rsid w:val="6620208B"/>
    <w:rsid w:val="66E82560"/>
    <w:rsid w:val="67F6CF46"/>
    <w:rsid w:val="68ABED96"/>
    <w:rsid w:val="698E6364"/>
    <w:rsid w:val="6A30DC03"/>
    <w:rsid w:val="6A5A0B45"/>
    <w:rsid w:val="6A757172"/>
    <w:rsid w:val="6A7BC493"/>
    <w:rsid w:val="6B0F7F87"/>
    <w:rsid w:val="6B2C0B80"/>
    <w:rsid w:val="6B5B186D"/>
    <w:rsid w:val="6B7C002F"/>
    <w:rsid w:val="6C11C172"/>
    <w:rsid w:val="6C8A0ABA"/>
    <w:rsid w:val="6D49D615"/>
    <w:rsid w:val="6DA4A186"/>
    <w:rsid w:val="6E49C816"/>
    <w:rsid w:val="6EBBFBE0"/>
    <w:rsid w:val="6ED7C111"/>
    <w:rsid w:val="6F7E786A"/>
    <w:rsid w:val="6FB4CAE0"/>
    <w:rsid w:val="6FBCDFD7"/>
    <w:rsid w:val="6FDB68C6"/>
    <w:rsid w:val="70DDAAB1"/>
    <w:rsid w:val="716E5725"/>
    <w:rsid w:val="71BB9F46"/>
    <w:rsid w:val="71D1DF4A"/>
    <w:rsid w:val="71E6CFB8"/>
    <w:rsid w:val="72DF30F7"/>
    <w:rsid w:val="732F30DA"/>
    <w:rsid w:val="73C79993"/>
    <w:rsid w:val="7471768F"/>
    <w:rsid w:val="74CA6E60"/>
    <w:rsid w:val="76374FCB"/>
    <w:rsid w:val="76A20281"/>
    <w:rsid w:val="76BF0638"/>
    <w:rsid w:val="77369D9D"/>
    <w:rsid w:val="775A803F"/>
    <w:rsid w:val="77816AF3"/>
    <w:rsid w:val="789CCE93"/>
    <w:rsid w:val="7970131B"/>
    <w:rsid w:val="79A4CB52"/>
    <w:rsid w:val="79C821A1"/>
    <w:rsid w:val="7AA27AB1"/>
    <w:rsid w:val="7B03017A"/>
    <w:rsid w:val="7B49E9FF"/>
    <w:rsid w:val="7BC39925"/>
    <w:rsid w:val="7C28F690"/>
    <w:rsid w:val="7C3FD266"/>
    <w:rsid w:val="7C4BEBD9"/>
    <w:rsid w:val="7C56DBF7"/>
    <w:rsid w:val="7C96DDAD"/>
    <w:rsid w:val="7CBDAF47"/>
    <w:rsid w:val="7D6CD167"/>
    <w:rsid w:val="7E0CCFAC"/>
    <w:rsid w:val="7EA27B23"/>
    <w:rsid w:val="7EA73886"/>
    <w:rsid w:val="7EB6AF42"/>
    <w:rsid w:val="7EC33B54"/>
    <w:rsid w:val="7ECDA4ED"/>
    <w:rsid w:val="7F6F6214"/>
    <w:rsid w:val="7F8C1831"/>
    <w:rsid w:val="7FFC6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252447"/>
  <w15:chartTrackingRefBased/>
  <w15:docId w15:val="{9E636B5E-E89C-48B6-8FF4-10014AB1355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 w:semiHidden="1" w:unhideWhenUsed="1"/>
    <w:lsdException w:name="heading 3" w:uiPriority="9" w:semiHidden="1" w:unhideWhenUsed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B6479"/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D234C8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33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1C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B11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11CB"/>
    <w:pPr>
      <w:spacing w:line="240" w:lineRule="auto"/>
    </w:pPr>
    <w:rPr>
      <w:sz w:val="20"/>
      <w:szCs w:val="25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B11CB"/>
    <w:rPr>
      <w:sz w:val="20"/>
      <w:szCs w:val="25"/>
      <w:lang w:val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11C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B11CB"/>
    <w:rPr>
      <w:b/>
      <w:bCs/>
      <w:sz w:val="20"/>
      <w:szCs w:val="25"/>
      <w:lang w:val="en-NZ"/>
    </w:rPr>
  </w:style>
  <w:style w:type="paragraph" w:styleId="Header">
    <w:name w:val="header"/>
    <w:basedOn w:val="Normal"/>
    <w:link w:val="HeaderChar"/>
    <w:uiPriority w:val="99"/>
    <w:unhideWhenUsed/>
    <w:rsid w:val="00DB11C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B11CB"/>
    <w:rPr>
      <w:lang w:val="en-NZ"/>
    </w:rPr>
  </w:style>
  <w:style w:type="paragraph" w:styleId="Footer">
    <w:name w:val="footer"/>
    <w:basedOn w:val="Normal"/>
    <w:link w:val="FooterChar"/>
    <w:uiPriority w:val="99"/>
    <w:unhideWhenUsed/>
    <w:rsid w:val="00DB11C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B11CB"/>
    <w:rPr>
      <w:lang w:val="en-NZ"/>
    </w:rPr>
  </w:style>
  <w:style w:type="paragraph" w:styleId="Coursecodetitle" w:customStyle="1">
    <w:name w:val="Course code/title"/>
    <w:qFormat/>
    <w:rsid w:val="00D2753A"/>
    <w:pPr>
      <w:spacing w:after="80"/>
    </w:pPr>
    <w:rPr>
      <w:rFonts w:ascii="Calibri" w:hAnsi="Calibri"/>
      <w:b/>
      <w:sz w:val="44"/>
      <w:lang w:val="en-NZ"/>
    </w:rPr>
  </w:style>
  <w:style w:type="paragraph" w:styleId="Assessment" w:customStyle="1">
    <w:name w:val="Assessment #"/>
    <w:qFormat/>
    <w:rsid w:val="00D2753A"/>
    <w:pPr>
      <w:spacing w:after="360"/>
    </w:pPr>
    <w:rPr>
      <w:rFonts w:ascii="Calibri" w:hAnsi="Calibri" w:cs="Calibri"/>
      <w:b/>
      <w:sz w:val="36"/>
      <w:szCs w:val="36"/>
      <w:lang w:val="en-NZ"/>
    </w:rPr>
  </w:style>
  <w:style w:type="paragraph" w:styleId="Coverpageheading" w:customStyle="1">
    <w:name w:val="Cover page heading"/>
    <w:qFormat/>
    <w:rsid w:val="00872FA9"/>
    <w:pPr>
      <w:spacing w:after="120"/>
    </w:pPr>
    <w:rPr>
      <w:b/>
      <w:bCs/>
      <w:sz w:val="28"/>
      <w:lang w:val="en-NZ"/>
    </w:rPr>
  </w:style>
  <w:style w:type="paragraph" w:styleId="Coverpagebody" w:customStyle="1">
    <w:name w:val="Cover page body"/>
    <w:link w:val="CoverpagebodyChar"/>
    <w:qFormat/>
    <w:rsid w:val="00DA5D21"/>
    <w:pPr>
      <w:spacing w:after="240"/>
      <w:ind w:left="907" w:hanging="340"/>
      <w:contextualSpacing/>
    </w:pPr>
    <w:rPr>
      <w:sz w:val="24"/>
      <w:lang w:val="en-NZ"/>
    </w:rPr>
  </w:style>
  <w:style w:type="paragraph" w:styleId="Coverpagebullets" w:customStyle="1">
    <w:name w:val="Cover page bullets"/>
    <w:basedOn w:val="Coverpagebody"/>
    <w:link w:val="CoverpagebulletsChar"/>
    <w:qFormat/>
    <w:rsid w:val="0053287A"/>
    <w:pPr>
      <w:numPr>
        <w:numId w:val="1"/>
      </w:numPr>
    </w:pPr>
  </w:style>
  <w:style w:type="table" w:styleId="TableGrid">
    <w:name w:val="Table Grid"/>
    <w:basedOn w:val="TableNormal"/>
    <w:uiPriority w:val="39"/>
    <w:rsid w:val="002B615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askH2" w:customStyle="1">
    <w:name w:val="Task H2"/>
    <w:qFormat/>
    <w:rsid w:val="00105D76"/>
    <w:rPr>
      <w:b/>
      <w:sz w:val="32"/>
      <w:lang w:val="en-NZ"/>
    </w:rPr>
  </w:style>
  <w:style w:type="paragraph" w:styleId="NoSpacing">
    <w:name w:val="No Spacing"/>
    <w:uiPriority w:val="1"/>
    <w:qFormat/>
    <w:rsid w:val="00D234C8"/>
    <w:pPr>
      <w:spacing w:after="0" w:line="240" w:lineRule="auto"/>
    </w:pPr>
    <w:rPr>
      <w:lang w:val="en-NZ"/>
    </w:rPr>
  </w:style>
  <w:style w:type="character" w:styleId="Heading2Char" w:customStyle="1">
    <w:name w:val="Heading 2 Char"/>
    <w:basedOn w:val="DefaultParagraphFont"/>
    <w:link w:val="Heading2"/>
    <w:uiPriority w:val="9"/>
    <w:rsid w:val="00D234C8"/>
    <w:rPr>
      <w:rFonts w:asciiTheme="majorHAnsi" w:hAnsiTheme="majorHAnsi" w:eastAsiaTheme="majorEastAsia" w:cstheme="majorBidi"/>
      <w:color w:val="2F5496" w:themeColor="accent1" w:themeShade="BF"/>
      <w:sz w:val="26"/>
      <w:szCs w:val="33"/>
      <w:lang w:val="en-NZ"/>
    </w:rPr>
  </w:style>
  <w:style w:type="paragraph" w:styleId="TaskH1" w:customStyle="1">
    <w:name w:val="Task H1"/>
    <w:qFormat/>
    <w:rsid w:val="00DD52C4"/>
    <w:rPr>
      <w:b/>
      <w:sz w:val="40"/>
      <w:lang w:val="en-NZ"/>
    </w:rPr>
  </w:style>
  <w:style w:type="paragraph" w:styleId="TaskH3" w:customStyle="1">
    <w:name w:val="Task H3"/>
    <w:qFormat/>
    <w:rsid w:val="002D0BDF"/>
    <w:rPr>
      <w:b/>
      <w:bCs/>
      <w:sz w:val="24"/>
      <w:lang w:val="en-NZ"/>
    </w:rPr>
  </w:style>
  <w:style w:type="paragraph" w:styleId="Tableheaderrow" w:customStyle="1">
    <w:name w:val="Table header row"/>
    <w:basedOn w:val="Normal"/>
    <w:qFormat/>
    <w:rsid w:val="00D551FC"/>
    <w:pPr>
      <w:spacing w:before="60" w:after="60" w:line="240" w:lineRule="auto"/>
      <w:jc w:val="center"/>
    </w:pPr>
    <w:rPr>
      <w:b/>
      <w:bCs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ED1686"/>
    <w:pPr>
      <w:spacing w:after="200" w:line="240" w:lineRule="auto"/>
    </w:pPr>
    <w:rPr>
      <w:b/>
      <w:iCs/>
      <w:sz w:val="20"/>
    </w:rPr>
  </w:style>
  <w:style w:type="paragraph" w:styleId="Version" w:customStyle="1">
    <w:name w:val="Version"/>
    <w:qFormat/>
    <w:rsid w:val="00D02312"/>
    <w:pPr>
      <w:jc w:val="right"/>
    </w:pPr>
    <w:rPr>
      <w:bCs/>
      <w:sz w:val="16"/>
      <w:szCs w:val="16"/>
      <w:lang w:val="en-NZ"/>
    </w:rPr>
  </w:style>
  <w:style w:type="paragraph" w:styleId="Marks" w:customStyle="1">
    <w:name w:val="Marks"/>
    <w:basedOn w:val="Coverpagebullets"/>
    <w:link w:val="MarksChar"/>
    <w:qFormat/>
    <w:rsid w:val="00E6691C"/>
    <w:pPr>
      <w:numPr>
        <w:numId w:val="0"/>
      </w:numPr>
      <w:jc w:val="right"/>
    </w:pPr>
    <w:rPr>
      <w:b/>
      <w:bCs/>
      <w:sz w:val="22"/>
    </w:rPr>
  </w:style>
  <w:style w:type="character" w:styleId="Hyperlink">
    <w:name w:val="Hyperlink"/>
    <w:basedOn w:val="DefaultParagraphFont"/>
    <w:uiPriority w:val="99"/>
    <w:unhideWhenUsed/>
    <w:rsid w:val="00CB12E1"/>
    <w:rPr>
      <w:color w:val="0563C1" w:themeColor="hyperlink"/>
      <w:u w:val="single"/>
    </w:rPr>
  </w:style>
  <w:style w:type="character" w:styleId="CoverpagebodyChar" w:customStyle="1">
    <w:name w:val="Cover page body Char"/>
    <w:basedOn w:val="DefaultParagraphFont"/>
    <w:link w:val="Coverpagebody"/>
    <w:rsid w:val="0090374C"/>
    <w:rPr>
      <w:sz w:val="24"/>
      <w:lang w:val="en-NZ"/>
    </w:rPr>
  </w:style>
  <w:style w:type="character" w:styleId="CoverpagebulletsChar" w:customStyle="1">
    <w:name w:val="Cover page bullets Char"/>
    <w:basedOn w:val="CoverpagebodyChar"/>
    <w:link w:val="Coverpagebullets"/>
    <w:rsid w:val="0090374C"/>
    <w:rPr>
      <w:sz w:val="24"/>
      <w:lang w:val="en-NZ"/>
    </w:rPr>
  </w:style>
  <w:style w:type="character" w:styleId="MarksChar" w:customStyle="1">
    <w:name w:val="Marks Char"/>
    <w:basedOn w:val="CoverpagebulletsChar"/>
    <w:link w:val="Marks"/>
    <w:rsid w:val="00E6691C"/>
    <w:rPr>
      <w:b/>
      <w:bCs/>
      <w:sz w:val="24"/>
      <w:lang w:val="en-NZ"/>
    </w:rPr>
  </w:style>
  <w:style w:type="character" w:styleId="Mention">
    <w:name w:val="Mention"/>
    <w:basedOn w:val="DefaultParagraphFont"/>
    <w:uiPriority w:val="99"/>
    <w:unhideWhenUsed/>
    <w:rsid w:val="00CF2B1D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2109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542A6B"/>
    <w:rPr>
      <w:color w:val="605E5C"/>
      <w:shd w:val="clear" w:color="auto" w:fill="E1DFDD"/>
    </w:rPr>
  </w:style>
  <w:style w:type="paragraph" w:styleId="Wordcount" w:customStyle="1">
    <w:name w:val="Word count"/>
    <w:qFormat/>
    <w:rsid w:val="00186679"/>
    <w:pPr>
      <w:jc w:val="right"/>
    </w:pPr>
    <w:rPr>
      <w:i/>
      <w:iCs/>
      <w:lang w:val="en-NZ"/>
    </w:rPr>
  </w:style>
  <w:style w:type="paragraph" w:styleId="NormalWeb">
    <w:name w:val="Normal (Web)"/>
    <w:basedOn w:val="Normal"/>
    <w:uiPriority w:val="99"/>
    <w:semiHidden/>
    <w:unhideWhenUsed/>
    <w:rsid w:val="009D75C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  <w:lang w:val="en-NZ" w:eastAsia="en-GB" w:bidi="ar-SA"/>
    </w:rPr>
  </w:style>
  <w:style w:type="character" w:styleId="Strong">
    <w:name w:val="Strong"/>
    <w:basedOn w:val="DefaultParagraphFont"/>
    <w:uiPriority w:val="22"/>
    <w:qFormat/>
    <w:rsid w:val="009D75C2"/>
    <w:rPr>
      <w:b/>
      <w:bCs/>
    </w:rPr>
  </w:style>
  <w:style w:type="paragraph" w:styleId="Revision">
    <w:name w:val="Revision"/>
    <w:hidden/>
    <w:uiPriority w:val="99"/>
    <w:semiHidden/>
    <w:rsid w:val="006264CC"/>
    <w:pPr>
      <w:spacing w:after="0" w:line="240" w:lineRule="auto"/>
    </w:pPr>
    <w:rPr>
      <w:sz w:val="24"/>
    </w:rPr>
  </w:style>
  <w:style w:type="paragraph" w:styleId="Bulletlist" w:customStyle="1">
    <w:name w:val="Bullet list"/>
    <w:basedOn w:val="ListParagraph"/>
    <w:qFormat/>
    <w:rsid w:val="00777486"/>
    <w:pPr>
      <w:numPr>
        <w:numId w:val="2"/>
      </w:numPr>
    </w:pPr>
  </w:style>
  <w:style w:type="paragraph" w:styleId="Numberlist" w:customStyle="1">
    <w:name w:val="Number list"/>
    <w:basedOn w:val="ListParagraph"/>
    <w:qFormat/>
    <w:rsid w:val="00777486"/>
    <w:pPr>
      <w:numPr>
        <w:numId w:val="3"/>
      </w:numPr>
    </w:pPr>
  </w:style>
  <w:style w:type="paragraph" w:styleId="Tableheader" w:customStyle="1">
    <w:name w:val="Table header"/>
    <w:basedOn w:val="Normal"/>
    <w:qFormat/>
    <w:rsid w:val="008A326C"/>
    <w:pPr>
      <w:spacing w:after="0" w:line="240" w:lineRule="auto"/>
      <w:jc w:val="center"/>
    </w:pPr>
    <w:rPr>
      <w:rFonts w:cstheme="minorHAnsi"/>
      <w:b/>
      <w:bCs/>
    </w:rPr>
  </w:style>
  <w:style w:type="paragraph" w:styleId="Tablecell" w:customStyle="1">
    <w:name w:val="Table cell"/>
    <w:basedOn w:val="Normal"/>
    <w:qFormat/>
    <w:rsid w:val="00DE4ED2"/>
    <w:pPr>
      <w:spacing w:before="60" w:after="60" w:line="240" w:lineRule="auto"/>
    </w:pPr>
  </w:style>
  <w:style w:type="paragraph" w:styleId="Markscheduleheaderrow" w:customStyle="1">
    <w:name w:val="Mark schedule header row"/>
    <w:basedOn w:val="Coverpageheading"/>
    <w:qFormat/>
    <w:rsid w:val="006D5386"/>
    <w:pPr>
      <w:spacing w:before="40" w:line="240" w:lineRule="auto"/>
      <w:jc w:val="center"/>
    </w:pPr>
    <w:rPr>
      <w:bCs w:val="0"/>
      <w:sz w:val="20"/>
      <w:szCs w:val="20"/>
    </w:rPr>
  </w:style>
  <w:style w:type="paragraph" w:styleId="Markcriteria" w:customStyle="1">
    <w:name w:val="Mark criteria"/>
    <w:basedOn w:val="Normal"/>
    <w:qFormat/>
    <w:rsid w:val="008A4B8D"/>
    <w:pPr>
      <w:spacing w:before="60" w:after="60" w:line="240" w:lineRule="auto"/>
    </w:pPr>
    <w:rPr>
      <w:sz w:val="20"/>
      <w:szCs w:val="20"/>
    </w:rPr>
  </w:style>
  <w:style w:type="paragraph" w:styleId="Markdescriptor" w:customStyle="1">
    <w:name w:val="Mark descriptor"/>
    <w:basedOn w:val="Normal"/>
    <w:qFormat/>
    <w:rsid w:val="008A4B8D"/>
    <w:pPr>
      <w:spacing w:before="60" w:after="60" w:line="240" w:lineRule="auto"/>
    </w:pPr>
    <w:rPr>
      <w:sz w:val="18"/>
      <w:szCs w:val="18"/>
    </w:rPr>
  </w:style>
  <w:style w:type="character" w:styleId="normaltextrun" w:customStyle="1">
    <w:name w:val="normaltextrun"/>
    <w:basedOn w:val="DefaultParagraphFont"/>
    <w:rsid w:val="008F5024"/>
  </w:style>
  <w:style w:type="character" w:styleId="eop" w:customStyle="1">
    <w:name w:val="eop"/>
    <w:basedOn w:val="DefaultParagraphFont"/>
    <w:rsid w:val="008F5024"/>
  </w:style>
  <w:style w:type="paragraph" w:styleId="paragraph" w:customStyle="1">
    <w:name w:val="paragraph"/>
    <w:basedOn w:val="Normal"/>
    <w:rsid w:val="008F502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  <w:lang w:val="en-NZ" w:eastAsia="en-NZ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3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95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6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99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38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9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7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1.png" Id="rId12" /><Relationship Type="http://schemas.microsoft.com/office/2019/05/relationships/documenttasks" Target="documenttasks/documenttasks1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openpolytechnic.ac.nz/current-students/assessments/" TargetMode="Externa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documenttasks/documenttasks1.xml><?xml version="1.0" encoding="utf-8"?>
<t:Tasks xmlns:t="http://schemas.microsoft.com/office/tasks/2019/documenttasks" xmlns:oel="http://schemas.microsoft.com/office/2019/extlst">
  <t:Task id="{2B8C1FB0-19FD-4AC2-B947-DAF962FD82E7}">
    <t:Anchor>
      <t:Comment id="618338635"/>
    </t:Anchor>
    <t:History>
      <t:Event id="{71A1BFBD-D357-4FED-A32F-D888D2A16EBF}" time="2021-09-06T02:04:04.343Z">
        <t:Attribution userId="S::ralph.springett@openpolytechnic.ac.nz::eb561726-772c-476b-a248-0214c17d18b0" userProvider="AD" userName="Ralph Springett"/>
        <t:Anchor>
          <t:Comment id="1993420058"/>
        </t:Anchor>
        <t:Create/>
      </t:Event>
      <t:Event id="{B918FBFA-0784-42B1-9DFE-E0879A06B068}" time="2021-09-06T02:04:04.343Z">
        <t:Attribution userId="S::ralph.springett@openpolytechnic.ac.nz::eb561726-772c-476b-a248-0214c17d18b0" userProvider="AD" userName="Ralph Springett"/>
        <t:Anchor>
          <t:Comment id="1993420058"/>
        </t:Anchor>
        <t:Assign userId="S::Nathaniel.Louwrens@openpolytechnic.ac.nz::45439404-d27f-4bc7-b420-163d05a39ec5" userProvider="AD" userName="Nathaniel Louwrens"/>
      </t:Event>
      <t:Event id="{B0F4A477-6394-4EDF-B69D-4DF1BE59F319}" time="2021-09-06T02:04:04.343Z">
        <t:Attribution userId="S::ralph.springett@openpolytechnic.ac.nz::eb561726-772c-476b-a248-0214c17d18b0" userProvider="AD" userName="Ralph Springett"/>
        <t:Anchor>
          <t:Comment id="1993420058"/>
        </t:Anchor>
        <t:SetTitle title="@Nathaniel Louwrens I would put this as a paragraph under instructions. It's out of place in the bullets. I think Policies is the wrong word here, perhaps 'direction' or 'requirements'. @Lesley Jacobson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df5efb03-c900-4e03-acee-1de2b75a5ecb" xsi:nil="true"/>
    <Role_x0020_type xmlns="df5efb03-c900-4e03-acee-1de2b75a5ec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179BE3EE242A40902767691C816D78" ma:contentTypeVersion="8" ma:contentTypeDescription="Create a new document." ma:contentTypeScope="" ma:versionID="5808f9217629f63b36ef97ed472580ac">
  <xsd:schema xmlns:xsd="http://www.w3.org/2001/XMLSchema" xmlns:xs="http://www.w3.org/2001/XMLSchema" xmlns:p="http://schemas.microsoft.com/office/2006/metadata/properties" xmlns:ns2="df5efb03-c900-4e03-acee-1de2b75a5ecb" xmlns:ns3="4e9f697c-04be-4035-ab64-dd6c23d93ed0" targetNamespace="http://schemas.microsoft.com/office/2006/metadata/properties" ma:root="true" ma:fieldsID="e3df51192cfa0552ea4909b676c78607" ns2:_="" ns3:_="">
    <xsd:import namespace="df5efb03-c900-4e03-acee-1de2b75a5ecb"/>
    <xsd:import namespace="4e9f697c-04be-4035-ab64-dd6c23d93ed0"/>
    <xsd:element name="properties">
      <xsd:complexType>
        <xsd:sequence>
          <xsd:element name="documentManagement">
            <xsd:complexType>
              <xsd:all>
                <xsd:element ref="ns2:Role_x0020_typ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5efb03-c900-4e03-acee-1de2b75a5ecb" elementFormDefault="qualified">
    <xsd:import namespace="http://schemas.microsoft.com/office/2006/documentManagement/types"/>
    <xsd:import namespace="http://schemas.microsoft.com/office/infopath/2007/PartnerControls"/>
    <xsd:element name="Role_x0020_type" ma:index="8" nillable="true" ma:displayName="Role type" ma:format="Dropdown" ma:internalName="Role_x0020_type">
      <xsd:simpleType>
        <xsd:restriction base="dms:Choice">
          <xsd:enumeration value="CC"/>
          <xsd:enumeration value="SME"/>
          <xsd:enumeration value="Assessment Writer"/>
          <xsd:enumeration value="CR"/>
          <xsd:enumeration value="CA/PA"/>
          <xsd:enumeration value="Editors"/>
          <xsd:enumeration value="LD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s" ma:index="15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9f697c-04be-4035-ab64-dd6c23d93ed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66F4BB-17D7-4383-937F-416FBAD85307}">
  <ds:schemaRefs>
    <ds:schemaRef ds:uri="http://schemas.microsoft.com/office/2006/metadata/properties"/>
    <ds:schemaRef ds:uri="http://schemas.microsoft.com/office/infopath/2007/PartnerControls"/>
    <ds:schemaRef ds:uri="df5efb03-c900-4e03-acee-1de2b75a5ecb"/>
  </ds:schemaRefs>
</ds:datastoreItem>
</file>

<file path=customXml/itemProps2.xml><?xml version="1.0" encoding="utf-8"?>
<ds:datastoreItem xmlns:ds="http://schemas.openxmlformats.org/officeDocument/2006/customXml" ds:itemID="{743A62DA-8D8B-4FED-A69B-A1446BA006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1F9AF5-3CEC-451B-B976-42DBE5CD08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5360A17-A53B-479B-82F2-8DF9B162E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5efb03-c900-4e03-acee-1de2b75a5ecb"/>
    <ds:schemaRef ds:uri="4e9f697c-04be-4035-ab64-dd6c23d93e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athaniel Louwrens</dc:creator>
  <keywords/>
  <dc:description/>
  <lastModifiedBy>Callum Bond</lastModifiedBy>
  <revision>392</revision>
  <dcterms:created xsi:type="dcterms:W3CDTF">2022-05-18T17:57:00.0000000Z</dcterms:created>
  <dcterms:modified xsi:type="dcterms:W3CDTF">2022-10-25T23:33:09.20619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4001E8B0AB02B1D8A4B9E55B1E16A326F1D</vt:lpwstr>
  </property>
  <property fmtid="{D5CDD505-2E9C-101B-9397-08002B2CF9AE}" pid="3" name="GrammarlyDocumentId">
    <vt:lpwstr>7a5943768edf29d291f02f6d0111656e2b5e96ca3e0ae0ad2193d60bc7226380</vt:lpwstr>
  </property>
</Properties>
</file>